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4988" w:rsidRPr="00034988" w:rsidRDefault="00034988" w:rsidP="00034988">
      <w:pPr>
        <w:jc w:val="center"/>
        <w:rPr>
          <w:sz w:val="24"/>
          <w:szCs w:val="24"/>
        </w:rPr>
      </w:pPr>
      <w:r w:rsidRPr="00034988">
        <w:rPr>
          <w:sz w:val="24"/>
          <w:szCs w:val="24"/>
        </w:rPr>
        <w:t xml:space="preserve">Unia Uczelni na Rzecz Rozwoju Kierunków Studiów w Zakresie Gospodarowania Przestrzenią </w:t>
      </w:r>
    </w:p>
    <w:p w:rsidR="00B7502F" w:rsidRDefault="00034988" w:rsidP="00034988">
      <w:pPr>
        <w:jc w:val="center"/>
        <w:rPr>
          <w:b/>
          <w:sz w:val="28"/>
          <w:szCs w:val="28"/>
        </w:rPr>
      </w:pPr>
      <w:r w:rsidRPr="00034988">
        <w:rPr>
          <w:b/>
          <w:sz w:val="28"/>
          <w:szCs w:val="28"/>
        </w:rPr>
        <w:t xml:space="preserve">ZGŁOSZENIE </w:t>
      </w:r>
      <w:r>
        <w:rPr>
          <w:b/>
          <w:sz w:val="28"/>
          <w:szCs w:val="28"/>
        </w:rPr>
        <w:t>ZAJĘĆ</w:t>
      </w:r>
      <w:r w:rsidRPr="00034988">
        <w:rPr>
          <w:b/>
          <w:sz w:val="28"/>
          <w:szCs w:val="28"/>
        </w:rPr>
        <w:t xml:space="preserve"> MONOGRAFICZN</w:t>
      </w:r>
      <w:r>
        <w:rPr>
          <w:b/>
          <w:sz w:val="28"/>
          <w:szCs w:val="28"/>
        </w:rPr>
        <w:t>YCH</w:t>
      </w:r>
    </w:p>
    <w:tbl>
      <w:tblPr>
        <w:tblStyle w:val="Tabela-Siatka"/>
        <w:tblW w:w="0" w:type="auto"/>
        <w:tblLook w:val="04A0" w:firstRow="1" w:lastRow="0" w:firstColumn="1" w:lastColumn="0" w:noHBand="0" w:noVBand="1"/>
      </w:tblPr>
      <w:tblGrid>
        <w:gridCol w:w="9667"/>
      </w:tblGrid>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TYTUŁ</w:t>
            </w:r>
            <w:r w:rsidR="00034988">
              <w:rPr>
                <w:b/>
                <w:sz w:val="24"/>
                <w:szCs w:val="24"/>
              </w:rPr>
              <w:t>:</w:t>
            </w:r>
          </w:p>
        </w:tc>
      </w:tr>
      <w:tr w:rsidR="00034988" w:rsidTr="00034988">
        <w:tc>
          <w:tcPr>
            <w:tcW w:w="9817" w:type="dxa"/>
          </w:tcPr>
          <w:p w:rsidR="00CE3E22" w:rsidRDefault="00CE3E22" w:rsidP="00034988">
            <w:pPr>
              <w:rPr>
                <w:rFonts w:ascii="Calibri" w:hAnsi="Calibri" w:cs="Calibri"/>
                <w:b/>
                <w:bCs/>
                <w:color w:val="000000"/>
                <w:shd w:val="clear" w:color="auto" w:fill="FFFFFF"/>
              </w:rPr>
            </w:pPr>
          </w:p>
          <w:p w:rsidR="00034988" w:rsidRPr="00034988" w:rsidRDefault="00C76BE9" w:rsidP="00034988">
            <w:pPr>
              <w:rPr>
                <w:sz w:val="20"/>
                <w:szCs w:val="20"/>
              </w:rPr>
            </w:pPr>
            <w:r>
              <w:rPr>
                <w:rFonts w:ascii="Calibri" w:hAnsi="Calibri" w:cs="Calibri"/>
                <w:b/>
                <w:bCs/>
                <w:color w:val="000000"/>
                <w:shd w:val="clear" w:color="auto" w:fill="FFFFFF"/>
              </w:rPr>
              <w:t>Jak fundusze europejskie różnicują przestrzeń Polski – szansa czy zagrożenie</w:t>
            </w:r>
          </w:p>
          <w:p w:rsidR="00034988" w:rsidRPr="00034988" w:rsidRDefault="00034988" w:rsidP="00034988">
            <w:pPr>
              <w:rPr>
                <w:sz w:val="20"/>
                <w:szCs w:val="20"/>
              </w:rPr>
            </w:pP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ZARYS TREŚCI</w:t>
            </w:r>
            <w:r w:rsidR="00034988">
              <w:rPr>
                <w:b/>
                <w:sz w:val="24"/>
                <w:szCs w:val="24"/>
              </w:rPr>
              <w:t xml:space="preserve"> (do 150 słów): </w:t>
            </w:r>
          </w:p>
        </w:tc>
      </w:tr>
      <w:tr w:rsidR="00034988" w:rsidTr="00034988">
        <w:tc>
          <w:tcPr>
            <w:tcW w:w="9817" w:type="dxa"/>
          </w:tcPr>
          <w:p w:rsidR="00034988" w:rsidRPr="00034988" w:rsidRDefault="00034988" w:rsidP="00034988">
            <w:pPr>
              <w:rPr>
                <w:sz w:val="20"/>
                <w:szCs w:val="20"/>
              </w:rPr>
            </w:pPr>
          </w:p>
          <w:p w:rsidR="00361820" w:rsidRDefault="00C76BE9" w:rsidP="00C76BE9">
            <w:pPr>
              <w:pStyle w:val="Akapitzlist"/>
              <w:numPr>
                <w:ilvl w:val="0"/>
                <w:numId w:val="1"/>
              </w:numPr>
              <w:rPr>
                <w:sz w:val="20"/>
                <w:szCs w:val="20"/>
              </w:rPr>
            </w:pPr>
            <w:r>
              <w:rPr>
                <w:sz w:val="20"/>
                <w:szCs w:val="20"/>
              </w:rPr>
              <w:t>Podstawowe pojęcia polityki spójności</w:t>
            </w:r>
          </w:p>
          <w:p w:rsidR="00361820" w:rsidRDefault="00C76BE9" w:rsidP="00A972B7">
            <w:pPr>
              <w:pStyle w:val="Akapitzlist"/>
              <w:numPr>
                <w:ilvl w:val="0"/>
                <w:numId w:val="1"/>
              </w:numPr>
              <w:rPr>
                <w:sz w:val="20"/>
                <w:szCs w:val="20"/>
              </w:rPr>
            </w:pPr>
            <w:r>
              <w:rPr>
                <w:sz w:val="20"/>
                <w:szCs w:val="20"/>
              </w:rPr>
              <w:t xml:space="preserve">Geneza i przemiany europejskiej polityki spójności </w:t>
            </w:r>
          </w:p>
          <w:p w:rsidR="00361820" w:rsidRDefault="00C76BE9" w:rsidP="00A972B7">
            <w:pPr>
              <w:pStyle w:val="Akapitzlist"/>
              <w:numPr>
                <w:ilvl w:val="0"/>
                <w:numId w:val="1"/>
              </w:numPr>
              <w:rPr>
                <w:sz w:val="20"/>
                <w:szCs w:val="20"/>
              </w:rPr>
            </w:pPr>
            <w:r>
              <w:rPr>
                <w:sz w:val="20"/>
                <w:szCs w:val="20"/>
              </w:rPr>
              <w:t xml:space="preserve">Wpływ europejskiej polityki spójności na przemiany polskiej polityki regionalnej </w:t>
            </w:r>
          </w:p>
          <w:p w:rsidR="00361820" w:rsidRDefault="00C76BE9" w:rsidP="00A972B7">
            <w:pPr>
              <w:pStyle w:val="Akapitzlist"/>
              <w:numPr>
                <w:ilvl w:val="0"/>
                <w:numId w:val="1"/>
              </w:numPr>
              <w:rPr>
                <w:sz w:val="20"/>
                <w:szCs w:val="20"/>
              </w:rPr>
            </w:pPr>
            <w:r>
              <w:rPr>
                <w:sz w:val="20"/>
                <w:szCs w:val="20"/>
              </w:rPr>
              <w:t>Wyzwania polskiej polityki regionalnej – czyli co nie działa mimo dostępu do środków?</w:t>
            </w:r>
          </w:p>
          <w:p w:rsidR="00361820" w:rsidRPr="00A972B7" w:rsidRDefault="00246810" w:rsidP="00A972B7">
            <w:pPr>
              <w:pStyle w:val="Akapitzlist"/>
              <w:numPr>
                <w:ilvl w:val="0"/>
                <w:numId w:val="1"/>
              </w:numPr>
              <w:rPr>
                <w:sz w:val="20"/>
                <w:szCs w:val="20"/>
              </w:rPr>
            </w:pPr>
            <w:r>
              <w:rPr>
                <w:sz w:val="20"/>
                <w:szCs w:val="20"/>
              </w:rPr>
              <w:t>Przestrzeń Polski a perspektywa 202</w:t>
            </w:r>
            <w:r w:rsidR="00DD49CA">
              <w:rPr>
                <w:sz w:val="20"/>
                <w:szCs w:val="20"/>
              </w:rPr>
              <w:t>7</w:t>
            </w:r>
            <w:r>
              <w:rPr>
                <w:sz w:val="20"/>
                <w:szCs w:val="20"/>
              </w:rPr>
              <w:t xml:space="preserve">+ - szanse i zagrożenia </w:t>
            </w:r>
          </w:p>
          <w:p w:rsidR="00034988" w:rsidRPr="00034988" w:rsidRDefault="00034988" w:rsidP="00034988">
            <w:pPr>
              <w:rPr>
                <w:sz w:val="20"/>
                <w:szCs w:val="20"/>
              </w:rPr>
            </w:pP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FORMA ZAJĘĆ</w:t>
            </w:r>
            <w:r w:rsidR="00034988">
              <w:rPr>
                <w:b/>
                <w:sz w:val="24"/>
                <w:szCs w:val="24"/>
              </w:rPr>
              <w:t xml:space="preserve"> (wykład/warsztat/laboratorium komputerowe)</w:t>
            </w:r>
            <w:r>
              <w:rPr>
                <w:rStyle w:val="Odwoanieprzypisudolnego"/>
                <w:b/>
                <w:sz w:val="24"/>
                <w:szCs w:val="24"/>
              </w:rPr>
              <w:footnoteReference w:id="1"/>
            </w:r>
            <w:r w:rsidR="00034988">
              <w:rPr>
                <w:b/>
                <w:sz w:val="24"/>
                <w:szCs w:val="24"/>
              </w:rPr>
              <w:t>:</w:t>
            </w:r>
          </w:p>
        </w:tc>
      </w:tr>
      <w:tr w:rsidR="00034988" w:rsidTr="00034988">
        <w:tc>
          <w:tcPr>
            <w:tcW w:w="9817" w:type="dxa"/>
          </w:tcPr>
          <w:p w:rsidR="00034988" w:rsidRPr="00034988" w:rsidRDefault="00361820" w:rsidP="00C76BE9">
            <w:pPr>
              <w:rPr>
                <w:sz w:val="20"/>
                <w:szCs w:val="20"/>
              </w:rPr>
            </w:pPr>
            <w:r>
              <w:rPr>
                <w:sz w:val="20"/>
                <w:szCs w:val="20"/>
              </w:rPr>
              <w:t>w</w:t>
            </w:r>
            <w:r w:rsidR="00A972B7">
              <w:rPr>
                <w:sz w:val="20"/>
                <w:szCs w:val="20"/>
              </w:rPr>
              <w:t>ykład</w:t>
            </w:r>
            <w:r>
              <w:rPr>
                <w:sz w:val="20"/>
                <w:szCs w:val="20"/>
              </w:rPr>
              <w:t xml:space="preserve"> </w:t>
            </w:r>
          </w:p>
        </w:tc>
      </w:tr>
      <w:tr w:rsidR="00457EA7" w:rsidTr="00034988">
        <w:tc>
          <w:tcPr>
            <w:tcW w:w="9817" w:type="dxa"/>
            <w:shd w:val="clear" w:color="auto" w:fill="D9D9D9" w:themeFill="background1" w:themeFillShade="D9"/>
          </w:tcPr>
          <w:p w:rsidR="00457EA7" w:rsidRDefault="00457EA7" w:rsidP="00034988">
            <w:pPr>
              <w:rPr>
                <w:b/>
                <w:sz w:val="24"/>
                <w:szCs w:val="24"/>
              </w:rPr>
            </w:pPr>
            <w:r>
              <w:rPr>
                <w:b/>
                <w:sz w:val="24"/>
                <w:szCs w:val="24"/>
              </w:rPr>
              <w:t>JĘZYK ZAJĘĆ:</w:t>
            </w:r>
          </w:p>
        </w:tc>
      </w:tr>
      <w:tr w:rsidR="00457EA7" w:rsidRPr="00457EA7" w:rsidTr="00457EA7">
        <w:tc>
          <w:tcPr>
            <w:tcW w:w="9817" w:type="dxa"/>
            <w:shd w:val="clear" w:color="auto" w:fill="FFFFFF" w:themeFill="background1"/>
          </w:tcPr>
          <w:p w:rsidR="00457EA7" w:rsidRPr="00457EA7" w:rsidRDefault="00A972B7" w:rsidP="00034988">
            <w:pPr>
              <w:rPr>
                <w:sz w:val="20"/>
                <w:szCs w:val="20"/>
              </w:rPr>
            </w:pPr>
            <w:r>
              <w:rPr>
                <w:sz w:val="20"/>
                <w:szCs w:val="20"/>
              </w:rPr>
              <w:t>polski</w:t>
            </w: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LICZBA GODZIN</w:t>
            </w:r>
            <w:r>
              <w:rPr>
                <w:rStyle w:val="Odwoanieprzypisudolnego"/>
                <w:b/>
                <w:sz w:val="24"/>
                <w:szCs w:val="24"/>
              </w:rPr>
              <w:footnoteReference w:id="2"/>
            </w:r>
            <w:r w:rsidR="00034988">
              <w:rPr>
                <w:b/>
                <w:sz w:val="24"/>
                <w:szCs w:val="24"/>
              </w:rPr>
              <w:t>:</w:t>
            </w:r>
          </w:p>
        </w:tc>
      </w:tr>
      <w:tr w:rsidR="00034988" w:rsidTr="00034988">
        <w:tc>
          <w:tcPr>
            <w:tcW w:w="9817" w:type="dxa"/>
          </w:tcPr>
          <w:p w:rsidR="00034988" w:rsidRPr="00034988" w:rsidRDefault="00DD49CA" w:rsidP="00034988">
            <w:pPr>
              <w:rPr>
                <w:sz w:val="20"/>
                <w:szCs w:val="20"/>
              </w:rPr>
            </w:pPr>
            <w:r>
              <w:rPr>
                <w:sz w:val="20"/>
                <w:szCs w:val="20"/>
              </w:rPr>
              <w:t>2</w:t>
            </w:r>
            <w:r w:rsidR="00361820">
              <w:rPr>
                <w:sz w:val="20"/>
                <w:szCs w:val="20"/>
              </w:rPr>
              <w:t>h – wykład</w:t>
            </w: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PROWADZĄCY</w:t>
            </w:r>
            <w:r w:rsidR="00034988">
              <w:rPr>
                <w:b/>
                <w:sz w:val="24"/>
                <w:szCs w:val="24"/>
              </w:rPr>
              <w:t xml:space="preserve"> (tytuł/stopień/imię i nazwisko):</w:t>
            </w:r>
          </w:p>
        </w:tc>
      </w:tr>
      <w:tr w:rsidR="00034988" w:rsidTr="00034988">
        <w:tc>
          <w:tcPr>
            <w:tcW w:w="9817" w:type="dxa"/>
          </w:tcPr>
          <w:p w:rsidR="00034988" w:rsidRPr="00034988" w:rsidRDefault="00DD49CA" w:rsidP="00034988">
            <w:pPr>
              <w:rPr>
                <w:sz w:val="20"/>
                <w:szCs w:val="20"/>
              </w:rPr>
            </w:pPr>
            <w:r>
              <w:rPr>
                <w:sz w:val="20"/>
                <w:szCs w:val="20"/>
              </w:rPr>
              <w:t>prof. d</w:t>
            </w:r>
            <w:r w:rsidR="00A972B7">
              <w:rPr>
                <w:sz w:val="20"/>
                <w:szCs w:val="20"/>
              </w:rPr>
              <w:t xml:space="preserve">r hab. </w:t>
            </w:r>
            <w:r w:rsidR="00361820">
              <w:rPr>
                <w:sz w:val="20"/>
                <w:szCs w:val="20"/>
              </w:rPr>
              <w:t>Paweł Churski</w:t>
            </w:r>
          </w:p>
        </w:tc>
      </w:tr>
      <w:tr w:rsidR="00034988" w:rsidTr="00034988">
        <w:tc>
          <w:tcPr>
            <w:tcW w:w="9817" w:type="dxa"/>
            <w:shd w:val="clear" w:color="auto" w:fill="D9D9D9" w:themeFill="background1" w:themeFillShade="D9"/>
          </w:tcPr>
          <w:p w:rsidR="00034988" w:rsidRDefault="00034988" w:rsidP="00034988">
            <w:pPr>
              <w:rPr>
                <w:b/>
                <w:sz w:val="24"/>
                <w:szCs w:val="24"/>
              </w:rPr>
            </w:pPr>
            <w:r>
              <w:rPr>
                <w:b/>
                <w:sz w:val="24"/>
                <w:szCs w:val="24"/>
              </w:rPr>
              <w:t>BIO (</w:t>
            </w:r>
            <w:r w:rsidR="006B058F">
              <w:rPr>
                <w:b/>
                <w:sz w:val="24"/>
                <w:szCs w:val="24"/>
              </w:rPr>
              <w:t>informacja o prowadzącym zajęcia - d</w:t>
            </w:r>
            <w:r>
              <w:rPr>
                <w:b/>
                <w:sz w:val="24"/>
                <w:szCs w:val="24"/>
              </w:rPr>
              <w:t xml:space="preserve">o 150 słów): </w:t>
            </w:r>
          </w:p>
        </w:tc>
      </w:tr>
      <w:tr w:rsidR="00034988" w:rsidTr="00034988">
        <w:tc>
          <w:tcPr>
            <w:tcW w:w="9817" w:type="dxa"/>
          </w:tcPr>
          <w:p w:rsidR="00034988" w:rsidRPr="00CE3E22" w:rsidRDefault="00DD49CA" w:rsidP="00C8293D">
            <w:pPr>
              <w:jc w:val="both"/>
              <w:rPr>
                <w:rFonts w:cstheme="minorHAnsi"/>
                <w:sz w:val="20"/>
                <w:szCs w:val="20"/>
              </w:rPr>
            </w:pPr>
            <w:r w:rsidRPr="00CE3E22">
              <w:rPr>
                <w:rFonts w:cstheme="minorHAnsi"/>
                <w:sz w:val="20"/>
                <w:szCs w:val="20"/>
              </w:rPr>
              <w:t>Profesor nauk społecznych, geograf ekonomiczny, pracuje na Wydziale Geografii Społeczno-Ekonomicznej i Gospodarki Przestrzennej Uniwersytetu im. Adama Mickiewicza w Poznaniu, obecnie jest dziekanem wydziału, a od 2009 kierownikiem Katedry Studiów Regionalnych i Lokalnych. Przewodniczący Konferencji Kierowników Jednostek Geograficznych, Przewodniczący Zespołu Wykonawczego Unii Uczelni na Rzecz Rozwoju Kierunków Studiów w Zakresie Gospodarowania Przestrzenią, Wiceprzewodniczący Komitetu Przestrzennego Zagospodarowania Kraju PAN, Wiceprezes Poznańskiego Towarzystwa Przyjaciół Nauk. Jest członkiem m.in. Stowarzyszenia Europejskich Szkół Planowania (AESOP), Europejskiego Stowarzyszenia Studiów Regionalnych (ERSA) oraz Amerykańskiego Stowarzyszenia Geografów (AAG). Autor ponad 200 publikacji naukowych, w tym 15 monografii i 26 prac zbiorowych. Jego zainteresowania badawcze obejmują m.in: problemy rozwoju lokalnego i regionalnego w Polsce oraz w Europie, w tym związane ze zmianami klimatycznymi oraz procesem sprawiedliwej transformacji, przemiany czynników rozwoju i polityki regionalnej w Polsce i w Unii Europejskiej, a także wyzwania odpowiedzialnych badań i innowacji, w tym roli uczelni w ich realizacji. Członek Zespołu Ekspertów Ministerstwa Funduszy i Polityki Regionalnej ds. przyszłości Polityki Spójności UE. Członek Zespołu Ekspertów ds. krajowych rekomendacji dla procesu sprawiedliwej transformacji polskich regionów węglowych.</w:t>
            </w:r>
          </w:p>
        </w:tc>
      </w:tr>
      <w:tr w:rsidR="00034988" w:rsidTr="00034988">
        <w:tc>
          <w:tcPr>
            <w:tcW w:w="9817" w:type="dxa"/>
            <w:shd w:val="clear" w:color="auto" w:fill="D9D9D9" w:themeFill="background1" w:themeFillShade="D9"/>
          </w:tcPr>
          <w:p w:rsidR="00034988" w:rsidRDefault="00457EA7" w:rsidP="00457EA7">
            <w:pPr>
              <w:rPr>
                <w:b/>
                <w:sz w:val="24"/>
                <w:szCs w:val="24"/>
              </w:rPr>
            </w:pPr>
            <w:r>
              <w:rPr>
                <w:b/>
                <w:sz w:val="24"/>
                <w:szCs w:val="24"/>
              </w:rPr>
              <w:t xml:space="preserve">PROPONOWANY TERMIN (daty lub </w:t>
            </w:r>
            <w:r w:rsidR="00034988">
              <w:rPr>
                <w:b/>
                <w:sz w:val="24"/>
                <w:szCs w:val="24"/>
              </w:rPr>
              <w:t xml:space="preserve">okres </w:t>
            </w:r>
            <w:r>
              <w:rPr>
                <w:b/>
                <w:sz w:val="24"/>
                <w:szCs w:val="24"/>
              </w:rPr>
              <w:t xml:space="preserve">realizacji </w:t>
            </w:r>
            <w:r w:rsidR="00034988">
              <w:rPr>
                <w:b/>
                <w:sz w:val="24"/>
                <w:szCs w:val="24"/>
              </w:rPr>
              <w:t>zajęć</w:t>
            </w:r>
            <w:r>
              <w:rPr>
                <w:b/>
                <w:sz w:val="24"/>
                <w:szCs w:val="24"/>
              </w:rPr>
              <w:t>)</w:t>
            </w:r>
            <w:r w:rsidR="00235686">
              <w:rPr>
                <w:b/>
                <w:sz w:val="24"/>
                <w:szCs w:val="24"/>
              </w:rPr>
              <w:t>:</w:t>
            </w:r>
          </w:p>
        </w:tc>
      </w:tr>
      <w:tr w:rsidR="00034988" w:rsidTr="00034988">
        <w:tc>
          <w:tcPr>
            <w:tcW w:w="9817" w:type="dxa"/>
          </w:tcPr>
          <w:p w:rsidR="00034988" w:rsidRDefault="00DD49CA" w:rsidP="00CE3E22">
            <w:pPr>
              <w:jc w:val="both"/>
              <w:rPr>
                <w:b/>
                <w:sz w:val="24"/>
                <w:szCs w:val="24"/>
              </w:rPr>
            </w:pPr>
            <w:bookmarkStart w:id="0" w:name="_GoBack"/>
            <w:r w:rsidRPr="00CE3E22">
              <w:rPr>
                <w:rFonts w:cstheme="minorHAnsi"/>
                <w:sz w:val="20"/>
                <w:szCs w:val="20"/>
              </w:rPr>
              <w:t>do uzgodnienia</w:t>
            </w:r>
            <w:bookmarkEnd w:id="0"/>
          </w:p>
        </w:tc>
      </w:tr>
    </w:tbl>
    <w:p w:rsidR="00457EA7" w:rsidRPr="00457EA7" w:rsidRDefault="00457EA7" w:rsidP="00C8293D">
      <w:pPr>
        <w:spacing w:before="120" w:after="0"/>
        <w:rPr>
          <w:b/>
          <w:color w:val="FF0000"/>
          <w:sz w:val="24"/>
          <w:szCs w:val="24"/>
        </w:rPr>
      </w:pPr>
    </w:p>
    <w:sectPr w:rsidR="00457EA7" w:rsidRPr="00457EA7" w:rsidSect="00C11AC1">
      <w:type w:val="continuous"/>
      <w:pgSz w:w="11906" w:h="17338"/>
      <w:pgMar w:top="1843" w:right="1004" w:bottom="658" w:left="1225"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1E13" w:rsidRDefault="00651E13" w:rsidP="00457EA7">
      <w:pPr>
        <w:spacing w:after="0" w:line="240" w:lineRule="auto"/>
      </w:pPr>
      <w:r>
        <w:separator/>
      </w:r>
    </w:p>
  </w:endnote>
  <w:endnote w:type="continuationSeparator" w:id="0">
    <w:p w:rsidR="00651E13" w:rsidRDefault="00651E13" w:rsidP="0045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1E13" w:rsidRDefault="00651E13" w:rsidP="00457EA7">
      <w:pPr>
        <w:spacing w:after="0" w:line="240" w:lineRule="auto"/>
      </w:pPr>
      <w:r>
        <w:separator/>
      </w:r>
    </w:p>
  </w:footnote>
  <w:footnote w:type="continuationSeparator" w:id="0">
    <w:p w:rsidR="00651E13" w:rsidRDefault="00651E13" w:rsidP="00457EA7">
      <w:pPr>
        <w:spacing w:after="0" w:line="240" w:lineRule="auto"/>
      </w:pPr>
      <w:r>
        <w:continuationSeparator/>
      </w:r>
    </w:p>
  </w:footnote>
  <w:footnote w:id="1">
    <w:p w:rsidR="00457EA7" w:rsidRDefault="00457EA7" w:rsidP="00457EA7">
      <w:pPr>
        <w:pStyle w:val="Tekstprzypisudolnego"/>
        <w:jc w:val="both"/>
      </w:pPr>
      <w:r>
        <w:rPr>
          <w:rStyle w:val="Odwoanieprzypisudolnego"/>
        </w:rPr>
        <w:footnoteRef/>
      </w:r>
      <w:r>
        <w:t xml:space="preserve"> proszę dodać ew. dodatkowe wymogi organizacyjne niezbędne do realizacji zajęć, w tym wyposażenie, aranżacja sali dydaktycznej, dodatkowe wsparcie merytoryczne i techniczne. </w:t>
      </w:r>
    </w:p>
  </w:footnote>
  <w:footnote w:id="2">
    <w:p w:rsidR="00457EA7" w:rsidRDefault="00457EA7" w:rsidP="00457EA7">
      <w:pPr>
        <w:pStyle w:val="Tekstprzypisudolnego"/>
        <w:jc w:val="both"/>
      </w:pPr>
      <w:r>
        <w:rPr>
          <w:rStyle w:val="Odwoanieprzypisudolnego"/>
        </w:rPr>
        <w:footnoteRef/>
      </w:r>
      <w:r>
        <w:t xml:space="preserve"> zajęcia mogą być realizowane jako jednorazowe spotkanie lub cykl zajęć odbywających zgodnie z indywidualnym </w:t>
      </w:r>
      <w:proofErr w:type="gramStart"/>
      <w:r>
        <w:t>harmonogramem  w</w:t>
      </w:r>
      <w:proofErr w:type="gramEnd"/>
      <w:r>
        <w:t xml:space="preserve"> blokach godzinowych w terminach możliwych dla prowadząceg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87719"/>
    <w:multiLevelType w:val="hybridMultilevel"/>
    <w:tmpl w:val="A712CC34"/>
    <w:lvl w:ilvl="0" w:tplc="F27048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0EE5E3B"/>
    <w:multiLevelType w:val="multilevel"/>
    <w:tmpl w:val="70E44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E86DBC"/>
    <w:multiLevelType w:val="hybridMultilevel"/>
    <w:tmpl w:val="781C4FC4"/>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NLcwMDQxMDExMzBT0lEKTi0uzszPAykwqgUAvL7H2CwAAAA="/>
  </w:docVars>
  <w:rsids>
    <w:rsidRoot w:val="00034988"/>
    <w:rsid w:val="00000302"/>
    <w:rsid w:val="00000489"/>
    <w:rsid w:val="00000570"/>
    <w:rsid w:val="00000750"/>
    <w:rsid w:val="000007EE"/>
    <w:rsid w:val="00000953"/>
    <w:rsid w:val="000009BF"/>
    <w:rsid w:val="00000D50"/>
    <w:rsid w:val="00000E19"/>
    <w:rsid w:val="00000E31"/>
    <w:rsid w:val="00001042"/>
    <w:rsid w:val="0000116A"/>
    <w:rsid w:val="00001422"/>
    <w:rsid w:val="00001423"/>
    <w:rsid w:val="00001431"/>
    <w:rsid w:val="000014C4"/>
    <w:rsid w:val="00001755"/>
    <w:rsid w:val="000017AE"/>
    <w:rsid w:val="000017F7"/>
    <w:rsid w:val="000018B5"/>
    <w:rsid w:val="00001931"/>
    <w:rsid w:val="00001B3D"/>
    <w:rsid w:val="00001CF9"/>
    <w:rsid w:val="00001E8B"/>
    <w:rsid w:val="00001F0B"/>
    <w:rsid w:val="00001FCC"/>
    <w:rsid w:val="00002079"/>
    <w:rsid w:val="000020F3"/>
    <w:rsid w:val="0000226F"/>
    <w:rsid w:val="000022D4"/>
    <w:rsid w:val="0000273D"/>
    <w:rsid w:val="00002806"/>
    <w:rsid w:val="000028EB"/>
    <w:rsid w:val="00002C3A"/>
    <w:rsid w:val="00002D21"/>
    <w:rsid w:val="00002D4D"/>
    <w:rsid w:val="00002D4F"/>
    <w:rsid w:val="000031AE"/>
    <w:rsid w:val="000032A9"/>
    <w:rsid w:val="00003411"/>
    <w:rsid w:val="00003607"/>
    <w:rsid w:val="000038DF"/>
    <w:rsid w:val="00003AFD"/>
    <w:rsid w:val="00003B95"/>
    <w:rsid w:val="00003D71"/>
    <w:rsid w:val="0000400B"/>
    <w:rsid w:val="000040FA"/>
    <w:rsid w:val="0000411B"/>
    <w:rsid w:val="0000416A"/>
    <w:rsid w:val="000041F6"/>
    <w:rsid w:val="00004271"/>
    <w:rsid w:val="0000443B"/>
    <w:rsid w:val="00004606"/>
    <w:rsid w:val="00004675"/>
    <w:rsid w:val="000046FF"/>
    <w:rsid w:val="00004767"/>
    <w:rsid w:val="00004CB6"/>
    <w:rsid w:val="00005145"/>
    <w:rsid w:val="00005194"/>
    <w:rsid w:val="000051BC"/>
    <w:rsid w:val="0000527D"/>
    <w:rsid w:val="000053FE"/>
    <w:rsid w:val="00005831"/>
    <w:rsid w:val="00005873"/>
    <w:rsid w:val="000058E6"/>
    <w:rsid w:val="00005A6C"/>
    <w:rsid w:val="00005C39"/>
    <w:rsid w:val="00005D67"/>
    <w:rsid w:val="00005EB2"/>
    <w:rsid w:val="000060FA"/>
    <w:rsid w:val="00006125"/>
    <w:rsid w:val="000061DD"/>
    <w:rsid w:val="0000639D"/>
    <w:rsid w:val="000063D6"/>
    <w:rsid w:val="0000641D"/>
    <w:rsid w:val="00006475"/>
    <w:rsid w:val="00006780"/>
    <w:rsid w:val="00006C98"/>
    <w:rsid w:val="00006E47"/>
    <w:rsid w:val="00006F05"/>
    <w:rsid w:val="00006FCE"/>
    <w:rsid w:val="00007035"/>
    <w:rsid w:val="0000720D"/>
    <w:rsid w:val="000073D0"/>
    <w:rsid w:val="0000743E"/>
    <w:rsid w:val="00007601"/>
    <w:rsid w:val="000076B5"/>
    <w:rsid w:val="00007B80"/>
    <w:rsid w:val="00007E1B"/>
    <w:rsid w:val="00010041"/>
    <w:rsid w:val="00010114"/>
    <w:rsid w:val="00010248"/>
    <w:rsid w:val="00010493"/>
    <w:rsid w:val="000104DB"/>
    <w:rsid w:val="000104EE"/>
    <w:rsid w:val="000108DB"/>
    <w:rsid w:val="00010962"/>
    <w:rsid w:val="00010A10"/>
    <w:rsid w:val="00010A30"/>
    <w:rsid w:val="00010BB2"/>
    <w:rsid w:val="00010C2A"/>
    <w:rsid w:val="00010D87"/>
    <w:rsid w:val="00010F21"/>
    <w:rsid w:val="0001148B"/>
    <w:rsid w:val="000114B9"/>
    <w:rsid w:val="00011660"/>
    <w:rsid w:val="00011780"/>
    <w:rsid w:val="000117AF"/>
    <w:rsid w:val="000117BC"/>
    <w:rsid w:val="000118FB"/>
    <w:rsid w:val="00011951"/>
    <w:rsid w:val="00011AF8"/>
    <w:rsid w:val="00011B34"/>
    <w:rsid w:val="00011E25"/>
    <w:rsid w:val="00011F33"/>
    <w:rsid w:val="00012037"/>
    <w:rsid w:val="000120E4"/>
    <w:rsid w:val="000122C3"/>
    <w:rsid w:val="00012373"/>
    <w:rsid w:val="000126DF"/>
    <w:rsid w:val="00012C21"/>
    <w:rsid w:val="00012C37"/>
    <w:rsid w:val="00012D89"/>
    <w:rsid w:val="00012EF7"/>
    <w:rsid w:val="000132DF"/>
    <w:rsid w:val="00013680"/>
    <w:rsid w:val="0001369B"/>
    <w:rsid w:val="00013726"/>
    <w:rsid w:val="00013766"/>
    <w:rsid w:val="00013C45"/>
    <w:rsid w:val="0001422C"/>
    <w:rsid w:val="00014363"/>
    <w:rsid w:val="00014AF5"/>
    <w:rsid w:val="00014AF7"/>
    <w:rsid w:val="00014BAE"/>
    <w:rsid w:val="00014CB6"/>
    <w:rsid w:val="00014D51"/>
    <w:rsid w:val="00014EF0"/>
    <w:rsid w:val="000150E8"/>
    <w:rsid w:val="00015166"/>
    <w:rsid w:val="00015494"/>
    <w:rsid w:val="00015511"/>
    <w:rsid w:val="0001555A"/>
    <w:rsid w:val="00015841"/>
    <w:rsid w:val="000158FC"/>
    <w:rsid w:val="000158FF"/>
    <w:rsid w:val="00015994"/>
    <w:rsid w:val="000159C7"/>
    <w:rsid w:val="00015A03"/>
    <w:rsid w:val="00015C9C"/>
    <w:rsid w:val="00015EEA"/>
    <w:rsid w:val="0001613B"/>
    <w:rsid w:val="00016182"/>
    <w:rsid w:val="00016223"/>
    <w:rsid w:val="0001633B"/>
    <w:rsid w:val="000164D3"/>
    <w:rsid w:val="00016801"/>
    <w:rsid w:val="00016AE7"/>
    <w:rsid w:val="00016BAC"/>
    <w:rsid w:val="00016C07"/>
    <w:rsid w:val="00016C11"/>
    <w:rsid w:val="00016D53"/>
    <w:rsid w:val="00016F09"/>
    <w:rsid w:val="00016FEC"/>
    <w:rsid w:val="00016FFF"/>
    <w:rsid w:val="000170CA"/>
    <w:rsid w:val="00017102"/>
    <w:rsid w:val="00017131"/>
    <w:rsid w:val="000172F9"/>
    <w:rsid w:val="00017365"/>
    <w:rsid w:val="000175AC"/>
    <w:rsid w:val="00017748"/>
    <w:rsid w:val="0001774A"/>
    <w:rsid w:val="00017928"/>
    <w:rsid w:val="0001799E"/>
    <w:rsid w:val="000179E8"/>
    <w:rsid w:val="00017CEA"/>
    <w:rsid w:val="00020440"/>
    <w:rsid w:val="00020472"/>
    <w:rsid w:val="0002053C"/>
    <w:rsid w:val="0002059B"/>
    <w:rsid w:val="000205C4"/>
    <w:rsid w:val="000205EB"/>
    <w:rsid w:val="0002066E"/>
    <w:rsid w:val="00020740"/>
    <w:rsid w:val="00020DB2"/>
    <w:rsid w:val="00020E01"/>
    <w:rsid w:val="00021379"/>
    <w:rsid w:val="00021380"/>
    <w:rsid w:val="00021391"/>
    <w:rsid w:val="00021462"/>
    <w:rsid w:val="000214EC"/>
    <w:rsid w:val="00021602"/>
    <w:rsid w:val="000217C6"/>
    <w:rsid w:val="0002183A"/>
    <w:rsid w:val="000218CE"/>
    <w:rsid w:val="00021C59"/>
    <w:rsid w:val="00021D99"/>
    <w:rsid w:val="00021F21"/>
    <w:rsid w:val="00022068"/>
    <w:rsid w:val="000222D4"/>
    <w:rsid w:val="00022392"/>
    <w:rsid w:val="0002264D"/>
    <w:rsid w:val="000226BC"/>
    <w:rsid w:val="000227A9"/>
    <w:rsid w:val="00022925"/>
    <w:rsid w:val="00022928"/>
    <w:rsid w:val="000229C4"/>
    <w:rsid w:val="00022B09"/>
    <w:rsid w:val="00022E85"/>
    <w:rsid w:val="00022EFB"/>
    <w:rsid w:val="00022F92"/>
    <w:rsid w:val="00022FEF"/>
    <w:rsid w:val="0002301B"/>
    <w:rsid w:val="00023119"/>
    <w:rsid w:val="00023247"/>
    <w:rsid w:val="00023352"/>
    <w:rsid w:val="00023434"/>
    <w:rsid w:val="000234FE"/>
    <w:rsid w:val="00023513"/>
    <w:rsid w:val="000239E5"/>
    <w:rsid w:val="00023BF2"/>
    <w:rsid w:val="00023CDD"/>
    <w:rsid w:val="00023CEA"/>
    <w:rsid w:val="00024106"/>
    <w:rsid w:val="00024113"/>
    <w:rsid w:val="0002411E"/>
    <w:rsid w:val="00024133"/>
    <w:rsid w:val="00024370"/>
    <w:rsid w:val="000246C8"/>
    <w:rsid w:val="000247AB"/>
    <w:rsid w:val="000248BC"/>
    <w:rsid w:val="000248BE"/>
    <w:rsid w:val="0002490C"/>
    <w:rsid w:val="00024AF4"/>
    <w:rsid w:val="00024D28"/>
    <w:rsid w:val="00025082"/>
    <w:rsid w:val="000250D7"/>
    <w:rsid w:val="00025125"/>
    <w:rsid w:val="000253D0"/>
    <w:rsid w:val="0002544B"/>
    <w:rsid w:val="00025614"/>
    <w:rsid w:val="00025773"/>
    <w:rsid w:val="00025C7A"/>
    <w:rsid w:val="00025ED5"/>
    <w:rsid w:val="00025F79"/>
    <w:rsid w:val="0002604B"/>
    <w:rsid w:val="0002622E"/>
    <w:rsid w:val="000262C4"/>
    <w:rsid w:val="000263B3"/>
    <w:rsid w:val="000263CC"/>
    <w:rsid w:val="00026439"/>
    <w:rsid w:val="0002643B"/>
    <w:rsid w:val="00026672"/>
    <w:rsid w:val="0002678D"/>
    <w:rsid w:val="00026B88"/>
    <w:rsid w:val="00026DE4"/>
    <w:rsid w:val="00026F3D"/>
    <w:rsid w:val="000271CE"/>
    <w:rsid w:val="0002763F"/>
    <w:rsid w:val="0002787F"/>
    <w:rsid w:val="00027975"/>
    <w:rsid w:val="00027ADC"/>
    <w:rsid w:val="00027B11"/>
    <w:rsid w:val="00027B6A"/>
    <w:rsid w:val="00027CDE"/>
    <w:rsid w:val="00027D40"/>
    <w:rsid w:val="00027E29"/>
    <w:rsid w:val="00027F8A"/>
    <w:rsid w:val="00030084"/>
    <w:rsid w:val="000301F3"/>
    <w:rsid w:val="00030441"/>
    <w:rsid w:val="000305D8"/>
    <w:rsid w:val="000309EB"/>
    <w:rsid w:val="00030B81"/>
    <w:rsid w:val="0003114D"/>
    <w:rsid w:val="0003119E"/>
    <w:rsid w:val="000311B6"/>
    <w:rsid w:val="000311F3"/>
    <w:rsid w:val="000311F9"/>
    <w:rsid w:val="000313DC"/>
    <w:rsid w:val="000315A9"/>
    <w:rsid w:val="00031727"/>
    <w:rsid w:val="00031A4F"/>
    <w:rsid w:val="00031C0E"/>
    <w:rsid w:val="00031F20"/>
    <w:rsid w:val="00031F32"/>
    <w:rsid w:val="00031F6D"/>
    <w:rsid w:val="00031FF1"/>
    <w:rsid w:val="00032027"/>
    <w:rsid w:val="000322F3"/>
    <w:rsid w:val="000329F6"/>
    <w:rsid w:val="00032CC5"/>
    <w:rsid w:val="00032E57"/>
    <w:rsid w:val="00032F41"/>
    <w:rsid w:val="00032F46"/>
    <w:rsid w:val="0003340C"/>
    <w:rsid w:val="0003358A"/>
    <w:rsid w:val="00033843"/>
    <w:rsid w:val="00033A7F"/>
    <w:rsid w:val="00033C5D"/>
    <w:rsid w:val="00033E71"/>
    <w:rsid w:val="00033F77"/>
    <w:rsid w:val="0003424B"/>
    <w:rsid w:val="000348EC"/>
    <w:rsid w:val="00034988"/>
    <w:rsid w:val="00034F86"/>
    <w:rsid w:val="00034FC7"/>
    <w:rsid w:val="00035010"/>
    <w:rsid w:val="000353CC"/>
    <w:rsid w:val="00035909"/>
    <w:rsid w:val="00035B4A"/>
    <w:rsid w:val="00035C2F"/>
    <w:rsid w:val="00035DDE"/>
    <w:rsid w:val="000361A2"/>
    <w:rsid w:val="000362E6"/>
    <w:rsid w:val="00036412"/>
    <w:rsid w:val="00036496"/>
    <w:rsid w:val="00036533"/>
    <w:rsid w:val="00036907"/>
    <w:rsid w:val="0003693A"/>
    <w:rsid w:val="00036BB4"/>
    <w:rsid w:val="00036C20"/>
    <w:rsid w:val="00036ED7"/>
    <w:rsid w:val="000372BF"/>
    <w:rsid w:val="000373D4"/>
    <w:rsid w:val="000375AA"/>
    <w:rsid w:val="0003762C"/>
    <w:rsid w:val="00037640"/>
    <w:rsid w:val="00037754"/>
    <w:rsid w:val="00037767"/>
    <w:rsid w:val="00037A2B"/>
    <w:rsid w:val="00037AC4"/>
    <w:rsid w:val="00037B74"/>
    <w:rsid w:val="00037D5C"/>
    <w:rsid w:val="00037F8C"/>
    <w:rsid w:val="0004002A"/>
    <w:rsid w:val="000400B0"/>
    <w:rsid w:val="0004022C"/>
    <w:rsid w:val="000402D3"/>
    <w:rsid w:val="0004034A"/>
    <w:rsid w:val="00040861"/>
    <w:rsid w:val="00040C26"/>
    <w:rsid w:val="00040C2E"/>
    <w:rsid w:val="00040D15"/>
    <w:rsid w:val="00041025"/>
    <w:rsid w:val="000413CE"/>
    <w:rsid w:val="00041451"/>
    <w:rsid w:val="0004158A"/>
    <w:rsid w:val="000415F1"/>
    <w:rsid w:val="000419FC"/>
    <w:rsid w:val="00041F00"/>
    <w:rsid w:val="00041F19"/>
    <w:rsid w:val="000420A1"/>
    <w:rsid w:val="00042186"/>
    <w:rsid w:val="000421C4"/>
    <w:rsid w:val="00042381"/>
    <w:rsid w:val="000426B1"/>
    <w:rsid w:val="00042B46"/>
    <w:rsid w:val="00042E74"/>
    <w:rsid w:val="00043027"/>
    <w:rsid w:val="00043098"/>
    <w:rsid w:val="000430A7"/>
    <w:rsid w:val="00043861"/>
    <w:rsid w:val="000439CB"/>
    <w:rsid w:val="00043A10"/>
    <w:rsid w:val="00043A15"/>
    <w:rsid w:val="00043BBE"/>
    <w:rsid w:val="00043C20"/>
    <w:rsid w:val="00043CDC"/>
    <w:rsid w:val="00043FDA"/>
    <w:rsid w:val="00043FF4"/>
    <w:rsid w:val="000441A3"/>
    <w:rsid w:val="000441E8"/>
    <w:rsid w:val="00044347"/>
    <w:rsid w:val="00044483"/>
    <w:rsid w:val="00044740"/>
    <w:rsid w:val="0004495A"/>
    <w:rsid w:val="00044C9C"/>
    <w:rsid w:val="00044DCD"/>
    <w:rsid w:val="00044E9A"/>
    <w:rsid w:val="00044F9A"/>
    <w:rsid w:val="0004522E"/>
    <w:rsid w:val="00045241"/>
    <w:rsid w:val="00045637"/>
    <w:rsid w:val="00045A34"/>
    <w:rsid w:val="00045B43"/>
    <w:rsid w:val="00045B4A"/>
    <w:rsid w:val="00045FA5"/>
    <w:rsid w:val="0004602B"/>
    <w:rsid w:val="000464EE"/>
    <w:rsid w:val="000467AE"/>
    <w:rsid w:val="00046873"/>
    <w:rsid w:val="0004696A"/>
    <w:rsid w:val="00046AE4"/>
    <w:rsid w:val="00046BCA"/>
    <w:rsid w:val="00046C15"/>
    <w:rsid w:val="00046E35"/>
    <w:rsid w:val="00046F22"/>
    <w:rsid w:val="00047077"/>
    <w:rsid w:val="000474AE"/>
    <w:rsid w:val="00047924"/>
    <w:rsid w:val="0004793D"/>
    <w:rsid w:val="00047953"/>
    <w:rsid w:val="000479CA"/>
    <w:rsid w:val="00047A9B"/>
    <w:rsid w:val="00047AEF"/>
    <w:rsid w:val="00047E01"/>
    <w:rsid w:val="00047E40"/>
    <w:rsid w:val="00047EBA"/>
    <w:rsid w:val="00050577"/>
    <w:rsid w:val="00050670"/>
    <w:rsid w:val="0005069D"/>
    <w:rsid w:val="00050A31"/>
    <w:rsid w:val="00050B7E"/>
    <w:rsid w:val="00050BC7"/>
    <w:rsid w:val="00050F22"/>
    <w:rsid w:val="000511D6"/>
    <w:rsid w:val="000511EE"/>
    <w:rsid w:val="000514D1"/>
    <w:rsid w:val="000514F1"/>
    <w:rsid w:val="0005168F"/>
    <w:rsid w:val="00051C7A"/>
    <w:rsid w:val="00051E88"/>
    <w:rsid w:val="00051F75"/>
    <w:rsid w:val="00052149"/>
    <w:rsid w:val="00052332"/>
    <w:rsid w:val="00052661"/>
    <w:rsid w:val="00052668"/>
    <w:rsid w:val="0005311A"/>
    <w:rsid w:val="00053135"/>
    <w:rsid w:val="00053562"/>
    <w:rsid w:val="00053C6C"/>
    <w:rsid w:val="00053CB1"/>
    <w:rsid w:val="0005409E"/>
    <w:rsid w:val="000540DA"/>
    <w:rsid w:val="000541C5"/>
    <w:rsid w:val="000543CF"/>
    <w:rsid w:val="000544CB"/>
    <w:rsid w:val="00054945"/>
    <w:rsid w:val="00054CB5"/>
    <w:rsid w:val="00054D3D"/>
    <w:rsid w:val="0005524D"/>
    <w:rsid w:val="000552D7"/>
    <w:rsid w:val="000553E6"/>
    <w:rsid w:val="00055B0C"/>
    <w:rsid w:val="00055E2A"/>
    <w:rsid w:val="0005620E"/>
    <w:rsid w:val="00056214"/>
    <w:rsid w:val="00056301"/>
    <w:rsid w:val="00056395"/>
    <w:rsid w:val="00056464"/>
    <w:rsid w:val="00056533"/>
    <w:rsid w:val="000567FF"/>
    <w:rsid w:val="00056956"/>
    <w:rsid w:val="00056CA9"/>
    <w:rsid w:val="00056CAD"/>
    <w:rsid w:val="00056DCF"/>
    <w:rsid w:val="00056F6B"/>
    <w:rsid w:val="00056F88"/>
    <w:rsid w:val="000570A9"/>
    <w:rsid w:val="00057176"/>
    <w:rsid w:val="0005738D"/>
    <w:rsid w:val="000575D0"/>
    <w:rsid w:val="00057BDB"/>
    <w:rsid w:val="00057F96"/>
    <w:rsid w:val="00057FD5"/>
    <w:rsid w:val="000606DB"/>
    <w:rsid w:val="0006084C"/>
    <w:rsid w:val="000608C4"/>
    <w:rsid w:val="00060955"/>
    <w:rsid w:val="00060E64"/>
    <w:rsid w:val="0006130F"/>
    <w:rsid w:val="00061325"/>
    <w:rsid w:val="00061560"/>
    <w:rsid w:val="0006170B"/>
    <w:rsid w:val="0006175E"/>
    <w:rsid w:val="000617BD"/>
    <w:rsid w:val="0006187E"/>
    <w:rsid w:val="00061B06"/>
    <w:rsid w:val="00061E15"/>
    <w:rsid w:val="000621A1"/>
    <w:rsid w:val="00062397"/>
    <w:rsid w:val="00062640"/>
    <w:rsid w:val="00062BE1"/>
    <w:rsid w:val="00062C5E"/>
    <w:rsid w:val="000630C3"/>
    <w:rsid w:val="000630DB"/>
    <w:rsid w:val="00063260"/>
    <w:rsid w:val="000632B9"/>
    <w:rsid w:val="0006340F"/>
    <w:rsid w:val="00063463"/>
    <w:rsid w:val="0006346D"/>
    <w:rsid w:val="000636DF"/>
    <w:rsid w:val="0006373A"/>
    <w:rsid w:val="000639A0"/>
    <w:rsid w:val="00063A73"/>
    <w:rsid w:val="00063BE6"/>
    <w:rsid w:val="00063D7F"/>
    <w:rsid w:val="00063FFD"/>
    <w:rsid w:val="000641A2"/>
    <w:rsid w:val="000641C6"/>
    <w:rsid w:val="0006446D"/>
    <w:rsid w:val="000644C5"/>
    <w:rsid w:val="00064919"/>
    <w:rsid w:val="000649B6"/>
    <w:rsid w:val="00064AAE"/>
    <w:rsid w:val="00064B51"/>
    <w:rsid w:val="00064D15"/>
    <w:rsid w:val="00064DB1"/>
    <w:rsid w:val="0006516A"/>
    <w:rsid w:val="000652A2"/>
    <w:rsid w:val="000653CC"/>
    <w:rsid w:val="00065762"/>
    <w:rsid w:val="000657A5"/>
    <w:rsid w:val="000658DE"/>
    <w:rsid w:val="00065C04"/>
    <w:rsid w:val="00065CF8"/>
    <w:rsid w:val="00066229"/>
    <w:rsid w:val="000662E9"/>
    <w:rsid w:val="0006646A"/>
    <w:rsid w:val="0006666F"/>
    <w:rsid w:val="000668ED"/>
    <w:rsid w:val="00066934"/>
    <w:rsid w:val="0006693B"/>
    <w:rsid w:val="000669CD"/>
    <w:rsid w:val="00066AAF"/>
    <w:rsid w:val="00066B3B"/>
    <w:rsid w:val="00066C66"/>
    <w:rsid w:val="00066DD4"/>
    <w:rsid w:val="00066F93"/>
    <w:rsid w:val="000670F8"/>
    <w:rsid w:val="000672B3"/>
    <w:rsid w:val="000672E5"/>
    <w:rsid w:val="00067750"/>
    <w:rsid w:val="000677D8"/>
    <w:rsid w:val="000677FD"/>
    <w:rsid w:val="00067ADF"/>
    <w:rsid w:val="00067C39"/>
    <w:rsid w:val="000700EE"/>
    <w:rsid w:val="00070146"/>
    <w:rsid w:val="00070504"/>
    <w:rsid w:val="00070698"/>
    <w:rsid w:val="00070791"/>
    <w:rsid w:val="000713BC"/>
    <w:rsid w:val="000715DE"/>
    <w:rsid w:val="0007194E"/>
    <w:rsid w:val="00071BF7"/>
    <w:rsid w:val="00071D07"/>
    <w:rsid w:val="00071E13"/>
    <w:rsid w:val="0007246B"/>
    <w:rsid w:val="000725A7"/>
    <w:rsid w:val="00072622"/>
    <w:rsid w:val="000726B0"/>
    <w:rsid w:val="00072881"/>
    <w:rsid w:val="00072A4F"/>
    <w:rsid w:val="00072A93"/>
    <w:rsid w:val="00072BA0"/>
    <w:rsid w:val="00072CD3"/>
    <w:rsid w:val="00072DC2"/>
    <w:rsid w:val="00072E1C"/>
    <w:rsid w:val="00072FA6"/>
    <w:rsid w:val="00073223"/>
    <w:rsid w:val="00073323"/>
    <w:rsid w:val="0007352F"/>
    <w:rsid w:val="00073596"/>
    <w:rsid w:val="0007374C"/>
    <w:rsid w:val="000738B3"/>
    <w:rsid w:val="00073ECF"/>
    <w:rsid w:val="00074082"/>
    <w:rsid w:val="00074237"/>
    <w:rsid w:val="00074321"/>
    <w:rsid w:val="00074344"/>
    <w:rsid w:val="000744EC"/>
    <w:rsid w:val="0007469C"/>
    <w:rsid w:val="0007498F"/>
    <w:rsid w:val="000749D0"/>
    <w:rsid w:val="00074C14"/>
    <w:rsid w:val="00074D4B"/>
    <w:rsid w:val="00074EF3"/>
    <w:rsid w:val="00074F2F"/>
    <w:rsid w:val="00074FB2"/>
    <w:rsid w:val="00075095"/>
    <w:rsid w:val="000752FE"/>
    <w:rsid w:val="000756D6"/>
    <w:rsid w:val="00075779"/>
    <w:rsid w:val="00075B1C"/>
    <w:rsid w:val="00075C04"/>
    <w:rsid w:val="00075ED3"/>
    <w:rsid w:val="00075F88"/>
    <w:rsid w:val="00075FC8"/>
    <w:rsid w:val="00075FFC"/>
    <w:rsid w:val="0007606F"/>
    <w:rsid w:val="0007642A"/>
    <w:rsid w:val="000765CC"/>
    <w:rsid w:val="00076739"/>
    <w:rsid w:val="0007685F"/>
    <w:rsid w:val="00076B0B"/>
    <w:rsid w:val="00076E99"/>
    <w:rsid w:val="00076EA3"/>
    <w:rsid w:val="00076FB5"/>
    <w:rsid w:val="0007701E"/>
    <w:rsid w:val="0007717C"/>
    <w:rsid w:val="00077245"/>
    <w:rsid w:val="000772A1"/>
    <w:rsid w:val="00077403"/>
    <w:rsid w:val="00077554"/>
    <w:rsid w:val="000775A0"/>
    <w:rsid w:val="0007793E"/>
    <w:rsid w:val="00077947"/>
    <w:rsid w:val="00077970"/>
    <w:rsid w:val="00077A11"/>
    <w:rsid w:val="00077D35"/>
    <w:rsid w:val="00077E07"/>
    <w:rsid w:val="00077ED5"/>
    <w:rsid w:val="00077EEB"/>
    <w:rsid w:val="00080BB0"/>
    <w:rsid w:val="00080E09"/>
    <w:rsid w:val="00080E83"/>
    <w:rsid w:val="00080EF3"/>
    <w:rsid w:val="00080EFB"/>
    <w:rsid w:val="00080FAA"/>
    <w:rsid w:val="00081166"/>
    <w:rsid w:val="00081773"/>
    <w:rsid w:val="00081908"/>
    <w:rsid w:val="00081926"/>
    <w:rsid w:val="000819D9"/>
    <w:rsid w:val="00081B01"/>
    <w:rsid w:val="00081E11"/>
    <w:rsid w:val="00081EB8"/>
    <w:rsid w:val="00081F7D"/>
    <w:rsid w:val="00081F82"/>
    <w:rsid w:val="00081F99"/>
    <w:rsid w:val="00082334"/>
    <w:rsid w:val="00082527"/>
    <w:rsid w:val="000826CA"/>
    <w:rsid w:val="00082805"/>
    <w:rsid w:val="000828FF"/>
    <w:rsid w:val="00082B23"/>
    <w:rsid w:val="00082C5D"/>
    <w:rsid w:val="00082C66"/>
    <w:rsid w:val="00083086"/>
    <w:rsid w:val="00083430"/>
    <w:rsid w:val="0008352D"/>
    <w:rsid w:val="0008353A"/>
    <w:rsid w:val="000836E6"/>
    <w:rsid w:val="00083C83"/>
    <w:rsid w:val="00083E40"/>
    <w:rsid w:val="00083F0A"/>
    <w:rsid w:val="0008402F"/>
    <w:rsid w:val="0008404A"/>
    <w:rsid w:val="0008417C"/>
    <w:rsid w:val="00084533"/>
    <w:rsid w:val="000847ED"/>
    <w:rsid w:val="00084884"/>
    <w:rsid w:val="00084956"/>
    <w:rsid w:val="00084E85"/>
    <w:rsid w:val="00084F17"/>
    <w:rsid w:val="00085241"/>
    <w:rsid w:val="00085253"/>
    <w:rsid w:val="00085338"/>
    <w:rsid w:val="00085419"/>
    <w:rsid w:val="000854C1"/>
    <w:rsid w:val="000855E3"/>
    <w:rsid w:val="000859A9"/>
    <w:rsid w:val="00085B9B"/>
    <w:rsid w:val="00085BB6"/>
    <w:rsid w:val="00085D18"/>
    <w:rsid w:val="00085D4C"/>
    <w:rsid w:val="00085E33"/>
    <w:rsid w:val="0008609B"/>
    <w:rsid w:val="00086116"/>
    <w:rsid w:val="000863AE"/>
    <w:rsid w:val="00086874"/>
    <w:rsid w:val="00086966"/>
    <w:rsid w:val="000869A3"/>
    <w:rsid w:val="00086D2C"/>
    <w:rsid w:val="00086F2D"/>
    <w:rsid w:val="00086FB1"/>
    <w:rsid w:val="0008732A"/>
    <w:rsid w:val="00087336"/>
    <w:rsid w:val="000875FB"/>
    <w:rsid w:val="00087828"/>
    <w:rsid w:val="0008789A"/>
    <w:rsid w:val="0008790B"/>
    <w:rsid w:val="00087A4D"/>
    <w:rsid w:val="00087B0D"/>
    <w:rsid w:val="00087C09"/>
    <w:rsid w:val="00087CE3"/>
    <w:rsid w:val="00087DA5"/>
    <w:rsid w:val="00087E50"/>
    <w:rsid w:val="00087FA5"/>
    <w:rsid w:val="000902EE"/>
    <w:rsid w:val="00090321"/>
    <w:rsid w:val="000903E9"/>
    <w:rsid w:val="0009048E"/>
    <w:rsid w:val="00090658"/>
    <w:rsid w:val="000906C6"/>
    <w:rsid w:val="00090A99"/>
    <w:rsid w:val="00090B51"/>
    <w:rsid w:val="00090B91"/>
    <w:rsid w:val="00090CAA"/>
    <w:rsid w:val="00090FCE"/>
    <w:rsid w:val="000913D3"/>
    <w:rsid w:val="00091418"/>
    <w:rsid w:val="00091481"/>
    <w:rsid w:val="00091562"/>
    <w:rsid w:val="00091730"/>
    <w:rsid w:val="00091972"/>
    <w:rsid w:val="00092025"/>
    <w:rsid w:val="00092237"/>
    <w:rsid w:val="0009239A"/>
    <w:rsid w:val="000924A2"/>
    <w:rsid w:val="000925CF"/>
    <w:rsid w:val="0009260E"/>
    <w:rsid w:val="00092726"/>
    <w:rsid w:val="00093333"/>
    <w:rsid w:val="00093419"/>
    <w:rsid w:val="0009361B"/>
    <w:rsid w:val="00093D7A"/>
    <w:rsid w:val="00093E2E"/>
    <w:rsid w:val="00094847"/>
    <w:rsid w:val="00094AC5"/>
    <w:rsid w:val="00094AD7"/>
    <w:rsid w:val="00094C1C"/>
    <w:rsid w:val="00094CB1"/>
    <w:rsid w:val="00094D10"/>
    <w:rsid w:val="00094E07"/>
    <w:rsid w:val="00094EC6"/>
    <w:rsid w:val="00095008"/>
    <w:rsid w:val="000950C3"/>
    <w:rsid w:val="0009525B"/>
    <w:rsid w:val="00095285"/>
    <w:rsid w:val="0009539A"/>
    <w:rsid w:val="000954ED"/>
    <w:rsid w:val="000955ED"/>
    <w:rsid w:val="00095658"/>
    <w:rsid w:val="000956B7"/>
    <w:rsid w:val="000958F3"/>
    <w:rsid w:val="00095AAB"/>
    <w:rsid w:val="00095DC6"/>
    <w:rsid w:val="00095EE7"/>
    <w:rsid w:val="00095F1C"/>
    <w:rsid w:val="00096027"/>
    <w:rsid w:val="00096081"/>
    <w:rsid w:val="000960EE"/>
    <w:rsid w:val="0009610A"/>
    <w:rsid w:val="00096906"/>
    <w:rsid w:val="00096A3B"/>
    <w:rsid w:val="00096B9C"/>
    <w:rsid w:val="00096CCF"/>
    <w:rsid w:val="00096E95"/>
    <w:rsid w:val="0009715E"/>
    <w:rsid w:val="000972F0"/>
    <w:rsid w:val="00097592"/>
    <w:rsid w:val="00097BC6"/>
    <w:rsid w:val="00097C24"/>
    <w:rsid w:val="00097C67"/>
    <w:rsid w:val="00097D65"/>
    <w:rsid w:val="00097D8E"/>
    <w:rsid w:val="00097E9F"/>
    <w:rsid w:val="000A000B"/>
    <w:rsid w:val="000A0576"/>
    <w:rsid w:val="000A0591"/>
    <w:rsid w:val="000A0618"/>
    <w:rsid w:val="000A069A"/>
    <w:rsid w:val="000A08B3"/>
    <w:rsid w:val="000A08C2"/>
    <w:rsid w:val="000A0A17"/>
    <w:rsid w:val="000A0ACC"/>
    <w:rsid w:val="000A0B58"/>
    <w:rsid w:val="000A0BE4"/>
    <w:rsid w:val="000A0C07"/>
    <w:rsid w:val="000A0E0B"/>
    <w:rsid w:val="000A0FE2"/>
    <w:rsid w:val="000A1090"/>
    <w:rsid w:val="000A10A7"/>
    <w:rsid w:val="000A1180"/>
    <w:rsid w:val="000A1561"/>
    <w:rsid w:val="000A1B48"/>
    <w:rsid w:val="000A1B83"/>
    <w:rsid w:val="000A1BC7"/>
    <w:rsid w:val="000A1C67"/>
    <w:rsid w:val="000A1C6A"/>
    <w:rsid w:val="000A1F2E"/>
    <w:rsid w:val="000A1F9F"/>
    <w:rsid w:val="000A21BC"/>
    <w:rsid w:val="000A21C5"/>
    <w:rsid w:val="000A22D7"/>
    <w:rsid w:val="000A2405"/>
    <w:rsid w:val="000A25D1"/>
    <w:rsid w:val="000A26CF"/>
    <w:rsid w:val="000A282A"/>
    <w:rsid w:val="000A2975"/>
    <w:rsid w:val="000A2AB5"/>
    <w:rsid w:val="000A2D03"/>
    <w:rsid w:val="000A2EA0"/>
    <w:rsid w:val="000A31D2"/>
    <w:rsid w:val="000A33A2"/>
    <w:rsid w:val="000A35CB"/>
    <w:rsid w:val="000A38A2"/>
    <w:rsid w:val="000A3B49"/>
    <w:rsid w:val="000A3B7F"/>
    <w:rsid w:val="000A3D05"/>
    <w:rsid w:val="000A3DEF"/>
    <w:rsid w:val="000A3E84"/>
    <w:rsid w:val="000A45F1"/>
    <w:rsid w:val="000A485B"/>
    <w:rsid w:val="000A4897"/>
    <w:rsid w:val="000A4931"/>
    <w:rsid w:val="000A4975"/>
    <w:rsid w:val="000A4CA5"/>
    <w:rsid w:val="000A4ED7"/>
    <w:rsid w:val="000A4FB8"/>
    <w:rsid w:val="000A5297"/>
    <w:rsid w:val="000A548C"/>
    <w:rsid w:val="000A55BA"/>
    <w:rsid w:val="000A56FA"/>
    <w:rsid w:val="000A5923"/>
    <w:rsid w:val="000A5939"/>
    <w:rsid w:val="000A5B60"/>
    <w:rsid w:val="000A5D86"/>
    <w:rsid w:val="000A6184"/>
    <w:rsid w:val="000A61F5"/>
    <w:rsid w:val="000A63F5"/>
    <w:rsid w:val="000A65FC"/>
    <w:rsid w:val="000A661F"/>
    <w:rsid w:val="000A6651"/>
    <w:rsid w:val="000A673C"/>
    <w:rsid w:val="000A693D"/>
    <w:rsid w:val="000A6B14"/>
    <w:rsid w:val="000A6B26"/>
    <w:rsid w:val="000A6D3E"/>
    <w:rsid w:val="000A6D5B"/>
    <w:rsid w:val="000A6E0E"/>
    <w:rsid w:val="000A742F"/>
    <w:rsid w:val="000A7536"/>
    <w:rsid w:val="000A767D"/>
    <w:rsid w:val="000A7B34"/>
    <w:rsid w:val="000A7B59"/>
    <w:rsid w:val="000A7BBC"/>
    <w:rsid w:val="000A7C01"/>
    <w:rsid w:val="000A7C84"/>
    <w:rsid w:val="000A7D2E"/>
    <w:rsid w:val="000A7D50"/>
    <w:rsid w:val="000B0013"/>
    <w:rsid w:val="000B02E4"/>
    <w:rsid w:val="000B0595"/>
    <w:rsid w:val="000B0879"/>
    <w:rsid w:val="000B0925"/>
    <w:rsid w:val="000B09D7"/>
    <w:rsid w:val="000B0D72"/>
    <w:rsid w:val="000B1195"/>
    <w:rsid w:val="000B11B8"/>
    <w:rsid w:val="000B12DD"/>
    <w:rsid w:val="000B1385"/>
    <w:rsid w:val="000B1492"/>
    <w:rsid w:val="000B1629"/>
    <w:rsid w:val="000B178A"/>
    <w:rsid w:val="000B1C17"/>
    <w:rsid w:val="000B1E03"/>
    <w:rsid w:val="000B1FFF"/>
    <w:rsid w:val="000B20D1"/>
    <w:rsid w:val="000B23A8"/>
    <w:rsid w:val="000B2481"/>
    <w:rsid w:val="000B2691"/>
    <w:rsid w:val="000B2730"/>
    <w:rsid w:val="000B279F"/>
    <w:rsid w:val="000B2884"/>
    <w:rsid w:val="000B2888"/>
    <w:rsid w:val="000B28C5"/>
    <w:rsid w:val="000B2BF7"/>
    <w:rsid w:val="000B2E8C"/>
    <w:rsid w:val="000B31C4"/>
    <w:rsid w:val="000B331D"/>
    <w:rsid w:val="000B3337"/>
    <w:rsid w:val="000B33D6"/>
    <w:rsid w:val="000B35A6"/>
    <w:rsid w:val="000B38CF"/>
    <w:rsid w:val="000B39C6"/>
    <w:rsid w:val="000B3B5A"/>
    <w:rsid w:val="000B3C0F"/>
    <w:rsid w:val="000B3D2C"/>
    <w:rsid w:val="000B3D91"/>
    <w:rsid w:val="000B3F21"/>
    <w:rsid w:val="000B4213"/>
    <w:rsid w:val="000B421E"/>
    <w:rsid w:val="000B4247"/>
    <w:rsid w:val="000B46AA"/>
    <w:rsid w:val="000B4919"/>
    <w:rsid w:val="000B497A"/>
    <w:rsid w:val="000B4B1C"/>
    <w:rsid w:val="000B4B24"/>
    <w:rsid w:val="000B4C28"/>
    <w:rsid w:val="000B4C7B"/>
    <w:rsid w:val="000B4DB2"/>
    <w:rsid w:val="000B4E82"/>
    <w:rsid w:val="000B5026"/>
    <w:rsid w:val="000B5040"/>
    <w:rsid w:val="000B50F6"/>
    <w:rsid w:val="000B51CA"/>
    <w:rsid w:val="000B544D"/>
    <w:rsid w:val="000B5461"/>
    <w:rsid w:val="000B5770"/>
    <w:rsid w:val="000B58D5"/>
    <w:rsid w:val="000B5A65"/>
    <w:rsid w:val="000B5DC6"/>
    <w:rsid w:val="000B61E0"/>
    <w:rsid w:val="000B634E"/>
    <w:rsid w:val="000B64E5"/>
    <w:rsid w:val="000B6880"/>
    <w:rsid w:val="000B6953"/>
    <w:rsid w:val="000B6BE6"/>
    <w:rsid w:val="000B6C4D"/>
    <w:rsid w:val="000B7523"/>
    <w:rsid w:val="000B764A"/>
    <w:rsid w:val="000B7771"/>
    <w:rsid w:val="000B78F2"/>
    <w:rsid w:val="000B7945"/>
    <w:rsid w:val="000B79C4"/>
    <w:rsid w:val="000B79E1"/>
    <w:rsid w:val="000B7B26"/>
    <w:rsid w:val="000B7C08"/>
    <w:rsid w:val="000B7D9C"/>
    <w:rsid w:val="000B7E91"/>
    <w:rsid w:val="000B7EBD"/>
    <w:rsid w:val="000C00B9"/>
    <w:rsid w:val="000C01D7"/>
    <w:rsid w:val="000C0240"/>
    <w:rsid w:val="000C064D"/>
    <w:rsid w:val="000C0738"/>
    <w:rsid w:val="000C076D"/>
    <w:rsid w:val="000C07D9"/>
    <w:rsid w:val="000C07DE"/>
    <w:rsid w:val="000C0828"/>
    <w:rsid w:val="000C08AC"/>
    <w:rsid w:val="000C0992"/>
    <w:rsid w:val="000C09C9"/>
    <w:rsid w:val="000C0E61"/>
    <w:rsid w:val="000C13FD"/>
    <w:rsid w:val="000C155A"/>
    <w:rsid w:val="000C16C4"/>
    <w:rsid w:val="000C1767"/>
    <w:rsid w:val="000C1833"/>
    <w:rsid w:val="000C1B1C"/>
    <w:rsid w:val="000C1CE8"/>
    <w:rsid w:val="000C1D24"/>
    <w:rsid w:val="000C1F8D"/>
    <w:rsid w:val="000C20E6"/>
    <w:rsid w:val="000C2478"/>
    <w:rsid w:val="000C24B4"/>
    <w:rsid w:val="000C24BD"/>
    <w:rsid w:val="000C2540"/>
    <w:rsid w:val="000C267C"/>
    <w:rsid w:val="000C2960"/>
    <w:rsid w:val="000C2C6C"/>
    <w:rsid w:val="000C2FAF"/>
    <w:rsid w:val="000C34E8"/>
    <w:rsid w:val="000C357E"/>
    <w:rsid w:val="000C3692"/>
    <w:rsid w:val="000C36FA"/>
    <w:rsid w:val="000C384D"/>
    <w:rsid w:val="000C38FA"/>
    <w:rsid w:val="000C39FD"/>
    <w:rsid w:val="000C3EBF"/>
    <w:rsid w:val="000C40B4"/>
    <w:rsid w:val="000C42A0"/>
    <w:rsid w:val="000C4412"/>
    <w:rsid w:val="000C45EB"/>
    <w:rsid w:val="000C4989"/>
    <w:rsid w:val="000C49A0"/>
    <w:rsid w:val="000C4DD0"/>
    <w:rsid w:val="000C4FA1"/>
    <w:rsid w:val="000C5095"/>
    <w:rsid w:val="000C5221"/>
    <w:rsid w:val="000C52E1"/>
    <w:rsid w:val="000C533D"/>
    <w:rsid w:val="000C5460"/>
    <w:rsid w:val="000C57D3"/>
    <w:rsid w:val="000C5870"/>
    <w:rsid w:val="000C590B"/>
    <w:rsid w:val="000C5AC7"/>
    <w:rsid w:val="000C5B4F"/>
    <w:rsid w:val="000C5CFF"/>
    <w:rsid w:val="000C6177"/>
    <w:rsid w:val="000C6423"/>
    <w:rsid w:val="000C647A"/>
    <w:rsid w:val="000C6628"/>
    <w:rsid w:val="000C69EA"/>
    <w:rsid w:val="000C6E32"/>
    <w:rsid w:val="000C6FE4"/>
    <w:rsid w:val="000C7004"/>
    <w:rsid w:val="000C7044"/>
    <w:rsid w:val="000C7088"/>
    <w:rsid w:val="000C774C"/>
    <w:rsid w:val="000C777A"/>
    <w:rsid w:val="000C791B"/>
    <w:rsid w:val="000C79DC"/>
    <w:rsid w:val="000C7A9A"/>
    <w:rsid w:val="000C7BC2"/>
    <w:rsid w:val="000C7C91"/>
    <w:rsid w:val="000C7FD9"/>
    <w:rsid w:val="000D02F2"/>
    <w:rsid w:val="000D03B9"/>
    <w:rsid w:val="000D0704"/>
    <w:rsid w:val="000D0AB7"/>
    <w:rsid w:val="000D0CB8"/>
    <w:rsid w:val="000D0CD2"/>
    <w:rsid w:val="000D10A4"/>
    <w:rsid w:val="000D1172"/>
    <w:rsid w:val="000D149D"/>
    <w:rsid w:val="000D1646"/>
    <w:rsid w:val="000D1727"/>
    <w:rsid w:val="000D1897"/>
    <w:rsid w:val="000D1E21"/>
    <w:rsid w:val="000D1E59"/>
    <w:rsid w:val="000D1EB5"/>
    <w:rsid w:val="000D1F3C"/>
    <w:rsid w:val="000D2226"/>
    <w:rsid w:val="000D232B"/>
    <w:rsid w:val="000D23EA"/>
    <w:rsid w:val="000D2723"/>
    <w:rsid w:val="000D27F8"/>
    <w:rsid w:val="000D291B"/>
    <w:rsid w:val="000D2A0C"/>
    <w:rsid w:val="000D2AAE"/>
    <w:rsid w:val="000D2B5C"/>
    <w:rsid w:val="000D3013"/>
    <w:rsid w:val="000D301E"/>
    <w:rsid w:val="000D316B"/>
    <w:rsid w:val="000D324F"/>
    <w:rsid w:val="000D32A4"/>
    <w:rsid w:val="000D3436"/>
    <w:rsid w:val="000D346F"/>
    <w:rsid w:val="000D349C"/>
    <w:rsid w:val="000D39C8"/>
    <w:rsid w:val="000D39DE"/>
    <w:rsid w:val="000D3E84"/>
    <w:rsid w:val="000D3EDD"/>
    <w:rsid w:val="000D3FD2"/>
    <w:rsid w:val="000D403A"/>
    <w:rsid w:val="000D4089"/>
    <w:rsid w:val="000D43F4"/>
    <w:rsid w:val="000D4710"/>
    <w:rsid w:val="000D47A6"/>
    <w:rsid w:val="000D4965"/>
    <w:rsid w:val="000D4982"/>
    <w:rsid w:val="000D4A13"/>
    <w:rsid w:val="000D4B97"/>
    <w:rsid w:val="000D4CC7"/>
    <w:rsid w:val="000D4D5E"/>
    <w:rsid w:val="000D5156"/>
    <w:rsid w:val="000D5184"/>
    <w:rsid w:val="000D5235"/>
    <w:rsid w:val="000D5289"/>
    <w:rsid w:val="000D55CE"/>
    <w:rsid w:val="000D568E"/>
    <w:rsid w:val="000D5AAC"/>
    <w:rsid w:val="000D5AD6"/>
    <w:rsid w:val="000D5B84"/>
    <w:rsid w:val="000D5C68"/>
    <w:rsid w:val="000D5DB3"/>
    <w:rsid w:val="000D6012"/>
    <w:rsid w:val="000D60C3"/>
    <w:rsid w:val="000D6774"/>
    <w:rsid w:val="000D69A6"/>
    <w:rsid w:val="000D69D8"/>
    <w:rsid w:val="000D6A68"/>
    <w:rsid w:val="000D6A9C"/>
    <w:rsid w:val="000D6BCD"/>
    <w:rsid w:val="000D6CA4"/>
    <w:rsid w:val="000D6E2E"/>
    <w:rsid w:val="000D6F8C"/>
    <w:rsid w:val="000D702F"/>
    <w:rsid w:val="000D706A"/>
    <w:rsid w:val="000D70A8"/>
    <w:rsid w:val="000D71AD"/>
    <w:rsid w:val="000D7380"/>
    <w:rsid w:val="000D744E"/>
    <w:rsid w:val="000D7457"/>
    <w:rsid w:val="000D7853"/>
    <w:rsid w:val="000D79F7"/>
    <w:rsid w:val="000D7B4D"/>
    <w:rsid w:val="000D7B78"/>
    <w:rsid w:val="000E0105"/>
    <w:rsid w:val="000E0132"/>
    <w:rsid w:val="000E0185"/>
    <w:rsid w:val="000E0499"/>
    <w:rsid w:val="000E04C9"/>
    <w:rsid w:val="000E05A8"/>
    <w:rsid w:val="000E0BA1"/>
    <w:rsid w:val="000E0CB2"/>
    <w:rsid w:val="000E10AF"/>
    <w:rsid w:val="000E117A"/>
    <w:rsid w:val="000E12EF"/>
    <w:rsid w:val="000E13A0"/>
    <w:rsid w:val="000E13DD"/>
    <w:rsid w:val="000E1420"/>
    <w:rsid w:val="000E14D1"/>
    <w:rsid w:val="000E1624"/>
    <w:rsid w:val="000E17B0"/>
    <w:rsid w:val="000E189C"/>
    <w:rsid w:val="000E1A14"/>
    <w:rsid w:val="000E1ACA"/>
    <w:rsid w:val="000E1EBF"/>
    <w:rsid w:val="000E2018"/>
    <w:rsid w:val="000E2471"/>
    <w:rsid w:val="000E281A"/>
    <w:rsid w:val="000E29EB"/>
    <w:rsid w:val="000E2A30"/>
    <w:rsid w:val="000E2A71"/>
    <w:rsid w:val="000E2AFC"/>
    <w:rsid w:val="000E2B35"/>
    <w:rsid w:val="000E2B7E"/>
    <w:rsid w:val="000E2C27"/>
    <w:rsid w:val="000E333D"/>
    <w:rsid w:val="000E348C"/>
    <w:rsid w:val="000E3560"/>
    <w:rsid w:val="000E3920"/>
    <w:rsid w:val="000E3EEE"/>
    <w:rsid w:val="000E3F4E"/>
    <w:rsid w:val="000E416E"/>
    <w:rsid w:val="000E419E"/>
    <w:rsid w:val="000E4240"/>
    <w:rsid w:val="000E4260"/>
    <w:rsid w:val="000E46C2"/>
    <w:rsid w:val="000E4C48"/>
    <w:rsid w:val="000E4D4C"/>
    <w:rsid w:val="000E4D85"/>
    <w:rsid w:val="000E4E77"/>
    <w:rsid w:val="000E4F28"/>
    <w:rsid w:val="000E5399"/>
    <w:rsid w:val="000E563B"/>
    <w:rsid w:val="000E5742"/>
    <w:rsid w:val="000E5C22"/>
    <w:rsid w:val="000E5DCB"/>
    <w:rsid w:val="000E5DCC"/>
    <w:rsid w:val="000E5F8F"/>
    <w:rsid w:val="000E601D"/>
    <w:rsid w:val="000E6124"/>
    <w:rsid w:val="000E61EC"/>
    <w:rsid w:val="000E647D"/>
    <w:rsid w:val="000E6488"/>
    <w:rsid w:val="000E6511"/>
    <w:rsid w:val="000E68D2"/>
    <w:rsid w:val="000E68FE"/>
    <w:rsid w:val="000E6BBA"/>
    <w:rsid w:val="000E6D90"/>
    <w:rsid w:val="000E6DC9"/>
    <w:rsid w:val="000E6E52"/>
    <w:rsid w:val="000E6EA7"/>
    <w:rsid w:val="000E7339"/>
    <w:rsid w:val="000E7388"/>
    <w:rsid w:val="000E73B0"/>
    <w:rsid w:val="000E7442"/>
    <w:rsid w:val="000E7576"/>
    <w:rsid w:val="000E7B9B"/>
    <w:rsid w:val="000F00EC"/>
    <w:rsid w:val="000F0197"/>
    <w:rsid w:val="000F01FB"/>
    <w:rsid w:val="000F084B"/>
    <w:rsid w:val="000F089B"/>
    <w:rsid w:val="000F0F3B"/>
    <w:rsid w:val="000F1181"/>
    <w:rsid w:val="000F12E6"/>
    <w:rsid w:val="000F141E"/>
    <w:rsid w:val="000F171C"/>
    <w:rsid w:val="000F18E8"/>
    <w:rsid w:val="000F19AF"/>
    <w:rsid w:val="000F1AAA"/>
    <w:rsid w:val="000F1B37"/>
    <w:rsid w:val="000F1CFA"/>
    <w:rsid w:val="000F1EB4"/>
    <w:rsid w:val="000F1F05"/>
    <w:rsid w:val="000F206D"/>
    <w:rsid w:val="000F2078"/>
    <w:rsid w:val="000F2189"/>
    <w:rsid w:val="000F21F8"/>
    <w:rsid w:val="000F2260"/>
    <w:rsid w:val="000F2471"/>
    <w:rsid w:val="000F2B8F"/>
    <w:rsid w:val="000F2D55"/>
    <w:rsid w:val="000F2D9C"/>
    <w:rsid w:val="000F3221"/>
    <w:rsid w:val="000F3274"/>
    <w:rsid w:val="000F34DF"/>
    <w:rsid w:val="000F35DF"/>
    <w:rsid w:val="000F35F4"/>
    <w:rsid w:val="000F368D"/>
    <w:rsid w:val="000F36EE"/>
    <w:rsid w:val="000F373C"/>
    <w:rsid w:val="000F3AB9"/>
    <w:rsid w:val="000F3C0E"/>
    <w:rsid w:val="000F3C2C"/>
    <w:rsid w:val="000F3C5E"/>
    <w:rsid w:val="000F3D61"/>
    <w:rsid w:val="000F3E4D"/>
    <w:rsid w:val="000F4300"/>
    <w:rsid w:val="000F444B"/>
    <w:rsid w:val="000F4555"/>
    <w:rsid w:val="000F4804"/>
    <w:rsid w:val="000F4986"/>
    <w:rsid w:val="000F4DD8"/>
    <w:rsid w:val="000F4F3D"/>
    <w:rsid w:val="000F5097"/>
    <w:rsid w:val="000F5123"/>
    <w:rsid w:val="000F526C"/>
    <w:rsid w:val="000F52C9"/>
    <w:rsid w:val="000F52DB"/>
    <w:rsid w:val="000F5621"/>
    <w:rsid w:val="000F596D"/>
    <w:rsid w:val="000F5C31"/>
    <w:rsid w:val="000F5EE3"/>
    <w:rsid w:val="000F5F21"/>
    <w:rsid w:val="000F6086"/>
    <w:rsid w:val="000F60E8"/>
    <w:rsid w:val="000F6139"/>
    <w:rsid w:val="000F622F"/>
    <w:rsid w:val="000F6381"/>
    <w:rsid w:val="000F64BD"/>
    <w:rsid w:val="000F65A3"/>
    <w:rsid w:val="000F6790"/>
    <w:rsid w:val="000F6845"/>
    <w:rsid w:val="000F6898"/>
    <w:rsid w:val="000F6BBD"/>
    <w:rsid w:val="000F6CE2"/>
    <w:rsid w:val="000F6D5D"/>
    <w:rsid w:val="000F6EAF"/>
    <w:rsid w:val="000F6F9E"/>
    <w:rsid w:val="000F71D6"/>
    <w:rsid w:val="000F732F"/>
    <w:rsid w:val="000F7382"/>
    <w:rsid w:val="000F756B"/>
    <w:rsid w:val="000F75AF"/>
    <w:rsid w:val="000F75B4"/>
    <w:rsid w:val="000F787E"/>
    <w:rsid w:val="000F7A1C"/>
    <w:rsid w:val="000F7B1F"/>
    <w:rsid w:val="000F7C34"/>
    <w:rsid w:val="00100061"/>
    <w:rsid w:val="00100085"/>
    <w:rsid w:val="001001B6"/>
    <w:rsid w:val="00100323"/>
    <w:rsid w:val="00100366"/>
    <w:rsid w:val="00100405"/>
    <w:rsid w:val="00100708"/>
    <w:rsid w:val="00100770"/>
    <w:rsid w:val="001008AB"/>
    <w:rsid w:val="00100931"/>
    <w:rsid w:val="0010094A"/>
    <w:rsid w:val="00100E82"/>
    <w:rsid w:val="00100ED4"/>
    <w:rsid w:val="00101502"/>
    <w:rsid w:val="00101637"/>
    <w:rsid w:val="001018E9"/>
    <w:rsid w:val="001019AE"/>
    <w:rsid w:val="00101A14"/>
    <w:rsid w:val="00101D48"/>
    <w:rsid w:val="00101FCC"/>
    <w:rsid w:val="00102118"/>
    <w:rsid w:val="00102401"/>
    <w:rsid w:val="00102407"/>
    <w:rsid w:val="001024B3"/>
    <w:rsid w:val="00102682"/>
    <w:rsid w:val="0010284A"/>
    <w:rsid w:val="001029E2"/>
    <w:rsid w:val="00102DC0"/>
    <w:rsid w:val="00102ED1"/>
    <w:rsid w:val="00103046"/>
    <w:rsid w:val="001032C2"/>
    <w:rsid w:val="001033FD"/>
    <w:rsid w:val="00103822"/>
    <w:rsid w:val="001038A5"/>
    <w:rsid w:val="00103A16"/>
    <w:rsid w:val="00103AB9"/>
    <w:rsid w:val="00103C94"/>
    <w:rsid w:val="00103EBA"/>
    <w:rsid w:val="00103F08"/>
    <w:rsid w:val="00104037"/>
    <w:rsid w:val="001040B1"/>
    <w:rsid w:val="00104123"/>
    <w:rsid w:val="00104143"/>
    <w:rsid w:val="001042A2"/>
    <w:rsid w:val="001043A9"/>
    <w:rsid w:val="00104588"/>
    <w:rsid w:val="0010460A"/>
    <w:rsid w:val="00104636"/>
    <w:rsid w:val="00104642"/>
    <w:rsid w:val="00104702"/>
    <w:rsid w:val="001047DD"/>
    <w:rsid w:val="00104968"/>
    <w:rsid w:val="001049E2"/>
    <w:rsid w:val="00104A0D"/>
    <w:rsid w:val="00104A89"/>
    <w:rsid w:val="00104F1F"/>
    <w:rsid w:val="00104F7A"/>
    <w:rsid w:val="00104FA1"/>
    <w:rsid w:val="001050B4"/>
    <w:rsid w:val="001051E3"/>
    <w:rsid w:val="001052C5"/>
    <w:rsid w:val="001053AA"/>
    <w:rsid w:val="001053AD"/>
    <w:rsid w:val="001054A7"/>
    <w:rsid w:val="00105899"/>
    <w:rsid w:val="0010591B"/>
    <w:rsid w:val="001059F4"/>
    <w:rsid w:val="00105C46"/>
    <w:rsid w:val="00105C53"/>
    <w:rsid w:val="00105CA6"/>
    <w:rsid w:val="00105CBD"/>
    <w:rsid w:val="00105CF5"/>
    <w:rsid w:val="00106046"/>
    <w:rsid w:val="001062FD"/>
    <w:rsid w:val="001063A0"/>
    <w:rsid w:val="00106446"/>
    <w:rsid w:val="001064B3"/>
    <w:rsid w:val="0010653C"/>
    <w:rsid w:val="001066F7"/>
    <w:rsid w:val="0010673B"/>
    <w:rsid w:val="00106821"/>
    <w:rsid w:val="00106B31"/>
    <w:rsid w:val="00106BA8"/>
    <w:rsid w:val="00106C73"/>
    <w:rsid w:val="00106DD5"/>
    <w:rsid w:val="00106ECC"/>
    <w:rsid w:val="001070A3"/>
    <w:rsid w:val="00107545"/>
    <w:rsid w:val="001076F0"/>
    <w:rsid w:val="0010778E"/>
    <w:rsid w:val="001077C6"/>
    <w:rsid w:val="0010798E"/>
    <w:rsid w:val="00107BAA"/>
    <w:rsid w:val="00107C9E"/>
    <w:rsid w:val="001101E1"/>
    <w:rsid w:val="001102CA"/>
    <w:rsid w:val="001104E8"/>
    <w:rsid w:val="001105DF"/>
    <w:rsid w:val="001109B2"/>
    <w:rsid w:val="00110AAF"/>
    <w:rsid w:val="00110AC6"/>
    <w:rsid w:val="00110AE9"/>
    <w:rsid w:val="00110B6B"/>
    <w:rsid w:val="00110D10"/>
    <w:rsid w:val="00110E75"/>
    <w:rsid w:val="00111046"/>
    <w:rsid w:val="0011113D"/>
    <w:rsid w:val="0011164A"/>
    <w:rsid w:val="00111917"/>
    <w:rsid w:val="00111ADE"/>
    <w:rsid w:val="00111BD4"/>
    <w:rsid w:val="00111C30"/>
    <w:rsid w:val="00111C3D"/>
    <w:rsid w:val="00111D9B"/>
    <w:rsid w:val="00111E8A"/>
    <w:rsid w:val="00111FC0"/>
    <w:rsid w:val="001120BB"/>
    <w:rsid w:val="00112390"/>
    <w:rsid w:val="0011241E"/>
    <w:rsid w:val="001124B5"/>
    <w:rsid w:val="001124C4"/>
    <w:rsid w:val="001125DC"/>
    <w:rsid w:val="00112698"/>
    <w:rsid w:val="0011285E"/>
    <w:rsid w:val="00112A66"/>
    <w:rsid w:val="00112C80"/>
    <w:rsid w:val="00112DBA"/>
    <w:rsid w:val="00112E0F"/>
    <w:rsid w:val="00112EC3"/>
    <w:rsid w:val="00112FAB"/>
    <w:rsid w:val="00113000"/>
    <w:rsid w:val="00113102"/>
    <w:rsid w:val="001131B1"/>
    <w:rsid w:val="00113215"/>
    <w:rsid w:val="00113392"/>
    <w:rsid w:val="00113C8F"/>
    <w:rsid w:val="00113E09"/>
    <w:rsid w:val="001143D4"/>
    <w:rsid w:val="0011448A"/>
    <w:rsid w:val="001145E9"/>
    <w:rsid w:val="001147C4"/>
    <w:rsid w:val="00114DBD"/>
    <w:rsid w:val="00114FE3"/>
    <w:rsid w:val="00115488"/>
    <w:rsid w:val="00115B9E"/>
    <w:rsid w:val="00115C58"/>
    <w:rsid w:val="00115D9A"/>
    <w:rsid w:val="00115DF1"/>
    <w:rsid w:val="0011628C"/>
    <w:rsid w:val="001163AA"/>
    <w:rsid w:val="00116418"/>
    <w:rsid w:val="0011663C"/>
    <w:rsid w:val="0011682C"/>
    <w:rsid w:val="0011694B"/>
    <w:rsid w:val="00116DD3"/>
    <w:rsid w:val="00116E26"/>
    <w:rsid w:val="00116ECD"/>
    <w:rsid w:val="00117011"/>
    <w:rsid w:val="0011723D"/>
    <w:rsid w:val="001172AD"/>
    <w:rsid w:val="0011764C"/>
    <w:rsid w:val="0011783D"/>
    <w:rsid w:val="0011793F"/>
    <w:rsid w:val="00117B8C"/>
    <w:rsid w:val="00117CA5"/>
    <w:rsid w:val="00117F61"/>
    <w:rsid w:val="0012012D"/>
    <w:rsid w:val="001201E2"/>
    <w:rsid w:val="00120473"/>
    <w:rsid w:val="001207A2"/>
    <w:rsid w:val="001208CC"/>
    <w:rsid w:val="00120BAF"/>
    <w:rsid w:val="00120BE3"/>
    <w:rsid w:val="00121206"/>
    <w:rsid w:val="0012179D"/>
    <w:rsid w:val="001217E9"/>
    <w:rsid w:val="00121B50"/>
    <w:rsid w:val="00121CB4"/>
    <w:rsid w:val="00121D5E"/>
    <w:rsid w:val="00121DAD"/>
    <w:rsid w:val="00121FE0"/>
    <w:rsid w:val="00122039"/>
    <w:rsid w:val="00122264"/>
    <w:rsid w:val="00122302"/>
    <w:rsid w:val="001223AA"/>
    <w:rsid w:val="00122499"/>
    <w:rsid w:val="001224ED"/>
    <w:rsid w:val="00122515"/>
    <w:rsid w:val="001227D9"/>
    <w:rsid w:val="00122806"/>
    <w:rsid w:val="001228CB"/>
    <w:rsid w:val="0012294D"/>
    <w:rsid w:val="00122992"/>
    <w:rsid w:val="00122C29"/>
    <w:rsid w:val="00122D4C"/>
    <w:rsid w:val="00122F06"/>
    <w:rsid w:val="00122F87"/>
    <w:rsid w:val="001230C9"/>
    <w:rsid w:val="00123524"/>
    <w:rsid w:val="001236F3"/>
    <w:rsid w:val="00123A63"/>
    <w:rsid w:val="00123A75"/>
    <w:rsid w:val="00123B56"/>
    <w:rsid w:val="00123F13"/>
    <w:rsid w:val="001240DD"/>
    <w:rsid w:val="001243CF"/>
    <w:rsid w:val="00124478"/>
    <w:rsid w:val="00124603"/>
    <w:rsid w:val="0012471E"/>
    <w:rsid w:val="0012489E"/>
    <w:rsid w:val="00124B45"/>
    <w:rsid w:val="00124BAB"/>
    <w:rsid w:val="00124D20"/>
    <w:rsid w:val="00124E8A"/>
    <w:rsid w:val="0012554A"/>
    <w:rsid w:val="001257D7"/>
    <w:rsid w:val="00125B75"/>
    <w:rsid w:val="00125C60"/>
    <w:rsid w:val="001260C6"/>
    <w:rsid w:val="00126139"/>
    <w:rsid w:val="00126157"/>
    <w:rsid w:val="001261C7"/>
    <w:rsid w:val="001264F4"/>
    <w:rsid w:val="00126506"/>
    <w:rsid w:val="001266E5"/>
    <w:rsid w:val="0012699B"/>
    <w:rsid w:val="001269E7"/>
    <w:rsid w:val="00126A01"/>
    <w:rsid w:val="00126A7A"/>
    <w:rsid w:val="001270D5"/>
    <w:rsid w:val="001272D1"/>
    <w:rsid w:val="0012740F"/>
    <w:rsid w:val="00127415"/>
    <w:rsid w:val="0012795C"/>
    <w:rsid w:val="00127A5D"/>
    <w:rsid w:val="00127B3F"/>
    <w:rsid w:val="00127B7B"/>
    <w:rsid w:val="00127D44"/>
    <w:rsid w:val="00127F42"/>
    <w:rsid w:val="00130116"/>
    <w:rsid w:val="00130279"/>
    <w:rsid w:val="00130963"/>
    <w:rsid w:val="00130996"/>
    <w:rsid w:val="00130F16"/>
    <w:rsid w:val="0013128D"/>
    <w:rsid w:val="001313F5"/>
    <w:rsid w:val="00131567"/>
    <w:rsid w:val="001316ED"/>
    <w:rsid w:val="00131944"/>
    <w:rsid w:val="00131AD6"/>
    <w:rsid w:val="00131BB8"/>
    <w:rsid w:val="00131D3D"/>
    <w:rsid w:val="00131D85"/>
    <w:rsid w:val="00131DB8"/>
    <w:rsid w:val="00131DF5"/>
    <w:rsid w:val="00131E70"/>
    <w:rsid w:val="00131EB3"/>
    <w:rsid w:val="00131EBE"/>
    <w:rsid w:val="00131F5F"/>
    <w:rsid w:val="00132079"/>
    <w:rsid w:val="001323EB"/>
    <w:rsid w:val="0013268E"/>
    <w:rsid w:val="00132748"/>
    <w:rsid w:val="001327F3"/>
    <w:rsid w:val="00132876"/>
    <w:rsid w:val="00132920"/>
    <w:rsid w:val="00132BB9"/>
    <w:rsid w:val="00132BC9"/>
    <w:rsid w:val="00132D2A"/>
    <w:rsid w:val="00133060"/>
    <w:rsid w:val="001331DD"/>
    <w:rsid w:val="00133342"/>
    <w:rsid w:val="0013387B"/>
    <w:rsid w:val="001338D1"/>
    <w:rsid w:val="00133C6F"/>
    <w:rsid w:val="00133C73"/>
    <w:rsid w:val="00133DA6"/>
    <w:rsid w:val="0013413E"/>
    <w:rsid w:val="0013438D"/>
    <w:rsid w:val="0013455B"/>
    <w:rsid w:val="00134659"/>
    <w:rsid w:val="00134677"/>
    <w:rsid w:val="001349E8"/>
    <w:rsid w:val="00134A42"/>
    <w:rsid w:val="00134E61"/>
    <w:rsid w:val="00134F7E"/>
    <w:rsid w:val="00134FDE"/>
    <w:rsid w:val="00135171"/>
    <w:rsid w:val="0013551E"/>
    <w:rsid w:val="00135975"/>
    <w:rsid w:val="001359B5"/>
    <w:rsid w:val="00135BB8"/>
    <w:rsid w:val="00135BD3"/>
    <w:rsid w:val="00135FA0"/>
    <w:rsid w:val="00136027"/>
    <w:rsid w:val="00136178"/>
    <w:rsid w:val="001361C9"/>
    <w:rsid w:val="001362AD"/>
    <w:rsid w:val="00136393"/>
    <w:rsid w:val="0013655D"/>
    <w:rsid w:val="00136603"/>
    <w:rsid w:val="00136AC7"/>
    <w:rsid w:val="00136BE7"/>
    <w:rsid w:val="00136D7C"/>
    <w:rsid w:val="00136F11"/>
    <w:rsid w:val="00137113"/>
    <w:rsid w:val="0013716E"/>
    <w:rsid w:val="00137253"/>
    <w:rsid w:val="0013799C"/>
    <w:rsid w:val="00137A3B"/>
    <w:rsid w:val="00137CF0"/>
    <w:rsid w:val="00137DC8"/>
    <w:rsid w:val="00137F10"/>
    <w:rsid w:val="00137FBE"/>
    <w:rsid w:val="0014021E"/>
    <w:rsid w:val="0014036F"/>
    <w:rsid w:val="00140560"/>
    <w:rsid w:val="00140626"/>
    <w:rsid w:val="00140657"/>
    <w:rsid w:val="001406CF"/>
    <w:rsid w:val="001406DE"/>
    <w:rsid w:val="00140848"/>
    <w:rsid w:val="001408F1"/>
    <w:rsid w:val="00140909"/>
    <w:rsid w:val="00140922"/>
    <w:rsid w:val="00140A1D"/>
    <w:rsid w:val="00140B9E"/>
    <w:rsid w:val="00140CEC"/>
    <w:rsid w:val="00140E00"/>
    <w:rsid w:val="00140EE3"/>
    <w:rsid w:val="0014103F"/>
    <w:rsid w:val="0014109D"/>
    <w:rsid w:val="001410E3"/>
    <w:rsid w:val="001412C1"/>
    <w:rsid w:val="0014134D"/>
    <w:rsid w:val="001414C9"/>
    <w:rsid w:val="00141BCC"/>
    <w:rsid w:val="00141C2B"/>
    <w:rsid w:val="00141CE4"/>
    <w:rsid w:val="00141DB2"/>
    <w:rsid w:val="001420FE"/>
    <w:rsid w:val="001421AD"/>
    <w:rsid w:val="00142257"/>
    <w:rsid w:val="001424DA"/>
    <w:rsid w:val="001425E6"/>
    <w:rsid w:val="0014292C"/>
    <w:rsid w:val="001429D5"/>
    <w:rsid w:val="00143076"/>
    <w:rsid w:val="00143176"/>
    <w:rsid w:val="00143217"/>
    <w:rsid w:val="001434C8"/>
    <w:rsid w:val="001436D7"/>
    <w:rsid w:val="00143703"/>
    <w:rsid w:val="00143AC5"/>
    <w:rsid w:val="00143F21"/>
    <w:rsid w:val="00143F4E"/>
    <w:rsid w:val="0014404A"/>
    <w:rsid w:val="001440B0"/>
    <w:rsid w:val="001445F9"/>
    <w:rsid w:val="00144733"/>
    <w:rsid w:val="00144743"/>
    <w:rsid w:val="00144788"/>
    <w:rsid w:val="0014486B"/>
    <w:rsid w:val="00144AA5"/>
    <w:rsid w:val="00144B0E"/>
    <w:rsid w:val="00144D0F"/>
    <w:rsid w:val="00144D3A"/>
    <w:rsid w:val="001450ED"/>
    <w:rsid w:val="001451EA"/>
    <w:rsid w:val="0014521C"/>
    <w:rsid w:val="001452BF"/>
    <w:rsid w:val="00145397"/>
    <w:rsid w:val="001453C5"/>
    <w:rsid w:val="001457B6"/>
    <w:rsid w:val="00145B95"/>
    <w:rsid w:val="00145BD4"/>
    <w:rsid w:val="00145D09"/>
    <w:rsid w:val="00145F4D"/>
    <w:rsid w:val="00146142"/>
    <w:rsid w:val="00146544"/>
    <w:rsid w:val="00146555"/>
    <w:rsid w:val="001465EA"/>
    <w:rsid w:val="0014662D"/>
    <w:rsid w:val="00146675"/>
    <w:rsid w:val="001466E9"/>
    <w:rsid w:val="001467CA"/>
    <w:rsid w:val="00146857"/>
    <w:rsid w:val="00146A26"/>
    <w:rsid w:val="00146B5E"/>
    <w:rsid w:val="00146D68"/>
    <w:rsid w:val="00146E33"/>
    <w:rsid w:val="00147000"/>
    <w:rsid w:val="0014707D"/>
    <w:rsid w:val="001470AC"/>
    <w:rsid w:val="0014748B"/>
    <w:rsid w:val="00147498"/>
    <w:rsid w:val="0014762A"/>
    <w:rsid w:val="0014778E"/>
    <w:rsid w:val="00147A0A"/>
    <w:rsid w:val="00147AB0"/>
    <w:rsid w:val="00147BF9"/>
    <w:rsid w:val="00147DD4"/>
    <w:rsid w:val="00147E61"/>
    <w:rsid w:val="00147FB7"/>
    <w:rsid w:val="001501B4"/>
    <w:rsid w:val="00150355"/>
    <w:rsid w:val="0015044A"/>
    <w:rsid w:val="0015047D"/>
    <w:rsid w:val="001504DD"/>
    <w:rsid w:val="00150B27"/>
    <w:rsid w:val="00150D26"/>
    <w:rsid w:val="00150D39"/>
    <w:rsid w:val="00150D40"/>
    <w:rsid w:val="00150EB5"/>
    <w:rsid w:val="00151190"/>
    <w:rsid w:val="00151337"/>
    <w:rsid w:val="00151354"/>
    <w:rsid w:val="001513BA"/>
    <w:rsid w:val="001514D2"/>
    <w:rsid w:val="00151603"/>
    <w:rsid w:val="001516C9"/>
    <w:rsid w:val="0015175D"/>
    <w:rsid w:val="00151EC6"/>
    <w:rsid w:val="0015201B"/>
    <w:rsid w:val="0015202E"/>
    <w:rsid w:val="001523E5"/>
    <w:rsid w:val="00152428"/>
    <w:rsid w:val="00152627"/>
    <w:rsid w:val="00152A2A"/>
    <w:rsid w:val="00152E85"/>
    <w:rsid w:val="0015314E"/>
    <w:rsid w:val="0015316A"/>
    <w:rsid w:val="001531C5"/>
    <w:rsid w:val="001533C2"/>
    <w:rsid w:val="0015354A"/>
    <w:rsid w:val="0015376D"/>
    <w:rsid w:val="00153873"/>
    <w:rsid w:val="00153A1B"/>
    <w:rsid w:val="00153C06"/>
    <w:rsid w:val="00153CC5"/>
    <w:rsid w:val="00153CF7"/>
    <w:rsid w:val="0015403D"/>
    <w:rsid w:val="00154130"/>
    <w:rsid w:val="001541F2"/>
    <w:rsid w:val="001542D4"/>
    <w:rsid w:val="001544EF"/>
    <w:rsid w:val="00154604"/>
    <w:rsid w:val="00154693"/>
    <w:rsid w:val="001547E0"/>
    <w:rsid w:val="00154BAE"/>
    <w:rsid w:val="00154BC5"/>
    <w:rsid w:val="00155735"/>
    <w:rsid w:val="00155825"/>
    <w:rsid w:val="00155B28"/>
    <w:rsid w:val="00155DB6"/>
    <w:rsid w:val="00155DFC"/>
    <w:rsid w:val="00155EAC"/>
    <w:rsid w:val="00155ECE"/>
    <w:rsid w:val="00155F4F"/>
    <w:rsid w:val="0015601D"/>
    <w:rsid w:val="001560D2"/>
    <w:rsid w:val="001562CF"/>
    <w:rsid w:val="00156349"/>
    <w:rsid w:val="00156446"/>
    <w:rsid w:val="0015673B"/>
    <w:rsid w:val="00156767"/>
    <w:rsid w:val="00156838"/>
    <w:rsid w:val="001568A5"/>
    <w:rsid w:val="001569FA"/>
    <w:rsid w:val="00156B57"/>
    <w:rsid w:val="0015701F"/>
    <w:rsid w:val="001573C5"/>
    <w:rsid w:val="0015742F"/>
    <w:rsid w:val="001576A8"/>
    <w:rsid w:val="0015778B"/>
    <w:rsid w:val="0015791E"/>
    <w:rsid w:val="00157C9E"/>
    <w:rsid w:val="00157CA5"/>
    <w:rsid w:val="00160131"/>
    <w:rsid w:val="0016023E"/>
    <w:rsid w:val="00160530"/>
    <w:rsid w:val="001609C4"/>
    <w:rsid w:val="00160AB2"/>
    <w:rsid w:val="00160AEA"/>
    <w:rsid w:val="00160E8D"/>
    <w:rsid w:val="00161025"/>
    <w:rsid w:val="001610B7"/>
    <w:rsid w:val="00161153"/>
    <w:rsid w:val="00161179"/>
    <w:rsid w:val="0016132D"/>
    <w:rsid w:val="00161413"/>
    <w:rsid w:val="0016199E"/>
    <w:rsid w:val="00161CEF"/>
    <w:rsid w:val="00161E36"/>
    <w:rsid w:val="00162277"/>
    <w:rsid w:val="00162293"/>
    <w:rsid w:val="001622FC"/>
    <w:rsid w:val="00162437"/>
    <w:rsid w:val="001624C4"/>
    <w:rsid w:val="00162536"/>
    <w:rsid w:val="00162675"/>
    <w:rsid w:val="00162685"/>
    <w:rsid w:val="001626A9"/>
    <w:rsid w:val="001626EB"/>
    <w:rsid w:val="00162858"/>
    <w:rsid w:val="00162892"/>
    <w:rsid w:val="001629C9"/>
    <w:rsid w:val="00162C9A"/>
    <w:rsid w:val="00162CED"/>
    <w:rsid w:val="00162D59"/>
    <w:rsid w:val="00162DC5"/>
    <w:rsid w:val="00162E37"/>
    <w:rsid w:val="00162F27"/>
    <w:rsid w:val="00162F86"/>
    <w:rsid w:val="0016315C"/>
    <w:rsid w:val="001631E3"/>
    <w:rsid w:val="00163318"/>
    <w:rsid w:val="00163397"/>
    <w:rsid w:val="0016349D"/>
    <w:rsid w:val="00163794"/>
    <w:rsid w:val="001637E1"/>
    <w:rsid w:val="0016389E"/>
    <w:rsid w:val="001639C9"/>
    <w:rsid w:val="00163A07"/>
    <w:rsid w:val="00163A12"/>
    <w:rsid w:val="00163A61"/>
    <w:rsid w:val="00163B08"/>
    <w:rsid w:val="00163FB9"/>
    <w:rsid w:val="001642BC"/>
    <w:rsid w:val="0016475C"/>
    <w:rsid w:val="001648B4"/>
    <w:rsid w:val="001648D9"/>
    <w:rsid w:val="001649F0"/>
    <w:rsid w:val="00164B69"/>
    <w:rsid w:val="00164C5C"/>
    <w:rsid w:val="00164F9D"/>
    <w:rsid w:val="0016512F"/>
    <w:rsid w:val="0016522D"/>
    <w:rsid w:val="00165437"/>
    <w:rsid w:val="00165659"/>
    <w:rsid w:val="00165778"/>
    <w:rsid w:val="00165795"/>
    <w:rsid w:val="0016589D"/>
    <w:rsid w:val="00165AC9"/>
    <w:rsid w:val="00165B8C"/>
    <w:rsid w:val="00165BBC"/>
    <w:rsid w:val="00165D53"/>
    <w:rsid w:val="00165FE3"/>
    <w:rsid w:val="0016612E"/>
    <w:rsid w:val="00166157"/>
    <w:rsid w:val="00166328"/>
    <w:rsid w:val="001665C1"/>
    <w:rsid w:val="00166853"/>
    <w:rsid w:val="001668F9"/>
    <w:rsid w:val="00166C2A"/>
    <w:rsid w:val="00166CEA"/>
    <w:rsid w:val="00166DCD"/>
    <w:rsid w:val="00166E73"/>
    <w:rsid w:val="00166F89"/>
    <w:rsid w:val="00166FBE"/>
    <w:rsid w:val="00166FDD"/>
    <w:rsid w:val="00167348"/>
    <w:rsid w:val="0016771A"/>
    <w:rsid w:val="00167748"/>
    <w:rsid w:val="00167857"/>
    <w:rsid w:val="00167AD3"/>
    <w:rsid w:val="00167BE6"/>
    <w:rsid w:val="00167D1F"/>
    <w:rsid w:val="00167D6F"/>
    <w:rsid w:val="00167EBF"/>
    <w:rsid w:val="00167FD3"/>
    <w:rsid w:val="00170200"/>
    <w:rsid w:val="0017040F"/>
    <w:rsid w:val="00170411"/>
    <w:rsid w:val="001706D6"/>
    <w:rsid w:val="00170C3B"/>
    <w:rsid w:val="00170D1C"/>
    <w:rsid w:val="00170F64"/>
    <w:rsid w:val="00171009"/>
    <w:rsid w:val="00171194"/>
    <w:rsid w:val="00171248"/>
    <w:rsid w:val="00171313"/>
    <w:rsid w:val="00171318"/>
    <w:rsid w:val="001713E4"/>
    <w:rsid w:val="00171533"/>
    <w:rsid w:val="001715E8"/>
    <w:rsid w:val="0017169F"/>
    <w:rsid w:val="0017177D"/>
    <w:rsid w:val="001717A3"/>
    <w:rsid w:val="001718AA"/>
    <w:rsid w:val="001718EB"/>
    <w:rsid w:val="0017194D"/>
    <w:rsid w:val="001719C4"/>
    <w:rsid w:val="00171A9C"/>
    <w:rsid w:val="00171BEF"/>
    <w:rsid w:val="00171C0A"/>
    <w:rsid w:val="00171EF9"/>
    <w:rsid w:val="00171F83"/>
    <w:rsid w:val="00172338"/>
    <w:rsid w:val="00172407"/>
    <w:rsid w:val="00172763"/>
    <w:rsid w:val="001728D5"/>
    <w:rsid w:val="00172C9E"/>
    <w:rsid w:val="00172D46"/>
    <w:rsid w:val="00172E52"/>
    <w:rsid w:val="0017319E"/>
    <w:rsid w:val="00173204"/>
    <w:rsid w:val="00173372"/>
    <w:rsid w:val="001734E8"/>
    <w:rsid w:val="00173701"/>
    <w:rsid w:val="00173B14"/>
    <w:rsid w:val="00173B56"/>
    <w:rsid w:val="00173E20"/>
    <w:rsid w:val="001740DA"/>
    <w:rsid w:val="001740DF"/>
    <w:rsid w:val="00174397"/>
    <w:rsid w:val="001743C1"/>
    <w:rsid w:val="00174426"/>
    <w:rsid w:val="001744BA"/>
    <w:rsid w:val="00174677"/>
    <w:rsid w:val="0017478E"/>
    <w:rsid w:val="001749E7"/>
    <w:rsid w:val="00174B33"/>
    <w:rsid w:val="00174C09"/>
    <w:rsid w:val="00174C47"/>
    <w:rsid w:val="00174F23"/>
    <w:rsid w:val="0017522D"/>
    <w:rsid w:val="0017537D"/>
    <w:rsid w:val="001753D0"/>
    <w:rsid w:val="001755F0"/>
    <w:rsid w:val="0017566E"/>
    <w:rsid w:val="001756A9"/>
    <w:rsid w:val="00175D1F"/>
    <w:rsid w:val="00175D89"/>
    <w:rsid w:val="00175EA3"/>
    <w:rsid w:val="00175F75"/>
    <w:rsid w:val="00175FA1"/>
    <w:rsid w:val="0017624D"/>
    <w:rsid w:val="0017628A"/>
    <w:rsid w:val="001763CC"/>
    <w:rsid w:val="001764DC"/>
    <w:rsid w:val="0017652D"/>
    <w:rsid w:val="001765E0"/>
    <w:rsid w:val="001768F1"/>
    <w:rsid w:val="001768FB"/>
    <w:rsid w:val="00176B94"/>
    <w:rsid w:val="00176C34"/>
    <w:rsid w:val="00176C77"/>
    <w:rsid w:val="00176CF1"/>
    <w:rsid w:val="00176D9F"/>
    <w:rsid w:val="00177244"/>
    <w:rsid w:val="00177806"/>
    <w:rsid w:val="00177A28"/>
    <w:rsid w:val="00177CE9"/>
    <w:rsid w:val="00177F1C"/>
    <w:rsid w:val="001804EE"/>
    <w:rsid w:val="0018082B"/>
    <w:rsid w:val="00180AA9"/>
    <w:rsid w:val="00180ACD"/>
    <w:rsid w:val="00180B4D"/>
    <w:rsid w:val="00180CA9"/>
    <w:rsid w:val="00180DA9"/>
    <w:rsid w:val="00180DFC"/>
    <w:rsid w:val="00181176"/>
    <w:rsid w:val="001812C9"/>
    <w:rsid w:val="001812E0"/>
    <w:rsid w:val="001814AE"/>
    <w:rsid w:val="00181691"/>
    <w:rsid w:val="00181701"/>
    <w:rsid w:val="00181AA6"/>
    <w:rsid w:val="00181DD4"/>
    <w:rsid w:val="0018216A"/>
    <w:rsid w:val="00182A33"/>
    <w:rsid w:val="00182AE2"/>
    <w:rsid w:val="00182C15"/>
    <w:rsid w:val="00182C6F"/>
    <w:rsid w:val="00182D41"/>
    <w:rsid w:val="00182DB3"/>
    <w:rsid w:val="00182F97"/>
    <w:rsid w:val="00182FC8"/>
    <w:rsid w:val="0018305F"/>
    <w:rsid w:val="00183319"/>
    <w:rsid w:val="0018336D"/>
    <w:rsid w:val="0018338F"/>
    <w:rsid w:val="001837A8"/>
    <w:rsid w:val="001837D3"/>
    <w:rsid w:val="00183A27"/>
    <w:rsid w:val="00183B00"/>
    <w:rsid w:val="00183C98"/>
    <w:rsid w:val="00183D96"/>
    <w:rsid w:val="00183DFF"/>
    <w:rsid w:val="00183E10"/>
    <w:rsid w:val="00183EB7"/>
    <w:rsid w:val="00184295"/>
    <w:rsid w:val="001842C0"/>
    <w:rsid w:val="001843D9"/>
    <w:rsid w:val="001843FB"/>
    <w:rsid w:val="0018456D"/>
    <w:rsid w:val="00184577"/>
    <w:rsid w:val="00184A96"/>
    <w:rsid w:val="00184B5A"/>
    <w:rsid w:val="00184C92"/>
    <w:rsid w:val="001850E2"/>
    <w:rsid w:val="0018517C"/>
    <w:rsid w:val="001851E6"/>
    <w:rsid w:val="00185222"/>
    <w:rsid w:val="00185523"/>
    <w:rsid w:val="0018567A"/>
    <w:rsid w:val="00185892"/>
    <w:rsid w:val="00185A1C"/>
    <w:rsid w:val="00185C26"/>
    <w:rsid w:val="00185CAC"/>
    <w:rsid w:val="00185D40"/>
    <w:rsid w:val="00185E59"/>
    <w:rsid w:val="00186057"/>
    <w:rsid w:val="0018613E"/>
    <w:rsid w:val="00186832"/>
    <w:rsid w:val="001868B8"/>
    <w:rsid w:val="001868CD"/>
    <w:rsid w:val="0018696A"/>
    <w:rsid w:val="001869CF"/>
    <w:rsid w:val="00186A46"/>
    <w:rsid w:val="00186ACA"/>
    <w:rsid w:val="00186AEF"/>
    <w:rsid w:val="00186B85"/>
    <w:rsid w:val="00186C72"/>
    <w:rsid w:val="00186D40"/>
    <w:rsid w:val="00186DE9"/>
    <w:rsid w:val="00187029"/>
    <w:rsid w:val="001870F6"/>
    <w:rsid w:val="001871B2"/>
    <w:rsid w:val="001871C9"/>
    <w:rsid w:val="00187247"/>
    <w:rsid w:val="0018733C"/>
    <w:rsid w:val="001877BB"/>
    <w:rsid w:val="0018785D"/>
    <w:rsid w:val="00187AD6"/>
    <w:rsid w:val="00187CB2"/>
    <w:rsid w:val="00187FDB"/>
    <w:rsid w:val="0019000B"/>
    <w:rsid w:val="001902E8"/>
    <w:rsid w:val="00190522"/>
    <w:rsid w:val="00190710"/>
    <w:rsid w:val="0019090E"/>
    <w:rsid w:val="001909AA"/>
    <w:rsid w:val="00190A9C"/>
    <w:rsid w:val="00190C3D"/>
    <w:rsid w:val="00190EAD"/>
    <w:rsid w:val="00190EDB"/>
    <w:rsid w:val="0019155B"/>
    <w:rsid w:val="0019165E"/>
    <w:rsid w:val="0019166E"/>
    <w:rsid w:val="00191940"/>
    <w:rsid w:val="00191966"/>
    <w:rsid w:val="0019196B"/>
    <w:rsid w:val="00191AC4"/>
    <w:rsid w:val="00191B0B"/>
    <w:rsid w:val="00191C05"/>
    <w:rsid w:val="0019204D"/>
    <w:rsid w:val="001922F7"/>
    <w:rsid w:val="00192460"/>
    <w:rsid w:val="00192656"/>
    <w:rsid w:val="00192914"/>
    <w:rsid w:val="00192F9E"/>
    <w:rsid w:val="001930D4"/>
    <w:rsid w:val="00193575"/>
    <w:rsid w:val="00193630"/>
    <w:rsid w:val="001938A4"/>
    <w:rsid w:val="00193B6A"/>
    <w:rsid w:val="00193C61"/>
    <w:rsid w:val="00193CC7"/>
    <w:rsid w:val="00193CEF"/>
    <w:rsid w:val="00194037"/>
    <w:rsid w:val="0019417A"/>
    <w:rsid w:val="001941BB"/>
    <w:rsid w:val="0019432D"/>
    <w:rsid w:val="00194386"/>
    <w:rsid w:val="001944DA"/>
    <w:rsid w:val="0019453D"/>
    <w:rsid w:val="00194736"/>
    <w:rsid w:val="00194841"/>
    <w:rsid w:val="00194849"/>
    <w:rsid w:val="00194A25"/>
    <w:rsid w:val="00194A44"/>
    <w:rsid w:val="00194A88"/>
    <w:rsid w:val="00194AD3"/>
    <w:rsid w:val="00194BE6"/>
    <w:rsid w:val="00194BFC"/>
    <w:rsid w:val="00194C18"/>
    <w:rsid w:val="00194E15"/>
    <w:rsid w:val="00194EA9"/>
    <w:rsid w:val="001955FB"/>
    <w:rsid w:val="001956B7"/>
    <w:rsid w:val="001958B5"/>
    <w:rsid w:val="00195A59"/>
    <w:rsid w:val="00195B95"/>
    <w:rsid w:val="00195C58"/>
    <w:rsid w:val="00195F61"/>
    <w:rsid w:val="0019605B"/>
    <w:rsid w:val="00196146"/>
    <w:rsid w:val="00196194"/>
    <w:rsid w:val="001964A3"/>
    <w:rsid w:val="00196900"/>
    <w:rsid w:val="00196A58"/>
    <w:rsid w:val="00196ACC"/>
    <w:rsid w:val="00196C20"/>
    <w:rsid w:val="00196DE8"/>
    <w:rsid w:val="0019706D"/>
    <w:rsid w:val="00197095"/>
    <w:rsid w:val="001971DC"/>
    <w:rsid w:val="00197288"/>
    <w:rsid w:val="00197297"/>
    <w:rsid w:val="0019753D"/>
    <w:rsid w:val="001975C4"/>
    <w:rsid w:val="001977C9"/>
    <w:rsid w:val="00197916"/>
    <w:rsid w:val="00197ECA"/>
    <w:rsid w:val="00197EF2"/>
    <w:rsid w:val="001A03AC"/>
    <w:rsid w:val="001A04ED"/>
    <w:rsid w:val="001A05AE"/>
    <w:rsid w:val="001A0B2A"/>
    <w:rsid w:val="001A0E70"/>
    <w:rsid w:val="001A0F26"/>
    <w:rsid w:val="001A0F56"/>
    <w:rsid w:val="001A0F86"/>
    <w:rsid w:val="001A1264"/>
    <w:rsid w:val="001A157F"/>
    <w:rsid w:val="001A1778"/>
    <w:rsid w:val="001A1881"/>
    <w:rsid w:val="001A18A5"/>
    <w:rsid w:val="001A1C46"/>
    <w:rsid w:val="001A1CAC"/>
    <w:rsid w:val="001A1DF6"/>
    <w:rsid w:val="001A1FA8"/>
    <w:rsid w:val="001A2026"/>
    <w:rsid w:val="001A20D8"/>
    <w:rsid w:val="001A221C"/>
    <w:rsid w:val="001A232B"/>
    <w:rsid w:val="001A2391"/>
    <w:rsid w:val="001A243C"/>
    <w:rsid w:val="001A248E"/>
    <w:rsid w:val="001A25F2"/>
    <w:rsid w:val="001A2626"/>
    <w:rsid w:val="001A27BD"/>
    <w:rsid w:val="001A27FC"/>
    <w:rsid w:val="001A280D"/>
    <w:rsid w:val="001A29AE"/>
    <w:rsid w:val="001A2C29"/>
    <w:rsid w:val="001A302C"/>
    <w:rsid w:val="001A318A"/>
    <w:rsid w:val="001A3308"/>
    <w:rsid w:val="001A386B"/>
    <w:rsid w:val="001A3C6C"/>
    <w:rsid w:val="001A3DF7"/>
    <w:rsid w:val="001A3EAA"/>
    <w:rsid w:val="001A40C7"/>
    <w:rsid w:val="001A4174"/>
    <w:rsid w:val="001A42D3"/>
    <w:rsid w:val="001A45BE"/>
    <w:rsid w:val="001A4673"/>
    <w:rsid w:val="001A4CD9"/>
    <w:rsid w:val="001A4EA3"/>
    <w:rsid w:val="001A4F29"/>
    <w:rsid w:val="001A527C"/>
    <w:rsid w:val="001A52C5"/>
    <w:rsid w:val="001A598F"/>
    <w:rsid w:val="001A5AE7"/>
    <w:rsid w:val="001A5B24"/>
    <w:rsid w:val="001A5C09"/>
    <w:rsid w:val="001A5C39"/>
    <w:rsid w:val="001A5C55"/>
    <w:rsid w:val="001A5CB2"/>
    <w:rsid w:val="001A5E1D"/>
    <w:rsid w:val="001A5ED8"/>
    <w:rsid w:val="001A5F22"/>
    <w:rsid w:val="001A616F"/>
    <w:rsid w:val="001A618B"/>
    <w:rsid w:val="001A6221"/>
    <w:rsid w:val="001A643C"/>
    <w:rsid w:val="001A6487"/>
    <w:rsid w:val="001A64B2"/>
    <w:rsid w:val="001A661D"/>
    <w:rsid w:val="001A698B"/>
    <w:rsid w:val="001A6C56"/>
    <w:rsid w:val="001A6E04"/>
    <w:rsid w:val="001A6ECA"/>
    <w:rsid w:val="001A6FA8"/>
    <w:rsid w:val="001A6FD3"/>
    <w:rsid w:val="001A702A"/>
    <w:rsid w:val="001A7239"/>
    <w:rsid w:val="001A727E"/>
    <w:rsid w:val="001A787C"/>
    <w:rsid w:val="001A7904"/>
    <w:rsid w:val="001A7915"/>
    <w:rsid w:val="001A79AF"/>
    <w:rsid w:val="001A79D1"/>
    <w:rsid w:val="001A7B2C"/>
    <w:rsid w:val="001A7F68"/>
    <w:rsid w:val="001B0328"/>
    <w:rsid w:val="001B056F"/>
    <w:rsid w:val="001B0C28"/>
    <w:rsid w:val="001B0C2E"/>
    <w:rsid w:val="001B0C54"/>
    <w:rsid w:val="001B0F89"/>
    <w:rsid w:val="001B1059"/>
    <w:rsid w:val="001B12A0"/>
    <w:rsid w:val="001B15C6"/>
    <w:rsid w:val="001B18CC"/>
    <w:rsid w:val="001B1CE8"/>
    <w:rsid w:val="001B1DA0"/>
    <w:rsid w:val="001B22FC"/>
    <w:rsid w:val="001B23F1"/>
    <w:rsid w:val="001B2613"/>
    <w:rsid w:val="001B266D"/>
    <w:rsid w:val="001B2836"/>
    <w:rsid w:val="001B2C6D"/>
    <w:rsid w:val="001B2C8E"/>
    <w:rsid w:val="001B2EDC"/>
    <w:rsid w:val="001B30A6"/>
    <w:rsid w:val="001B31AD"/>
    <w:rsid w:val="001B3467"/>
    <w:rsid w:val="001B3528"/>
    <w:rsid w:val="001B386B"/>
    <w:rsid w:val="001B390F"/>
    <w:rsid w:val="001B3A1C"/>
    <w:rsid w:val="001B3A52"/>
    <w:rsid w:val="001B3FC1"/>
    <w:rsid w:val="001B40E7"/>
    <w:rsid w:val="001B410E"/>
    <w:rsid w:val="001B415B"/>
    <w:rsid w:val="001B423E"/>
    <w:rsid w:val="001B4792"/>
    <w:rsid w:val="001B491B"/>
    <w:rsid w:val="001B4996"/>
    <w:rsid w:val="001B4C00"/>
    <w:rsid w:val="001B4DB8"/>
    <w:rsid w:val="001B5051"/>
    <w:rsid w:val="001B56AE"/>
    <w:rsid w:val="001B58F9"/>
    <w:rsid w:val="001B5984"/>
    <w:rsid w:val="001B5D1B"/>
    <w:rsid w:val="001B654F"/>
    <w:rsid w:val="001B6800"/>
    <w:rsid w:val="001B69B7"/>
    <w:rsid w:val="001B6B50"/>
    <w:rsid w:val="001B6B5F"/>
    <w:rsid w:val="001B6BA1"/>
    <w:rsid w:val="001B72AE"/>
    <w:rsid w:val="001B73B6"/>
    <w:rsid w:val="001B73E5"/>
    <w:rsid w:val="001B74EA"/>
    <w:rsid w:val="001B75FF"/>
    <w:rsid w:val="001B760B"/>
    <w:rsid w:val="001B76A3"/>
    <w:rsid w:val="001B7732"/>
    <w:rsid w:val="001B77F6"/>
    <w:rsid w:val="001B77FB"/>
    <w:rsid w:val="001C01EA"/>
    <w:rsid w:val="001C0881"/>
    <w:rsid w:val="001C0B48"/>
    <w:rsid w:val="001C0B58"/>
    <w:rsid w:val="001C103E"/>
    <w:rsid w:val="001C12BA"/>
    <w:rsid w:val="001C152B"/>
    <w:rsid w:val="001C1DDB"/>
    <w:rsid w:val="001C1F95"/>
    <w:rsid w:val="001C2039"/>
    <w:rsid w:val="001C2119"/>
    <w:rsid w:val="001C2135"/>
    <w:rsid w:val="001C213F"/>
    <w:rsid w:val="001C2361"/>
    <w:rsid w:val="001C239B"/>
    <w:rsid w:val="001C23F2"/>
    <w:rsid w:val="001C28E0"/>
    <w:rsid w:val="001C2AF3"/>
    <w:rsid w:val="001C32CC"/>
    <w:rsid w:val="001C3804"/>
    <w:rsid w:val="001C3837"/>
    <w:rsid w:val="001C389D"/>
    <w:rsid w:val="001C3A7A"/>
    <w:rsid w:val="001C3ADE"/>
    <w:rsid w:val="001C3C90"/>
    <w:rsid w:val="001C40DF"/>
    <w:rsid w:val="001C44FD"/>
    <w:rsid w:val="001C472A"/>
    <w:rsid w:val="001C4849"/>
    <w:rsid w:val="001C4A89"/>
    <w:rsid w:val="001C4FE5"/>
    <w:rsid w:val="001C50DB"/>
    <w:rsid w:val="001C51F4"/>
    <w:rsid w:val="001C5399"/>
    <w:rsid w:val="001C5516"/>
    <w:rsid w:val="001C57B4"/>
    <w:rsid w:val="001C5D7D"/>
    <w:rsid w:val="001C5DA1"/>
    <w:rsid w:val="001C5DBC"/>
    <w:rsid w:val="001C6032"/>
    <w:rsid w:val="001C61F2"/>
    <w:rsid w:val="001C631A"/>
    <w:rsid w:val="001C63EE"/>
    <w:rsid w:val="001C65A8"/>
    <w:rsid w:val="001C693F"/>
    <w:rsid w:val="001C6A6B"/>
    <w:rsid w:val="001C6A6E"/>
    <w:rsid w:val="001C6DA9"/>
    <w:rsid w:val="001C6E13"/>
    <w:rsid w:val="001C6EEB"/>
    <w:rsid w:val="001C6F66"/>
    <w:rsid w:val="001C71F1"/>
    <w:rsid w:val="001C7380"/>
    <w:rsid w:val="001C73BB"/>
    <w:rsid w:val="001C741C"/>
    <w:rsid w:val="001C7556"/>
    <w:rsid w:val="001C79C2"/>
    <w:rsid w:val="001C7A0C"/>
    <w:rsid w:val="001C7C8B"/>
    <w:rsid w:val="001C7E5A"/>
    <w:rsid w:val="001C7E73"/>
    <w:rsid w:val="001D0509"/>
    <w:rsid w:val="001D0545"/>
    <w:rsid w:val="001D067F"/>
    <w:rsid w:val="001D0693"/>
    <w:rsid w:val="001D06DD"/>
    <w:rsid w:val="001D0731"/>
    <w:rsid w:val="001D07AC"/>
    <w:rsid w:val="001D07BF"/>
    <w:rsid w:val="001D0905"/>
    <w:rsid w:val="001D0A12"/>
    <w:rsid w:val="001D0BFE"/>
    <w:rsid w:val="001D0C5A"/>
    <w:rsid w:val="001D0CA3"/>
    <w:rsid w:val="001D0E15"/>
    <w:rsid w:val="001D1100"/>
    <w:rsid w:val="001D155C"/>
    <w:rsid w:val="001D15FF"/>
    <w:rsid w:val="001D1803"/>
    <w:rsid w:val="001D1826"/>
    <w:rsid w:val="001D1880"/>
    <w:rsid w:val="001D18B7"/>
    <w:rsid w:val="001D18DE"/>
    <w:rsid w:val="001D1B87"/>
    <w:rsid w:val="001D1C08"/>
    <w:rsid w:val="001D1C19"/>
    <w:rsid w:val="001D1D7A"/>
    <w:rsid w:val="001D21CE"/>
    <w:rsid w:val="001D21DA"/>
    <w:rsid w:val="001D2228"/>
    <w:rsid w:val="001D22E9"/>
    <w:rsid w:val="001D2333"/>
    <w:rsid w:val="001D2446"/>
    <w:rsid w:val="001D2478"/>
    <w:rsid w:val="001D2492"/>
    <w:rsid w:val="001D249B"/>
    <w:rsid w:val="001D25D8"/>
    <w:rsid w:val="001D26A5"/>
    <w:rsid w:val="001D26DB"/>
    <w:rsid w:val="001D28EC"/>
    <w:rsid w:val="001D2931"/>
    <w:rsid w:val="001D2C3C"/>
    <w:rsid w:val="001D2CA4"/>
    <w:rsid w:val="001D2E53"/>
    <w:rsid w:val="001D3001"/>
    <w:rsid w:val="001D344E"/>
    <w:rsid w:val="001D3594"/>
    <w:rsid w:val="001D36DC"/>
    <w:rsid w:val="001D377C"/>
    <w:rsid w:val="001D3BB3"/>
    <w:rsid w:val="001D3BFE"/>
    <w:rsid w:val="001D401B"/>
    <w:rsid w:val="001D4161"/>
    <w:rsid w:val="001D416F"/>
    <w:rsid w:val="001D43BF"/>
    <w:rsid w:val="001D4446"/>
    <w:rsid w:val="001D446A"/>
    <w:rsid w:val="001D4539"/>
    <w:rsid w:val="001D474C"/>
    <w:rsid w:val="001D498C"/>
    <w:rsid w:val="001D49C3"/>
    <w:rsid w:val="001D49D3"/>
    <w:rsid w:val="001D4E22"/>
    <w:rsid w:val="001D5087"/>
    <w:rsid w:val="001D5135"/>
    <w:rsid w:val="001D5727"/>
    <w:rsid w:val="001D5818"/>
    <w:rsid w:val="001D5A76"/>
    <w:rsid w:val="001D5E06"/>
    <w:rsid w:val="001D5F1A"/>
    <w:rsid w:val="001D60BE"/>
    <w:rsid w:val="001D63D7"/>
    <w:rsid w:val="001D6527"/>
    <w:rsid w:val="001D659D"/>
    <w:rsid w:val="001D665C"/>
    <w:rsid w:val="001D671F"/>
    <w:rsid w:val="001D6A47"/>
    <w:rsid w:val="001D6ABE"/>
    <w:rsid w:val="001D6AFD"/>
    <w:rsid w:val="001D6C9C"/>
    <w:rsid w:val="001D6CAE"/>
    <w:rsid w:val="001D6D56"/>
    <w:rsid w:val="001D6FEF"/>
    <w:rsid w:val="001D7083"/>
    <w:rsid w:val="001D70B9"/>
    <w:rsid w:val="001D7217"/>
    <w:rsid w:val="001D7336"/>
    <w:rsid w:val="001D737F"/>
    <w:rsid w:val="001D74D0"/>
    <w:rsid w:val="001D7B63"/>
    <w:rsid w:val="001D7EFE"/>
    <w:rsid w:val="001D7F2D"/>
    <w:rsid w:val="001D7F7C"/>
    <w:rsid w:val="001E0326"/>
    <w:rsid w:val="001E035C"/>
    <w:rsid w:val="001E0392"/>
    <w:rsid w:val="001E03C2"/>
    <w:rsid w:val="001E040B"/>
    <w:rsid w:val="001E0452"/>
    <w:rsid w:val="001E0527"/>
    <w:rsid w:val="001E0540"/>
    <w:rsid w:val="001E0680"/>
    <w:rsid w:val="001E077E"/>
    <w:rsid w:val="001E0BAF"/>
    <w:rsid w:val="001E0F20"/>
    <w:rsid w:val="001E120B"/>
    <w:rsid w:val="001E1220"/>
    <w:rsid w:val="001E12D9"/>
    <w:rsid w:val="001E169B"/>
    <w:rsid w:val="001E1EC4"/>
    <w:rsid w:val="001E22F8"/>
    <w:rsid w:val="001E269B"/>
    <w:rsid w:val="001E28A9"/>
    <w:rsid w:val="001E297A"/>
    <w:rsid w:val="001E2985"/>
    <w:rsid w:val="001E29F7"/>
    <w:rsid w:val="001E2A52"/>
    <w:rsid w:val="001E2CC3"/>
    <w:rsid w:val="001E2DB8"/>
    <w:rsid w:val="001E2DBA"/>
    <w:rsid w:val="001E2F53"/>
    <w:rsid w:val="001E3096"/>
    <w:rsid w:val="001E30EE"/>
    <w:rsid w:val="001E31D9"/>
    <w:rsid w:val="001E34F5"/>
    <w:rsid w:val="001E35B6"/>
    <w:rsid w:val="001E375E"/>
    <w:rsid w:val="001E3F1F"/>
    <w:rsid w:val="001E3F78"/>
    <w:rsid w:val="001E4388"/>
    <w:rsid w:val="001E43CF"/>
    <w:rsid w:val="001E441F"/>
    <w:rsid w:val="001E4A15"/>
    <w:rsid w:val="001E4A6D"/>
    <w:rsid w:val="001E4DA3"/>
    <w:rsid w:val="001E4E7B"/>
    <w:rsid w:val="001E4FD1"/>
    <w:rsid w:val="001E5048"/>
    <w:rsid w:val="001E504A"/>
    <w:rsid w:val="001E5203"/>
    <w:rsid w:val="001E533C"/>
    <w:rsid w:val="001E540B"/>
    <w:rsid w:val="001E54F4"/>
    <w:rsid w:val="001E55D6"/>
    <w:rsid w:val="001E56C6"/>
    <w:rsid w:val="001E5791"/>
    <w:rsid w:val="001E5952"/>
    <w:rsid w:val="001E5B73"/>
    <w:rsid w:val="001E5C91"/>
    <w:rsid w:val="001E5CCF"/>
    <w:rsid w:val="001E5DD2"/>
    <w:rsid w:val="001E5E7D"/>
    <w:rsid w:val="001E5F1B"/>
    <w:rsid w:val="001E63D4"/>
    <w:rsid w:val="001E6406"/>
    <w:rsid w:val="001E6555"/>
    <w:rsid w:val="001E66AB"/>
    <w:rsid w:val="001E692F"/>
    <w:rsid w:val="001E6998"/>
    <w:rsid w:val="001E6C72"/>
    <w:rsid w:val="001E6E02"/>
    <w:rsid w:val="001E6FE7"/>
    <w:rsid w:val="001E712F"/>
    <w:rsid w:val="001E7365"/>
    <w:rsid w:val="001E7756"/>
    <w:rsid w:val="001E77B5"/>
    <w:rsid w:val="001E78B0"/>
    <w:rsid w:val="001E7BDF"/>
    <w:rsid w:val="001E7CA9"/>
    <w:rsid w:val="001F0061"/>
    <w:rsid w:val="001F00A2"/>
    <w:rsid w:val="001F01FC"/>
    <w:rsid w:val="001F092A"/>
    <w:rsid w:val="001F0A1B"/>
    <w:rsid w:val="001F0C75"/>
    <w:rsid w:val="001F0F7E"/>
    <w:rsid w:val="001F109E"/>
    <w:rsid w:val="001F13D3"/>
    <w:rsid w:val="001F1486"/>
    <w:rsid w:val="001F1508"/>
    <w:rsid w:val="001F1522"/>
    <w:rsid w:val="001F157B"/>
    <w:rsid w:val="001F1608"/>
    <w:rsid w:val="001F173D"/>
    <w:rsid w:val="001F1756"/>
    <w:rsid w:val="001F1931"/>
    <w:rsid w:val="001F1A69"/>
    <w:rsid w:val="001F1B60"/>
    <w:rsid w:val="001F1DAF"/>
    <w:rsid w:val="001F204A"/>
    <w:rsid w:val="001F246F"/>
    <w:rsid w:val="001F264C"/>
    <w:rsid w:val="001F2813"/>
    <w:rsid w:val="001F2982"/>
    <w:rsid w:val="001F2C3D"/>
    <w:rsid w:val="001F2EDD"/>
    <w:rsid w:val="001F323D"/>
    <w:rsid w:val="001F33C1"/>
    <w:rsid w:val="001F34EE"/>
    <w:rsid w:val="001F3504"/>
    <w:rsid w:val="001F35E1"/>
    <w:rsid w:val="001F3609"/>
    <w:rsid w:val="001F3807"/>
    <w:rsid w:val="001F39B9"/>
    <w:rsid w:val="001F3A45"/>
    <w:rsid w:val="001F3A55"/>
    <w:rsid w:val="001F3DAA"/>
    <w:rsid w:val="001F3EBA"/>
    <w:rsid w:val="001F4172"/>
    <w:rsid w:val="001F4463"/>
    <w:rsid w:val="001F45A5"/>
    <w:rsid w:val="001F477A"/>
    <w:rsid w:val="001F4859"/>
    <w:rsid w:val="001F491D"/>
    <w:rsid w:val="001F4A3A"/>
    <w:rsid w:val="001F4A4C"/>
    <w:rsid w:val="001F4C0F"/>
    <w:rsid w:val="001F4F62"/>
    <w:rsid w:val="001F4F76"/>
    <w:rsid w:val="001F4FBF"/>
    <w:rsid w:val="001F538A"/>
    <w:rsid w:val="001F5519"/>
    <w:rsid w:val="001F565F"/>
    <w:rsid w:val="001F5B2C"/>
    <w:rsid w:val="001F5B47"/>
    <w:rsid w:val="001F5CBA"/>
    <w:rsid w:val="001F5FD8"/>
    <w:rsid w:val="001F60AA"/>
    <w:rsid w:val="001F627D"/>
    <w:rsid w:val="001F62C3"/>
    <w:rsid w:val="001F62D2"/>
    <w:rsid w:val="001F65AC"/>
    <w:rsid w:val="001F66B2"/>
    <w:rsid w:val="001F67C3"/>
    <w:rsid w:val="001F67CA"/>
    <w:rsid w:val="001F6807"/>
    <w:rsid w:val="001F691D"/>
    <w:rsid w:val="001F6A1A"/>
    <w:rsid w:val="001F6A6D"/>
    <w:rsid w:val="001F6D5E"/>
    <w:rsid w:val="001F7050"/>
    <w:rsid w:val="001F7114"/>
    <w:rsid w:val="001F71AE"/>
    <w:rsid w:val="001F7696"/>
    <w:rsid w:val="001F7A3C"/>
    <w:rsid w:val="001F7A52"/>
    <w:rsid w:val="001F7AAD"/>
    <w:rsid w:val="001F7D83"/>
    <w:rsid w:val="001F7E5A"/>
    <w:rsid w:val="001F7EC3"/>
    <w:rsid w:val="0020013C"/>
    <w:rsid w:val="00200879"/>
    <w:rsid w:val="00200BCD"/>
    <w:rsid w:val="00200C6E"/>
    <w:rsid w:val="00200C96"/>
    <w:rsid w:val="002012B9"/>
    <w:rsid w:val="002014E9"/>
    <w:rsid w:val="002016D0"/>
    <w:rsid w:val="00201D8B"/>
    <w:rsid w:val="00201F9F"/>
    <w:rsid w:val="0020241B"/>
    <w:rsid w:val="00202583"/>
    <w:rsid w:val="00202623"/>
    <w:rsid w:val="00202741"/>
    <w:rsid w:val="002027ED"/>
    <w:rsid w:val="00202922"/>
    <w:rsid w:val="00202A26"/>
    <w:rsid w:val="00202C52"/>
    <w:rsid w:val="00202D01"/>
    <w:rsid w:val="00202DA2"/>
    <w:rsid w:val="0020315B"/>
    <w:rsid w:val="002032FD"/>
    <w:rsid w:val="00203459"/>
    <w:rsid w:val="0020355B"/>
    <w:rsid w:val="002035BE"/>
    <w:rsid w:val="002035F1"/>
    <w:rsid w:val="00203977"/>
    <w:rsid w:val="00203B8B"/>
    <w:rsid w:val="00203BFB"/>
    <w:rsid w:val="00203CE8"/>
    <w:rsid w:val="00203CF4"/>
    <w:rsid w:val="00203E25"/>
    <w:rsid w:val="00203E80"/>
    <w:rsid w:val="00203FF7"/>
    <w:rsid w:val="002040E0"/>
    <w:rsid w:val="002040F6"/>
    <w:rsid w:val="00204378"/>
    <w:rsid w:val="002048E9"/>
    <w:rsid w:val="002049C3"/>
    <w:rsid w:val="00204B7A"/>
    <w:rsid w:val="00204E0D"/>
    <w:rsid w:val="00205002"/>
    <w:rsid w:val="00205520"/>
    <w:rsid w:val="00205B17"/>
    <w:rsid w:val="00205EA6"/>
    <w:rsid w:val="00205F70"/>
    <w:rsid w:val="002062E1"/>
    <w:rsid w:val="0020638C"/>
    <w:rsid w:val="00206457"/>
    <w:rsid w:val="0020663C"/>
    <w:rsid w:val="00206797"/>
    <w:rsid w:val="00206B47"/>
    <w:rsid w:val="00206CC6"/>
    <w:rsid w:val="00206F16"/>
    <w:rsid w:val="00206FD9"/>
    <w:rsid w:val="00207687"/>
    <w:rsid w:val="0020770D"/>
    <w:rsid w:val="0020781B"/>
    <w:rsid w:val="002078F3"/>
    <w:rsid w:val="00207A43"/>
    <w:rsid w:val="00207B0E"/>
    <w:rsid w:val="00207B1E"/>
    <w:rsid w:val="00207B3A"/>
    <w:rsid w:val="00207C49"/>
    <w:rsid w:val="00207D49"/>
    <w:rsid w:val="00207DB9"/>
    <w:rsid w:val="00207DEC"/>
    <w:rsid w:val="00207E15"/>
    <w:rsid w:val="00207F95"/>
    <w:rsid w:val="00210434"/>
    <w:rsid w:val="00210583"/>
    <w:rsid w:val="0021059B"/>
    <w:rsid w:val="0021063D"/>
    <w:rsid w:val="0021064E"/>
    <w:rsid w:val="002108DA"/>
    <w:rsid w:val="002108E7"/>
    <w:rsid w:val="00210AE6"/>
    <w:rsid w:val="00210D18"/>
    <w:rsid w:val="00210E00"/>
    <w:rsid w:val="00210EA3"/>
    <w:rsid w:val="0021109A"/>
    <w:rsid w:val="0021111C"/>
    <w:rsid w:val="0021138B"/>
    <w:rsid w:val="00211499"/>
    <w:rsid w:val="0021160D"/>
    <w:rsid w:val="00211771"/>
    <w:rsid w:val="002119B9"/>
    <w:rsid w:val="00211C7E"/>
    <w:rsid w:val="00211CD6"/>
    <w:rsid w:val="00211D67"/>
    <w:rsid w:val="00211E31"/>
    <w:rsid w:val="00211E95"/>
    <w:rsid w:val="0021214A"/>
    <w:rsid w:val="00212199"/>
    <w:rsid w:val="00212705"/>
    <w:rsid w:val="00212B53"/>
    <w:rsid w:val="00212D0E"/>
    <w:rsid w:val="00212F54"/>
    <w:rsid w:val="00212FE1"/>
    <w:rsid w:val="00213021"/>
    <w:rsid w:val="00213034"/>
    <w:rsid w:val="00213232"/>
    <w:rsid w:val="00213389"/>
    <w:rsid w:val="002136DC"/>
    <w:rsid w:val="0021378B"/>
    <w:rsid w:val="00213920"/>
    <w:rsid w:val="00213940"/>
    <w:rsid w:val="00213BB9"/>
    <w:rsid w:val="00213C7A"/>
    <w:rsid w:val="00213C80"/>
    <w:rsid w:val="00213D0D"/>
    <w:rsid w:val="00213EDB"/>
    <w:rsid w:val="00213EFD"/>
    <w:rsid w:val="002141F4"/>
    <w:rsid w:val="00214211"/>
    <w:rsid w:val="00214224"/>
    <w:rsid w:val="0021436A"/>
    <w:rsid w:val="00214647"/>
    <w:rsid w:val="0021476B"/>
    <w:rsid w:val="0021488C"/>
    <w:rsid w:val="00214A27"/>
    <w:rsid w:val="00214B40"/>
    <w:rsid w:val="00214FE0"/>
    <w:rsid w:val="002155E4"/>
    <w:rsid w:val="00215646"/>
    <w:rsid w:val="00215889"/>
    <w:rsid w:val="00215EE3"/>
    <w:rsid w:val="00215FCE"/>
    <w:rsid w:val="0021606D"/>
    <w:rsid w:val="00216093"/>
    <w:rsid w:val="00216188"/>
    <w:rsid w:val="002164B7"/>
    <w:rsid w:val="002165B7"/>
    <w:rsid w:val="0021666E"/>
    <w:rsid w:val="002166F9"/>
    <w:rsid w:val="00216CE0"/>
    <w:rsid w:val="00216F37"/>
    <w:rsid w:val="00217036"/>
    <w:rsid w:val="00217569"/>
    <w:rsid w:val="002178FD"/>
    <w:rsid w:val="00217930"/>
    <w:rsid w:val="00217CB2"/>
    <w:rsid w:val="00217DA9"/>
    <w:rsid w:val="00220071"/>
    <w:rsid w:val="00220267"/>
    <w:rsid w:val="00220282"/>
    <w:rsid w:val="002203FB"/>
    <w:rsid w:val="002205E2"/>
    <w:rsid w:val="00220958"/>
    <w:rsid w:val="0022099D"/>
    <w:rsid w:val="00220B64"/>
    <w:rsid w:val="00220C3F"/>
    <w:rsid w:val="00220D4F"/>
    <w:rsid w:val="00220D91"/>
    <w:rsid w:val="00221138"/>
    <w:rsid w:val="00221190"/>
    <w:rsid w:val="0022162C"/>
    <w:rsid w:val="00221A1A"/>
    <w:rsid w:val="00221D99"/>
    <w:rsid w:val="00221E49"/>
    <w:rsid w:val="0022229E"/>
    <w:rsid w:val="00222437"/>
    <w:rsid w:val="00222473"/>
    <w:rsid w:val="00222541"/>
    <w:rsid w:val="00222651"/>
    <w:rsid w:val="002226FC"/>
    <w:rsid w:val="002228BF"/>
    <w:rsid w:val="00222A9A"/>
    <w:rsid w:val="00222D8A"/>
    <w:rsid w:val="00222DB1"/>
    <w:rsid w:val="00222EDB"/>
    <w:rsid w:val="00222F3E"/>
    <w:rsid w:val="00223023"/>
    <w:rsid w:val="0022327A"/>
    <w:rsid w:val="00223293"/>
    <w:rsid w:val="002232E0"/>
    <w:rsid w:val="00223340"/>
    <w:rsid w:val="00223376"/>
    <w:rsid w:val="00223442"/>
    <w:rsid w:val="00223549"/>
    <w:rsid w:val="002237BF"/>
    <w:rsid w:val="002237E0"/>
    <w:rsid w:val="00223880"/>
    <w:rsid w:val="0022394B"/>
    <w:rsid w:val="00223C1A"/>
    <w:rsid w:val="0022456B"/>
    <w:rsid w:val="002246E1"/>
    <w:rsid w:val="0022474D"/>
    <w:rsid w:val="00224A0B"/>
    <w:rsid w:val="00224A6D"/>
    <w:rsid w:val="00224B34"/>
    <w:rsid w:val="00224B8D"/>
    <w:rsid w:val="00224F8E"/>
    <w:rsid w:val="0022533A"/>
    <w:rsid w:val="002253F9"/>
    <w:rsid w:val="0022548E"/>
    <w:rsid w:val="002254A0"/>
    <w:rsid w:val="00225534"/>
    <w:rsid w:val="00225BE4"/>
    <w:rsid w:val="00225DF8"/>
    <w:rsid w:val="0022614B"/>
    <w:rsid w:val="00226222"/>
    <w:rsid w:val="00226410"/>
    <w:rsid w:val="00226634"/>
    <w:rsid w:val="00226B7E"/>
    <w:rsid w:val="00226CA8"/>
    <w:rsid w:val="00226F15"/>
    <w:rsid w:val="00226F47"/>
    <w:rsid w:val="00227379"/>
    <w:rsid w:val="002273F9"/>
    <w:rsid w:val="00227591"/>
    <w:rsid w:val="00227647"/>
    <w:rsid w:val="00227696"/>
    <w:rsid w:val="002276EE"/>
    <w:rsid w:val="002276F5"/>
    <w:rsid w:val="002277DF"/>
    <w:rsid w:val="00227A39"/>
    <w:rsid w:val="00227B49"/>
    <w:rsid w:val="00227C1B"/>
    <w:rsid w:val="00227D36"/>
    <w:rsid w:val="00227E4F"/>
    <w:rsid w:val="00230144"/>
    <w:rsid w:val="0023031D"/>
    <w:rsid w:val="0023033A"/>
    <w:rsid w:val="00230481"/>
    <w:rsid w:val="00230592"/>
    <w:rsid w:val="00230783"/>
    <w:rsid w:val="0023079A"/>
    <w:rsid w:val="00230962"/>
    <w:rsid w:val="002309D1"/>
    <w:rsid w:val="00230D12"/>
    <w:rsid w:val="00230D1D"/>
    <w:rsid w:val="00230E9A"/>
    <w:rsid w:val="00231173"/>
    <w:rsid w:val="0023122A"/>
    <w:rsid w:val="0023144E"/>
    <w:rsid w:val="002317BF"/>
    <w:rsid w:val="00231C42"/>
    <w:rsid w:val="00231E9A"/>
    <w:rsid w:val="00231FF7"/>
    <w:rsid w:val="002320D3"/>
    <w:rsid w:val="00232355"/>
    <w:rsid w:val="0023244C"/>
    <w:rsid w:val="00232471"/>
    <w:rsid w:val="002324A8"/>
    <w:rsid w:val="00232544"/>
    <w:rsid w:val="00232776"/>
    <w:rsid w:val="00232901"/>
    <w:rsid w:val="00232DAE"/>
    <w:rsid w:val="00232E9F"/>
    <w:rsid w:val="002330E4"/>
    <w:rsid w:val="002330EB"/>
    <w:rsid w:val="00233570"/>
    <w:rsid w:val="0023362A"/>
    <w:rsid w:val="0023391B"/>
    <w:rsid w:val="00233A33"/>
    <w:rsid w:val="00233CD1"/>
    <w:rsid w:val="00233DC2"/>
    <w:rsid w:val="0023418A"/>
    <w:rsid w:val="002342E8"/>
    <w:rsid w:val="002344C5"/>
    <w:rsid w:val="00234518"/>
    <w:rsid w:val="00234727"/>
    <w:rsid w:val="00234A27"/>
    <w:rsid w:val="002350B0"/>
    <w:rsid w:val="00235506"/>
    <w:rsid w:val="00235686"/>
    <w:rsid w:val="0023579B"/>
    <w:rsid w:val="0023583A"/>
    <w:rsid w:val="002358C2"/>
    <w:rsid w:val="002359B3"/>
    <w:rsid w:val="00235C24"/>
    <w:rsid w:val="00235E0C"/>
    <w:rsid w:val="00235EA2"/>
    <w:rsid w:val="00236547"/>
    <w:rsid w:val="00236893"/>
    <w:rsid w:val="00236897"/>
    <w:rsid w:val="002368BD"/>
    <w:rsid w:val="00236953"/>
    <w:rsid w:val="00236AC8"/>
    <w:rsid w:val="00236DEB"/>
    <w:rsid w:val="00236E27"/>
    <w:rsid w:val="00237221"/>
    <w:rsid w:val="002374D7"/>
    <w:rsid w:val="002376EE"/>
    <w:rsid w:val="002379B8"/>
    <w:rsid w:val="00237CB2"/>
    <w:rsid w:val="00237D54"/>
    <w:rsid w:val="002400EF"/>
    <w:rsid w:val="00240102"/>
    <w:rsid w:val="00240341"/>
    <w:rsid w:val="0024038F"/>
    <w:rsid w:val="0024076A"/>
    <w:rsid w:val="00240824"/>
    <w:rsid w:val="0024092D"/>
    <w:rsid w:val="002409B9"/>
    <w:rsid w:val="00240B65"/>
    <w:rsid w:val="00240DCA"/>
    <w:rsid w:val="00241103"/>
    <w:rsid w:val="002412E6"/>
    <w:rsid w:val="00241442"/>
    <w:rsid w:val="0024175F"/>
    <w:rsid w:val="0024186B"/>
    <w:rsid w:val="002419A6"/>
    <w:rsid w:val="00241F49"/>
    <w:rsid w:val="0024228F"/>
    <w:rsid w:val="002422DE"/>
    <w:rsid w:val="0024236B"/>
    <w:rsid w:val="002425D2"/>
    <w:rsid w:val="0024272C"/>
    <w:rsid w:val="00242BD2"/>
    <w:rsid w:val="00242BF4"/>
    <w:rsid w:val="00242C24"/>
    <w:rsid w:val="00242D50"/>
    <w:rsid w:val="00242D51"/>
    <w:rsid w:val="00242E4F"/>
    <w:rsid w:val="00242E94"/>
    <w:rsid w:val="00243086"/>
    <w:rsid w:val="0024328F"/>
    <w:rsid w:val="002433A3"/>
    <w:rsid w:val="002433C7"/>
    <w:rsid w:val="002433F5"/>
    <w:rsid w:val="0024371E"/>
    <w:rsid w:val="0024378B"/>
    <w:rsid w:val="00243869"/>
    <w:rsid w:val="002438BF"/>
    <w:rsid w:val="002438EF"/>
    <w:rsid w:val="00243ADC"/>
    <w:rsid w:val="00243BF4"/>
    <w:rsid w:val="00243D97"/>
    <w:rsid w:val="00243E35"/>
    <w:rsid w:val="00243E58"/>
    <w:rsid w:val="00243EFF"/>
    <w:rsid w:val="00243F48"/>
    <w:rsid w:val="00244073"/>
    <w:rsid w:val="00244121"/>
    <w:rsid w:val="00244375"/>
    <w:rsid w:val="002445F0"/>
    <w:rsid w:val="00244777"/>
    <w:rsid w:val="0024494E"/>
    <w:rsid w:val="00244DAE"/>
    <w:rsid w:val="00245045"/>
    <w:rsid w:val="002453AA"/>
    <w:rsid w:val="00245482"/>
    <w:rsid w:val="00245803"/>
    <w:rsid w:val="00245A92"/>
    <w:rsid w:val="00245FA5"/>
    <w:rsid w:val="002460C8"/>
    <w:rsid w:val="00246218"/>
    <w:rsid w:val="0024641F"/>
    <w:rsid w:val="0024673D"/>
    <w:rsid w:val="002467E1"/>
    <w:rsid w:val="00246810"/>
    <w:rsid w:val="0024697D"/>
    <w:rsid w:val="00246B97"/>
    <w:rsid w:val="00246BD5"/>
    <w:rsid w:val="00246C87"/>
    <w:rsid w:val="00247052"/>
    <w:rsid w:val="0024707E"/>
    <w:rsid w:val="002470E8"/>
    <w:rsid w:val="00247113"/>
    <w:rsid w:val="00247175"/>
    <w:rsid w:val="0024719A"/>
    <w:rsid w:val="00247297"/>
    <w:rsid w:val="002473E0"/>
    <w:rsid w:val="0024745E"/>
    <w:rsid w:val="002474F1"/>
    <w:rsid w:val="002476D2"/>
    <w:rsid w:val="002479E3"/>
    <w:rsid w:val="00247B3F"/>
    <w:rsid w:val="00247BE7"/>
    <w:rsid w:val="00247C05"/>
    <w:rsid w:val="0025014A"/>
    <w:rsid w:val="0025016D"/>
    <w:rsid w:val="00250195"/>
    <w:rsid w:val="00250249"/>
    <w:rsid w:val="002503C0"/>
    <w:rsid w:val="002503C4"/>
    <w:rsid w:val="0025044A"/>
    <w:rsid w:val="00250A47"/>
    <w:rsid w:val="00250B87"/>
    <w:rsid w:val="00250C38"/>
    <w:rsid w:val="00250C87"/>
    <w:rsid w:val="00250E2F"/>
    <w:rsid w:val="00251338"/>
    <w:rsid w:val="002513AD"/>
    <w:rsid w:val="002515AC"/>
    <w:rsid w:val="002516B9"/>
    <w:rsid w:val="0025183A"/>
    <w:rsid w:val="0025191A"/>
    <w:rsid w:val="00251B25"/>
    <w:rsid w:val="00251B5C"/>
    <w:rsid w:val="00251BAC"/>
    <w:rsid w:val="00251DFD"/>
    <w:rsid w:val="00251EBC"/>
    <w:rsid w:val="00251FD3"/>
    <w:rsid w:val="00252166"/>
    <w:rsid w:val="002521D0"/>
    <w:rsid w:val="0025222E"/>
    <w:rsid w:val="00252409"/>
    <w:rsid w:val="0025252F"/>
    <w:rsid w:val="00252C17"/>
    <w:rsid w:val="00252ED7"/>
    <w:rsid w:val="00253001"/>
    <w:rsid w:val="00253198"/>
    <w:rsid w:val="00253768"/>
    <w:rsid w:val="002537EC"/>
    <w:rsid w:val="00253811"/>
    <w:rsid w:val="0025391E"/>
    <w:rsid w:val="00253AF5"/>
    <w:rsid w:val="00253B2D"/>
    <w:rsid w:val="00253DB1"/>
    <w:rsid w:val="00253E0C"/>
    <w:rsid w:val="00254046"/>
    <w:rsid w:val="002540FE"/>
    <w:rsid w:val="00254136"/>
    <w:rsid w:val="002543E0"/>
    <w:rsid w:val="00254455"/>
    <w:rsid w:val="00254685"/>
    <w:rsid w:val="00254791"/>
    <w:rsid w:val="0025480D"/>
    <w:rsid w:val="002549A0"/>
    <w:rsid w:val="00254BDF"/>
    <w:rsid w:val="00254DE2"/>
    <w:rsid w:val="00254FDF"/>
    <w:rsid w:val="0025526D"/>
    <w:rsid w:val="0025528F"/>
    <w:rsid w:val="0025533E"/>
    <w:rsid w:val="002554C8"/>
    <w:rsid w:val="00255800"/>
    <w:rsid w:val="0025597E"/>
    <w:rsid w:val="002559C8"/>
    <w:rsid w:val="00255CBF"/>
    <w:rsid w:val="00255D28"/>
    <w:rsid w:val="00255DEC"/>
    <w:rsid w:val="00255E8D"/>
    <w:rsid w:val="00256010"/>
    <w:rsid w:val="00256356"/>
    <w:rsid w:val="00256683"/>
    <w:rsid w:val="002566C3"/>
    <w:rsid w:val="002569E6"/>
    <w:rsid w:val="00256C2A"/>
    <w:rsid w:val="0025713C"/>
    <w:rsid w:val="00257195"/>
    <w:rsid w:val="00257294"/>
    <w:rsid w:val="00257384"/>
    <w:rsid w:val="00257611"/>
    <w:rsid w:val="00257723"/>
    <w:rsid w:val="002579DB"/>
    <w:rsid w:val="00257A79"/>
    <w:rsid w:val="00257C06"/>
    <w:rsid w:val="00257C93"/>
    <w:rsid w:val="00257CDE"/>
    <w:rsid w:val="00260009"/>
    <w:rsid w:val="002602A7"/>
    <w:rsid w:val="00260325"/>
    <w:rsid w:val="002605FA"/>
    <w:rsid w:val="00260630"/>
    <w:rsid w:val="00260644"/>
    <w:rsid w:val="002608A8"/>
    <w:rsid w:val="002608E7"/>
    <w:rsid w:val="0026094C"/>
    <w:rsid w:val="002609F0"/>
    <w:rsid w:val="00260A6D"/>
    <w:rsid w:val="00260BF2"/>
    <w:rsid w:val="00260D2E"/>
    <w:rsid w:val="00260F93"/>
    <w:rsid w:val="00260FBC"/>
    <w:rsid w:val="0026115C"/>
    <w:rsid w:val="0026133A"/>
    <w:rsid w:val="00261404"/>
    <w:rsid w:val="002615F3"/>
    <w:rsid w:val="002617F3"/>
    <w:rsid w:val="00261ADB"/>
    <w:rsid w:val="00262A27"/>
    <w:rsid w:val="00262A35"/>
    <w:rsid w:val="00262B38"/>
    <w:rsid w:val="00262F7F"/>
    <w:rsid w:val="00262FE4"/>
    <w:rsid w:val="00263143"/>
    <w:rsid w:val="0026366B"/>
    <w:rsid w:val="00263A8F"/>
    <w:rsid w:val="00263F7F"/>
    <w:rsid w:val="0026409F"/>
    <w:rsid w:val="002640C9"/>
    <w:rsid w:val="0026417B"/>
    <w:rsid w:val="00264276"/>
    <w:rsid w:val="0026453D"/>
    <w:rsid w:val="002645FD"/>
    <w:rsid w:val="00264672"/>
    <w:rsid w:val="00264748"/>
    <w:rsid w:val="002647C1"/>
    <w:rsid w:val="00264B55"/>
    <w:rsid w:val="0026529A"/>
    <w:rsid w:val="002653BC"/>
    <w:rsid w:val="002653E9"/>
    <w:rsid w:val="00265693"/>
    <w:rsid w:val="00265707"/>
    <w:rsid w:val="002657F0"/>
    <w:rsid w:val="00265840"/>
    <w:rsid w:val="00265844"/>
    <w:rsid w:val="0026591C"/>
    <w:rsid w:val="00265969"/>
    <w:rsid w:val="00265980"/>
    <w:rsid w:val="00265AD4"/>
    <w:rsid w:val="00266020"/>
    <w:rsid w:val="0026628F"/>
    <w:rsid w:val="002662D2"/>
    <w:rsid w:val="0026672A"/>
    <w:rsid w:val="00266775"/>
    <w:rsid w:val="002667EA"/>
    <w:rsid w:val="00266802"/>
    <w:rsid w:val="0026689E"/>
    <w:rsid w:val="002668DE"/>
    <w:rsid w:val="002669A0"/>
    <w:rsid w:val="00266DE5"/>
    <w:rsid w:val="00266DEE"/>
    <w:rsid w:val="00266E4D"/>
    <w:rsid w:val="00266F8A"/>
    <w:rsid w:val="00267016"/>
    <w:rsid w:val="002671D0"/>
    <w:rsid w:val="00267634"/>
    <w:rsid w:val="002677A4"/>
    <w:rsid w:val="0026785E"/>
    <w:rsid w:val="002678FD"/>
    <w:rsid w:val="00267CB0"/>
    <w:rsid w:val="00267CB1"/>
    <w:rsid w:val="00267D66"/>
    <w:rsid w:val="00267F49"/>
    <w:rsid w:val="00270297"/>
    <w:rsid w:val="002706D7"/>
    <w:rsid w:val="0027070C"/>
    <w:rsid w:val="002708CE"/>
    <w:rsid w:val="00270956"/>
    <w:rsid w:val="00270AE6"/>
    <w:rsid w:val="00270C18"/>
    <w:rsid w:val="00270C20"/>
    <w:rsid w:val="0027148A"/>
    <w:rsid w:val="00271687"/>
    <w:rsid w:val="00271754"/>
    <w:rsid w:val="00271810"/>
    <w:rsid w:val="00271A34"/>
    <w:rsid w:val="00271C9C"/>
    <w:rsid w:val="00271ECA"/>
    <w:rsid w:val="00271FDA"/>
    <w:rsid w:val="00272259"/>
    <w:rsid w:val="002722FA"/>
    <w:rsid w:val="00272487"/>
    <w:rsid w:val="002724A4"/>
    <w:rsid w:val="002724F5"/>
    <w:rsid w:val="002725A4"/>
    <w:rsid w:val="00272680"/>
    <w:rsid w:val="0027298E"/>
    <w:rsid w:val="00272B49"/>
    <w:rsid w:val="00272C93"/>
    <w:rsid w:val="00272D35"/>
    <w:rsid w:val="00272EFE"/>
    <w:rsid w:val="00273029"/>
    <w:rsid w:val="00273298"/>
    <w:rsid w:val="00273525"/>
    <w:rsid w:val="00273534"/>
    <w:rsid w:val="002735CC"/>
    <w:rsid w:val="002737E1"/>
    <w:rsid w:val="002739F7"/>
    <w:rsid w:val="00273BDE"/>
    <w:rsid w:val="00273F5F"/>
    <w:rsid w:val="0027415B"/>
    <w:rsid w:val="00274555"/>
    <w:rsid w:val="002745C0"/>
    <w:rsid w:val="00274773"/>
    <w:rsid w:val="0027478E"/>
    <w:rsid w:val="00274827"/>
    <w:rsid w:val="002748BD"/>
    <w:rsid w:val="00274C52"/>
    <w:rsid w:val="00275485"/>
    <w:rsid w:val="002754CB"/>
    <w:rsid w:val="0027558C"/>
    <w:rsid w:val="002755D8"/>
    <w:rsid w:val="002758B3"/>
    <w:rsid w:val="00275E0B"/>
    <w:rsid w:val="00275E64"/>
    <w:rsid w:val="00275E99"/>
    <w:rsid w:val="00275F23"/>
    <w:rsid w:val="00276AC0"/>
    <w:rsid w:val="00276DEC"/>
    <w:rsid w:val="00276E83"/>
    <w:rsid w:val="002772B0"/>
    <w:rsid w:val="002774A8"/>
    <w:rsid w:val="00277550"/>
    <w:rsid w:val="002776AC"/>
    <w:rsid w:val="0027773D"/>
    <w:rsid w:val="00277756"/>
    <w:rsid w:val="002778A8"/>
    <w:rsid w:val="00277A58"/>
    <w:rsid w:val="00277BFE"/>
    <w:rsid w:val="00277D00"/>
    <w:rsid w:val="00277DB7"/>
    <w:rsid w:val="00280034"/>
    <w:rsid w:val="002800A6"/>
    <w:rsid w:val="0028024D"/>
    <w:rsid w:val="00280260"/>
    <w:rsid w:val="00280437"/>
    <w:rsid w:val="0028049F"/>
    <w:rsid w:val="002806A4"/>
    <w:rsid w:val="002807B5"/>
    <w:rsid w:val="00280B32"/>
    <w:rsid w:val="00280C04"/>
    <w:rsid w:val="00280CDF"/>
    <w:rsid w:val="00280EAE"/>
    <w:rsid w:val="00281350"/>
    <w:rsid w:val="00281444"/>
    <w:rsid w:val="00281558"/>
    <w:rsid w:val="002817DF"/>
    <w:rsid w:val="002818EC"/>
    <w:rsid w:val="00281ADC"/>
    <w:rsid w:val="00281C0B"/>
    <w:rsid w:val="00281F53"/>
    <w:rsid w:val="00282051"/>
    <w:rsid w:val="00282181"/>
    <w:rsid w:val="002821B9"/>
    <w:rsid w:val="002825D2"/>
    <w:rsid w:val="002826C9"/>
    <w:rsid w:val="002829C6"/>
    <w:rsid w:val="00282A71"/>
    <w:rsid w:val="00282BBB"/>
    <w:rsid w:val="00282DC1"/>
    <w:rsid w:val="00282E30"/>
    <w:rsid w:val="00282F22"/>
    <w:rsid w:val="0028325A"/>
    <w:rsid w:val="00283369"/>
    <w:rsid w:val="00283432"/>
    <w:rsid w:val="002834FE"/>
    <w:rsid w:val="00283674"/>
    <w:rsid w:val="002838C4"/>
    <w:rsid w:val="00283A01"/>
    <w:rsid w:val="00283E3A"/>
    <w:rsid w:val="00283EB8"/>
    <w:rsid w:val="00284059"/>
    <w:rsid w:val="002843A3"/>
    <w:rsid w:val="00284438"/>
    <w:rsid w:val="00284453"/>
    <w:rsid w:val="00284895"/>
    <w:rsid w:val="002848D6"/>
    <w:rsid w:val="00284B5C"/>
    <w:rsid w:val="00284D60"/>
    <w:rsid w:val="00284D6E"/>
    <w:rsid w:val="00284EE1"/>
    <w:rsid w:val="0028503A"/>
    <w:rsid w:val="00285066"/>
    <w:rsid w:val="0028516B"/>
    <w:rsid w:val="00285335"/>
    <w:rsid w:val="002853EA"/>
    <w:rsid w:val="0028560E"/>
    <w:rsid w:val="00285641"/>
    <w:rsid w:val="002856FD"/>
    <w:rsid w:val="002859C9"/>
    <w:rsid w:val="00285DA5"/>
    <w:rsid w:val="00285E4B"/>
    <w:rsid w:val="00285F61"/>
    <w:rsid w:val="00286335"/>
    <w:rsid w:val="00286501"/>
    <w:rsid w:val="002868EC"/>
    <w:rsid w:val="00286D68"/>
    <w:rsid w:val="00286F89"/>
    <w:rsid w:val="002872CD"/>
    <w:rsid w:val="0028767E"/>
    <w:rsid w:val="0028781B"/>
    <w:rsid w:val="00287909"/>
    <w:rsid w:val="00287CF4"/>
    <w:rsid w:val="00287E3E"/>
    <w:rsid w:val="00287FE2"/>
    <w:rsid w:val="00290161"/>
    <w:rsid w:val="0029047B"/>
    <w:rsid w:val="002909D0"/>
    <w:rsid w:val="00290B4F"/>
    <w:rsid w:val="00290EAD"/>
    <w:rsid w:val="00290FF1"/>
    <w:rsid w:val="00291563"/>
    <w:rsid w:val="00291B79"/>
    <w:rsid w:val="00291D3F"/>
    <w:rsid w:val="0029213D"/>
    <w:rsid w:val="002923EA"/>
    <w:rsid w:val="00292504"/>
    <w:rsid w:val="00292526"/>
    <w:rsid w:val="002925B7"/>
    <w:rsid w:val="00292605"/>
    <w:rsid w:val="002926E7"/>
    <w:rsid w:val="00292884"/>
    <w:rsid w:val="0029294E"/>
    <w:rsid w:val="0029297C"/>
    <w:rsid w:val="00292995"/>
    <w:rsid w:val="002929FE"/>
    <w:rsid w:val="00292AD3"/>
    <w:rsid w:val="00292B32"/>
    <w:rsid w:val="00292B83"/>
    <w:rsid w:val="00292CA0"/>
    <w:rsid w:val="00292EA5"/>
    <w:rsid w:val="002932B0"/>
    <w:rsid w:val="002932CC"/>
    <w:rsid w:val="00293321"/>
    <w:rsid w:val="002935FF"/>
    <w:rsid w:val="00293AB4"/>
    <w:rsid w:val="00293E59"/>
    <w:rsid w:val="0029404C"/>
    <w:rsid w:val="0029420E"/>
    <w:rsid w:val="002942B4"/>
    <w:rsid w:val="0029434E"/>
    <w:rsid w:val="002943A4"/>
    <w:rsid w:val="00294552"/>
    <w:rsid w:val="0029461B"/>
    <w:rsid w:val="00294766"/>
    <w:rsid w:val="002947BA"/>
    <w:rsid w:val="00294B86"/>
    <w:rsid w:val="00294D71"/>
    <w:rsid w:val="00294D89"/>
    <w:rsid w:val="00294E0E"/>
    <w:rsid w:val="00294E81"/>
    <w:rsid w:val="002950F2"/>
    <w:rsid w:val="002952E3"/>
    <w:rsid w:val="00295318"/>
    <w:rsid w:val="00295395"/>
    <w:rsid w:val="002954D1"/>
    <w:rsid w:val="0029551B"/>
    <w:rsid w:val="002959CC"/>
    <w:rsid w:val="00295B2A"/>
    <w:rsid w:val="00295CF5"/>
    <w:rsid w:val="002962FE"/>
    <w:rsid w:val="0029648B"/>
    <w:rsid w:val="0029676B"/>
    <w:rsid w:val="002969B7"/>
    <w:rsid w:val="00296ABE"/>
    <w:rsid w:val="00296C4D"/>
    <w:rsid w:val="00296EBA"/>
    <w:rsid w:val="00296FE1"/>
    <w:rsid w:val="00297042"/>
    <w:rsid w:val="002971FA"/>
    <w:rsid w:val="00297268"/>
    <w:rsid w:val="00297560"/>
    <w:rsid w:val="002975EF"/>
    <w:rsid w:val="00297638"/>
    <w:rsid w:val="00297762"/>
    <w:rsid w:val="0029778E"/>
    <w:rsid w:val="0029784F"/>
    <w:rsid w:val="002978C1"/>
    <w:rsid w:val="00297A3C"/>
    <w:rsid w:val="00297AC3"/>
    <w:rsid w:val="00297B69"/>
    <w:rsid w:val="00297BE8"/>
    <w:rsid w:val="00297C49"/>
    <w:rsid w:val="00297C62"/>
    <w:rsid w:val="00297CF7"/>
    <w:rsid w:val="00297D42"/>
    <w:rsid w:val="00297DB1"/>
    <w:rsid w:val="00297F9B"/>
    <w:rsid w:val="002A0244"/>
    <w:rsid w:val="002A02B7"/>
    <w:rsid w:val="002A02F8"/>
    <w:rsid w:val="002A0376"/>
    <w:rsid w:val="002A06F2"/>
    <w:rsid w:val="002A0808"/>
    <w:rsid w:val="002A08CF"/>
    <w:rsid w:val="002A0B48"/>
    <w:rsid w:val="002A0FBE"/>
    <w:rsid w:val="002A1530"/>
    <w:rsid w:val="002A1695"/>
    <w:rsid w:val="002A16D8"/>
    <w:rsid w:val="002A1D31"/>
    <w:rsid w:val="002A1E4A"/>
    <w:rsid w:val="002A1EC7"/>
    <w:rsid w:val="002A20C2"/>
    <w:rsid w:val="002A2167"/>
    <w:rsid w:val="002A235E"/>
    <w:rsid w:val="002A2665"/>
    <w:rsid w:val="002A26D6"/>
    <w:rsid w:val="002A26DA"/>
    <w:rsid w:val="002A2A84"/>
    <w:rsid w:val="002A2B23"/>
    <w:rsid w:val="002A30B3"/>
    <w:rsid w:val="002A315E"/>
    <w:rsid w:val="002A3391"/>
    <w:rsid w:val="002A33F9"/>
    <w:rsid w:val="002A3536"/>
    <w:rsid w:val="002A3678"/>
    <w:rsid w:val="002A3874"/>
    <w:rsid w:val="002A397E"/>
    <w:rsid w:val="002A4478"/>
    <w:rsid w:val="002A45BF"/>
    <w:rsid w:val="002A486E"/>
    <w:rsid w:val="002A4AB4"/>
    <w:rsid w:val="002A4B59"/>
    <w:rsid w:val="002A4D03"/>
    <w:rsid w:val="002A505A"/>
    <w:rsid w:val="002A5095"/>
    <w:rsid w:val="002A52A6"/>
    <w:rsid w:val="002A5367"/>
    <w:rsid w:val="002A57BC"/>
    <w:rsid w:val="002A5893"/>
    <w:rsid w:val="002A5A58"/>
    <w:rsid w:val="002A5B41"/>
    <w:rsid w:val="002A5C1A"/>
    <w:rsid w:val="002A5CB3"/>
    <w:rsid w:val="002A5CF1"/>
    <w:rsid w:val="002A5D0A"/>
    <w:rsid w:val="002A5E05"/>
    <w:rsid w:val="002A6114"/>
    <w:rsid w:val="002A6269"/>
    <w:rsid w:val="002A6653"/>
    <w:rsid w:val="002A6701"/>
    <w:rsid w:val="002A68E0"/>
    <w:rsid w:val="002A6984"/>
    <w:rsid w:val="002A69F3"/>
    <w:rsid w:val="002A6A85"/>
    <w:rsid w:val="002A6BB2"/>
    <w:rsid w:val="002A6C21"/>
    <w:rsid w:val="002A6FBA"/>
    <w:rsid w:val="002A70D1"/>
    <w:rsid w:val="002A722E"/>
    <w:rsid w:val="002A72D8"/>
    <w:rsid w:val="002A7433"/>
    <w:rsid w:val="002A74C8"/>
    <w:rsid w:val="002A7563"/>
    <w:rsid w:val="002A75F2"/>
    <w:rsid w:val="002A7650"/>
    <w:rsid w:val="002A76FE"/>
    <w:rsid w:val="002A77AC"/>
    <w:rsid w:val="002A78C4"/>
    <w:rsid w:val="002A78DE"/>
    <w:rsid w:val="002A79BB"/>
    <w:rsid w:val="002A7B26"/>
    <w:rsid w:val="002A7CF2"/>
    <w:rsid w:val="002A7D17"/>
    <w:rsid w:val="002A7D91"/>
    <w:rsid w:val="002A7D98"/>
    <w:rsid w:val="002A7E5F"/>
    <w:rsid w:val="002A7FEB"/>
    <w:rsid w:val="002B02F3"/>
    <w:rsid w:val="002B0B0B"/>
    <w:rsid w:val="002B0C28"/>
    <w:rsid w:val="002B0DA6"/>
    <w:rsid w:val="002B1077"/>
    <w:rsid w:val="002B10EE"/>
    <w:rsid w:val="002B10F9"/>
    <w:rsid w:val="002B117F"/>
    <w:rsid w:val="002B12F3"/>
    <w:rsid w:val="002B130F"/>
    <w:rsid w:val="002B1323"/>
    <w:rsid w:val="002B1430"/>
    <w:rsid w:val="002B1529"/>
    <w:rsid w:val="002B164F"/>
    <w:rsid w:val="002B1A8F"/>
    <w:rsid w:val="002B1ACF"/>
    <w:rsid w:val="002B1B9D"/>
    <w:rsid w:val="002B1ED6"/>
    <w:rsid w:val="002B1EEA"/>
    <w:rsid w:val="002B2263"/>
    <w:rsid w:val="002B231C"/>
    <w:rsid w:val="002B265F"/>
    <w:rsid w:val="002B274F"/>
    <w:rsid w:val="002B2A86"/>
    <w:rsid w:val="002B2AF1"/>
    <w:rsid w:val="002B2CBF"/>
    <w:rsid w:val="002B2D16"/>
    <w:rsid w:val="002B2E2C"/>
    <w:rsid w:val="002B2E7E"/>
    <w:rsid w:val="002B2E9A"/>
    <w:rsid w:val="002B3169"/>
    <w:rsid w:val="002B3319"/>
    <w:rsid w:val="002B33BF"/>
    <w:rsid w:val="002B34C4"/>
    <w:rsid w:val="002B35AF"/>
    <w:rsid w:val="002B3B80"/>
    <w:rsid w:val="002B3B8F"/>
    <w:rsid w:val="002B3E60"/>
    <w:rsid w:val="002B4172"/>
    <w:rsid w:val="002B42F4"/>
    <w:rsid w:val="002B4411"/>
    <w:rsid w:val="002B454A"/>
    <w:rsid w:val="002B45DD"/>
    <w:rsid w:val="002B48F6"/>
    <w:rsid w:val="002B493C"/>
    <w:rsid w:val="002B4B69"/>
    <w:rsid w:val="002B5214"/>
    <w:rsid w:val="002B52A1"/>
    <w:rsid w:val="002B52CD"/>
    <w:rsid w:val="002B52F1"/>
    <w:rsid w:val="002B530A"/>
    <w:rsid w:val="002B544A"/>
    <w:rsid w:val="002B546D"/>
    <w:rsid w:val="002B5B55"/>
    <w:rsid w:val="002B5C03"/>
    <w:rsid w:val="002B5C6C"/>
    <w:rsid w:val="002B647A"/>
    <w:rsid w:val="002B64C4"/>
    <w:rsid w:val="002B66BA"/>
    <w:rsid w:val="002B67DF"/>
    <w:rsid w:val="002B6A48"/>
    <w:rsid w:val="002B6D6C"/>
    <w:rsid w:val="002B7081"/>
    <w:rsid w:val="002B711B"/>
    <w:rsid w:val="002B7250"/>
    <w:rsid w:val="002B7261"/>
    <w:rsid w:val="002B72A1"/>
    <w:rsid w:val="002B7316"/>
    <w:rsid w:val="002B7373"/>
    <w:rsid w:val="002B73DC"/>
    <w:rsid w:val="002B791C"/>
    <w:rsid w:val="002B792E"/>
    <w:rsid w:val="002B7A80"/>
    <w:rsid w:val="002B7B0C"/>
    <w:rsid w:val="002B7DA6"/>
    <w:rsid w:val="002B7E09"/>
    <w:rsid w:val="002C03DF"/>
    <w:rsid w:val="002C047E"/>
    <w:rsid w:val="002C0515"/>
    <w:rsid w:val="002C052B"/>
    <w:rsid w:val="002C05D4"/>
    <w:rsid w:val="002C064D"/>
    <w:rsid w:val="002C06A1"/>
    <w:rsid w:val="002C07C3"/>
    <w:rsid w:val="002C0965"/>
    <w:rsid w:val="002C0E65"/>
    <w:rsid w:val="002C0FDB"/>
    <w:rsid w:val="002C1003"/>
    <w:rsid w:val="002C13BA"/>
    <w:rsid w:val="002C147C"/>
    <w:rsid w:val="002C1640"/>
    <w:rsid w:val="002C191F"/>
    <w:rsid w:val="002C1AE5"/>
    <w:rsid w:val="002C1BBC"/>
    <w:rsid w:val="002C1C98"/>
    <w:rsid w:val="002C1CD6"/>
    <w:rsid w:val="002C2059"/>
    <w:rsid w:val="002C211C"/>
    <w:rsid w:val="002C23DD"/>
    <w:rsid w:val="002C243D"/>
    <w:rsid w:val="002C2CA0"/>
    <w:rsid w:val="002C2E66"/>
    <w:rsid w:val="002C2EC9"/>
    <w:rsid w:val="002C3310"/>
    <w:rsid w:val="002C33F6"/>
    <w:rsid w:val="002C3610"/>
    <w:rsid w:val="002C36D2"/>
    <w:rsid w:val="002C3824"/>
    <w:rsid w:val="002C38F4"/>
    <w:rsid w:val="002C3A0C"/>
    <w:rsid w:val="002C3A1E"/>
    <w:rsid w:val="002C3A40"/>
    <w:rsid w:val="002C3A4B"/>
    <w:rsid w:val="002C3B19"/>
    <w:rsid w:val="002C3B81"/>
    <w:rsid w:val="002C3CD1"/>
    <w:rsid w:val="002C3F14"/>
    <w:rsid w:val="002C3F6C"/>
    <w:rsid w:val="002C4047"/>
    <w:rsid w:val="002C4204"/>
    <w:rsid w:val="002C4488"/>
    <w:rsid w:val="002C44CC"/>
    <w:rsid w:val="002C4695"/>
    <w:rsid w:val="002C4866"/>
    <w:rsid w:val="002C498F"/>
    <w:rsid w:val="002C4A3A"/>
    <w:rsid w:val="002C4B24"/>
    <w:rsid w:val="002C4F8C"/>
    <w:rsid w:val="002C5047"/>
    <w:rsid w:val="002C511E"/>
    <w:rsid w:val="002C51EE"/>
    <w:rsid w:val="002C523E"/>
    <w:rsid w:val="002C52F7"/>
    <w:rsid w:val="002C53F4"/>
    <w:rsid w:val="002C5621"/>
    <w:rsid w:val="002C57F2"/>
    <w:rsid w:val="002C5837"/>
    <w:rsid w:val="002C5AE8"/>
    <w:rsid w:val="002C5BE5"/>
    <w:rsid w:val="002C5CF1"/>
    <w:rsid w:val="002C5DCE"/>
    <w:rsid w:val="002C5FBB"/>
    <w:rsid w:val="002C60CE"/>
    <w:rsid w:val="002C6174"/>
    <w:rsid w:val="002C61DC"/>
    <w:rsid w:val="002C6622"/>
    <w:rsid w:val="002C673B"/>
    <w:rsid w:val="002C6CBC"/>
    <w:rsid w:val="002C6DB5"/>
    <w:rsid w:val="002C6E05"/>
    <w:rsid w:val="002C7020"/>
    <w:rsid w:val="002C7267"/>
    <w:rsid w:val="002C7434"/>
    <w:rsid w:val="002C7A50"/>
    <w:rsid w:val="002C7A60"/>
    <w:rsid w:val="002C7C78"/>
    <w:rsid w:val="002C7CA4"/>
    <w:rsid w:val="002C7CC8"/>
    <w:rsid w:val="002C7DD0"/>
    <w:rsid w:val="002C7F95"/>
    <w:rsid w:val="002D0094"/>
    <w:rsid w:val="002D013B"/>
    <w:rsid w:val="002D0168"/>
    <w:rsid w:val="002D03A3"/>
    <w:rsid w:val="002D053B"/>
    <w:rsid w:val="002D0643"/>
    <w:rsid w:val="002D06F8"/>
    <w:rsid w:val="002D0B72"/>
    <w:rsid w:val="002D0C21"/>
    <w:rsid w:val="002D0DB0"/>
    <w:rsid w:val="002D0DC5"/>
    <w:rsid w:val="002D0E74"/>
    <w:rsid w:val="002D0EF8"/>
    <w:rsid w:val="002D14D9"/>
    <w:rsid w:val="002D1720"/>
    <w:rsid w:val="002D181C"/>
    <w:rsid w:val="002D1831"/>
    <w:rsid w:val="002D1A91"/>
    <w:rsid w:val="002D1D90"/>
    <w:rsid w:val="002D1EE5"/>
    <w:rsid w:val="002D1F17"/>
    <w:rsid w:val="002D21D2"/>
    <w:rsid w:val="002D221B"/>
    <w:rsid w:val="002D242D"/>
    <w:rsid w:val="002D253D"/>
    <w:rsid w:val="002D2570"/>
    <w:rsid w:val="002D2650"/>
    <w:rsid w:val="002D2699"/>
    <w:rsid w:val="002D2864"/>
    <w:rsid w:val="002D2B02"/>
    <w:rsid w:val="002D2B0D"/>
    <w:rsid w:val="002D2D07"/>
    <w:rsid w:val="002D2FEF"/>
    <w:rsid w:val="002D33C0"/>
    <w:rsid w:val="002D34CD"/>
    <w:rsid w:val="002D353B"/>
    <w:rsid w:val="002D3697"/>
    <w:rsid w:val="002D3A76"/>
    <w:rsid w:val="002D4057"/>
    <w:rsid w:val="002D4089"/>
    <w:rsid w:val="002D4130"/>
    <w:rsid w:val="002D41F7"/>
    <w:rsid w:val="002D4209"/>
    <w:rsid w:val="002D43B8"/>
    <w:rsid w:val="002D4414"/>
    <w:rsid w:val="002D44C8"/>
    <w:rsid w:val="002D4562"/>
    <w:rsid w:val="002D4737"/>
    <w:rsid w:val="002D4762"/>
    <w:rsid w:val="002D499C"/>
    <w:rsid w:val="002D4B93"/>
    <w:rsid w:val="002D4C55"/>
    <w:rsid w:val="002D4E6E"/>
    <w:rsid w:val="002D50FF"/>
    <w:rsid w:val="002D51F0"/>
    <w:rsid w:val="002D5666"/>
    <w:rsid w:val="002D57E1"/>
    <w:rsid w:val="002D5984"/>
    <w:rsid w:val="002D59C3"/>
    <w:rsid w:val="002D5AB3"/>
    <w:rsid w:val="002D5D42"/>
    <w:rsid w:val="002D5D60"/>
    <w:rsid w:val="002D5D61"/>
    <w:rsid w:val="002D5E35"/>
    <w:rsid w:val="002D60B5"/>
    <w:rsid w:val="002D6104"/>
    <w:rsid w:val="002D6192"/>
    <w:rsid w:val="002D6316"/>
    <w:rsid w:val="002D6382"/>
    <w:rsid w:val="002D650A"/>
    <w:rsid w:val="002D6703"/>
    <w:rsid w:val="002D67C9"/>
    <w:rsid w:val="002D6876"/>
    <w:rsid w:val="002D6AAC"/>
    <w:rsid w:val="002D6B4E"/>
    <w:rsid w:val="002D6CE3"/>
    <w:rsid w:val="002D6E0F"/>
    <w:rsid w:val="002D70FB"/>
    <w:rsid w:val="002D77CD"/>
    <w:rsid w:val="002D79EF"/>
    <w:rsid w:val="002E000C"/>
    <w:rsid w:val="002E00E9"/>
    <w:rsid w:val="002E01FF"/>
    <w:rsid w:val="002E0282"/>
    <w:rsid w:val="002E06C9"/>
    <w:rsid w:val="002E0700"/>
    <w:rsid w:val="002E0C0C"/>
    <w:rsid w:val="002E0DBD"/>
    <w:rsid w:val="002E0DE1"/>
    <w:rsid w:val="002E0ED6"/>
    <w:rsid w:val="002E0FEF"/>
    <w:rsid w:val="002E1051"/>
    <w:rsid w:val="002E131B"/>
    <w:rsid w:val="002E1434"/>
    <w:rsid w:val="002E16F1"/>
    <w:rsid w:val="002E180D"/>
    <w:rsid w:val="002E187F"/>
    <w:rsid w:val="002E1CC8"/>
    <w:rsid w:val="002E1F5E"/>
    <w:rsid w:val="002E2189"/>
    <w:rsid w:val="002E22A7"/>
    <w:rsid w:val="002E23D9"/>
    <w:rsid w:val="002E2545"/>
    <w:rsid w:val="002E2584"/>
    <w:rsid w:val="002E28C5"/>
    <w:rsid w:val="002E291A"/>
    <w:rsid w:val="002E2A33"/>
    <w:rsid w:val="002E2AC3"/>
    <w:rsid w:val="002E2B87"/>
    <w:rsid w:val="002E2D4D"/>
    <w:rsid w:val="002E2E79"/>
    <w:rsid w:val="002E2EF1"/>
    <w:rsid w:val="002E2EFA"/>
    <w:rsid w:val="002E2F01"/>
    <w:rsid w:val="002E2F3F"/>
    <w:rsid w:val="002E2F63"/>
    <w:rsid w:val="002E304C"/>
    <w:rsid w:val="002E304F"/>
    <w:rsid w:val="002E316D"/>
    <w:rsid w:val="002E31B8"/>
    <w:rsid w:val="002E31ED"/>
    <w:rsid w:val="002E33AB"/>
    <w:rsid w:val="002E347E"/>
    <w:rsid w:val="002E35FA"/>
    <w:rsid w:val="002E362D"/>
    <w:rsid w:val="002E376E"/>
    <w:rsid w:val="002E37D9"/>
    <w:rsid w:val="002E38BE"/>
    <w:rsid w:val="002E3DDC"/>
    <w:rsid w:val="002E3E4C"/>
    <w:rsid w:val="002E422D"/>
    <w:rsid w:val="002E44DF"/>
    <w:rsid w:val="002E4832"/>
    <w:rsid w:val="002E4860"/>
    <w:rsid w:val="002E4988"/>
    <w:rsid w:val="002E4C8D"/>
    <w:rsid w:val="002E4F29"/>
    <w:rsid w:val="002E4FB5"/>
    <w:rsid w:val="002E533A"/>
    <w:rsid w:val="002E53A0"/>
    <w:rsid w:val="002E53B7"/>
    <w:rsid w:val="002E54BE"/>
    <w:rsid w:val="002E558C"/>
    <w:rsid w:val="002E568E"/>
    <w:rsid w:val="002E57E4"/>
    <w:rsid w:val="002E59CA"/>
    <w:rsid w:val="002E5A3B"/>
    <w:rsid w:val="002E5B0D"/>
    <w:rsid w:val="002E5BB8"/>
    <w:rsid w:val="002E5CCB"/>
    <w:rsid w:val="002E5E3F"/>
    <w:rsid w:val="002E616F"/>
    <w:rsid w:val="002E6352"/>
    <w:rsid w:val="002E640E"/>
    <w:rsid w:val="002E6A88"/>
    <w:rsid w:val="002E6B0D"/>
    <w:rsid w:val="002E6EB4"/>
    <w:rsid w:val="002E702C"/>
    <w:rsid w:val="002E70EA"/>
    <w:rsid w:val="002E71BF"/>
    <w:rsid w:val="002E725A"/>
    <w:rsid w:val="002E7386"/>
    <w:rsid w:val="002E739A"/>
    <w:rsid w:val="002E7762"/>
    <w:rsid w:val="002E780C"/>
    <w:rsid w:val="002E7C54"/>
    <w:rsid w:val="002E7D3C"/>
    <w:rsid w:val="002E7FF9"/>
    <w:rsid w:val="002F0249"/>
    <w:rsid w:val="002F0568"/>
    <w:rsid w:val="002F07B9"/>
    <w:rsid w:val="002F093C"/>
    <w:rsid w:val="002F0A56"/>
    <w:rsid w:val="002F0A82"/>
    <w:rsid w:val="002F0CF4"/>
    <w:rsid w:val="002F0F18"/>
    <w:rsid w:val="002F0FE1"/>
    <w:rsid w:val="002F1BD0"/>
    <w:rsid w:val="002F1BF1"/>
    <w:rsid w:val="002F1D77"/>
    <w:rsid w:val="002F1F4D"/>
    <w:rsid w:val="002F1FA9"/>
    <w:rsid w:val="002F2359"/>
    <w:rsid w:val="002F260D"/>
    <w:rsid w:val="002F2673"/>
    <w:rsid w:val="002F2884"/>
    <w:rsid w:val="002F2B83"/>
    <w:rsid w:val="002F2DBE"/>
    <w:rsid w:val="002F2E27"/>
    <w:rsid w:val="002F2E57"/>
    <w:rsid w:val="002F30DF"/>
    <w:rsid w:val="002F32B1"/>
    <w:rsid w:val="002F32E8"/>
    <w:rsid w:val="002F34C9"/>
    <w:rsid w:val="002F37CF"/>
    <w:rsid w:val="002F3A55"/>
    <w:rsid w:val="002F3C02"/>
    <w:rsid w:val="002F3CFC"/>
    <w:rsid w:val="002F3DA9"/>
    <w:rsid w:val="002F3FFB"/>
    <w:rsid w:val="002F410D"/>
    <w:rsid w:val="002F4238"/>
    <w:rsid w:val="002F43F9"/>
    <w:rsid w:val="002F44F3"/>
    <w:rsid w:val="002F4585"/>
    <w:rsid w:val="002F45C2"/>
    <w:rsid w:val="002F4615"/>
    <w:rsid w:val="002F489D"/>
    <w:rsid w:val="002F49ED"/>
    <w:rsid w:val="002F4A78"/>
    <w:rsid w:val="002F4A8A"/>
    <w:rsid w:val="002F4CA2"/>
    <w:rsid w:val="002F4ED2"/>
    <w:rsid w:val="002F5015"/>
    <w:rsid w:val="002F5072"/>
    <w:rsid w:val="002F5373"/>
    <w:rsid w:val="002F53C7"/>
    <w:rsid w:val="002F53EB"/>
    <w:rsid w:val="002F5541"/>
    <w:rsid w:val="002F56C0"/>
    <w:rsid w:val="002F5845"/>
    <w:rsid w:val="002F59EC"/>
    <w:rsid w:val="002F5A30"/>
    <w:rsid w:val="002F5BD0"/>
    <w:rsid w:val="002F5C16"/>
    <w:rsid w:val="002F5CB8"/>
    <w:rsid w:val="002F5D62"/>
    <w:rsid w:val="002F5E08"/>
    <w:rsid w:val="002F5EDC"/>
    <w:rsid w:val="002F5F40"/>
    <w:rsid w:val="002F5F8A"/>
    <w:rsid w:val="002F605F"/>
    <w:rsid w:val="002F60D7"/>
    <w:rsid w:val="002F6113"/>
    <w:rsid w:val="002F6934"/>
    <w:rsid w:val="002F697A"/>
    <w:rsid w:val="002F6CAA"/>
    <w:rsid w:val="002F6E89"/>
    <w:rsid w:val="002F6EF8"/>
    <w:rsid w:val="002F7459"/>
    <w:rsid w:val="002F75C8"/>
    <w:rsid w:val="002F7736"/>
    <w:rsid w:val="002F7879"/>
    <w:rsid w:val="002F7D86"/>
    <w:rsid w:val="002F7F36"/>
    <w:rsid w:val="002F7FEF"/>
    <w:rsid w:val="00300234"/>
    <w:rsid w:val="00300490"/>
    <w:rsid w:val="003004F7"/>
    <w:rsid w:val="0030052E"/>
    <w:rsid w:val="00300676"/>
    <w:rsid w:val="00300761"/>
    <w:rsid w:val="00300C0C"/>
    <w:rsid w:val="00300E97"/>
    <w:rsid w:val="003012CD"/>
    <w:rsid w:val="003013FB"/>
    <w:rsid w:val="0030164C"/>
    <w:rsid w:val="00301AB9"/>
    <w:rsid w:val="00301B48"/>
    <w:rsid w:val="00301FB8"/>
    <w:rsid w:val="0030217E"/>
    <w:rsid w:val="003026A5"/>
    <w:rsid w:val="00302720"/>
    <w:rsid w:val="003027BA"/>
    <w:rsid w:val="00302DF1"/>
    <w:rsid w:val="003032C2"/>
    <w:rsid w:val="00303467"/>
    <w:rsid w:val="003034C3"/>
    <w:rsid w:val="003035CC"/>
    <w:rsid w:val="00303750"/>
    <w:rsid w:val="00303806"/>
    <w:rsid w:val="00303967"/>
    <w:rsid w:val="00303A7C"/>
    <w:rsid w:val="00303B47"/>
    <w:rsid w:val="00303F2A"/>
    <w:rsid w:val="00303F60"/>
    <w:rsid w:val="0030411F"/>
    <w:rsid w:val="003042D9"/>
    <w:rsid w:val="0030463D"/>
    <w:rsid w:val="003046A3"/>
    <w:rsid w:val="0030479B"/>
    <w:rsid w:val="0030492D"/>
    <w:rsid w:val="00304CC4"/>
    <w:rsid w:val="00304CF0"/>
    <w:rsid w:val="00304EB3"/>
    <w:rsid w:val="00305004"/>
    <w:rsid w:val="00305187"/>
    <w:rsid w:val="00305312"/>
    <w:rsid w:val="00305710"/>
    <w:rsid w:val="003058A2"/>
    <w:rsid w:val="00305B2F"/>
    <w:rsid w:val="00305C0D"/>
    <w:rsid w:val="00305D15"/>
    <w:rsid w:val="00305EDD"/>
    <w:rsid w:val="0030626B"/>
    <w:rsid w:val="0030644A"/>
    <w:rsid w:val="00306766"/>
    <w:rsid w:val="0030676E"/>
    <w:rsid w:val="00306854"/>
    <w:rsid w:val="00306B80"/>
    <w:rsid w:val="00306C55"/>
    <w:rsid w:val="00306E85"/>
    <w:rsid w:val="00306FB7"/>
    <w:rsid w:val="0030703B"/>
    <w:rsid w:val="0030740F"/>
    <w:rsid w:val="0030785E"/>
    <w:rsid w:val="00307A34"/>
    <w:rsid w:val="00307AEB"/>
    <w:rsid w:val="00307B96"/>
    <w:rsid w:val="00307BC9"/>
    <w:rsid w:val="00307BD3"/>
    <w:rsid w:val="00307CB1"/>
    <w:rsid w:val="0031002E"/>
    <w:rsid w:val="0031006C"/>
    <w:rsid w:val="00310380"/>
    <w:rsid w:val="0031066F"/>
    <w:rsid w:val="00310780"/>
    <w:rsid w:val="00310785"/>
    <w:rsid w:val="003108FE"/>
    <w:rsid w:val="00310C96"/>
    <w:rsid w:val="00310F86"/>
    <w:rsid w:val="003110C8"/>
    <w:rsid w:val="0031165D"/>
    <w:rsid w:val="003118CF"/>
    <w:rsid w:val="00311AB1"/>
    <w:rsid w:val="00311F28"/>
    <w:rsid w:val="00312097"/>
    <w:rsid w:val="0031218F"/>
    <w:rsid w:val="00312262"/>
    <w:rsid w:val="00312397"/>
    <w:rsid w:val="003126C8"/>
    <w:rsid w:val="00312E1D"/>
    <w:rsid w:val="00313030"/>
    <w:rsid w:val="00313054"/>
    <w:rsid w:val="00313112"/>
    <w:rsid w:val="00313156"/>
    <w:rsid w:val="003132DA"/>
    <w:rsid w:val="003132EC"/>
    <w:rsid w:val="0031367D"/>
    <w:rsid w:val="00313737"/>
    <w:rsid w:val="00313802"/>
    <w:rsid w:val="0031394D"/>
    <w:rsid w:val="00313A17"/>
    <w:rsid w:val="00313B79"/>
    <w:rsid w:val="00313F81"/>
    <w:rsid w:val="0031426B"/>
    <w:rsid w:val="00314386"/>
    <w:rsid w:val="00314836"/>
    <w:rsid w:val="00314838"/>
    <w:rsid w:val="003148CB"/>
    <w:rsid w:val="00314A46"/>
    <w:rsid w:val="00314C22"/>
    <w:rsid w:val="00314CD2"/>
    <w:rsid w:val="00314D05"/>
    <w:rsid w:val="00314DD3"/>
    <w:rsid w:val="00314E1A"/>
    <w:rsid w:val="00314F04"/>
    <w:rsid w:val="003150BA"/>
    <w:rsid w:val="00315111"/>
    <w:rsid w:val="003152BA"/>
    <w:rsid w:val="003156B6"/>
    <w:rsid w:val="003156EC"/>
    <w:rsid w:val="003158B1"/>
    <w:rsid w:val="00315A68"/>
    <w:rsid w:val="00316048"/>
    <w:rsid w:val="0031667A"/>
    <w:rsid w:val="0031668A"/>
    <w:rsid w:val="00316CBE"/>
    <w:rsid w:val="00316D0F"/>
    <w:rsid w:val="00316D93"/>
    <w:rsid w:val="00316DCD"/>
    <w:rsid w:val="00316EB0"/>
    <w:rsid w:val="00316F1C"/>
    <w:rsid w:val="00316F28"/>
    <w:rsid w:val="003172AF"/>
    <w:rsid w:val="0031755C"/>
    <w:rsid w:val="003175B4"/>
    <w:rsid w:val="003177B5"/>
    <w:rsid w:val="003178AA"/>
    <w:rsid w:val="003179DF"/>
    <w:rsid w:val="00317A33"/>
    <w:rsid w:val="00317B3E"/>
    <w:rsid w:val="00317BAD"/>
    <w:rsid w:val="00317C04"/>
    <w:rsid w:val="00317C4A"/>
    <w:rsid w:val="00317E7F"/>
    <w:rsid w:val="00317F2D"/>
    <w:rsid w:val="00317FBB"/>
    <w:rsid w:val="003201BA"/>
    <w:rsid w:val="00320255"/>
    <w:rsid w:val="00320338"/>
    <w:rsid w:val="003204DA"/>
    <w:rsid w:val="0032050A"/>
    <w:rsid w:val="003205ED"/>
    <w:rsid w:val="00320622"/>
    <w:rsid w:val="0032069B"/>
    <w:rsid w:val="00320802"/>
    <w:rsid w:val="00320878"/>
    <w:rsid w:val="00320915"/>
    <w:rsid w:val="003209BA"/>
    <w:rsid w:val="00320A31"/>
    <w:rsid w:val="00320B29"/>
    <w:rsid w:val="00320CD5"/>
    <w:rsid w:val="00320D38"/>
    <w:rsid w:val="00320EC3"/>
    <w:rsid w:val="00321037"/>
    <w:rsid w:val="003215CE"/>
    <w:rsid w:val="0032162C"/>
    <w:rsid w:val="003216DF"/>
    <w:rsid w:val="0032179B"/>
    <w:rsid w:val="003218DC"/>
    <w:rsid w:val="00321913"/>
    <w:rsid w:val="00321BE0"/>
    <w:rsid w:val="00321C20"/>
    <w:rsid w:val="00321D10"/>
    <w:rsid w:val="00321D26"/>
    <w:rsid w:val="00321D91"/>
    <w:rsid w:val="00321E8D"/>
    <w:rsid w:val="00321F25"/>
    <w:rsid w:val="003221B2"/>
    <w:rsid w:val="00322426"/>
    <w:rsid w:val="003224AA"/>
    <w:rsid w:val="00322698"/>
    <w:rsid w:val="0032296F"/>
    <w:rsid w:val="003229FB"/>
    <w:rsid w:val="00322AE5"/>
    <w:rsid w:val="00322E51"/>
    <w:rsid w:val="00322FB7"/>
    <w:rsid w:val="0032322E"/>
    <w:rsid w:val="0032333B"/>
    <w:rsid w:val="003236D2"/>
    <w:rsid w:val="003238CC"/>
    <w:rsid w:val="003239BF"/>
    <w:rsid w:val="003239ED"/>
    <w:rsid w:val="00323AE3"/>
    <w:rsid w:val="00323D7C"/>
    <w:rsid w:val="00323F61"/>
    <w:rsid w:val="00323F9E"/>
    <w:rsid w:val="00324008"/>
    <w:rsid w:val="0032433C"/>
    <w:rsid w:val="0032450A"/>
    <w:rsid w:val="00324702"/>
    <w:rsid w:val="003247DB"/>
    <w:rsid w:val="00324D15"/>
    <w:rsid w:val="00324DE1"/>
    <w:rsid w:val="00324FF6"/>
    <w:rsid w:val="0032503D"/>
    <w:rsid w:val="00325118"/>
    <w:rsid w:val="00325195"/>
    <w:rsid w:val="00325566"/>
    <w:rsid w:val="0032558A"/>
    <w:rsid w:val="00325666"/>
    <w:rsid w:val="003256F0"/>
    <w:rsid w:val="003257F8"/>
    <w:rsid w:val="0032599F"/>
    <w:rsid w:val="00325A16"/>
    <w:rsid w:val="00325B60"/>
    <w:rsid w:val="00325F87"/>
    <w:rsid w:val="0032603E"/>
    <w:rsid w:val="003262A7"/>
    <w:rsid w:val="00326311"/>
    <w:rsid w:val="003263BD"/>
    <w:rsid w:val="00326482"/>
    <w:rsid w:val="003266B2"/>
    <w:rsid w:val="003269F0"/>
    <w:rsid w:val="00326AF6"/>
    <w:rsid w:val="00326BD8"/>
    <w:rsid w:val="00327156"/>
    <w:rsid w:val="003272FC"/>
    <w:rsid w:val="00327B8F"/>
    <w:rsid w:val="00327B99"/>
    <w:rsid w:val="00327C09"/>
    <w:rsid w:val="00327C22"/>
    <w:rsid w:val="00327D8B"/>
    <w:rsid w:val="00327DDA"/>
    <w:rsid w:val="00327F9F"/>
    <w:rsid w:val="0033017B"/>
    <w:rsid w:val="003303E7"/>
    <w:rsid w:val="00330B5B"/>
    <w:rsid w:val="00330D79"/>
    <w:rsid w:val="00330F45"/>
    <w:rsid w:val="00331205"/>
    <w:rsid w:val="0033130A"/>
    <w:rsid w:val="003314CF"/>
    <w:rsid w:val="003315C2"/>
    <w:rsid w:val="00331852"/>
    <w:rsid w:val="0033185D"/>
    <w:rsid w:val="0033193B"/>
    <w:rsid w:val="00331A05"/>
    <w:rsid w:val="00331B0E"/>
    <w:rsid w:val="0033207E"/>
    <w:rsid w:val="0033262C"/>
    <w:rsid w:val="00332633"/>
    <w:rsid w:val="003327CB"/>
    <w:rsid w:val="003329A7"/>
    <w:rsid w:val="00332AD7"/>
    <w:rsid w:val="00332CF9"/>
    <w:rsid w:val="00332DB6"/>
    <w:rsid w:val="00332DBC"/>
    <w:rsid w:val="0033322A"/>
    <w:rsid w:val="0033345A"/>
    <w:rsid w:val="00333490"/>
    <w:rsid w:val="003334BC"/>
    <w:rsid w:val="003334DD"/>
    <w:rsid w:val="00333626"/>
    <w:rsid w:val="00333CF1"/>
    <w:rsid w:val="00333DEE"/>
    <w:rsid w:val="003341AD"/>
    <w:rsid w:val="0033436A"/>
    <w:rsid w:val="00334711"/>
    <w:rsid w:val="0033472C"/>
    <w:rsid w:val="003347E7"/>
    <w:rsid w:val="00334A52"/>
    <w:rsid w:val="00334AF4"/>
    <w:rsid w:val="00334D0E"/>
    <w:rsid w:val="00334E7A"/>
    <w:rsid w:val="0033526E"/>
    <w:rsid w:val="0033551F"/>
    <w:rsid w:val="00335688"/>
    <w:rsid w:val="003356CF"/>
    <w:rsid w:val="003357FD"/>
    <w:rsid w:val="00335A0D"/>
    <w:rsid w:val="00335BA8"/>
    <w:rsid w:val="00335BEE"/>
    <w:rsid w:val="00335C40"/>
    <w:rsid w:val="00335EE5"/>
    <w:rsid w:val="00336023"/>
    <w:rsid w:val="003361FC"/>
    <w:rsid w:val="003362FF"/>
    <w:rsid w:val="00336424"/>
    <w:rsid w:val="003364B0"/>
    <w:rsid w:val="0033656C"/>
    <w:rsid w:val="00336668"/>
    <w:rsid w:val="00336948"/>
    <w:rsid w:val="00336B82"/>
    <w:rsid w:val="00336C45"/>
    <w:rsid w:val="00336D1E"/>
    <w:rsid w:val="00336F3D"/>
    <w:rsid w:val="00337045"/>
    <w:rsid w:val="00337263"/>
    <w:rsid w:val="00337569"/>
    <w:rsid w:val="003378FC"/>
    <w:rsid w:val="003379B5"/>
    <w:rsid w:val="00337E53"/>
    <w:rsid w:val="00337EFC"/>
    <w:rsid w:val="003400E3"/>
    <w:rsid w:val="003400EE"/>
    <w:rsid w:val="00340133"/>
    <w:rsid w:val="003401D7"/>
    <w:rsid w:val="003402AF"/>
    <w:rsid w:val="00340325"/>
    <w:rsid w:val="003403A7"/>
    <w:rsid w:val="003404DC"/>
    <w:rsid w:val="0034052C"/>
    <w:rsid w:val="00340650"/>
    <w:rsid w:val="003406FC"/>
    <w:rsid w:val="003407E3"/>
    <w:rsid w:val="00340B21"/>
    <w:rsid w:val="00340C25"/>
    <w:rsid w:val="00340FC6"/>
    <w:rsid w:val="0034129E"/>
    <w:rsid w:val="003412DE"/>
    <w:rsid w:val="00341327"/>
    <w:rsid w:val="003413BD"/>
    <w:rsid w:val="00341B4B"/>
    <w:rsid w:val="00341B4D"/>
    <w:rsid w:val="00341C59"/>
    <w:rsid w:val="00341F60"/>
    <w:rsid w:val="00341FED"/>
    <w:rsid w:val="0034223C"/>
    <w:rsid w:val="003423AF"/>
    <w:rsid w:val="003425A2"/>
    <w:rsid w:val="00342662"/>
    <w:rsid w:val="00342685"/>
    <w:rsid w:val="003426C4"/>
    <w:rsid w:val="0034273B"/>
    <w:rsid w:val="00342D74"/>
    <w:rsid w:val="00342F75"/>
    <w:rsid w:val="0034306D"/>
    <w:rsid w:val="00343187"/>
    <w:rsid w:val="00343240"/>
    <w:rsid w:val="003433A2"/>
    <w:rsid w:val="00343981"/>
    <w:rsid w:val="00343C27"/>
    <w:rsid w:val="00343C4E"/>
    <w:rsid w:val="00343DE0"/>
    <w:rsid w:val="00343DFB"/>
    <w:rsid w:val="00343FD8"/>
    <w:rsid w:val="003441AD"/>
    <w:rsid w:val="003441D5"/>
    <w:rsid w:val="003443A1"/>
    <w:rsid w:val="003443DE"/>
    <w:rsid w:val="003444E9"/>
    <w:rsid w:val="00344A9B"/>
    <w:rsid w:val="00344D74"/>
    <w:rsid w:val="00344FBA"/>
    <w:rsid w:val="003453CB"/>
    <w:rsid w:val="0034545B"/>
    <w:rsid w:val="00345706"/>
    <w:rsid w:val="0034574C"/>
    <w:rsid w:val="003457C5"/>
    <w:rsid w:val="0034590E"/>
    <w:rsid w:val="00345E4A"/>
    <w:rsid w:val="00345F63"/>
    <w:rsid w:val="00346177"/>
    <w:rsid w:val="0034630F"/>
    <w:rsid w:val="0034634D"/>
    <w:rsid w:val="003463EF"/>
    <w:rsid w:val="0034648F"/>
    <w:rsid w:val="00346548"/>
    <w:rsid w:val="0034679C"/>
    <w:rsid w:val="00346A85"/>
    <w:rsid w:val="00346B37"/>
    <w:rsid w:val="00346BCC"/>
    <w:rsid w:val="00346ECC"/>
    <w:rsid w:val="003470CF"/>
    <w:rsid w:val="00347100"/>
    <w:rsid w:val="0034714C"/>
    <w:rsid w:val="003476E1"/>
    <w:rsid w:val="00347713"/>
    <w:rsid w:val="00347949"/>
    <w:rsid w:val="00347A39"/>
    <w:rsid w:val="00347A8E"/>
    <w:rsid w:val="00347B29"/>
    <w:rsid w:val="00347EAA"/>
    <w:rsid w:val="00347F0E"/>
    <w:rsid w:val="00347FB5"/>
    <w:rsid w:val="003500A0"/>
    <w:rsid w:val="003500BB"/>
    <w:rsid w:val="003501D1"/>
    <w:rsid w:val="00350252"/>
    <w:rsid w:val="003508E6"/>
    <w:rsid w:val="00350D74"/>
    <w:rsid w:val="00350EA6"/>
    <w:rsid w:val="0035113B"/>
    <w:rsid w:val="0035126F"/>
    <w:rsid w:val="0035148C"/>
    <w:rsid w:val="003514EC"/>
    <w:rsid w:val="003514F0"/>
    <w:rsid w:val="003518A6"/>
    <w:rsid w:val="003519D3"/>
    <w:rsid w:val="00351D0A"/>
    <w:rsid w:val="00351E40"/>
    <w:rsid w:val="00351F47"/>
    <w:rsid w:val="003523EB"/>
    <w:rsid w:val="00352530"/>
    <w:rsid w:val="003529F6"/>
    <w:rsid w:val="00352BE0"/>
    <w:rsid w:val="00352C70"/>
    <w:rsid w:val="00352DC0"/>
    <w:rsid w:val="00352E2C"/>
    <w:rsid w:val="00352F06"/>
    <w:rsid w:val="00353009"/>
    <w:rsid w:val="0035303A"/>
    <w:rsid w:val="0035308B"/>
    <w:rsid w:val="0035318A"/>
    <w:rsid w:val="003533F7"/>
    <w:rsid w:val="00353487"/>
    <w:rsid w:val="003534BD"/>
    <w:rsid w:val="00353619"/>
    <w:rsid w:val="0035362A"/>
    <w:rsid w:val="00353B25"/>
    <w:rsid w:val="00353BC4"/>
    <w:rsid w:val="00353CFA"/>
    <w:rsid w:val="003541EC"/>
    <w:rsid w:val="00354402"/>
    <w:rsid w:val="0035465E"/>
    <w:rsid w:val="0035497F"/>
    <w:rsid w:val="00354C10"/>
    <w:rsid w:val="00354E24"/>
    <w:rsid w:val="00354FF7"/>
    <w:rsid w:val="003550D9"/>
    <w:rsid w:val="00355146"/>
    <w:rsid w:val="00355277"/>
    <w:rsid w:val="003552A8"/>
    <w:rsid w:val="0035545E"/>
    <w:rsid w:val="0035597D"/>
    <w:rsid w:val="003559AA"/>
    <w:rsid w:val="00355B0E"/>
    <w:rsid w:val="00355F92"/>
    <w:rsid w:val="00355FBC"/>
    <w:rsid w:val="00356137"/>
    <w:rsid w:val="00356239"/>
    <w:rsid w:val="0035670A"/>
    <w:rsid w:val="00356B77"/>
    <w:rsid w:val="00356B9D"/>
    <w:rsid w:val="00356C2B"/>
    <w:rsid w:val="00356D36"/>
    <w:rsid w:val="00356D87"/>
    <w:rsid w:val="00357022"/>
    <w:rsid w:val="0035725A"/>
    <w:rsid w:val="00357743"/>
    <w:rsid w:val="00357806"/>
    <w:rsid w:val="003578EA"/>
    <w:rsid w:val="00357C46"/>
    <w:rsid w:val="00357C98"/>
    <w:rsid w:val="00357E59"/>
    <w:rsid w:val="0036014A"/>
    <w:rsid w:val="0036062C"/>
    <w:rsid w:val="00360667"/>
    <w:rsid w:val="00360778"/>
    <w:rsid w:val="00360B65"/>
    <w:rsid w:val="00360B7C"/>
    <w:rsid w:val="00360CFE"/>
    <w:rsid w:val="00360DE1"/>
    <w:rsid w:val="00360E1B"/>
    <w:rsid w:val="00360F27"/>
    <w:rsid w:val="00361143"/>
    <w:rsid w:val="003611CA"/>
    <w:rsid w:val="003617C5"/>
    <w:rsid w:val="00361820"/>
    <w:rsid w:val="00361A5D"/>
    <w:rsid w:val="00361A72"/>
    <w:rsid w:val="00361E1D"/>
    <w:rsid w:val="003620DE"/>
    <w:rsid w:val="00362178"/>
    <w:rsid w:val="00362265"/>
    <w:rsid w:val="003622AD"/>
    <w:rsid w:val="0036244C"/>
    <w:rsid w:val="00362652"/>
    <w:rsid w:val="0036268D"/>
    <w:rsid w:val="003628A5"/>
    <w:rsid w:val="003629D8"/>
    <w:rsid w:val="003629E2"/>
    <w:rsid w:val="00362A6D"/>
    <w:rsid w:val="00362A9A"/>
    <w:rsid w:val="00362B17"/>
    <w:rsid w:val="00362CFF"/>
    <w:rsid w:val="00362E8D"/>
    <w:rsid w:val="00362EB3"/>
    <w:rsid w:val="003635F4"/>
    <w:rsid w:val="00363615"/>
    <w:rsid w:val="003636E8"/>
    <w:rsid w:val="00363BA5"/>
    <w:rsid w:val="00363DFC"/>
    <w:rsid w:val="00363E3A"/>
    <w:rsid w:val="00363F82"/>
    <w:rsid w:val="0036425B"/>
    <w:rsid w:val="0036435A"/>
    <w:rsid w:val="00364377"/>
    <w:rsid w:val="00364398"/>
    <w:rsid w:val="00364599"/>
    <w:rsid w:val="003649BE"/>
    <w:rsid w:val="00364A6A"/>
    <w:rsid w:val="00364F0D"/>
    <w:rsid w:val="00365106"/>
    <w:rsid w:val="003651B4"/>
    <w:rsid w:val="00365543"/>
    <w:rsid w:val="003655C3"/>
    <w:rsid w:val="0036586A"/>
    <w:rsid w:val="00365CA0"/>
    <w:rsid w:val="00365FB8"/>
    <w:rsid w:val="00366054"/>
    <w:rsid w:val="0036605B"/>
    <w:rsid w:val="00366268"/>
    <w:rsid w:val="00366370"/>
    <w:rsid w:val="00366480"/>
    <w:rsid w:val="00366566"/>
    <w:rsid w:val="003665AD"/>
    <w:rsid w:val="00366B8B"/>
    <w:rsid w:val="00366CAB"/>
    <w:rsid w:val="00367065"/>
    <w:rsid w:val="00367146"/>
    <w:rsid w:val="003673A0"/>
    <w:rsid w:val="0036742B"/>
    <w:rsid w:val="003674BE"/>
    <w:rsid w:val="003675B0"/>
    <w:rsid w:val="0036761A"/>
    <w:rsid w:val="003679DC"/>
    <w:rsid w:val="00367AA9"/>
    <w:rsid w:val="00367B40"/>
    <w:rsid w:val="00367B99"/>
    <w:rsid w:val="00367D79"/>
    <w:rsid w:val="00367D9A"/>
    <w:rsid w:val="003700B5"/>
    <w:rsid w:val="0037025B"/>
    <w:rsid w:val="00370319"/>
    <w:rsid w:val="003707A4"/>
    <w:rsid w:val="003708BE"/>
    <w:rsid w:val="00370A6F"/>
    <w:rsid w:val="00370D60"/>
    <w:rsid w:val="003710B4"/>
    <w:rsid w:val="00371150"/>
    <w:rsid w:val="003713B9"/>
    <w:rsid w:val="003714EE"/>
    <w:rsid w:val="00371507"/>
    <w:rsid w:val="0037156F"/>
    <w:rsid w:val="003715F3"/>
    <w:rsid w:val="00371731"/>
    <w:rsid w:val="003717D5"/>
    <w:rsid w:val="00371B49"/>
    <w:rsid w:val="00371BE3"/>
    <w:rsid w:val="00371C2F"/>
    <w:rsid w:val="00372086"/>
    <w:rsid w:val="003721C2"/>
    <w:rsid w:val="0037242F"/>
    <w:rsid w:val="0037272B"/>
    <w:rsid w:val="00372A70"/>
    <w:rsid w:val="00372F7A"/>
    <w:rsid w:val="00373054"/>
    <w:rsid w:val="003730AF"/>
    <w:rsid w:val="0037334E"/>
    <w:rsid w:val="003736A7"/>
    <w:rsid w:val="003736F4"/>
    <w:rsid w:val="0037379B"/>
    <w:rsid w:val="003737B6"/>
    <w:rsid w:val="003738CC"/>
    <w:rsid w:val="00373B80"/>
    <w:rsid w:val="00373DE0"/>
    <w:rsid w:val="0037409B"/>
    <w:rsid w:val="003743E1"/>
    <w:rsid w:val="003745B6"/>
    <w:rsid w:val="003746CF"/>
    <w:rsid w:val="00374814"/>
    <w:rsid w:val="003748DC"/>
    <w:rsid w:val="003749CC"/>
    <w:rsid w:val="00374AD7"/>
    <w:rsid w:val="00374BEA"/>
    <w:rsid w:val="00374BF1"/>
    <w:rsid w:val="00374D5C"/>
    <w:rsid w:val="00374E49"/>
    <w:rsid w:val="00375309"/>
    <w:rsid w:val="0037533B"/>
    <w:rsid w:val="0037541E"/>
    <w:rsid w:val="003755B7"/>
    <w:rsid w:val="00375AED"/>
    <w:rsid w:val="00375EFD"/>
    <w:rsid w:val="0037623C"/>
    <w:rsid w:val="0037626A"/>
    <w:rsid w:val="0037627C"/>
    <w:rsid w:val="0037679B"/>
    <w:rsid w:val="003768F7"/>
    <w:rsid w:val="00376B79"/>
    <w:rsid w:val="00377574"/>
    <w:rsid w:val="00377586"/>
    <w:rsid w:val="00377647"/>
    <w:rsid w:val="003777A4"/>
    <w:rsid w:val="0037789A"/>
    <w:rsid w:val="00377AE0"/>
    <w:rsid w:val="00380063"/>
    <w:rsid w:val="00380283"/>
    <w:rsid w:val="0038056A"/>
    <w:rsid w:val="003806C9"/>
    <w:rsid w:val="00380816"/>
    <w:rsid w:val="00380AA5"/>
    <w:rsid w:val="00380D97"/>
    <w:rsid w:val="0038145B"/>
    <w:rsid w:val="00381874"/>
    <w:rsid w:val="0038191F"/>
    <w:rsid w:val="00381993"/>
    <w:rsid w:val="00381A3D"/>
    <w:rsid w:val="00381A73"/>
    <w:rsid w:val="00381A80"/>
    <w:rsid w:val="00381AD9"/>
    <w:rsid w:val="0038228F"/>
    <w:rsid w:val="00382345"/>
    <w:rsid w:val="00382384"/>
    <w:rsid w:val="00382389"/>
    <w:rsid w:val="003825F7"/>
    <w:rsid w:val="00382601"/>
    <w:rsid w:val="003826E7"/>
    <w:rsid w:val="0038285A"/>
    <w:rsid w:val="0038294B"/>
    <w:rsid w:val="00382B37"/>
    <w:rsid w:val="00382CDE"/>
    <w:rsid w:val="00382F69"/>
    <w:rsid w:val="00382FC1"/>
    <w:rsid w:val="003830AD"/>
    <w:rsid w:val="00383179"/>
    <w:rsid w:val="0038333E"/>
    <w:rsid w:val="003835E9"/>
    <w:rsid w:val="00383888"/>
    <w:rsid w:val="003839B7"/>
    <w:rsid w:val="00383BE5"/>
    <w:rsid w:val="00383C31"/>
    <w:rsid w:val="00383CA9"/>
    <w:rsid w:val="00383E4F"/>
    <w:rsid w:val="00383F0E"/>
    <w:rsid w:val="00383F1B"/>
    <w:rsid w:val="00383F7A"/>
    <w:rsid w:val="00383FCF"/>
    <w:rsid w:val="003841A7"/>
    <w:rsid w:val="0038439C"/>
    <w:rsid w:val="003844DC"/>
    <w:rsid w:val="00384665"/>
    <w:rsid w:val="0038496A"/>
    <w:rsid w:val="00384994"/>
    <w:rsid w:val="00384DD1"/>
    <w:rsid w:val="003851EF"/>
    <w:rsid w:val="003854B4"/>
    <w:rsid w:val="0038557D"/>
    <w:rsid w:val="003855CE"/>
    <w:rsid w:val="0038566A"/>
    <w:rsid w:val="00385697"/>
    <w:rsid w:val="003856FC"/>
    <w:rsid w:val="003858AF"/>
    <w:rsid w:val="00385C66"/>
    <w:rsid w:val="003860C5"/>
    <w:rsid w:val="0038623D"/>
    <w:rsid w:val="0038636F"/>
    <w:rsid w:val="00386407"/>
    <w:rsid w:val="003865A4"/>
    <w:rsid w:val="00386A76"/>
    <w:rsid w:val="00386B25"/>
    <w:rsid w:val="00386B2A"/>
    <w:rsid w:val="00386B5E"/>
    <w:rsid w:val="00386C44"/>
    <w:rsid w:val="00386D10"/>
    <w:rsid w:val="00386FEA"/>
    <w:rsid w:val="0038708A"/>
    <w:rsid w:val="00387172"/>
    <w:rsid w:val="00387453"/>
    <w:rsid w:val="00387459"/>
    <w:rsid w:val="003877C4"/>
    <w:rsid w:val="00387878"/>
    <w:rsid w:val="00387999"/>
    <w:rsid w:val="00387A55"/>
    <w:rsid w:val="00387ACC"/>
    <w:rsid w:val="00387B3D"/>
    <w:rsid w:val="00390138"/>
    <w:rsid w:val="00390272"/>
    <w:rsid w:val="00390318"/>
    <w:rsid w:val="0039069D"/>
    <w:rsid w:val="00390739"/>
    <w:rsid w:val="0039076C"/>
    <w:rsid w:val="003908C4"/>
    <w:rsid w:val="003909CF"/>
    <w:rsid w:val="003909DE"/>
    <w:rsid w:val="00390ED7"/>
    <w:rsid w:val="003910FC"/>
    <w:rsid w:val="0039116D"/>
    <w:rsid w:val="003911BC"/>
    <w:rsid w:val="003912D8"/>
    <w:rsid w:val="00391510"/>
    <w:rsid w:val="003915A4"/>
    <w:rsid w:val="0039166A"/>
    <w:rsid w:val="00391722"/>
    <w:rsid w:val="00391882"/>
    <w:rsid w:val="00391DA2"/>
    <w:rsid w:val="00392261"/>
    <w:rsid w:val="003923CE"/>
    <w:rsid w:val="00392411"/>
    <w:rsid w:val="00392436"/>
    <w:rsid w:val="00392598"/>
    <w:rsid w:val="003927E8"/>
    <w:rsid w:val="00392910"/>
    <w:rsid w:val="00392916"/>
    <w:rsid w:val="00392966"/>
    <w:rsid w:val="003929A3"/>
    <w:rsid w:val="00392A79"/>
    <w:rsid w:val="00392ACB"/>
    <w:rsid w:val="00392B11"/>
    <w:rsid w:val="00392B74"/>
    <w:rsid w:val="00392C07"/>
    <w:rsid w:val="00392D83"/>
    <w:rsid w:val="00392DDC"/>
    <w:rsid w:val="003931BA"/>
    <w:rsid w:val="0039338C"/>
    <w:rsid w:val="003934BA"/>
    <w:rsid w:val="00393637"/>
    <w:rsid w:val="00393705"/>
    <w:rsid w:val="00393E33"/>
    <w:rsid w:val="00393FA4"/>
    <w:rsid w:val="00394103"/>
    <w:rsid w:val="00394136"/>
    <w:rsid w:val="0039421C"/>
    <w:rsid w:val="0039422D"/>
    <w:rsid w:val="003945B5"/>
    <w:rsid w:val="00394716"/>
    <w:rsid w:val="003948A6"/>
    <w:rsid w:val="003948E3"/>
    <w:rsid w:val="00394D36"/>
    <w:rsid w:val="00394DAA"/>
    <w:rsid w:val="0039511D"/>
    <w:rsid w:val="0039512F"/>
    <w:rsid w:val="0039520D"/>
    <w:rsid w:val="00395259"/>
    <w:rsid w:val="00395300"/>
    <w:rsid w:val="00395622"/>
    <w:rsid w:val="003956D3"/>
    <w:rsid w:val="003956ED"/>
    <w:rsid w:val="00395703"/>
    <w:rsid w:val="0039599B"/>
    <w:rsid w:val="00395B98"/>
    <w:rsid w:val="00395C7F"/>
    <w:rsid w:val="00395E00"/>
    <w:rsid w:val="00396174"/>
    <w:rsid w:val="00396469"/>
    <w:rsid w:val="00396526"/>
    <w:rsid w:val="0039677D"/>
    <w:rsid w:val="003967BE"/>
    <w:rsid w:val="00396888"/>
    <w:rsid w:val="0039688A"/>
    <w:rsid w:val="003968C4"/>
    <w:rsid w:val="003968E6"/>
    <w:rsid w:val="0039696F"/>
    <w:rsid w:val="00396A0D"/>
    <w:rsid w:val="00396FA0"/>
    <w:rsid w:val="00396FC9"/>
    <w:rsid w:val="00397297"/>
    <w:rsid w:val="003974DA"/>
    <w:rsid w:val="003974F1"/>
    <w:rsid w:val="00397764"/>
    <w:rsid w:val="0039787B"/>
    <w:rsid w:val="003978C7"/>
    <w:rsid w:val="003978DA"/>
    <w:rsid w:val="00397943"/>
    <w:rsid w:val="00397961"/>
    <w:rsid w:val="00397ACC"/>
    <w:rsid w:val="00397BFB"/>
    <w:rsid w:val="00397C3A"/>
    <w:rsid w:val="00397CE9"/>
    <w:rsid w:val="00397EF1"/>
    <w:rsid w:val="00397FEE"/>
    <w:rsid w:val="003A0355"/>
    <w:rsid w:val="003A03AE"/>
    <w:rsid w:val="003A054F"/>
    <w:rsid w:val="003A06F4"/>
    <w:rsid w:val="003A098A"/>
    <w:rsid w:val="003A0C6F"/>
    <w:rsid w:val="003A0ED5"/>
    <w:rsid w:val="003A0F23"/>
    <w:rsid w:val="003A0FD9"/>
    <w:rsid w:val="003A10E4"/>
    <w:rsid w:val="003A1158"/>
    <w:rsid w:val="003A118B"/>
    <w:rsid w:val="003A12D4"/>
    <w:rsid w:val="003A141E"/>
    <w:rsid w:val="003A1420"/>
    <w:rsid w:val="003A155E"/>
    <w:rsid w:val="003A1649"/>
    <w:rsid w:val="003A1A02"/>
    <w:rsid w:val="003A1AF7"/>
    <w:rsid w:val="003A1BC7"/>
    <w:rsid w:val="003A1BD9"/>
    <w:rsid w:val="003A1CB9"/>
    <w:rsid w:val="003A1D09"/>
    <w:rsid w:val="003A1D1F"/>
    <w:rsid w:val="003A1DDB"/>
    <w:rsid w:val="003A1E08"/>
    <w:rsid w:val="003A2000"/>
    <w:rsid w:val="003A2045"/>
    <w:rsid w:val="003A211B"/>
    <w:rsid w:val="003A216F"/>
    <w:rsid w:val="003A21A1"/>
    <w:rsid w:val="003A21AD"/>
    <w:rsid w:val="003A21BE"/>
    <w:rsid w:val="003A25D8"/>
    <w:rsid w:val="003A26F8"/>
    <w:rsid w:val="003A2912"/>
    <w:rsid w:val="003A2A20"/>
    <w:rsid w:val="003A2A31"/>
    <w:rsid w:val="003A2A51"/>
    <w:rsid w:val="003A2A8B"/>
    <w:rsid w:val="003A2CB4"/>
    <w:rsid w:val="003A2D34"/>
    <w:rsid w:val="003A2D50"/>
    <w:rsid w:val="003A2E3A"/>
    <w:rsid w:val="003A2E85"/>
    <w:rsid w:val="003A308D"/>
    <w:rsid w:val="003A339D"/>
    <w:rsid w:val="003A33E5"/>
    <w:rsid w:val="003A38F3"/>
    <w:rsid w:val="003A39D9"/>
    <w:rsid w:val="003A3D41"/>
    <w:rsid w:val="003A3DFE"/>
    <w:rsid w:val="003A3E50"/>
    <w:rsid w:val="003A3F90"/>
    <w:rsid w:val="003A3F9E"/>
    <w:rsid w:val="003A402C"/>
    <w:rsid w:val="003A44E0"/>
    <w:rsid w:val="003A4799"/>
    <w:rsid w:val="003A47F8"/>
    <w:rsid w:val="003A4858"/>
    <w:rsid w:val="003A4C81"/>
    <w:rsid w:val="003A4D05"/>
    <w:rsid w:val="003A4D57"/>
    <w:rsid w:val="003A4F49"/>
    <w:rsid w:val="003A5163"/>
    <w:rsid w:val="003A5429"/>
    <w:rsid w:val="003A5641"/>
    <w:rsid w:val="003A5643"/>
    <w:rsid w:val="003A575E"/>
    <w:rsid w:val="003A580D"/>
    <w:rsid w:val="003A5865"/>
    <w:rsid w:val="003A5CC8"/>
    <w:rsid w:val="003A5E1B"/>
    <w:rsid w:val="003A5EEF"/>
    <w:rsid w:val="003A603A"/>
    <w:rsid w:val="003A62C9"/>
    <w:rsid w:val="003A64D9"/>
    <w:rsid w:val="003A6587"/>
    <w:rsid w:val="003A659E"/>
    <w:rsid w:val="003A669F"/>
    <w:rsid w:val="003A6A1D"/>
    <w:rsid w:val="003A6C5C"/>
    <w:rsid w:val="003A6D38"/>
    <w:rsid w:val="003A6EF3"/>
    <w:rsid w:val="003A7508"/>
    <w:rsid w:val="003A75E0"/>
    <w:rsid w:val="003A77B0"/>
    <w:rsid w:val="003A7871"/>
    <w:rsid w:val="003A7908"/>
    <w:rsid w:val="003A7A5C"/>
    <w:rsid w:val="003A7B27"/>
    <w:rsid w:val="003A7B8F"/>
    <w:rsid w:val="003A7BE7"/>
    <w:rsid w:val="003B00F7"/>
    <w:rsid w:val="003B0556"/>
    <w:rsid w:val="003B094C"/>
    <w:rsid w:val="003B0D75"/>
    <w:rsid w:val="003B0FCE"/>
    <w:rsid w:val="003B12CD"/>
    <w:rsid w:val="003B1430"/>
    <w:rsid w:val="003B1474"/>
    <w:rsid w:val="003B1590"/>
    <w:rsid w:val="003B168A"/>
    <w:rsid w:val="003B1730"/>
    <w:rsid w:val="003B179A"/>
    <w:rsid w:val="003B186D"/>
    <w:rsid w:val="003B1988"/>
    <w:rsid w:val="003B19F1"/>
    <w:rsid w:val="003B1B7F"/>
    <w:rsid w:val="003B1C7D"/>
    <w:rsid w:val="003B1CA3"/>
    <w:rsid w:val="003B1F69"/>
    <w:rsid w:val="003B1F8A"/>
    <w:rsid w:val="003B2414"/>
    <w:rsid w:val="003B25A4"/>
    <w:rsid w:val="003B263E"/>
    <w:rsid w:val="003B29A9"/>
    <w:rsid w:val="003B29EE"/>
    <w:rsid w:val="003B2AE0"/>
    <w:rsid w:val="003B2AF8"/>
    <w:rsid w:val="003B2DD8"/>
    <w:rsid w:val="003B3316"/>
    <w:rsid w:val="003B3707"/>
    <w:rsid w:val="003B3791"/>
    <w:rsid w:val="003B37C4"/>
    <w:rsid w:val="003B37D4"/>
    <w:rsid w:val="003B3968"/>
    <w:rsid w:val="003B3A43"/>
    <w:rsid w:val="003B3A55"/>
    <w:rsid w:val="003B4108"/>
    <w:rsid w:val="003B438D"/>
    <w:rsid w:val="003B4475"/>
    <w:rsid w:val="003B4515"/>
    <w:rsid w:val="003B461F"/>
    <w:rsid w:val="003B46CC"/>
    <w:rsid w:val="003B47F7"/>
    <w:rsid w:val="003B498A"/>
    <w:rsid w:val="003B4A08"/>
    <w:rsid w:val="003B4C1A"/>
    <w:rsid w:val="003B4F08"/>
    <w:rsid w:val="003B4F33"/>
    <w:rsid w:val="003B4F6F"/>
    <w:rsid w:val="003B51CB"/>
    <w:rsid w:val="003B52F3"/>
    <w:rsid w:val="003B5460"/>
    <w:rsid w:val="003B56B7"/>
    <w:rsid w:val="003B58A7"/>
    <w:rsid w:val="003B58C7"/>
    <w:rsid w:val="003B5B89"/>
    <w:rsid w:val="003B5D13"/>
    <w:rsid w:val="003B5F08"/>
    <w:rsid w:val="003B6011"/>
    <w:rsid w:val="003B6080"/>
    <w:rsid w:val="003B6157"/>
    <w:rsid w:val="003B6162"/>
    <w:rsid w:val="003B6502"/>
    <w:rsid w:val="003B650A"/>
    <w:rsid w:val="003B6603"/>
    <w:rsid w:val="003B6A4A"/>
    <w:rsid w:val="003B6C95"/>
    <w:rsid w:val="003B6CEC"/>
    <w:rsid w:val="003B6FDB"/>
    <w:rsid w:val="003B7321"/>
    <w:rsid w:val="003B7401"/>
    <w:rsid w:val="003C0088"/>
    <w:rsid w:val="003C0555"/>
    <w:rsid w:val="003C0591"/>
    <w:rsid w:val="003C089F"/>
    <w:rsid w:val="003C08DE"/>
    <w:rsid w:val="003C0910"/>
    <w:rsid w:val="003C0BB7"/>
    <w:rsid w:val="003C0BEC"/>
    <w:rsid w:val="003C0C46"/>
    <w:rsid w:val="003C0D48"/>
    <w:rsid w:val="003C0DAA"/>
    <w:rsid w:val="003C110D"/>
    <w:rsid w:val="003C12D4"/>
    <w:rsid w:val="003C141A"/>
    <w:rsid w:val="003C1767"/>
    <w:rsid w:val="003C188F"/>
    <w:rsid w:val="003C189F"/>
    <w:rsid w:val="003C1A57"/>
    <w:rsid w:val="003C1A70"/>
    <w:rsid w:val="003C1DFC"/>
    <w:rsid w:val="003C1E84"/>
    <w:rsid w:val="003C1EE5"/>
    <w:rsid w:val="003C1F66"/>
    <w:rsid w:val="003C2019"/>
    <w:rsid w:val="003C2350"/>
    <w:rsid w:val="003C2435"/>
    <w:rsid w:val="003C2C6F"/>
    <w:rsid w:val="003C2F01"/>
    <w:rsid w:val="003C2F90"/>
    <w:rsid w:val="003C34B0"/>
    <w:rsid w:val="003C353E"/>
    <w:rsid w:val="003C35E2"/>
    <w:rsid w:val="003C36C2"/>
    <w:rsid w:val="003C3701"/>
    <w:rsid w:val="003C37E2"/>
    <w:rsid w:val="003C389D"/>
    <w:rsid w:val="003C38A4"/>
    <w:rsid w:val="003C3911"/>
    <w:rsid w:val="003C3B6B"/>
    <w:rsid w:val="003C3DD2"/>
    <w:rsid w:val="003C3DD4"/>
    <w:rsid w:val="003C400F"/>
    <w:rsid w:val="003C40DA"/>
    <w:rsid w:val="003C429B"/>
    <w:rsid w:val="003C4333"/>
    <w:rsid w:val="003C45E7"/>
    <w:rsid w:val="003C46FA"/>
    <w:rsid w:val="003C47E9"/>
    <w:rsid w:val="003C4951"/>
    <w:rsid w:val="003C4963"/>
    <w:rsid w:val="003C4A9D"/>
    <w:rsid w:val="003C4D49"/>
    <w:rsid w:val="003C54A8"/>
    <w:rsid w:val="003C572C"/>
    <w:rsid w:val="003C58AC"/>
    <w:rsid w:val="003C5AC3"/>
    <w:rsid w:val="003C5B01"/>
    <w:rsid w:val="003C5BB8"/>
    <w:rsid w:val="003C5C1D"/>
    <w:rsid w:val="003C5D30"/>
    <w:rsid w:val="003C5E2E"/>
    <w:rsid w:val="003C5FC7"/>
    <w:rsid w:val="003C61A6"/>
    <w:rsid w:val="003C65C7"/>
    <w:rsid w:val="003C65FF"/>
    <w:rsid w:val="003C6A42"/>
    <w:rsid w:val="003C6C44"/>
    <w:rsid w:val="003C6CC6"/>
    <w:rsid w:val="003C6DCA"/>
    <w:rsid w:val="003C6E3E"/>
    <w:rsid w:val="003C7086"/>
    <w:rsid w:val="003C70B1"/>
    <w:rsid w:val="003C70ED"/>
    <w:rsid w:val="003C73FE"/>
    <w:rsid w:val="003C75D4"/>
    <w:rsid w:val="003C77AE"/>
    <w:rsid w:val="003C78A4"/>
    <w:rsid w:val="003C7E6A"/>
    <w:rsid w:val="003D0238"/>
    <w:rsid w:val="003D0358"/>
    <w:rsid w:val="003D0483"/>
    <w:rsid w:val="003D055D"/>
    <w:rsid w:val="003D0684"/>
    <w:rsid w:val="003D06CA"/>
    <w:rsid w:val="003D094F"/>
    <w:rsid w:val="003D09DC"/>
    <w:rsid w:val="003D0A6D"/>
    <w:rsid w:val="003D0A74"/>
    <w:rsid w:val="003D0AE3"/>
    <w:rsid w:val="003D0B3F"/>
    <w:rsid w:val="003D0BC5"/>
    <w:rsid w:val="003D0C6D"/>
    <w:rsid w:val="003D0C9F"/>
    <w:rsid w:val="003D1340"/>
    <w:rsid w:val="003D135E"/>
    <w:rsid w:val="003D13B6"/>
    <w:rsid w:val="003D1484"/>
    <w:rsid w:val="003D1489"/>
    <w:rsid w:val="003D159D"/>
    <w:rsid w:val="003D1B3E"/>
    <w:rsid w:val="003D1BD9"/>
    <w:rsid w:val="003D1C30"/>
    <w:rsid w:val="003D1FF0"/>
    <w:rsid w:val="003D20F1"/>
    <w:rsid w:val="003D21D7"/>
    <w:rsid w:val="003D241B"/>
    <w:rsid w:val="003D2573"/>
    <w:rsid w:val="003D26B5"/>
    <w:rsid w:val="003D2766"/>
    <w:rsid w:val="003D2821"/>
    <w:rsid w:val="003D2BD1"/>
    <w:rsid w:val="003D2CAD"/>
    <w:rsid w:val="003D2D09"/>
    <w:rsid w:val="003D2D19"/>
    <w:rsid w:val="003D2D56"/>
    <w:rsid w:val="003D2F24"/>
    <w:rsid w:val="003D2FDD"/>
    <w:rsid w:val="003D3129"/>
    <w:rsid w:val="003D31E1"/>
    <w:rsid w:val="003D3524"/>
    <w:rsid w:val="003D360F"/>
    <w:rsid w:val="003D3810"/>
    <w:rsid w:val="003D3A18"/>
    <w:rsid w:val="003D3A24"/>
    <w:rsid w:val="003D3ACD"/>
    <w:rsid w:val="003D3AFA"/>
    <w:rsid w:val="003D3BB9"/>
    <w:rsid w:val="003D3C00"/>
    <w:rsid w:val="003D3FFA"/>
    <w:rsid w:val="003D42D3"/>
    <w:rsid w:val="003D44F7"/>
    <w:rsid w:val="003D45BD"/>
    <w:rsid w:val="003D4674"/>
    <w:rsid w:val="003D4A8D"/>
    <w:rsid w:val="003D4ADC"/>
    <w:rsid w:val="003D4AE3"/>
    <w:rsid w:val="003D4B9C"/>
    <w:rsid w:val="003D4C99"/>
    <w:rsid w:val="003D4CDE"/>
    <w:rsid w:val="003D4DB3"/>
    <w:rsid w:val="003D4E49"/>
    <w:rsid w:val="003D4EF6"/>
    <w:rsid w:val="003D4F2D"/>
    <w:rsid w:val="003D515F"/>
    <w:rsid w:val="003D539F"/>
    <w:rsid w:val="003D53F0"/>
    <w:rsid w:val="003D53FB"/>
    <w:rsid w:val="003D5423"/>
    <w:rsid w:val="003D54CA"/>
    <w:rsid w:val="003D561F"/>
    <w:rsid w:val="003D5B5A"/>
    <w:rsid w:val="003D5BF7"/>
    <w:rsid w:val="003D606E"/>
    <w:rsid w:val="003D6300"/>
    <w:rsid w:val="003D637B"/>
    <w:rsid w:val="003D6C14"/>
    <w:rsid w:val="003D6D02"/>
    <w:rsid w:val="003D6F43"/>
    <w:rsid w:val="003D7276"/>
    <w:rsid w:val="003D77A3"/>
    <w:rsid w:val="003D7BC0"/>
    <w:rsid w:val="003D7CF9"/>
    <w:rsid w:val="003D7D76"/>
    <w:rsid w:val="003E02BA"/>
    <w:rsid w:val="003E0471"/>
    <w:rsid w:val="003E05F7"/>
    <w:rsid w:val="003E084E"/>
    <w:rsid w:val="003E0939"/>
    <w:rsid w:val="003E0C49"/>
    <w:rsid w:val="003E0E86"/>
    <w:rsid w:val="003E0FCD"/>
    <w:rsid w:val="003E1142"/>
    <w:rsid w:val="003E1316"/>
    <w:rsid w:val="003E1351"/>
    <w:rsid w:val="003E176A"/>
    <w:rsid w:val="003E195D"/>
    <w:rsid w:val="003E19CC"/>
    <w:rsid w:val="003E1BFA"/>
    <w:rsid w:val="003E1D03"/>
    <w:rsid w:val="003E20B8"/>
    <w:rsid w:val="003E2506"/>
    <w:rsid w:val="003E2682"/>
    <w:rsid w:val="003E26DD"/>
    <w:rsid w:val="003E27A2"/>
    <w:rsid w:val="003E2808"/>
    <w:rsid w:val="003E2967"/>
    <w:rsid w:val="003E2DAC"/>
    <w:rsid w:val="003E3032"/>
    <w:rsid w:val="003E3178"/>
    <w:rsid w:val="003E3612"/>
    <w:rsid w:val="003E3665"/>
    <w:rsid w:val="003E391F"/>
    <w:rsid w:val="003E3AB3"/>
    <w:rsid w:val="003E3D9B"/>
    <w:rsid w:val="003E3EDE"/>
    <w:rsid w:val="003E3F14"/>
    <w:rsid w:val="003E3F79"/>
    <w:rsid w:val="003E3FC8"/>
    <w:rsid w:val="003E41C1"/>
    <w:rsid w:val="003E42D1"/>
    <w:rsid w:val="003E43DB"/>
    <w:rsid w:val="003E444B"/>
    <w:rsid w:val="003E4622"/>
    <w:rsid w:val="003E4667"/>
    <w:rsid w:val="003E47EE"/>
    <w:rsid w:val="003E487E"/>
    <w:rsid w:val="003E4AE2"/>
    <w:rsid w:val="003E4BB1"/>
    <w:rsid w:val="003E4BD9"/>
    <w:rsid w:val="003E4E5A"/>
    <w:rsid w:val="003E51A0"/>
    <w:rsid w:val="003E5269"/>
    <w:rsid w:val="003E550C"/>
    <w:rsid w:val="003E5535"/>
    <w:rsid w:val="003E555F"/>
    <w:rsid w:val="003E5617"/>
    <w:rsid w:val="003E564A"/>
    <w:rsid w:val="003E57C6"/>
    <w:rsid w:val="003E59A4"/>
    <w:rsid w:val="003E5CFB"/>
    <w:rsid w:val="003E6184"/>
    <w:rsid w:val="003E6924"/>
    <w:rsid w:val="003E6B8D"/>
    <w:rsid w:val="003E6C1D"/>
    <w:rsid w:val="003E6E9A"/>
    <w:rsid w:val="003E703F"/>
    <w:rsid w:val="003E71F4"/>
    <w:rsid w:val="003E7524"/>
    <w:rsid w:val="003E791B"/>
    <w:rsid w:val="003E7BC7"/>
    <w:rsid w:val="003E7C50"/>
    <w:rsid w:val="003E7C6E"/>
    <w:rsid w:val="003E7CFD"/>
    <w:rsid w:val="003E7E29"/>
    <w:rsid w:val="003F0040"/>
    <w:rsid w:val="003F03ED"/>
    <w:rsid w:val="003F04E1"/>
    <w:rsid w:val="003F0626"/>
    <w:rsid w:val="003F0698"/>
    <w:rsid w:val="003F0758"/>
    <w:rsid w:val="003F0814"/>
    <w:rsid w:val="003F0901"/>
    <w:rsid w:val="003F0DA3"/>
    <w:rsid w:val="003F0E4E"/>
    <w:rsid w:val="003F1213"/>
    <w:rsid w:val="003F139E"/>
    <w:rsid w:val="003F18EA"/>
    <w:rsid w:val="003F1CD1"/>
    <w:rsid w:val="003F1D2E"/>
    <w:rsid w:val="003F1E0B"/>
    <w:rsid w:val="003F206C"/>
    <w:rsid w:val="003F2093"/>
    <w:rsid w:val="003F209E"/>
    <w:rsid w:val="003F20D9"/>
    <w:rsid w:val="003F2172"/>
    <w:rsid w:val="003F2347"/>
    <w:rsid w:val="003F236E"/>
    <w:rsid w:val="003F27F7"/>
    <w:rsid w:val="003F28F5"/>
    <w:rsid w:val="003F293A"/>
    <w:rsid w:val="003F2B02"/>
    <w:rsid w:val="003F2BDF"/>
    <w:rsid w:val="003F2F91"/>
    <w:rsid w:val="003F33B7"/>
    <w:rsid w:val="003F3585"/>
    <w:rsid w:val="003F365C"/>
    <w:rsid w:val="003F3848"/>
    <w:rsid w:val="003F3B7E"/>
    <w:rsid w:val="003F3D11"/>
    <w:rsid w:val="003F41B5"/>
    <w:rsid w:val="003F437B"/>
    <w:rsid w:val="003F4654"/>
    <w:rsid w:val="003F4795"/>
    <w:rsid w:val="003F480C"/>
    <w:rsid w:val="003F4892"/>
    <w:rsid w:val="003F4BEF"/>
    <w:rsid w:val="003F4FA3"/>
    <w:rsid w:val="003F524B"/>
    <w:rsid w:val="003F53A9"/>
    <w:rsid w:val="003F5796"/>
    <w:rsid w:val="003F5A85"/>
    <w:rsid w:val="003F5CBD"/>
    <w:rsid w:val="003F5D17"/>
    <w:rsid w:val="003F6066"/>
    <w:rsid w:val="003F636C"/>
    <w:rsid w:val="003F6396"/>
    <w:rsid w:val="003F6403"/>
    <w:rsid w:val="003F6839"/>
    <w:rsid w:val="003F6892"/>
    <w:rsid w:val="003F69EA"/>
    <w:rsid w:val="003F70A1"/>
    <w:rsid w:val="003F719B"/>
    <w:rsid w:val="003F77F5"/>
    <w:rsid w:val="003F7C15"/>
    <w:rsid w:val="003F7C89"/>
    <w:rsid w:val="003F7D55"/>
    <w:rsid w:val="003F7D99"/>
    <w:rsid w:val="003F7FCB"/>
    <w:rsid w:val="00400099"/>
    <w:rsid w:val="0040013B"/>
    <w:rsid w:val="00400512"/>
    <w:rsid w:val="0040057C"/>
    <w:rsid w:val="004007E1"/>
    <w:rsid w:val="0040082D"/>
    <w:rsid w:val="00400AB0"/>
    <w:rsid w:val="00400BDD"/>
    <w:rsid w:val="00400D8A"/>
    <w:rsid w:val="00400F9F"/>
    <w:rsid w:val="0040104D"/>
    <w:rsid w:val="0040138A"/>
    <w:rsid w:val="00401421"/>
    <w:rsid w:val="00401620"/>
    <w:rsid w:val="00401670"/>
    <w:rsid w:val="004016F0"/>
    <w:rsid w:val="00401802"/>
    <w:rsid w:val="004018B9"/>
    <w:rsid w:val="00401980"/>
    <w:rsid w:val="004019BF"/>
    <w:rsid w:val="00401A65"/>
    <w:rsid w:val="00401B04"/>
    <w:rsid w:val="00401BB7"/>
    <w:rsid w:val="00401F3B"/>
    <w:rsid w:val="0040229E"/>
    <w:rsid w:val="0040239A"/>
    <w:rsid w:val="0040257B"/>
    <w:rsid w:val="00402694"/>
    <w:rsid w:val="00402936"/>
    <w:rsid w:val="0040293F"/>
    <w:rsid w:val="00402971"/>
    <w:rsid w:val="00402999"/>
    <w:rsid w:val="00402BDE"/>
    <w:rsid w:val="00402D25"/>
    <w:rsid w:val="00402DB5"/>
    <w:rsid w:val="00402E5B"/>
    <w:rsid w:val="00402E9E"/>
    <w:rsid w:val="0040322A"/>
    <w:rsid w:val="004033A3"/>
    <w:rsid w:val="004033FD"/>
    <w:rsid w:val="00403695"/>
    <w:rsid w:val="0040388D"/>
    <w:rsid w:val="0040395B"/>
    <w:rsid w:val="00403FB7"/>
    <w:rsid w:val="00404181"/>
    <w:rsid w:val="00404326"/>
    <w:rsid w:val="00404363"/>
    <w:rsid w:val="00404416"/>
    <w:rsid w:val="00404940"/>
    <w:rsid w:val="00404AF0"/>
    <w:rsid w:val="00404C1A"/>
    <w:rsid w:val="00404FC8"/>
    <w:rsid w:val="00404FD1"/>
    <w:rsid w:val="004052C7"/>
    <w:rsid w:val="00405446"/>
    <w:rsid w:val="00405498"/>
    <w:rsid w:val="004057E5"/>
    <w:rsid w:val="0040585F"/>
    <w:rsid w:val="00405915"/>
    <w:rsid w:val="00405B98"/>
    <w:rsid w:val="00405CE7"/>
    <w:rsid w:val="00405D21"/>
    <w:rsid w:val="00405ED4"/>
    <w:rsid w:val="00406104"/>
    <w:rsid w:val="004062E2"/>
    <w:rsid w:val="004063F8"/>
    <w:rsid w:val="0040648A"/>
    <w:rsid w:val="004068AB"/>
    <w:rsid w:val="00406911"/>
    <w:rsid w:val="00406A8E"/>
    <w:rsid w:val="00406BAC"/>
    <w:rsid w:val="00406E95"/>
    <w:rsid w:val="004071A0"/>
    <w:rsid w:val="00407569"/>
    <w:rsid w:val="0040775E"/>
    <w:rsid w:val="00407760"/>
    <w:rsid w:val="0040783B"/>
    <w:rsid w:val="00407AB9"/>
    <w:rsid w:val="00407C8B"/>
    <w:rsid w:val="00407D3A"/>
    <w:rsid w:val="004101F4"/>
    <w:rsid w:val="00410432"/>
    <w:rsid w:val="00410911"/>
    <w:rsid w:val="00410974"/>
    <w:rsid w:val="00410D1A"/>
    <w:rsid w:val="00410D92"/>
    <w:rsid w:val="004110D2"/>
    <w:rsid w:val="0041129E"/>
    <w:rsid w:val="004113AF"/>
    <w:rsid w:val="00411516"/>
    <w:rsid w:val="004116EC"/>
    <w:rsid w:val="00411768"/>
    <w:rsid w:val="00411C76"/>
    <w:rsid w:val="00411D02"/>
    <w:rsid w:val="00412321"/>
    <w:rsid w:val="00412358"/>
    <w:rsid w:val="004125D0"/>
    <w:rsid w:val="0041272C"/>
    <w:rsid w:val="00412752"/>
    <w:rsid w:val="004127DC"/>
    <w:rsid w:val="00412832"/>
    <w:rsid w:val="00412C8D"/>
    <w:rsid w:val="00412D49"/>
    <w:rsid w:val="00412D74"/>
    <w:rsid w:val="00412D75"/>
    <w:rsid w:val="00412DC4"/>
    <w:rsid w:val="00412DED"/>
    <w:rsid w:val="00412F55"/>
    <w:rsid w:val="00413029"/>
    <w:rsid w:val="0041322A"/>
    <w:rsid w:val="00413255"/>
    <w:rsid w:val="004132D0"/>
    <w:rsid w:val="004135A5"/>
    <w:rsid w:val="00413932"/>
    <w:rsid w:val="00413BA6"/>
    <w:rsid w:val="00414188"/>
    <w:rsid w:val="00414679"/>
    <w:rsid w:val="004147B1"/>
    <w:rsid w:val="00414821"/>
    <w:rsid w:val="00414935"/>
    <w:rsid w:val="0041494B"/>
    <w:rsid w:val="00414B17"/>
    <w:rsid w:val="00414E44"/>
    <w:rsid w:val="004150C3"/>
    <w:rsid w:val="00415101"/>
    <w:rsid w:val="004151A1"/>
    <w:rsid w:val="004152A2"/>
    <w:rsid w:val="004152AA"/>
    <w:rsid w:val="00415319"/>
    <w:rsid w:val="0041534B"/>
    <w:rsid w:val="00415382"/>
    <w:rsid w:val="004153CC"/>
    <w:rsid w:val="0041540D"/>
    <w:rsid w:val="00415532"/>
    <w:rsid w:val="00415881"/>
    <w:rsid w:val="004159EA"/>
    <w:rsid w:val="00415B0C"/>
    <w:rsid w:val="00415BA8"/>
    <w:rsid w:val="00415C3C"/>
    <w:rsid w:val="00415C54"/>
    <w:rsid w:val="00415E0B"/>
    <w:rsid w:val="00415F77"/>
    <w:rsid w:val="00415FE1"/>
    <w:rsid w:val="00416198"/>
    <w:rsid w:val="00416298"/>
    <w:rsid w:val="004162CF"/>
    <w:rsid w:val="00416396"/>
    <w:rsid w:val="004164DA"/>
    <w:rsid w:val="004165D2"/>
    <w:rsid w:val="0041660B"/>
    <w:rsid w:val="00416691"/>
    <w:rsid w:val="00416701"/>
    <w:rsid w:val="00416B09"/>
    <w:rsid w:val="00416EA8"/>
    <w:rsid w:val="00416FC5"/>
    <w:rsid w:val="004170C8"/>
    <w:rsid w:val="0041720B"/>
    <w:rsid w:val="00417441"/>
    <w:rsid w:val="00417D82"/>
    <w:rsid w:val="0042004F"/>
    <w:rsid w:val="0042032F"/>
    <w:rsid w:val="00420467"/>
    <w:rsid w:val="004204BE"/>
    <w:rsid w:val="00420885"/>
    <w:rsid w:val="004209BF"/>
    <w:rsid w:val="004209CC"/>
    <w:rsid w:val="00420ADD"/>
    <w:rsid w:val="00420AF3"/>
    <w:rsid w:val="00420BC6"/>
    <w:rsid w:val="00420C10"/>
    <w:rsid w:val="00420D99"/>
    <w:rsid w:val="00420EDB"/>
    <w:rsid w:val="004210DC"/>
    <w:rsid w:val="00421111"/>
    <w:rsid w:val="00421302"/>
    <w:rsid w:val="00421343"/>
    <w:rsid w:val="0042135D"/>
    <w:rsid w:val="004214FC"/>
    <w:rsid w:val="00421552"/>
    <w:rsid w:val="004215DB"/>
    <w:rsid w:val="0042163C"/>
    <w:rsid w:val="0042163D"/>
    <w:rsid w:val="004218AA"/>
    <w:rsid w:val="004218F7"/>
    <w:rsid w:val="00421AD1"/>
    <w:rsid w:val="00421C51"/>
    <w:rsid w:val="00422060"/>
    <w:rsid w:val="00422061"/>
    <w:rsid w:val="00422593"/>
    <w:rsid w:val="0042284D"/>
    <w:rsid w:val="00422B79"/>
    <w:rsid w:val="00422C39"/>
    <w:rsid w:val="00422D8C"/>
    <w:rsid w:val="00422F96"/>
    <w:rsid w:val="00422FC5"/>
    <w:rsid w:val="0042300B"/>
    <w:rsid w:val="0042316D"/>
    <w:rsid w:val="004231CB"/>
    <w:rsid w:val="00423230"/>
    <w:rsid w:val="004233CA"/>
    <w:rsid w:val="004233E1"/>
    <w:rsid w:val="00423402"/>
    <w:rsid w:val="004236FD"/>
    <w:rsid w:val="00423A22"/>
    <w:rsid w:val="00423A79"/>
    <w:rsid w:val="00423CAC"/>
    <w:rsid w:val="00423DE0"/>
    <w:rsid w:val="00423F82"/>
    <w:rsid w:val="004246ED"/>
    <w:rsid w:val="00424982"/>
    <w:rsid w:val="004249AA"/>
    <w:rsid w:val="004249C3"/>
    <w:rsid w:val="00424A01"/>
    <w:rsid w:val="00424AB7"/>
    <w:rsid w:val="00424B62"/>
    <w:rsid w:val="00424C59"/>
    <w:rsid w:val="00424F9E"/>
    <w:rsid w:val="00425107"/>
    <w:rsid w:val="0042526F"/>
    <w:rsid w:val="004252BE"/>
    <w:rsid w:val="004252C3"/>
    <w:rsid w:val="0042531F"/>
    <w:rsid w:val="0042536E"/>
    <w:rsid w:val="0042567F"/>
    <w:rsid w:val="00425D6C"/>
    <w:rsid w:val="00425D98"/>
    <w:rsid w:val="004261FD"/>
    <w:rsid w:val="0042620B"/>
    <w:rsid w:val="004262AA"/>
    <w:rsid w:val="004262B8"/>
    <w:rsid w:val="004263A5"/>
    <w:rsid w:val="004264C9"/>
    <w:rsid w:val="004264EC"/>
    <w:rsid w:val="00426586"/>
    <w:rsid w:val="004265BF"/>
    <w:rsid w:val="00426619"/>
    <w:rsid w:val="00426666"/>
    <w:rsid w:val="00426673"/>
    <w:rsid w:val="004267AA"/>
    <w:rsid w:val="0042686F"/>
    <w:rsid w:val="00426906"/>
    <w:rsid w:val="00426A48"/>
    <w:rsid w:val="00426BE4"/>
    <w:rsid w:val="00426C0E"/>
    <w:rsid w:val="00426DA4"/>
    <w:rsid w:val="00426E8B"/>
    <w:rsid w:val="0042718B"/>
    <w:rsid w:val="004271BB"/>
    <w:rsid w:val="004273EA"/>
    <w:rsid w:val="00427493"/>
    <w:rsid w:val="00427651"/>
    <w:rsid w:val="00427A7B"/>
    <w:rsid w:val="00427B0A"/>
    <w:rsid w:val="00427B1B"/>
    <w:rsid w:val="00427C08"/>
    <w:rsid w:val="00427C62"/>
    <w:rsid w:val="00427CF9"/>
    <w:rsid w:val="00427E66"/>
    <w:rsid w:val="00430138"/>
    <w:rsid w:val="00430269"/>
    <w:rsid w:val="004303D8"/>
    <w:rsid w:val="00430462"/>
    <w:rsid w:val="00430463"/>
    <w:rsid w:val="0043055E"/>
    <w:rsid w:val="004305E2"/>
    <w:rsid w:val="00430615"/>
    <w:rsid w:val="00430627"/>
    <w:rsid w:val="0043063A"/>
    <w:rsid w:val="004306D2"/>
    <w:rsid w:val="004308F3"/>
    <w:rsid w:val="00430939"/>
    <w:rsid w:val="00430A87"/>
    <w:rsid w:val="00430CB2"/>
    <w:rsid w:val="00430CE7"/>
    <w:rsid w:val="00430D55"/>
    <w:rsid w:val="00431136"/>
    <w:rsid w:val="00431468"/>
    <w:rsid w:val="0043149C"/>
    <w:rsid w:val="00431530"/>
    <w:rsid w:val="004315B4"/>
    <w:rsid w:val="00431601"/>
    <w:rsid w:val="004317B7"/>
    <w:rsid w:val="00431994"/>
    <w:rsid w:val="004319FB"/>
    <w:rsid w:val="00431C98"/>
    <w:rsid w:val="00431D3B"/>
    <w:rsid w:val="00431F6B"/>
    <w:rsid w:val="00431F97"/>
    <w:rsid w:val="00432029"/>
    <w:rsid w:val="0043206B"/>
    <w:rsid w:val="0043221F"/>
    <w:rsid w:val="00432490"/>
    <w:rsid w:val="004328F0"/>
    <w:rsid w:val="00432ADB"/>
    <w:rsid w:val="00432B79"/>
    <w:rsid w:val="004331CB"/>
    <w:rsid w:val="004332C0"/>
    <w:rsid w:val="004332F9"/>
    <w:rsid w:val="00433310"/>
    <w:rsid w:val="0043387F"/>
    <w:rsid w:val="0043388B"/>
    <w:rsid w:val="0043390D"/>
    <w:rsid w:val="0043395C"/>
    <w:rsid w:val="00433973"/>
    <w:rsid w:val="004339C2"/>
    <w:rsid w:val="00433CCE"/>
    <w:rsid w:val="00433D72"/>
    <w:rsid w:val="00433F52"/>
    <w:rsid w:val="004340EB"/>
    <w:rsid w:val="00434248"/>
    <w:rsid w:val="0043435B"/>
    <w:rsid w:val="00434410"/>
    <w:rsid w:val="00434580"/>
    <w:rsid w:val="00434967"/>
    <w:rsid w:val="00434B27"/>
    <w:rsid w:val="00434E02"/>
    <w:rsid w:val="00434F21"/>
    <w:rsid w:val="00435321"/>
    <w:rsid w:val="00435407"/>
    <w:rsid w:val="004357A0"/>
    <w:rsid w:val="00435907"/>
    <w:rsid w:val="00435AAD"/>
    <w:rsid w:val="00435AD5"/>
    <w:rsid w:val="00435D26"/>
    <w:rsid w:val="00435E38"/>
    <w:rsid w:val="00435ED4"/>
    <w:rsid w:val="00435FE9"/>
    <w:rsid w:val="00436028"/>
    <w:rsid w:val="004360AB"/>
    <w:rsid w:val="0043648D"/>
    <w:rsid w:val="004367BA"/>
    <w:rsid w:val="00436AC0"/>
    <w:rsid w:val="00436B12"/>
    <w:rsid w:val="00436F56"/>
    <w:rsid w:val="0043707C"/>
    <w:rsid w:val="0043721E"/>
    <w:rsid w:val="00437240"/>
    <w:rsid w:val="0043728E"/>
    <w:rsid w:val="00437294"/>
    <w:rsid w:val="00437433"/>
    <w:rsid w:val="0043744D"/>
    <w:rsid w:val="00437563"/>
    <w:rsid w:val="0043799B"/>
    <w:rsid w:val="00437E48"/>
    <w:rsid w:val="00437E4D"/>
    <w:rsid w:val="00437F97"/>
    <w:rsid w:val="00440148"/>
    <w:rsid w:val="004404A8"/>
    <w:rsid w:val="004408C5"/>
    <w:rsid w:val="00440AA2"/>
    <w:rsid w:val="00440B55"/>
    <w:rsid w:val="00440FEC"/>
    <w:rsid w:val="00441168"/>
    <w:rsid w:val="004413D8"/>
    <w:rsid w:val="00441606"/>
    <w:rsid w:val="00441721"/>
    <w:rsid w:val="0044172A"/>
    <w:rsid w:val="00441809"/>
    <w:rsid w:val="0044185D"/>
    <w:rsid w:val="00441898"/>
    <w:rsid w:val="004419C5"/>
    <w:rsid w:val="004419E1"/>
    <w:rsid w:val="00441B8D"/>
    <w:rsid w:val="00441F26"/>
    <w:rsid w:val="00442281"/>
    <w:rsid w:val="004423A9"/>
    <w:rsid w:val="00442451"/>
    <w:rsid w:val="00442561"/>
    <w:rsid w:val="004425D2"/>
    <w:rsid w:val="0044268B"/>
    <w:rsid w:val="004426A7"/>
    <w:rsid w:val="00442930"/>
    <w:rsid w:val="00442A99"/>
    <w:rsid w:val="00442AC4"/>
    <w:rsid w:val="00442B7F"/>
    <w:rsid w:val="00442BCA"/>
    <w:rsid w:val="0044303E"/>
    <w:rsid w:val="00443101"/>
    <w:rsid w:val="004432A9"/>
    <w:rsid w:val="0044331D"/>
    <w:rsid w:val="004438A6"/>
    <w:rsid w:val="00443911"/>
    <w:rsid w:val="00443926"/>
    <w:rsid w:val="00443B01"/>
    <w:rsid w:val="00443C2F"/>
    <w:rsid w:val="004441D5"/>
    <w:rsid w:val="004442AE"/>
    <w:rsid w:val="004444A9"/>
    <w:rsid w:val="004444AC"/>
    <w:rsid w:val="0044472E"/>
    <w:rsid w:val="0044477B"/>
    <w:rsid w:val="0044495C"/>
    <w:rsid w:val="004449AF"/>
    <w:rsid w:val="004449D4"/>
    <w:rsid w:val="00444D36"/>
    <w:rsid w:val="00444DE1"/>
    <w:rsid w:val="00444DF3"/>
    <w:rsid w:val="00444E22"/>
    <w:rsid w:val="00444E56"/>
    <w:rsid w:val="00444FA7"/>
    <w:rsid w:val="00445079"/>
    <w:rsid w:val="00445127"/>
    <w:rsid w:val="00445201"/>
    <w:rsid w:val="0044524C"/>
    <w:rsid w:val="004457BB"/>
    <w:rsid w:val="004457D7"/>
    <w:rsid w:val="004457FE"/>
    <w:rsid w:val="00445B13"/>
    <w:rsid w:val="0044614C"/>
    <w:rsid w:val="0044615E"/>
    <w:rsid w:val="004466D2"/>
    <w:rsid w:val="00446738"/>
    <w:rsid w:val="004467D6"/>
    <w:rsid w:val="00446C91"/>
    <w:rsid w:val="00446C96"/>
    <w:rsid w:val="00446F23"/>
    <w:rsid w:val="00446FB7"/>
    <w:rsid w:val="004470CB"/>
    <w:rsid w:val="004470F8"/>
    <w:rsid w:val="00447173"/>
    <w:rsid w:val="0044740E"/>
    <w:rsid w:val="0044770D"/>
    <w:rsid w:val="004478DC"/>
    <w:rsid w:val="00447A14"/>
    <w:rsid w:val="00447A2B"/>
    <w:rsid w:val="004500AC"/>
    <w:rsid w:val="0045046E"/>
    <w:rsid w:val="00450698"/>
    <w:rsid w:val="0045083A"/>
    <w:rsid w:val="004509A0"/>
    <w:rsid w:val="00450A8D"/>
    <w:rsid w:val="00450B5A"/>
    <w:rsid w:val="0045119D"/>
    <w:rsid w:val="004512F7"/>
    <w:rsid w:val="004513C2"/>
    <w:rsid w:val="00451528"/>
    <w:rsid w:val="0045161A"/>
    <w:rsid w:val="00451DE4"/>
    <w:rsid w:val="00451EA7"/>
    <w:rsid w:val="00451FB8"/>
    <w:rsid w:val="00452094"/>
    <w:rsid w:val="004523E3"/>
    <w:rsid w:val="0045243B"/>
    <w:rsid w:val="00452534"/>
    <w:rsid w:val="00452573"/>
    <w:rsid w:val="004526CC"/>
    <w:rsid w:val="004528B7"/>
    <w:rsid w:val="00452943"/>
    <w:rsid w:val="00452ACC"/>
    <w:rsid w:val="00452C24"/>
    <w:rsid w:val="00452C3C"/>
    <w:rsid w:val="00452EA8"/>
    <w:rsid w:val="004531C8"/>
    <w:rsid w:val="00453410"/>
    <w:rsid w:val="004535DD"/>
    <w:rsid w:val="004535ED"/>
    <w:rsid w:val="004536B5"/>
    <w:rsid w:val="00453772"/>
    <w:rsid w:val="004538FB"/>
    <w:rsid w:val="00453970"/>
    <w:rsid w:val="00453B03"/>
    <w:rsid w:val="00453CE2"/>
    <w:rsid w:val="00453EC5"/>
    <w:rsid w:val="00454086"/>
    <w:rsid w:val="004544D2"/>
    <w:rsid w:val="004544EB"/>
    <w:rsid w:val="00454706"/>
    <w:rsid w:val="00454880"/>
    <w:rsid w:val="004548B8"/>
    <w:rsid w:val="00454945"/>
    <w:rsid w:val="004549B4"/>
    <w:rsid w:val="00454BF8"/>
    <w:rsid w:val="00454C8B"/>
    <w:rsid w:val="00454D79"/>
    <w:rsid w:val="00454F6D"/>
    <w:rsid w:val="0045501A"/>
    <w:rsid w:val="004551F6"/>
    <w:rsid w:val="0045530D"/>
    <w:rsid w:val="0045544B"/>
    <w:rsid w:val="00455488"/>
    <w:rsid w:val="0045572B"/>
    <w:rsid w:val="004557D5"/>
    <w:rsid w:val="00455927"/>
    <w:rsid w:val="00455A5C"/>
    <w:rsid w:val="00455C08"/>
    <w:rsid w:val="00455D6F"/>
    <w:rsid w:val="00455E65"/>
    <w:rsid w:val="00455FC3"/>
    <w:rsid w:val="00456192"/>
    <w:rsid w:val="004564EF"/>
    <w:rsid w:val="004566AC"/>
    <w:rsid w:val="0045694C"/>
    <w:rsid w:val="004569D4"/>
    <w:rsid w:val="00456B28"/>
    <w:rsid w:val="00456CD6"/>
    <w:rsid w:val="00456E21"/>
    <w:rsid w:val="004571E1"/>
    <w:rsid w:val="0045721F"/>
    <w:rsid w:val="004572B5"/>
    <w:rsid w:val="004572D8"/>
    <w:rsid w:val="004572DF"/>
    <w:rsid w:val="0045732B"/>
    <w:rsid w:val="00457761"/>
    <w:rsid w:val="0045799F"/>
    <w:rsid w:val="00457B07"/>
    <w:rsid w:val="00457C93"/>
    <w:rsid w:val="00457EA7"/>
    <w:rsid w:val="004600DC"/>
    <w:rsid w:val="0046037C"/>
    <w:rsid w:val="004604BD"/>
    <w:rsid w:val="004605C6"/>
    <w:rsid w:val="004609A4"/>
    <w:rsid w:val="00461427"/>
    <w:rsid w:val="004614AD"/>
    <w:rsid w:val="00461621"/>
    <w:rsid w:val="004616B8"/>
    <w:rsid w:val="004617C9"/>
    <w:rsid w:val="00461989"/>
    <w:rsid w:val="00461A94"/>
    <w:rsid w:val="00461AF5"/>
    <w:rsid w:val="00462044"/>
    <w:rsid w:val="00462094"/>
    <w:rsid w:val="004620F6"/>
    <w:rsid w:val="00462161"/>
    <w:rsid w:val="004621EA"/>
    <w:rsid w:val="00462317"/>
    <w:rsid w:val="00462709"/>
    <w:rsid w:val="004627BE"/>
    <w:rsid w:val="00462BB9"/>
    <w:rsid w:val="00462C82"/>
    <w:rsid w:val="00462C98"/>
    <w:rsid w:val="00462CC8"/>
    <w:rsid w:val="00463099"/>
    <w:rsid w:val="00463154"/>
    <w:rsid w:val="004632F0"/>
    <w:rsid w:val="00463603"/>
    <w:rsid w:val="00463651"/>
    <w:rsid w:val="004636A9"/>
    <w:rsid w:val="00463824"/>
    <w:rsid w:val="0046384F"/>
    <w:rsid w:val="00463D0E"/>
    <w:rsid w:val="00463DC2"/>
    <w:rsid w:val="004641AA"/>
    <w:rsid w:val="0046422B"/>
    <w:rsid w:val="0046433B"/>
    <w:rsid w:val="0046439E"/>
    <w:rsid w:val="004645D8"/>
    <w:rsid w:val="00464634"/>
    <w:rsid w:val="00464687"/>
    <w:rsid w:val="004646C2"/>
    <w:rsid w:val="004648BF"/>
    <w:rsid w:val="00464938"/>
    <w:rsid w:val="004649C2"/>
    <w:rsid w:val="00464BA4"/>
    <w:rsid w:val="00464D68"/>
    <w:rsid w:val="00464D91"/>
    <w:rsid w:val="004652F9"/>
    <w:rsid w:val="0046538D"/>
    <w:rsid w:val="004654B7"/>
    <w:rsid w:val="004654C0"/>
    <w:rsid w:val="004659F5"/>
    <w:rsid w:val="00465A18"/>
    <w:rsid w:val="00465ABA"/>
    <w:rsid w:val="00465B31"/>
    <w:rsid w:val="00465E2A"/>
    <w:rsid w:val="00465EF8"/>
    <w:rsid w:val="00466131"/>
    <w:rsid w:val="004661D6"/>
    <w:rsid w:val="0046633A"/>
    <w:rsid w:val="004663C4"/>
    <w:rsid w:val="0046641E"/>
    <w:rsid w:val="00466531"/>
    <w:rsid w:val="004665A0"/>
    <w:rsid w:val="004668DD"/>
    <w:rsid w:val="00466AD2"/>
    <w:rsid w:val="00466BB6"/>
    <w:rsid w:val="00466C2C"/>
    <w:rsid w:val="00466C65"/>
    <w:rsid w:val="00466DBC"/>
    <w:rsid w:val="004670A7"/>
    <w:rsid w:val="00467143"/>
    <w:rsid w:val="00467519"/>
    <w:rsid w:val="004676C4"/>
    <w:rsid w:val="00467744"/>
    <w:rsid w:val="00467797"/>
    <w:rsid w:val="00467967"/>
    <w:rsid w:val="00467A10"/>
    <w:rsid w:val="00467DDC"/>
    <w:rsid w:val="00467EA4"/>
    <w:rsid w:val="00467EC5"/>
    <w:rsid w:val="004703DD"/>
    <w:rsid w:val="00470849"/>
    <w:rsid w:val="0047084E"/>
    <w:rsid w:val="00470B7C"/>
    <w:rsid w:val="00470C44"/>
    <w:rsid w:val="00470C5D"/>
    <w:rsid w:val="00470CB5"/>
    <w:rsid w:val="00470D85"/>
    <w:rsid w:val="00470DF2"/>
    <w:rsid w:val="00471136"/>
    <w:rsid w:val="00471190"/>
    <w:rsid w:val="004711A9"/>
    <w:rsid w:val="00471308"/>
    <w:rsid w:val="00471401"/>
    <w:rsid w:val="0047168E"/>
    <w:rsid w:val="00471855"/>
    <w:rsid w:val="00471A45"/>
    <w:rsid w:val="00471C4B"/>
    <w:rsid w:val="004721CD"/>
    <w:rsid w:val="004723A8"/>
    <w:rsid w:val="0047272A"/>
    <w:rsid w:val="004728D3"/>
    <w:rsid w:val="00472C46"/>
    <w:rsid w:val="00472F7E"/>
    <w:rsid w:val="00473298"/>
    <w:rsid w:val="004733FB"/>
    <w:rsid w:val="004734CB"/>
    <w:rsid w:val="004734DF"/>
    <w:rsid w:val="004734FB"/>
    <w:rsid w:val="004738F2"/>
    <w:rsid w:val="00473BFE"/>
    <w:rsid w:val="00473C46"/>
    <w:rsid w:val="00473C99"/>
    <w:rsid w:val="00473CBA"/>
    <w:rsid w:val="00473D51"/>
    <w:rsid w:val="00473E08"/>
    <w:rsid w:val="00473ECD"/>
    <w:rsid w:val="00473ED8"/>
    <w:rsid w:val="00474250"/>
    <w:rsid w:val="00474423"/>
    <w:rsid w:val="00474533"/>
    <w:rsid w:val="0047458A"/>
    <w:rsid w:val="004745A8"/>
    <w:rsid w:val="004746F3"/>
    <w:rsid w:val="004749A4"/>
    <w:rsid w:val="00474A03"/>
    <w:rsid w:val="00474AA1"/>
    <w:rsid w:val="00474C36"/>
    <w:rsid w:val="00474E6B"/>
    <w:rsid w:val="00474FA6"/>
    <w:rsid w:val="004751A9"/>
    <w:rsid w:val="0047541F"/>
    <w:rsid w:val="0047543F"/>
    <w:rsid w:val="004754A1"/>
    <w:rsid w:val="004755E4"/>
    <w:rsid w:val="00475709"/>
    <w:rsid w:val="00475C0E"/>
    <w:rsid w:val="00475CC8"/>
    <w:rsid w:val="0047605C"/>
    <w:rsid w:val="004761FE"/>
    <w:rsid w:val="00476471"/>
    <w:rsid w:val="0047668F"/>
    <w:rsid w:val="004767B5"/>
    <w:rsid w:val="00476830"/>
    <w:rsid w:val="004769E7"/>
    <w:rsid w:val="00476AE9"/>
    <w:rsid w:val="00476D2D"/>
    <w:rsid w:val="004770A3"/>
    <w:rsid w:val="00477143"/>
    <w:rsid w:val="004772D9"/>
    <w:rsid w:val="00477395"/>
    <w:rsid w:val="0047740F"/>
    <w:rsid w:val="00477527"/>
    <w:rsid w:val="004775D3"/>
    <w:rsid w:val="00477661"/>
    <w:rsid w:val="0047768C"/>
    <w:rsid w:val="00477B12"/>
    <w:rsid w:val="00477F9A"/>
    <w:rsid w:val="00477FAB"/>
    <w:rsid w:val="00477FC8"/>
    <w:rsid w:val="00477FFC"/>
    <w:rsid w:val="00480242"/>
    <w:rsid w:val="0048030A"/>
    <w:rsid w:val="0048046E"/>
    <w:rsid w:val="0048048F"/>
    <w:rsid w:val="004804A5"/>
    <w:rsid w:val="004804A6"/>
    <w:rsid w:val="004804CC"/>
    <w:rsid w:val="004805F2"/>
    <w:rsid w:val="004806A0"/>
    <w:rsid w:val="004808D1"/>
    <w:rsid w:val="00480966"/>
    <w:rsid w:val="00480A2D"/>
    <w:rsid w:val="00480BE3"/>
    <w:rsid w:val="00480D66"/>
    <w:rsid w:val="004817EC"/>
    <w:rsid w:val="0048180E"/>
    <w:rsid w:val="00481AAC"/>
    <w:rsid w:val="00481DE7"/>
    <w:rsid w:val="00481F33"/>
    <w:rsid w:val="00481F67"/>
    <w:rsid w:val="00482030"/>
    <w:rsid w:val="00482135"/>
    <w:rsid w:val="004823D8"/>
    <w:rsid w:val="00482652"/>
    <w:rsid w:val="00482856"/>
    <w:rsid w:val="00482896"/>
    <w:rsid w:val="00482C9F"/>
    <w:rsid w:val="00482EAD"/>
    <w:rsid w:val="00482EF0"/>
    <w:rsid w:val="004833B1"/>
    <w:rsid w:val="004833B8"/>
    <w:rsid w:val="0048350A"/>
    <w:rsid w:val="00483D32"/>
    <w:rsid w:val="00483DFF"/>
    <w:rsid w:val="00483EEE"/>
    <w:rsid w:val="004841E3"/>
    <w:rsid w:val="00484360"/>
    <w:rsid w:val="004844B7"/>
    <w:rsid w:val="00484664"/>
    <w:rsid w:val="004847A2"/>
    <w:rsid w:val="0048480A"/>
    <w:rsid w:val="004848A6"/>
    <w:rsid w:val="00484DE7"/>
    <w:rsid w:val="00484E28"/>
    <w:rsid w:val="00485010"/>
    <w:rsid w:val="004850BC"/>
    <w:rsid w:val="0048522D"/>
    <w:rsid w:val="00485473"/>
    <w:rsid w:val="00485539"/>
    <w:rsid w:val="00485881"/>
    <w:rsid w:val="0048590D"/>
    <w:rsid w:val="00485C2B"/>
    <w:rsid w:val="00485C88"/>
    <w:rsid w:val="00485C8F"/>
    <w:rsid w:val="00485D7B"/>
    <w:rsid w:val="00485F95"/>
    <w:rsid w:val="00485FB8"/>
    <w:rsid w:val="0048605A"/>
    <w:rsid w:val="004860ED"/>
    <w:rsid w:val="0048630E"/>
    <w:rsid w:val="00486432"/>
    <w:rsid w:val="00486665"/>
    <w:rsid w:val="004866B2"/>
    <w:rsid w:val="00486821"/>
    <w:rsid w:val="004870FD"/>
    <w:rsid w:val="0048735D"/>
    <w:rsid w:val="004874F1"/>
    <w:rsid w:val="0048753F"/>
    <w:rsid w:val="0048756F"/>
    <w:rsid w:val="00487596"/>
    <w:rsid w:val="004876F1"/>
    <w:rsid w:val="004878C4"/>
    <w:rsid w:val="0048796E"/>
    <w:rsid w:val="00487B69"/>
    <w:rsid w:val="00487BAF"/>
    <w:rsid w:val="00487D37"/>
    <w:rsid w:val="00490093"/>
    <w:rsid w:val="0049018C"/>
    <w:rsid w:val="004901F0"/>
    <w:rsid w:val="00490273"/>
    <w:rsid w:val="004903C3"/>
    <w:rsid w:val="0049051F"/>
    <w:rsid w:val="0049083C"/>
    <w:rsid w:val="00490ABA"/>
    <w:rsid w:val="00490C4D"/>
    <w:rsid w:val="00490C75"/>
    <w:rsid w:val="00490EC5"/>
    <w:rsid w:val="0049105D"/>
    <w:rsid w:val="004910A3"/>
    <w:rsid w:val="00491186"/>
    <w:rsid w:val="00491394"/>
    <w:rsid w:val="0049148C"/>
    <w:rsid w:val="00491540"/>
    <w:rsid w:val="00491582"/>
    <w:rsid w:val="00491608"/>
    <w:rsid w:val="0049168A"/>
    <w:rsid w:val="004916F7"/>
    <w:rsid w:val="004917DE"/>
    <w:rsid w:val="00491A3D"/>
    <w:rsid w:val="00491C21"/>
    <w:rsid w:val="00491D0B"/>
    <w:rsid w:val="00491DFA"/>
    <w:rsid w:val="00491F06"/>
    <w:rsid w:val="00491F40"/>
    <w:rsid w:val="004924CF"/>
    <w:rsid w:val="00492581"/>
    <w:rsid w:val="004926AF"/>
    <w:rsid w:val="004927D5"/>
    <w:rsid w:val="004929E8"/>
    <w:rsid w:val="00492A90"/>
    <w:rsid w:val="00492DA4"/>
    <w:rsid w:val="00493399"/>
    <w:rsid w:val="00493A1F"/>
    <w:rsid w:val="00493B87"/>
    <w:rsid w:val="00493C43"/>
    <w:rsid w:val="00493EC0"/>
    <w:rsid w:val="00493F0B"/>
    <w:rsid w:val="00494061"/>
    <w:rsid w:val="0049407E"/>
    <w:rsid w:val="0049421B"/>
    <w:rsid w:val="00494357"/>
    <w:rsid w:val="0049444E"/>
    <w:rsid w:val="00494453"/>
    <w:rsid w:val="00494734"/>
    <w:rsid w:val="00494756"/>
    <w:rsid w:val="004948CF"/>
    <w:rsid w:val="004949AB"/>
    <w:rsid w:val="00494B69"/>
    <w:rsid w:val="00494CE9"/>
    <w:rsid w:val="004950D9"/>
    <w:rsid w:val="0049512E"/>
    <w:rsid w:val="0049550D"/>
    <w:rsid w:val="004955FE"/>
    <w:rsid w:val="00495719"/>
    <w:rsid w:val="00495DC6"/>
    <w:rsid w:val="00495E66"/>
    <w:rsid w:val="0049604C"/>
    <w:rsid w:val="0049610F"/>
    <w:rsid w:val="004962CC"/>
    <w:rsid w:val="00496415"/>
    <w:rsid w:val="004964BB"/>
    <w:rsid w:val="00496572"/>
    <w:rsid w:val="00496583"/>
    <w:rsid w:val="00496656"/>
    <w:rsid w:val="00496662"/>
    <w:rsid w:val="004966CC"/>
    <w:rsid w:val="0049672B"/>
    <w:rsid w:val="00496827"/>
    <w:rsid w:val="004968A4"/>
    <w:rsid w:val="004968CC"/>
    <w:rsid w:val="00496B41"/>
    <w:rsid w:val="00496C39"/>
    <w:rsid w:val="00496CBF"/>
    <w:rsid w:val="00496D19"/>
    <w:rsid w:val="00497074"/>
    <w:rsid w:val="00497107"/>
    <w:rsid w:val="0049711F"/>
    <w:rsid w:val="00497350"/>
    <w:rsid w:val="004975B5"/>
    <w:rsid w:val="00497705"/>
    <w:rsid w:val="00497812"/>
    <w:rsid w:val="00497888"/>
    <w:rsid w:val="00497D6E"/>
    <w:rsid w:val="00497EED"/>
    <w:rsid w:val="00497F2B"/>
    <w:rsid w:val="00497F7F"/>
    <w:rsid w:val="00497F98"/>
    <w:rsid w:val="004A00AC"/>
    <w:rsid w:val="004A0388"/>
    <w:rsid w:val="004A0405"/>
    <w:rsid w:val="004A0474"/>
    <w:rsid w:val="004A05E4"/>
    <w:rsid w:val="004A062F"/>
    <w:rsid w:val="004A0788"/>
    <w:rsid w:val="004A0933"/>
    <w:rsid w:val="004A0962"/>
    <w:rsid w:val="004A09B3"/>
    <w:rsid w:val="004A0A94"/>
    <w:rsid w:val="004A0AD2"/>
    <w:rsid w:val="004A0AFC"/>
    <w:rsid w:val="004A0D62"/>
    <w:rsid w:val="004A107F"/>
    <w:rsid w:val="004A11EB"/>
    <w:rsid w:val="004A1229"/>
    <w:rsid w:val="004A125F"/>
    <w:rsid w:val="004A14AB"/>
    <w:rsid w:val="004A1587"/>
    <w:rsid w:val="004A19D2"/>
    <w:rsid w:val="004A1ADE"/>
    <w:rsid w:val="004A1BA4"/>
    <w:rsid w:val="004A1BCA"/>
    <w:rsid w:val="004A1EE5"/>
    <w:rsid w:val="004A1F4C"/>
    <w:rsid w:val="004A220D"/>
    <w:rsid w:val="004A2318"/>
    <w:rsid w:val="004A250B"/>
    <w:rsid w:val="004A264D"/>
    <w:rsid w:val="004A291C"/>
    <w:rsid w:val="004A2A5E"/>
    <w:rsid w:val="004A2CF6"/>
    <w:rsid w:val="004A2D95"/>
    <w:rsid w:val="004A2FAA"/>
    <w:rsid w:val="004A3230"/>
    <w:rsid w:val="004A326E"/>
    <w:rsid w:val="004A33C5"/>
    <w:rsid w:val="004A3444"/>
    <w:rsid w:val="004A3461"/>
    <w:rsid w:val="004A373B"/>
    <w:rsid w:val="004A39EF"/>
    <w:rsid w:val="004A3ABA"/>
    <w:rsid w:val="004A3B3E"/>
    <w:rsid w:val="004A3B7B"/>
    <w:rsid w:val="004A3CBA"/>
    <w:rsid w:val="004A3CD9"/>
    <w:rsid w:val="004A3F58"/>
    <w:rsid w:val="004A3F6C"/>
    <w:rsid w:val="004A4275"/>
    <w:rsid w:val="004A432A"/>
    <w:rsid w:val="004A4384"/>
    <w:rsid w:val="004A439D"/>
    <w:rsid w:val="004A457A"/>
    <w:rsid w:val="004A45FA"/>
    <w:rsid w:val="004A4A67"/>
    <w:rsid w:val="004A4A71"/>
    <w:rsid w:val="004A4AC3"/>
    <w:rsid w:val="004A4BD5"/>
    <w:rsid w:val="004A4CA8"/>
    <w:rsid w:val="004A4CD1"/>
    <w:rsid w:val="004A4FBE"/>
    <w:rsid w:val="004A506A"/>
    <w:rsid w:val="004A51DF"/>
    <w:rsid w:val="004A5617"/>
    <w:rsid w:val="004A57B3"/>
    <w:rsid w:val="004A5896"/>
    <w:rsid w:val="004A596E"/>
    <w:rsid w:val="004A59B6"/>
    <w:rsid w:val="004A5C43"/>
    <w:rsid w:val="004A5CCD"/>
    <w:rsid w:val="004A5D00"/>
    <w:rsid w:val="004A61D2"/>
    <w:rsid w:val="004A6258"/>
    <w:rsid w:val="004A62B4"/>
    <w:rsid w:val="004A62E5"/>
    <w:rsid w:val="004A6315"/>
    <w:rsid w:val="004A635B"/>
    <w:rsid w:val="004A6481"/>
    <w:rsid w:val="004A66B5"/>
    <w:rsid w:val="004A66DE"/>
    <w:rsid w:val="004A679E"/>
    <w:rsid w:val="004A69DC"/>
    <w:rsid w:val="004A6AEB"/>
    <w:rsid w:val="004A6B96"/>
    <w:rsid w:val="004A6BC1"/>
    <w:rsid w:val="004A6C10"/>
    <w:rsid w:val="004A6F5B"/>
    <w:rsid w:val="004A6FA1"/>
    <w:rsid w:val="004A6FA8"/>
    <w:rsid w:val="004A7024"/>
    <w:rsid w:val="004A7030"/>
    <w:rsid w:val="004A764B"/>
    <w:rsid w:val="004A76CC"/>
    <w:rsid w:val="004A7B8B"/>
    <w:rsid w:val="004A7ED0"/>
    <w:rsid w:val="004B013F"/>
    <w:rsid w:val="004B0154"/>
    <w:rsid w:val="004B0158"/>
    <w:rsid w:val="004B016D"/>
    <w:rsid w:val="004B01CF"/>
    <w:rsid w:val="004B0321"/>
    <w:rsid w:val="004B0512"/>
    <w:rsid w:val="004B0537"/>
    <w:rsid w:val="004B09D3"/>
    <w:rsid w:val="004B0A20"/>
    <w:rsid w:val="004B0EE0"/>
    <w:rsid w:val="004B101B"/>
    <w:rsid w:val="004B12C4"/>
    <w:rsid w:val="004B1516"/>
    <w:rsid w:val="004B163A"/>
    <w:rsid w:val="004B169C"/>
    <w:rsid w:val="004B179B"/>
    <w:rsid w:val="004B1949"/>
    <w:rsid w:val="004B19A6"/>
    <w:rsid w:val="004B1A22"/>
    <w:rsid w:val="004B1D1B"/>
    <w:rsid w:val="004B1D77"/>
    <w:rsid w:val="004B200B"/>
    <w:rsid w:val="004B23A7"/>
    <w:rsid w:val="004B24B2"/>
    <w:rsid w:val="004B274A"/>
    <w:rsid w:val="004B279C"/>
    <w:rsid w:val="004B27C9"/>
    <w:rsid w:val="004B2829"/>
    <w:rsid w:val="004B2A56"/>
    <w:rsid w:val="004B2BF6"/>
    <w:rsid w:val="004B2CA5"/>
    <w:rsid w:val="004B2F83"/>
    <w:rsid w:val="004B31F6"/>
    <w:rsid w:val="004B371F"/>
    <w:rsid w:val="004B3721"/>
    <w:rsid w:val="004B372E"/>
    <w:rsid w:val="004B37E9"/>
    <w:rsid w:val="004B398B"/>
    <w:rsid w:val="004B3A2D"/>
    <w:rsid w:val="004B3C67"/>
    <w:rsid w:val="004B3CF9"/>
    <w:rsid w:val="004B3D1E"/>
    <w:rsid w:val="004B3F28"/>
    <w:rsid w:val="004B4147"/>
    <w:rsid w:val="004B4185"/>
    <w:rsid w:val="004B4329"/>
    <w:rsid w:val="004B437C"/>
    <w:rsid w:val="004B46E8"/>
    <w:rsid w:val="004B479A"/>
    <w:rsid w:val="004B47C7"/>
    <w:rsid w:val="004B4990"/>
    <w:rsid w:val="004B4A06"/>
    <w:rsid w:val="004B4A4C"/>
    <w:rsid w:val="004B4CEC"/>
    <w:rsid w:val="004B4E9B"/>
    <w:rsid w:val="004B5020"/>
    <w:rsid w:val="004B5655"/>
    <w:rsid w:val="004B5736"/>
    <w:rsid w:val="004B5783"/>
    <w:rsid w:val="004B5C64"/>
    <w:rsid w:val="004B5E9C"/>
    <w:rsid w:val="004B5F02"/>
    <w:rsid w:val="004B6028"/>
    <w:rsid w:val="004B63AF"/>
    <w:rsid w:val="004B6515"/>
    <w:rsid w:val="004B6603"/>
    <w:rsid w:val="004B6690"/>
    <w:rsid w:val="004B697C"/>
    <w:rsid w:val="004B6B94"/>
    <w:rsid w:val="004B6DB7"/>
    <w:rsid w:val="004B6F18"/>
    <w:rsid w:val="004B6F96"/>
    <w:rsid w:val="004B7263"/>
    <w:rsid w:val="004B72E2"/>
    <w:rsid w:val="004B73EC"/>
    <w:rsid w:val="004B75F4"/>
    <w:rsid w:val="004B785E"/>
    <w:rsid w:val="004B7CE8"/>
    <w:rsid w:val="004B7E55"/>
    <w:rsid w:val="004B7F60"/>
    <w:rsid w:val="004B7FE3"/>
    <w:rsid w:val="004C01F4"/>
    <w:rsid w:val="004C02C7"/>
    <w:rsid w:val="004C02FE"/>
    <w:rsid w:val="004C0610"/>
    <w:rsid w:val="004C0687"/>
    <w:rsid w:val="004C081A"/>
    <w:rsid w:val="004C0904"/>
    <w:rsid w:val="004C0914"/>
    <w:rsid w:val="004C0AEA"/>
    <w:rsid w:val="004C0D54"/>
    <w:rsid w:val="004C12E4"/>
    <w:rsid w:val="004C12F2"/>
    <w:rsid w:val="004C1471"/>
    <w:rsid w:val="004C174F"/>
    <w:rsid w:val="004C17EA"/>
    <w:rsid w:val="004C1876"/>
    <w:rsid w:val="004C18FE"/>
    <w:rsid w:val="004C1914"/>
    <w:rsid w:val="004C19AE"/>
    <w:rsid w:val="004C20F7"/>
    <w:rsid w:val="004C233D"/>
    <w:rsid w:val="004C23B0"/>
    <w:rsid w:val="004C25C7"/>
    <w:rsid w:val="004C2724"/>
    <w:rsid w:val="004C294E"/>
    <w:rsid w:val="004C2984"/>
    <w:rsid w:val="004C2CBC"/>
    <w:rsid w:val="004C2F54"/>
    <w:rsid w:val="004C2F90"/>
    <w:rsid w:val="004C2FDF"/>
    <w:rsid w:val="004C321C"/>
    <w:rsid w:val="004C33B6"/>
    <w:rsid w:val="004C348A"/>
    <w:rsid w:val="004C35ED"/>
    <w:rsid w:val="004C3846"/>
    <w:rsid w:val="004C384B"/>
    <w:rsid w:val="004C3A32"/>
    <w:rsid w:val="004C3A61"/>
    <w:rsid w:val="004C3F02"/>
    <w:rsid w:val="004C3FAA"/>
    <w:rsid w:val="004C4007"/>
    <w:rsid w:val="004C4185"/>
    <w:rsid w:val="004C4207"/>
    <w:rsid w:val="004C4540"/>
    <w:rsid w:val="004C4649"/>
    <w:rsid w:val="004C4695"/>
    <w:rsid w:val="004C46F4"/>
    <w:rsid w:val="004C4EDF"/>
    <w:rsid w:val="004C5063"/>
    <w:rsid w:val="004C515F"/>
    <w:rsid w:val="004C5300"/>
    <w:rsid w:val="004C56DA"/>
    <w:rsid w:val="004C5C71"/>
    <w:rsid w:val="004C5D44"/>
    <w:rsid w:val="004C6047"/>
    <w:rsid w:val="004C60CC"/>
    <w:rsid w:val="004C614C"/>
    <w:rsid w:val="004C62D6"/>
    <w:rsid w:val="004C63D7"/>
    <w:rsid w:val="004C6467"/>
    <w:rsid w:val="004C6714"/>
    <w:rsid w:val="004C6769"/>
    <w:rsid w:val="004C68AE"/>
    <w:rsid w:val="004C6ACC"/>
    <w:rsid w:val="004C6C67"/>
    <w:rsid w:val="004C6DD5"/>
    <w:rsid w:val="004C6E87"/>
    <w:rsid w:val="004C6FB9"/>
    <w:rsid w:val="004C7052"/>
    <w:rsid w:val="004C710C"/>
    <w:rsid w:val="004C7161"/>
    <w:rsid w:val="004C777C"/>
    <w:rsid w:val="004C77C2"/>
    <w:rsid w:val="004C7B29"/>
    <w:rsid w:val="004C7BE0"/>
    <w:rsid w:val="004C7D11"/>
    <w:rsid w:val="004C7D7E"/>
    <w:rsid w:val="004C7D90"/>
    <w:rsid w:val="004C7E17"/>
    <w:rsid w:val="004D00E7"/>
    <w:rsid w:val="004D010E"/>
    <w:rsid w:val="004D011D"/>
    <w:rsid w:val="004D01C4"/>
    <w:rsid w:val="004D01FB"/>
    <w:rsid w:val="004D051F"/>
    <w:rsid w:val="004D07D0"/>
    <w:rsid w:val="004D0895"/>
    <w:rsid w:val="004D08A8"/>
    <w:rsid w:val="004D08EA"/>
    <w:rsid w:val="004D0A7A"/>
    <w:rsid w:val="004D0C83"/>
    <w:rsid w:val="004D0E30"/>
    <w:rsid w:val="004D0E39"/>
    <w:rsid w:val="004D0EB5"/>
    <w:rsid w:val="004D0ED5"/>
    <w:rsid w:val="004D0FAD"/>
    <w:rsid w:val="004D1458"/>
    <w:rsid w:val="004D166B"/>
    <w:rsid w:val="004D16C9"/>
    <w:rsid w:val="004D16CE"/>
    <w:rsid w:val="004D1841"/>
    <w:rsid w:val="004D1871"/>
    <w:rsid w:val="004D18FC"/>
    <w:rsid w:val="004D1A3F"/>
    <w:rsid w:val="004D1B39"/>
    <w:rsid w:val="004D1C0B"/>
    <w:rsid w:val="004D1D0B"/>
    <w:rsid w:val="004D1E42"/>
    <w:rsid w:val="004D2275"/>
    <w:rsid w:val="004D2304"/>
    <w:rsid w:val="004D26CD"/>
    <w:rsid w:val="004D26D5"/>
    <w:rsid w:val="004D2771"/>
    <w:rsid w:val="004D27CB"/>
    <w:rsid w:val="004D2928"/>
    <w:rsid w:val="004D29C8"/>
    <w:rsid w:val="004D2A21"/>
    <w:rsid w:val="004D2B13"/>
    <w:rsid w:val="004D2B85"/>
    <w:rsid w:val="004D2C77"/>
    <w:rsid w:val="004D30FD"/>
    <w:rsid w:val="004D33C9"/>
    <w:rsid w:val="004D354C"/>
    <w:rsid w:val="004D3577"/>
    <w:rsid w:val="004D3579"/>
    <w:rsid w:val="004D3771"/>
    <w:rsid w:val="004D37F6"/>
    <w:rsid w:val="004D3B91"/>
    <w:rsid w:val="004D3CB5"/>
    <w:rsid w:val="004D3D3F"/>
    <w:rsid w:val="004D3EDE"/>
    <w:rsid w:val="004D3F03"/>
    <w:rsid w:val="004D40B2"/>
    <w:rsid w:val="004D4284"/>
    <w:rsid w:val="004D428D"/>
    <w:rsid w:val="004D42D5"/>
    <w:rsid w:val="004D43F3"/>
    <w:rsid w:val="004D445E"/>
    <w:rsid w:val="004D462B"/>
    <w:rsid w:val="004D475E"/>
    <w:rsid w:val="004D4D5C"/>
    <w:rsid w:val="004D500E"/>
    <w:rsid w:val="004D50CC"/>
    <w:rsid w:val="004D52BC"/>
    <w:rsid w:val="004D571E"/>
    <w:rsid w:val="004D59A5"/>
    <w:rsid w:val="004D5A77"/>
    <w:rsid w:val="004D5B19"/>
    <w:rsid w:val="004D5C35"/>
    <w:rsid w:val="004D5E6B"/>
    <w:rsid w:val="004D5E80"/>
    <w:rsid w:val="004D6104"/>
    <w:rsid w:val="004D622F"/>
    <w:rsid w:val="004D6718"/>
    <w:rsid w:val="004D6B37"/>
    <w:rsid w:val="004D6D47"/>
    <w:rsid w:val="004D6ED9"/>
    <w:rsid w:val="004D6FBA"/>
    <w:rsid w:val="004D716B"/>
    <w:rsid w:val="004D7450"/>
    <w:rsid w:val="004D7554"/>
    <w:rsid w:val="004D757B"/>
    <w:rsid w:val="004D7700"/>
    <w:rsid w:val="004D78D6"/>
    <w:rsid w:val="004D7AF8"/>
    <w:rsid w:val="004D7CFF"/>
    <w:rsid w:val="004D7FBF"/>
    <w:rsid w:val="004E0082"/>
    <w:rsid w:val="004E014B"/>
    <w:rsid w:val="004E04A5"/>
    <w:rsid w:val="004E04DD"/>
    <w:rsid w:val="004E0528"/>
    <w:rsid w:val="004E05B8"/>
    <w:rsid w:val="004E07A3"/>
    <w:rsid w:val="004E07A8"/>
    <w:rsid w:val="004E0973"/>
    <w:rsid w:val="004E0B71"/>
    <w:rsid w:val="004E0E0B"/>
    <w:rsid w:val="004E1092"/>
    <w:rsid w:val="004E119C"/>
    <w:rsid w:val="004E1218"/>
    <w:rsid w:val="004E132D"/>
    <w:rsid w:val="004E1360"/>
    <w:rsid w:val="004E14A8"/>
    <w:rsid w:val="004E1581"/>
    <w:rsid w:val="004E15B6"/>
    <w:rsid w:val="004E1667"/>
    <w:rsid w:val="004E1884"/>
    <w:rsid w:val="004E1A82"/>
    <w:rsid w:val="004E1D19"/>
    <w:rsid w:val="004E1D2F"/>
    <w:rsid w:val="004E1ECC"/>
    <w:rsid w:val="004E218C"/>
    <w:rsid w:val="004E21A5"/>
    <w:rsid w:val="004E22CC"/>
    <w:rsid w:val="004E254A"/>
    <w:rsid w:val="004E2BDE"/>
    <w:rsid w:val="004E2EF3"/>
    <w:rsid w:val="004E30A9"/>
    <w:rsid w:val="004E3182"/>
    <w:rsid w:val="004E322D"/>
    <w:rsid w:val="004E3254"/>
    <w:rsid w:val="004E3257"/>
    <w:rsid w:val="004E32D3"/>
    <w:rsid w:val="004E32D4"/>
    <w:rsid w:val="004E357B"/>
    <w:rsid w:val="004E393B"/>
    <w:rsid w:val="004E3B58"/>
    <w:rsid w:val="004E3B7E"/>
    <w:rsid w:val="004E3B98"/>
    <w:rsid w:val="004E3BF4"/>
    <w:rsid w:val="004E3FEF"/>
    <w:rsid w:val="004E4049"/>
    <w:rsid w:val="004E4627"/>
    <w:rsid w:val="004E4679"/>
    <w:rsid w:val="004E4848"/>
    <w:rsid w:val="004E4A82"/>
    <w:rsid w:val="004E4A90"/>
    <w:rsid w:val="004E4DAC"/>
    <w:rsid w:val="004E4E50"/>
    <w:rsid w:val="004E4F18"/>
    <w:rsid w:val="004E5301"/>
    <w:rsid w:val="004E57DC"/>
    <w:rsid w:val="004E57F5"/>
    <w:rsid w:val="004E5843"/>
    <w:rsid w:val="004E5A8B"/>
    <w:rsid w:val="004E5AB4"/>
    <w:rsid w:val="004E5AD8"/>
    <w:rsid w:val="004E5B60"/>
    <w:rsid w:val="004E5CA8"/>
    <w:rsid w:val="004E5EC2"/>
    <w:rsid w:val="004E6107"/>
    <w:rsid w:val="004E612D"/>
    <w:rsid w:val="004E63EC"/>
    <w:rsid w:val="004E65AD"/>
    <w:rsid w:val="004E69FC"/>
    <w:rsid w:val="004E6A14"/>
    <w:rsid w:val="004E6F93"/>
    <w:rsid w:val="004E7066"/>
    <w:rsid w:val="004E7266"/>
    <w:rsid w:val="004E74EC"/>
    <w:rsid w:val="004E76BA"/>
    <w:rsid w:val="004E7778"/>
    <w:rsid w:val="004E7A75"/>
    <w:rsid w:val="004E7E3E"/>
    <w:rsid w:val="004E7EEB"/>
    <w:rsid w:val="004E7F70"/>
    <w:rsid w:val="004F02C4"/>
    <w:rsid w:val="004F04A2"/>
    <w:rsid w:val="004F07A9"/>
    <w:rsid w:val="004F0883"/>
    <w:rsid w:val="004F0909"/>
    <w:rsid w:val="004F09F6"/>
    <w:rsid w:val="004F0A03"/>
    <w:rsid w:val="004F0AA9"/>
    <w:rsid w:val="004F0B31"/>
    <w:rsid w:val="004F0B67"/>
    <w:rsid w:val="004F0C3D"/>
    <w:rsid w:val="004F0D65"/>
    <w:rsid w:val="004F0D9F"/>
    <w:rsid w:val="004F0F9F"/>
    <w:rsid w:val="004F11B9"/>
    <w:rsid w:val="004F12BC"/>
    <w:rsid w:val="004F13C4"/>
    <w:rsid w:val="004F14CC"/>
    <w:rsid w:val="004F165D"/>
    <w:rsid w:val="004F170C"/>
    <w:rsid w:val="004F17B4"/>
    <w:rsid w:val="004F17F3"/>
    <w:rsid w:val="004F191A"/>
    <w:rsid w:val="004F1D8C"/>
    <w:rsid w:val="004F1E34"/>
    <w:rsid w:val="004F2141"/>
    <w:rsid w:val="004F2205"/>
    <w:rsid w:val="004F2311"/>
    <w:rsid w:val="004F23CA"/>
    <w:rsid w:val="004F26A1"/>
    <w:rsid w:val="004F27BB"/>
    <w:rsid w:val="004F3222"/>
    <w:rsid w:val="004F334A"/>
    <w:rsid w:val="004F386B"/>
    <w:rsid w:val="004F39D2"/>
    <w:rsid w:val="004F39E8"/>
    <w:rsid w:val="004F3FD1"/>
    <w:rsid w:val="004F4097"/>
    <w:rsid w:val="004F4233"/>
    <w:rsid w:val="004F42FD"/>
    <w:rsid w:val="004F435A"/>
    <w:rsid w:val="004F4465"/>
    <w:rsid w:val="004F450D"/>
    <w:rsid w:val="004F462D"/>
    <w:rsid w:val="004F47A2"/>
    <w:rsid w:val="004F49A7"/>
    <w:rsid w:val="004F4E86"/>
    <w:rsid w:val="004F4FA3"/>
    <w:rsid w:val="004F4FF0"/>
    <w:rsid w:val="004F5168"/>
    <w:rsid w:val="004F51F4"/>
    <w:rsid w:val="004F5350"/>
    <w:rsid w:val="004F5490"/>
    <w:rsid w:val="004F54F8"/>
    <w:rsid w:val="004F5514"/>
    <w:rsid w:val="004F562F"/>
    <w:rsid w:val="004F5803"/>
    <w:rsid w:val="004F5B08"/>
    <w:rsid w:val="004F5B86"/>
    <w:rsid w:val="004F6099"/>
    <w:rsid w:val="004F629C"/>
    <w:rsid w:val="004F642F"/>
    <w:rsid w:val="004F64CC"/>
    <w:rsid w:val="004F668C"/>
    <w:rsid w:val="004F6782"/>
    <w:rsid w:val="004F6A0F"/>
    <w:rsid w:val="004F6BFB"/>
    <w:rsid w:val="004F6FB0"/>
    <w:rsid w:val="004F6FD4"/>
    <w:rsid w:val="004F6FFB"/>
    <w:rsid w:val="004F7006"/>
    <w:rsid w:val="004F70E7"/>
    <w:rsid w:val="004F768E"/>
    <w:rsid w:val="004F77A7"/>
    <w:rsid w:val="004F7A9E"/>
    <w:rsid w:val="004F7B98"/>
    <w:rsid w:val="004F7C17"/>
    <w:rsid w:val="004F7CC0"/>
    <w:rsid w:val="004F7E97"/>
    <w:rsid w:val="00500064"/>
    <w:rsid w:val="005003AE"/>
    <w:rsid w:val="005003FD"/>
    <w:rsid w:val="005006FA"/>
    <w:rsid w:val="005008A2"/>
    <w:rsid w:val="005008B3"/>
    <w:rsid w:val="00500ADA"/>
    <w:rsid w:val="00500B6C"/>
    <w:rsid w:val="00500C73"/>
    <w:rsid w:val="00500F0E"/>
    <w:rsid w:val="00501160"/>
    <w:rsid w:val="005012E7"/>
    <w:rsid w:val="00501388"/>
    <w:rsid w:val="00501458"/>
    <w:rsid w:val="00501472"/>
    <w:rsid w:val="005015E9"/>
    <w:rsid w:val="00501E3B"/>
    <w:rsid w:val="00502043"/>
    <w:rsid w:val="00502083"/>
    <w:rsid w:val="00502094"/>
    <w:rsid w:val="0050214F"/>
    <w:rsid w:val="00502166"/>
    <w:rsid w:val="00502305"/>
    <w:rsid w:val="005024A8"/>
    <w:rsid w:val="00502638"/>
    <w:rsid w:val="005026A4"/>
    <w:rsid w:val="00502773"/>
    <w:rsid w:val="00502779"/>
    <w:rsid w:val="005028E0"/>
    <w:rsid w:val="00502AF5"/>
    <w:rsid w:val="00502F17"/>
    <w:rsid w:val="00503469"/>
    <w:rsid w:val="0050352E"/>
    <w:rsid w:val="0050359B"/>
    <w:rsid w:val="00503611"/>
    <w:rsid w:val="0050362F"/>
    <w:rsid w:val="00503AC9"/>
    <w:rsid w:val="00503BE7"/>
    <w:rsid w:val="00503FC1"/>
    <w:rsid w:val="00504208"/>
    <w:rsid w:val="00504722"/>
    <w:rsid w:val="0050479C"/>
    <w:rsid w:val="005048B5"/>
    <w:rsid w:val="00504ABB"/>
    <w:rsid w:val="00504D8D"/>
    <w:rsid w:val="00504DAB"/>
    <w:rsid w:val="00505033"/>
    <w:rsid w:val="00505466"/>
    <w:rsid w:val="005056BD"/>
    <w:rsid w:val="005056E0"/>
    <w:rsid w:val="00505754"/>
    <w:rsid w:val="005057D3"/>
    <w:rsid w:val="005059E9"/>
    <w:rsid w:val="00505CC6"/>
    <w:rsid w:val="00505CF5"/>
    <w:rsid w:val="00506040"/>
    <w:rsid w:val="0050614C"/>
    <w:rsid w:val="005066A9"/>
    <w:rsid w:val="00506913"/>
    <w:rsid w:val="00506B04"/>
    <w:rsid w:val="00506B5A"/>
    <w:rsid w:val="00506C55"/>
    <w:rsid w:val="00506D13"/>
    <w:rsid w:val="00507060"/>
    <w:rsid w:val="0050758E"/>
    <w:rsid w:val="00507660"/>
    <w:rsid w:val="0050767C"/>
    <w:rsid w:val="00507699"/>
    <w:rsid w:val="005076C3"/>
    <w:rsid w:val="005077B3"/>
    <w:rsid w:val="00507974"/>
    <w:rsid w:val="00507998"/>
    <w:rsid w:val="00507A8B"/>
    <w:rsid w:val="00507C78"/>
    <w:rsid w:val="00507E77"/>
    <w:rsid w:val="00510165"/>
    <w:rsid w:val="005101CB"/>
    <w:rsid w:val="00510265"/>
    <w:rsid w:val="005103BC"/>
    <w:rsid w:val="0051065A"/>
    <w:rsid w:val="005107DD"/>
    <w:rsid w:val="005108E9"/>
    <w:rsid w:val="00510940"/>
    <w:rsid w:val="00510BC6"/>
    <w:rsid w:val="00510C63"/>
    <w:rsid w:val="00510C8A"/>
    <w:rsid w:val="00510D60"/>
    <w:rsid w:val="005110D0"/>
    <w:rsid w:val="00511165"/>
    <w:rsid w:val="0051123B"/>
    <w:rsid w:val="0051132F"/>
    <w:rsid w:val="0051147D"/>
    <w:rsid w:val="005114A5"/>
    <w:rsid w:val="00511660"/>
    <w:rsid w:val="00511828"/>
    <w:rsid w:val="00511887"/>
    <w:rsid w:val="00511D9A"/>
    <w:rsid w:val="00511E05"/>
    <w:rsid w:val="005120B2"/>
    <w:rsid w:val="005121E6"/>
    <w:rsid w:val="005122EF"/>
    <w:rsid w:val="005123E8"/>
    <w:rsid w:val="00512474"/>
    <w:rsid w:val="00512551"/>
    <w:rsid w:val="0051289B"/>
    <w:rsid w:val="005128B1"/>
    <w:rsid w:val="00512A13"/>
    <w:rsid w:val="00512AC5"/>
    <w:rsid w:val="00512B25"/>
    <w:rsid w:val="00512C35"/>
    <w:rsid w:val="00512D1B"/>
    <w:rsid w:val="00512D9E"/>
    <w:rsid w:val="00512E42"/>
    <w:rsid w:val="00512EFC"/>
    <w:rsid w:val="00513025"/>
    <w:rsid w:val="0051302A"/>
    <w:rsid w:val="00513070"/>
    <w:rsid w:val="00513163"/>
    <w:rsid w:val="00513225"/>
    <w:rsid w:val="00513390"/>
    <w:rsid w:val="00513500"/>
    <w:rsid w:val="005136CC"/>
    <w:rsid w:val="0051374A"/>
    <w:rsid w:val="005138D1"/>
    <w:rsid w:val="00513A79"/>
    <w:rsid w:val="00513C10"/>
    <w:rsid w:val="00513CAC"/>
    <w:rsid w:val="00513DB8"/>
    <w:rsid w:val="00513E23"/>
    <w:rsid w:val="00514039"/>
    <w:rsid w:val="0051406D"/>
    <w:rsid w:val="0051408F"/>
    <w:rsid w:val="0051422E"/>
    <w:rsid w:val="00514665"/>
    <w:rsid w:val="0051472C"/>
    <w:rsid w:val="005147E4"/>
    <w:rsid w:val="00514828"/>
    <w:rsid w:val="00514831"/>
    <w:rsid w:val="005148E3"/>
    <w:rsid w:val="005148EB"/>
    <w:rsid w:val="00514AC7"/>
    <w:rsid w:val="00514BD5"/>
    <w:rsid w:val="005151D4"/>
    <w:rsid w:val="005151D9"/>
    <w:rsid w:val="00515230"/>
    <w:rsid w:val="00515248"/>
    <w:rsid w:val="005153FC"/>
    <w:rsid w:val="005156DA"/>
    <w:rsid w:val="005156DB"/>
    <w:rsid w:val="00515853"/>
    <w:rsid w:val="005158BC"/>
    <w:rsid w:val="00515AB4"/>
    <w:rsid w:val="00515B85"/>
    <w:rsid w:val="00515CA3"/>
    <w:rsid w:val="00515CB9"/>
    <w:rsid w:val="00515D06"/>
    <w:rsid w:val="00515D30"/>
    <w:rsid w:val="00515D4C"/>
    <w:rsid w:val="005160C2"/>
    <w:rsid w:val="00516211"/>
    <w:rsid w:val="005162C5"/>
    <w:rsid w:val="005163CB"/>
    <w:rsid w:val="005165EA"/>
    <w:rsid w:val="005166AE"/>
    <w:rsid w:val="005166E4"/>
    <w:rsid w:val="00516745"/>
    <w:rsid w:val="0051685C"/>
    <w:rsid w:val="00516ACA"/>
    <w:rsid w:val="00516B4B"/>
    <w:rsid w:val="00516F34"/>
    <w:rsid w:val="00517247"/>
    <w:rsid w:val="005172B7"/>
    <w:rsid w:val="0051739F"/>
    <w:rsid w:val="005178F8"/>
    <w:rsid w:val="00517926"/>
    <w:rsid w:val="00517ABB"/>
    <w:rsid w:val="00517FF3"/>
    <w:rsid w:val="0052026C"/>
    <w:rsid w:val="005204DE"/>
    <w:rsid w:val="00520664"/>
    <w:rsid w:val="00520845"/>
    <w:rsid w:val="00520966"/>
    <w:rsid w:val="00520A95"/>
    <w:rsid w:val="00520CCF"/>
    <w:rsid w:val="00520CEC"/>
    <w:rsid w:val="00520E90"/>
    <w:rsid w:val="00520EF8"/>
    <w:rsid w:val="00520FD5"/>
    <w:rsid w:val="00521027"/>
    <w:rsid w:val="00521197"/>
    <w:rsid w:val="0052150B"/>
    <w:rsid w:val="00521539"/>
    <w:rsid w:val="00521C44"/>
    <w:rsid w:val="00521CE1"/>
    <w:rsid w:val="0052203D"/>
    <w:rsid w:val="00522320"/>
    <w:rsid w:val="0052233A"/>
    <w:rsid w:val="0052237D"/>
    <w:rsid w:val="005224AE"/>
    <w:rsid w:val="00522597"/>
    <w:rsid w:val="00522774"/>
    <w:rsid w:val="005228B7"/>
    <w:rsid w:val="00522C20"/>
    <w:rsid w:val="00522E35"/>
    <w:rsid w:val="00522F50"/>
    <w:rsid w:val="005236DE"/>
    <w:rsid w:val="005237B3"/>
    <w:rsid w:val="005238D4"/>
    <w:rsid w:val="00523AE9"/>
    <w:rsid w:val="00523AEC"/>
    <w:rsid w:val="00523C73"/>
    <w:rsid w:val="00523F91"/>
    <w:rsid w:val="0052400A"/>
    <w:rsid w:val="005243B5"/>
    <w:rsid w:val="005247F4"/>
    <w:rsid w:val="0052481A"/>
    <w:rsid w:val="005248A8"/>
    <w:rsid w:val="00524B7F"/>
    <w:rsid w:val="00524D79"/>
    <w:rsid w:val="00524E6C"/>
    <w:rsid w:val="00524ED0"/>
    <w:rsid w:val="00524FC8"/>
    <w:rsid w:val="00525010"/>
    <w:rsid w:val="005251EF"/>
    <w:rsid w:val="00525346"/>
    <w:rsid w:val="005253F0"/>
    <w:rsid w:val="005258CF"/>
    <w:rsid w:val="00525B0D"/>
    <w:rsid w:val="00525D1A"/>
    <w:rsid w:val="00525D93"/>
    <w:rsid w:val="00525E36"/>
    <w:rsid w:val="00525F6F"/>
    <w:rsid w:val="00526007"/>
    <w:rsid w:val="0052614F"/>
    <w:rsid w:val="00526180"/>
    <w:rsid w:val="005263EB"/>
    <w:rsid w:val="00526437"/>
    <w:rsid w:val="005265F4"/>
    <w:rsid w:val="00526651"/>
    <w:rsid w:val="00526808"/>
    <w:rsid w:val="00526855"/>
    <w:rsid w:val="005268B3"/>
    <w:rsid w:val="00526A9D"/>
    <w:rsid w:val="00526F08"/>
    <w:rsid w:val="00526F68"/>
    <w:rsid w:val="00526FB2"/>
    <w:rsid w:val="00527053"/>
    <w:rsid w:val="00527319"/>
    <w:rsid w:val="005275B2"/>
    <w:rsid w:val="005275FE"/>
    <w:rsid w:val="00527704"/>
    <w:rsid w:val="005277BB"/>
    <w:rsid w:val="005277FF"/>
    <w:rsid w:val="005278E5"/>
    <w:rsid w:val="0052796D"/>
    <w:rsid w:val="005279D1"/>
    <w:rsid w:val="00527AD2"/>
    <w:rsid w:val="00527CF6"/>
    <w:rsid w:val="00527D93"/>
    <w:rsid w:val="0053065B"/>
    <w:rsid w:val="00530CA5"/>
    <w:rsid w:val="00530CB6"/>
    <w:rsid w:val="00530CB9"/>
    <w:rsid w:val="00530DF2"/>
    <w:rsid w:val="005310AB"/>
    <w:rsid w:val="0053141F"/>
    <w:rsid w:val="005317AA"/>
    <w:rsid w:val="00531A64"/>
    <w:rsid w:val="00531AC6"/>
    <w:rsid w:val="00531E43"/>
    <w:rsid w:val="00531E84"/>
    <w:rsid w:val="00531F94"/>
    <w:rsid w:val="005321DE"/>
    <w:rsid w:val="005322D6"/>
    <w:rsid w:val="0053232D"/>
    <w:rsid w:val="00532693"/>
    <w:rsid w:val="005329DA"/>
    <w:rsid w:val="00532A53"/>
    <w:rsid w:val="00532BCF"/>
    <w:rsid w:val="00532E49"/>
    <w:rsid w:val="00532F24"/>
    <w:rsid w:val="00532F52"/>
    <w:rsid w:val="00532FDC"/>
    <w:rsid w:val="00532FF6"/>
    <w:rsid w:val="00533095"/>
    <w:rsid w:val="005332BA"/>
    <w:rsid w:val="005333C7"/>
    <w:rsid w:val="0053357B"/>
    <w:rsid w:val="005335C2"/>
    <w:rsid w:val="00533641"/>
    <w:rsid w:val="0053378A"/>
    <w:rsid w:val="005337D7"/>
    <w:rsid w:val="00533825"/>
    <w:rsid w:val="005339F1"/>
    <w:rsid w:val="00533B20"/>
    <w:rsid w:val="00533DDE"/>
    <w:rsid w:val="00533E18"/>
    <w:rsid w:val="005340A6"/>
    <w:rsid w:val="0053428D"/>
    <w:rsid w:val="00534386"/>
    <w:rsid w:val="0053445B"/>
    <w:rsid w:val="005344D0"/>
    <w:rsid w:val="00534733"/>
    <w:rsid w:val="005347A2"/>
    <w:rsid w:val="0053485B"/>
    <w:rsid w:val="005348CE"/>
    <w:rsid w:val="00535165"/>
    <w:rsid w:val="005351C3"/>
    <w:rsid w:val="0053528C"/>
    <w:rsid w:val="0053586F"/>
    <w:rsid w:val="0053598E"/>
    <w:rsid w:val="00535D3A"/>
    <w:rsid w:val="00535D3C"/>
    <w:rsid w:val="00535F51"/>
    <w:rsid w:val="00535F89"/>
    <w:rsid w:val="00536173"/>
    <w:rsid w:val="00536268"/>
    <w:rsid w:val="005362E0"/>
    <w:rsid w:val="005364C5"/>
    <w:rsid w:val="00536886"/>
    <w:rsid w:val="00536CBF"/>
    <w:rsid w:val="00536D90"/>
    <w:rsid w:val="0053702D"/>
    <w:rsid w:val="0053710B"/>
    <w:rsid w:val="005372CD"/>
    <w:rsid w:val="00537374"/>
    <w:rsid w:val="00537390"/>
    <w:rsid w:val="0053749C"/>
    <w:rsid w:val="005374FF"/>
    <w:rsid w:val="0053766D"/>
    <w:rsid w:val="0053773B"/>
    <w:rsid w:val="00537932"/>
    <w:rsid w:val="00537AE1"/>
    <w:rsid w:val="00537FC7"/>
    <w:rsid w:val="00537FE5"/>
    <w:rsid w:val="0054003F"/>
    <w:rsid w:val="005401AD"/>
    <w:rsid w:val="00540410"/>
    <w:rsid w:val="005405A1"/>
    <w:rsid w:val="00540679"/>
    <w:rsid w:val="005406B8"/>
    <w:rsid w:val="0054071B"/>
    <w:rsid w:val="00540921"/>
    <w:rsid w:val="005409C5"/>
    <w:rsid w:val="00540A84"/>
    <w:rsid w:val="00540B4C"/>
    <w:rsid w:val="00540C80"/>
    <w:rsid w:val="00540D91"/>
    <w:rsid w:val="00541267"/>
    <w:rsid w:val="005414D6"/>
    <w:rsid w:val="00541603"/>
    <w:rsid w:val="00541691"/>
    <w:rsid w:val="005418EF"/>
    <w:rsid w:val="00541A28"/>
    <w:rsid w:val="00541BD2"/>
    <w:rsid w:val="00541DCB"/>
    <w:rsid w:val="00541F8C"/>
    <w:rsid w:val="00542109"/>
    <w:rsid w:val="00542119"/>
    <w:rsid w:val="00542176"/>
    <w:rsid w:val="005421AF"/>
    <w:rsid w:val="00542586"/>
    <w:rsid w:val="005426B4"/>
    <w:rsid w:val="00542991"/>
    <w:rsid w:val="00542C1A"/>
    <w:rsid w:val="00542C7A"/>
    <w:rsid w:val="00542DC8"/>
    <w:rsid w:val="00542EFF"/>
    <w:rsid w:val="0054325D"/>
    <w:rsid w:val="00543388"/>
    <w:rsid w:val="005435F2"/>
    <w:rsid w:val="00543664"/>
    <w:rsid w:val="0054387A"/>
    <w:rsid w:val="00543BBD"/>
    <w:rsid w:val="00543C4C"/>
    <w:rsid w:val="00543D8F"/>
    <w:rsid w:val="00543E4E"/>
    <w:rsid w:val="00543EDD"/>
    <w:rsid w:val="00544025"/>
    <w:rsid w:val="00544095"/>
    <w:rsid w:val="00544148"/>
    <w:rsid w:val="005442B8"/>
    <w:rsid w:val="00544952"/>
    <w:rsid w:val="00544D99"/>
    <w:rsid w:val="0054507B"/>
    <w:rsid w:val="005450DF"/>
    <w:rsid w:val="005452B2"/>
    <w:rsid w:val="00545315"/>
    <w:rsid w:val="0054533C"/>
    <w:rsid w:val="005454C8"/>
    <w:rsid w:val="00545695"/>
    <w:rsid w:val="005459E7"/>
    <w:rsid w:val="00545E2A"/>
    <w:rsid w:val="00545E8C"/>
    <w:rsid w:val="0054607C"/>
    <w:rsid w:val="0054616B"/>
    <w:rsid w:val="00546249"/>
    <w:rsid w:val="00546719"/>
    <w:rsid w:val="0054676F"/>
    <w:rsid w:val="00546A41"/>
    <w:rsid w:val="00546A44"/>
    <w:rsid w:val="00546B84"/>
    <w:rsid w:val="00546F16"/>
    <w:rsid w:val="005472A3"/>
    <w:rsid w:val="005472E1"/>
    <w:rsid w:val="0054733B"/>
    <w:rsid w:val="00547544"/>
    <w:rsid w:val="005475AC"/>
    <w:rsid w:val="00547AAF"/>
    <w:rsid w:val="00547ABA"/>
    <w:rsid w:val="00547BA4"/>
    <w:rsid w:val="00547F90"/>
    <w:rsid w:val="00550061"/>
    <w:rsid w:val="00550095"/>
    <w:rsid w:val="0055062B"/>
    <w:rsid w:val="00550857"/>
    <w:rsid w:val="00550B53"/>
    <w:rsid w:val="00550C0A"/>
    <w:rsid w:val="00550D5E"/>
    <w:rsid w:val="00550F19"/>
    <w:rsid w:val="005510AF"/>
    <w:rsid w:val="00551160"/>
    <w:rsid w:val="005512AC"/>
    <w:rsid w:val="005514E7"/>
    <w:rsid w:val="00551C16"/>
    <w:rsid w:val="00551C64"/>
    <w:rsid w:val="00551E22"/>
    <w:rsid w:val="00551E4E"/>
    <w:rsid w:val="0055204A"/>
    <w:rsid w:val="00552377"/>
    <w:rsid w:val="00552479"/>
    <w:rsid w:val="00552690"/>
    <w:rsid w:val="005526F8"/>
    <w:rsid w:val="00552BF8"/>
    <w:rsid w:val="00552E0C"/>
    <w:rsid w:val="00552EBE"/>
    <w:rsid w:val="00552EC6"/>
    <w:rsid w:val="00552F95"/>
    <w:rsid w:val="00553179"/>
    <w:rsid w:val="00553188"/>
    <w:rsid w:val="005531F3"/>
    <w:rsid w:val="00553382"/>
    <w:rsid w:val="005537FF"/>
    <w:rsid w:val="00553895"/>
    <w:rsid w:val="005538B3"/>
    <w:rsid w:val="005539B7"/>
    <w:rsid w:val="00553F9C"/>
    <w:rsid w:val="00554116"/>
    <w:rsid w:val="00554798"/>
    <w:rsid w:val="005549DF"/>
    <w:rsid w:val="00554B3E"/>
    <w:rsid w:val="00554F17"/>
    <w:rsid w:val="00554F38"/>
    <w:rsid w:val="0055543C"/>
    <w:rsid w:val="00555759"/>
    <w:rsid w:val="005558B0"/>
    <w:rsid w:val="005559B7"/>
    <w:rsid w:val="005559C1"/>
    <w:rsid w:val="00555B44"/>
    <w:rsid w:val="00555BCB"/>
    <w:rsid w:val="00555CCE"/>
    <w:rsid w:val="00555CCF"/>
    <w:rsid w:val="00555D3B"/>
    <w:rsid w:val="00555F7C"/>
    <w:rsid w:val="00555FF5"/>
    <w:rsid w:val="00556241"/>
    <w:rsid w:val="005562D1"/>
    <w:rsid w:val="00556319"/>
    <w:rsid w:val="00556538"/>
    <w:rsid w:val="00556578"/>
    <w:rsid w:val="005565A6"/>
    <w:rsid w:val="005566E6"/>
    <w:rsid w:val="00556AC9"/>
    <w:rsid w:val="00556CB6"/>
    <w:rsid w:val="00556FBE"/>
    <w:rsid w:val="005571ED"/>
    <w:rsid w:val="00557206"/>
    <w:rsid w:val="00557267"/>
    <w:rsid w:val="00557278"/>
    <w:rsid w:val="005572BA"/>
    <w:rsid w:val="00557428"/>
    <w:rsid w:val="00557642"/>
    <w:rsid w:val="005579BF"/>
    <w:rsid w:val="00557B46"/>
    <w:rsid w:val="00557E46"/>
    <w:rsid w:val="0056017F"/>
    <w:rsid w:val="005602AB"/>
    <w:rsid w:val="00560625"/>
    <w:rsid w:val="005606B6"/>
    <w:rsid w:val="0056083A"/>
    <w:rsid w:val="0056089C"/>
    <w:rsid w:val="00560924"/>
    <w:rsid w:val="0056096F"/>
    <w:rsid w:val="00560D5C"/>
    <w:rsid w:val="005610FF"/>
    <w:rsid w:val="00561144"/>
    <w:rsid w:val="00561251"/>
    <w:rsid w:val="00561304"/>
    <w:rsid w:val="0056143B"/>
    <w:rsid w:val="0056155F"/>
    <w:rsid w:val="0056157F"/>
    <w:rsid w:val="005615B5"/>
    <w:rsid w:val="005616F6"/>
    <w:rsid w:val="00561894"/>
    <w:rsid w:val="005618EB"/>
    <w:rsid w:val="0056192A"/>
    <w:rsid w:val="00561A00"/>
    <w:rsid w:val="00561A72"/>
    <w:rsid w:val="00561B0C"/>
    <w:rsid w:val="00561B62"/>
    <w:rsid w:val="00561BBA"/>
    <w:rsid w:val="00561C44"/>
    <w:rsid w:val="00561CEA"/>
    <w:rsid w:val="00561EC6"/>
    <w:rsid w:val="00561FFD"/>
    <w:rsid w:val="005620EB"/>
    <w:rsid w:val="0056217B"/>
    <w:rsid w:val="005622FF"/>
    <w:rsid w:val="0056245B"/>
    <w:rsid w:val="005625D5"/>
    <w:rsid w:val="00562A89"/>
    <w:rsid w:val="00562BCE"/>
    <w:rsid w:val="00562D91"/>
    <w:rsid w:val="00562E54"/>
    <w:rsid w:val="0056303D"/>
    <w:rsid w:val="0056314E"/>
    <w:rsid w:val="005631F7"/>
    <w:rsid w:val="00563250"/>
    <w:rsid w:val="00563629"/>
    <w:rsid w:val="0056364C"/>
    <w:rsid w:val="005636C1"/>
    <w:rsid w:val="00563702"/>
    <w:rsid w:val="00563771"/>
    <w:rsid w:val="0056381E"/>
    <w:rsid w:val="005638A7"/>
    <w:rsid w:val="005638B1"/>
    <w:rsid w:val="005638B9"/>
    <w:rsid w:val="00563BCB"/>
    <w:rsid w:val="00563E94"/>
    <w:rsid w:val="00563EAD"/>
    <w:rsid w:val="00564094"/>
    <w:rsid w:val="005641A8"/>
    <w:rsid w:val="0056446A"/>
    <w:rsid w:val="0056461B"/>
    <w:rsid w:val="005647A4"/>
    <w:rsid w:val="005647C1"/>
    <w:rsid w:val="005647C3"/>
    <w:rsid w:val="00564936"/>
    <w:rsid w:val="00564B80"/>
    <w:rsid w:val="00564B97"/>
    <w:rsid w:val="00564CE0"/>
    <w:rsid w:val="00565AF2"/>
    <w:rsid w:val="00565AF5"/>
    <w:rsid w:val="005661F8"/>
    <w:rsid w:val="0056627E"/>
    <w:rsid w:val="0056650B"/>
    <w:rsid w:val="00566658"/>
    <w:rsid w:val="005666E6"/>
    <w:rsid w:val="00566A69"/>
    <w:rsid w:val="00566F24"/>
    <w:rsid w:val="00567095"/>
    <w:rsid w:val="005671D9"/>
    <w:rsid w:val="005674AB"/>
    <w:rsid w:val="00567EB6"/>
    <w:rsid w:val="00567F6F"/>
    <w:rsid w:val="00570042"/>
    <w:rsid w:val="0057017F"/>
    <w:rsid w:val="00570180"/>
    <w:rsid w:val="00570369"/>
    <w:rsid w:val="0057043D"/>
    <w:rsid w:val="00570483"/>
    <w:rsid w:val="00570499"/>
    <w:rsid w:val="005704B1"/>
    <w:rsid w:val="00570533"/>
    <w:rsid w:val="0057053B"/>
    <w:rsid w:val="0057075E"/>
    <w:rsid w:val="00570847"/>
    <w:rsid w:val="0057097B"/>
    <w:rsid w:val="005709C0"/>
    <w:rsid w:val="00570B82"/>
    <w:rsid w:val="00570D21"/>
    <w:rsid w:val="00570DF1"/>
    <w:rsid w:val="00570E4B"/>
    <w:rsid w:val="00570EA1"/>
    <w:rsid w:val="0057111F"/>
    <w:rsid w:val="005711D4"/>
    <w:rsid w:val="00571299"/>
    <w:rsid w:val="005713B2"/>
    <w:rsid w:val="00571441"/>
    <w:rsid w:val="00571447"/>
    <w:rsid w:val="0057194A"/>
    <w:rsid w:val="00571995"/>
    <w:rsid w:val="00571A03"/>
    <w:rsid w:val="00571D5B"/>
    <w:rsid w:val="00572618"/>
    <w:rsid w:val="00572640"/>
    <w:rsid w:val="0057272A"/>
    <w:rsid w:val="005727F4"/>
    <w:rsid w:val="00572815"/>
    <w:rsid w:val="00572873"/>
    <w:rsid w:val="005728BB"/>
    <w:rsid w:val="005728E5"/>
    <w:rsid w:val="0057298F"/>
    <w:rsid w:val="00572B27"/>
    <w:rsid w:val="00572B82"/>
    <w:rsid w:val="00572C8C"/>
    <w:rsid w:val="005730A6"/>
    <w:rsid w:val="00573411"/>
    <w:rsid w:val="005734E5"/>
    <w:rsid w:val="0057379B"/>
    <w:rsid w:val="00573C08"/>
    <w:rsid w:val="00573DB7"/>
    <w:rsid w:val="00573EEB"/>
    <w:rsid w:val="00573F62"/>
    <w:rsid w:val="0057449C"/>
    <w:rsid w:val="00574509"/>
    <w:rsid w:val="005745E5"/>
    <w:rsid w:val="00574833"/>
    <w:rsid w:val="00574B4B"/>
    <w:rsid w:val="00574B5B"/>
    <w:rsid w:val="00574DA2"/>
    <w:rsid w:val="00574FAE"/>
    <w:rsid w:val="00575141"/>
    <w:rsid w:val="005751E9"/>
    <w:rsid w:val="005753D2"/>
    <w:rsid w:val="00575420"/>
    <w:rsid w:val="005756F6"/>
    <w:rsid w:val="005758E9"/>
    <w:rsid w:val="00575A30"/>
    <w:rsid w:val="00575C58"/>
    <w:rsid w:val="0057601B"/>
    <w:rsid w:val="005761B1"/>
    <w:rsid w:val="005761D3"/>
    <w:rsid w:val="0057622A"/>
    <w:rsid w:val="0057656B"/>
    <w:rsid w:val="0057667C"/>
    <w:rsid w:val="005766B3"/>
    <w:rsid w:val="005767BF"/>
    <w:rsid w:val="00576EA2"/>
    <w:rsid w:val="00576FB6"/>
    <w:rsid w:val="00576FD4"/>
    <w:rsid w:val="00577182"/>
    <w:rsid w:val="0057733B"/>
    <w:rsid w:val="005775DA"/>
    <w:rsid w:val="005777F3"/>
    <w:rsid w:val="00577882"/>
    <w:rsid w:val="00577943"/>
    <w:rsid w:val="005779A5"/>
    <w:rsid w:val="005779E0"/>
    <w:rsid w:val="00577A26"/>
    <w:rsid w:val="00577C4C"/>
    <w:rsid w:val="00577DC4"/>
    <w:rsid w:val="005804CA"/>
    <w:rsid w:val="00580595"/>
    <w:rsid w:val="005806F4"/>
    <w:rsid w:val="0058070F"/>
    <w:rsid w:val="0058099B"/>
    <w:rsid w:val="00580C54"/>
    <w:rsid w:val="00580C8D"/>
    <w:rsid w:val="00580F17"/>
    <w:rsid w:val="00581A41"/>
    <w:rsid w:val="0058200C"/>
    <w:rsid w:val="0058211B"/>
    <w:rsid w:val="00582208"/>
    <w:rsid w:val="00582310"/>
    <w:rsid w:val="005823E4"/>
    <w:rsid w:val="0058263C"/>
    <w:rsid w:val="005826BC"/>
    <w:rsid w:val="0058270D"/>
    <w:rsid w:val="00582906"/>
    <w:rsid w:val="00582A8B"/>
    <w:rsid w:val="00582D12"/>
    <w:rsid w:val="005830EC"/>
    <w:rsid w:val="005834AF"/>
    <w:rsid w:val="00583850"/>
    <w:rsid w:val="0058397F"/>
    <w:rsid w:val="00583AEE"/>
    <w:rsid w:val="00583CB1"/>
    <w:rsid w:val="00583D66"/>
    <w:rsid w:val="00583DAC"/>
    <w:rsid w:val="00583F0E"/>
    <w:rsid w:val="0058401B"/>
    <w:rsid w:val="005844BC"/>
    <w:rsid w:val="00584A7E"/>
    <w:rsid w:val="00584B71"/>
    <w:rsid w:val="00585111"/>
    <w:rsid w:val="005851F1"/>
    <w:rsid w:val="00585373"/>
    <w:rsid w:val="005854A3"/>
    <w:rsid w:val="00585596"/>
    <w:rsid w:val="00585788"/>
    <w:rsid w:val="00585BC1"/>
    <w:rsid w:val="00585D3C"/>
    <w:rsid w:val="00585F87"/>
    <w:rsid w:val="00586117"/>
    <w:rsid w:val="0058643C"/>
    <w:rsid w:val="00586645"/>
    <w:rsid w:val="005866FF"/>
    <w:rsid w:val="0058687D"/>
    <w:rsid w:val="00586A18"/>
    <w:rsid w:val="00586A20"/>
    <w:rsid w:val="00586AF2"/>
    <w:rsid w:val="00587924"/>
    <w:rsid w:val="00587A88"/>
    <w:rsid w:val="00587BE9"/>
    <w:rsid w:val="00587DDA"/>
    <w:rsid w:val="00587F59"/>
    <w:rsid w:val="0059012F"/>
    <w:rsid w:val="00590285"/>
    <w:rsid w:val="0059028B"/>
    <w:rsid w:val="005904F5"/>
    <w:rsid w:val="00590523"/>
    <w:rsid w:val="00590533"/>
    <w:rsid w:val="00590578"/>
    <w:rsid w:val="00590701"/>
    <w:rsid w:val="005907C5"/>
    <w:rsid w:val="005908A6"/>
    <w:rsid w:val="0059097D"/>
    <w:rsid w:val="005909D7"/>
    <w:rsid w:val="00590A20"/>
    <w:rsid w:val="00590A42"/>
    <w:rsid w:val="00590A43"/>
    <w:rsid w:val="00590CBF"/>
    <w:rsid w:val="00590FBD"/>
    <w:rsid w:val="0059130A"/>
    <w:rsid w:val="0059141E"/>
    <w:rsid w:val="00591430"/>
    <w:rsid w:val="0059167B"/>
    <w:rsid w:val="00591B87"/>
    <w:rsid w:val="0059202F"/>
    <w:rsid w:val="00592A07"/>
    <w:rsid w:val="00592BED"/>
    <w:rsid w:val="00592D5C"/>
    <w:rsid w:val="00592DC2"/>
    <w:rsid w:val="00593495"/>
    <w:rsid w:val="005934E2"/>
    <w:rsid w:val="0059365D"/>
    <w:rsid w:val="00593728"/>
    <w:rsid w:val="0059381D"/>
    <w:rsid w:val="00593897"/>
    <w:rsid w:val="00593C03"/>
    <w:rsid w:val="00593CD3"/>
    <w:rsid w:val="00593D78"/>
    <w:rsid w:val="005943A1"/>
    <w:rsid w:val="005943EA"/>
    <w:rsid w:val="00594522"/>
    <w:rsid w:val="00594536"/>
    <w:rsid w:val="0059495B"/>
    <w:rsid w:val="005949DD"/>
    <w:rsid w:val="005949E6"/>
    <w:rsid w:val="005949F0"/>
    <w:rsid w:val="00594A0B"/>
    <w:rsid w:val="00594AA7"/>
    <w:rsid w:val="00594B5C"/>
    <w:rsid w:val="00594BBC"/>
    <w:rsid w:val="00594CB4"/>
    <w:rsid w:val="00594D9B"/>
    <w:rsid w:val="00595084"/>
    <w:rsid w:val="005951D8"/>
    <w:rsid w:val="0059530B"/>
    <w:rsid w:val="00595410"/>
    <w:rsid w:val="0059542E"/>
    <w:rsid w:val="0059556F"/>
    <w:rsid w:val="0059586A"/>
    <w:rsid w:val="00595A13"/>
    <w:rsid w:val="00595B0A"/>
    <w:rsid w:val="00595B12"/>
    <w:rsid w:val="00595B70"/>
    <w:rsid w:val="0059605A"/>
    <w:rsid w:val="0059638E"/>
    <w:rsid w:val="00596509"/>
    <w:rsid w:val="005965AF"/>
    <w:rsid w:val="005966F9"/>
    <w:rsid w:val="0059676D"/>
    <w:rsid w:val="00596A7A"/>
    <w:rsid w:val="00596B19"/>
    <w:rsid w:val="00596B32"/>
    <w:rsid w:val="00596CD0"/>
    <w:rsid w:val="00596E99"/>
    <w:rsid w:val="00596EE5"/>
    <w:rsid w:val="00596F00"/>
    <w:rsid w:val="00596F6A"/>
    <w:rsid w:val="005970C2"/>
    <w:rsid w:val="005972C8"/>
    <w:rsid w:val="0059733B"/>
    <w:rsid w:val="00597378"/>
    <w:rsid w:val="005975D7"/>
    <w:rsid w:val="00597659"/>
    <w:rsid w:val="0059768C"/>
    <w:rsid w:val="00597698"/>
    <w:rsid w:val="0059769F"/>
    <w:rsid w:val="00597737"/>
    <w:rsid w:val="00597890"/>
    <w:rsid w:val="00597A89"/>
    <w:rsid w:val="00597C55"/>
    <w:rsid w:val="00597C56"/>
    <w:rsid w:val="00597C9F"/>
    <w:rsid w:val="00597D8A"/>
    <w:rsid w:val="00597DBF"/>
    <w:rsid w:val="00597F2F"/>
    <w:rsid w:val="00597F47"/>
    <w:rsid w:val="00597FDF"/>
    <w:rsid w:val="005A022C"/>
    <w:rsid w:val="005A0408"/>
    <w:rsid w:val="005A0840"/>
    <w:rsid w:val="005A08C5"/>
    <w:rsid w:val="005A0932"/>
    <w:rsid w:val="005A09C8"/>
    <w:rsid w:val="005A0B8F"/>
    <w:rsid w:val="005A0C9B"/>
    <w:rsid w:val="005A0D1B"/>
    <w:rsid w:val="005A0EF2"/>
    <w:rsid w:val="005A106E"/>
    <w:rsid w:val="005A11CC"/>
    <w:rsid w:val="005A1271"/>
    <w:rsid w:val="005A1299"/>
    <w:rsid w:val="005A1785"/>
    <w:rsid w:val="005A1826"/>
    <w:rsid w:val="005A196B"/>
    <w:rsid w:val="005A19D5"/>
    <w:rsid w:val="005A1A9F"/>
    <w:rsid w:val="005A1B04"/>
    <w:rsid w:val="005A285D"/>
    <w:rsid w:val="005A2904"/>
    <w:rsid w:val="005A2D00"/>
    <w:rsid w:val="005A2D08"/>
    <w:rsid w:val="005A2D13"/>
    <w:rsid w:val="005A3084"/>
    <w:rsid w:val="005A31E4"/>
    <w:rsid w:val="005A3284"/>
    <w:rsid w:val="005A345B"/>
    <w:rsid w:val="005A34DA"/>
    <w:rsid w:val="005A3630"/>
    <w:rsid w:val="005A38D8"/>
    <w:rsid w:val="005A397C"/>
    <w:rsid w:val="005A3AAF"/>
    <w:rsid w:val="005A3ABC"/>
    <w:rsid w:val="005A3EA7"/>
    <w:rsid w:val="005A3F35"/>
    <w:rsid w:val="005A4034"/>
    <w:rsid w:val="005A41B9"/>
    <w:rsid w:val="005A431F"/>
    <w:rsid w:val="005A45DB"/>
    <w:rsid w:val="005A467C"/>
    <w:rsid w:val="005A4BEF"/>
    <w:rsid w:val="005A4BFD"/>
    <w:rsid w:val="005A4BFF"/>
    <w:rsid w:val="005A4F2E"/>
    <w:rsid w:val="005A5163"/>
    <w:rsid w:val="005A53D3"/>
    <w:rsid w:val="005A5415"/>
    <w:rsid w:val="005A5696"/>
    <w:rsid w:val="005A589B"/>
    <w:rsid w:val="005A5942"/>
    <w:rsid w:val="005A59F3"/>
    <w:rsid w:val="005A5A5B"/>
    <w:rsid w:val="005A5AE8"/>
    <w:rsid w:val="005A5AF0"/>
    <w:rsid w:val="005A5EDC"/>
    <w:rsid w:val="005A5EF4"/>
    <w:rsid w:val="005A5F32"/>
    <w:rsid w:val="005A5F4D"/>
    <w:rsid w:val="005A6145"/>
    <w:rsid w:val="005A61F0"/>
    <w:rsid w:val="005A632C"/>
    <w:rsid w:val="005A650E"/>
    <w:rsid w:val="005A6623"/>
    <w:rsid w:val="005A6629"/>
    <w:rsid w:val="005A677D"/>
    <w:rsid w:val="005A681B"/>
    <w:rsid w:val="005A6B85"/>
    <w:rsid w:val="005A6B99"/>
    <w:rsid w:val="005A6BFE"/>
    <w:rsid w:val="005A6E18"/>
    <w:rsid w:val="005A6F28"/>
    <w:rsid w:val="005A71A7"/>
    <w:rsid w:val="005A7262"/>
    <w:rsid w:val="005A7272"/>
    <w:rsid w:val="005A72D7"/>
    <w:rsid w:val="005A7334"/>
    <w:rsid w:val="005A739C"/>
    <w:rsid w:val="005A7642"/>
    <w:rsid w:val="005A76ED"/>
    <w:rsid w:val="005A7A24"/>
    <w:rsid w:val="005A7B2C"/>
    <w:rsid w:val="005A7BC2"/>
    <w:rsid w:val="005A7CB9"/>
    <w:rsid w:val="005A7F9C"/>
    <w:rsid w:val="005B0012"/>
    <w:rsid w:val="005B00EF"/>
    <w:rsid w:val="005B0315"/>
    <w:rsid w:val="005B0332"/>
    <w:rsid w:val="005B0367"/>
    <w:rsid w:val="005B03C0"/>
    <w:rsid w:val="005B0474"/>
    <w:rsid w:val="005B050D"/>
    <w:rsid w:val="005B0555"/>
    <w:rsid w:val="005B0573"/>
    <w:rsid w:val="005B071C"/>
    <w:rsid w:val="005B07E4"/>
    <w:rsid w:val="005B0960"/>
    <w:rsid w:val="005B0BCB"/>
    <w:rsid w:val="005B0C42"/>
    <w:rsid w:val="005B0E27"/>
    <w:rsid w:val="005B0EEC"/>
    <w:rsid w:val="005B0F06"/>
    <w:rsid w:val="005B1423"/>
    <w:rsid w:val="005B147C"/>
    <w:rsid w:val="005B1484"/>
    <w:rsid w:val="005B15A9"/>
    <w:rsid w:val="005B1749"/>
    <w:rsid w:val="005B1766"/>
    <w:rsid w:val="005B19C0"/>
    <w:rsid w:val="005B1B77"/>
    <w:rsid w:val="005B1EC8"/>
    <w:rsid w:val="005B208A"/>
    <w:rsid w:val="005B2191"/>
    <w:rsid w:val="005B2310"/>
    <w:rsid w:val="005B2324"/>
    <w:rsid w:val="005B2546"/>
    <w:rsid w:val="005B2548"/>
    <w:rsid w:val="005B25DD"/>
    <w:rsid w:val="005B26CC"/>
    <w:rsid w:val="005B292B"/>
    <w:rsid w:val="005B2A70"/>
    <w:rsid w:val="005B2B3A"/>
    <w:rsid w:val="005B2C36"/>
    <w:rsid w:val="005B3279"/>
    <w:rsid w:val="005B342C"/>
    <w:rsid w:val="005B352F"/>
    <w:rsid w:val="005B3579"/>
    <w:rsid w:val="005B35C6"/>
    <w:rsid w:val="005B35E0"/>
    <w:rsid w:val="005B36C7"/>
    <w:rsid w:val="005B37DA"/>
    <w:rsid w:val="005B38CD"/>
    <w:rsid w:val="005B3B70"/>
    <w:rsid w:val="005B3C97"/>
    <w:rsid w:val="005B4407"/>
    <w:rsid w:val="005B4639"/>
    <w:rsid w:val="005B4989"/>
    <w:rsid w:val="005B498E"/>
    <w:rsid w:val="005B4AE7"/>
    <w:rsid w:val="005B4B92"/>
    <w:rsid w:val="005B4C3B"/>
    <w:rsid w:val="005B5061"/>
    <w:rsid w:val="005B5128"/>
    <w:rsid w:val="005B5232"/>
    <w:rsid w:val="005B5287"/>
    <w:rsid w:val="005B52E9"/>
    <w:rsid w:val="005B54E5"/>
    <w:rsid w:val="005B553B"/>
    <w:rsid w:val="005B5870"/>
    <w:rsid w:val="005B5977"/>
    <w:rsid w:val="005B5AAF"/>
    <w:rsid w:val="005B5BE9"/>
    <w:rsid w:val="005B5C6D"/>
    <w:rsid w:val="005B5F47"/>
    <w:rsid w:val="005B5FC8"/>
    <w:rsid w:val="005B62CF"/>
    <w:rsid w:val="005B63BE"/>
    <w:rsid w:val="005B68EA"/>
    <w:rsid w:val="005B69B1"/>
    <w:rsid w:val="005B6A8D"/>
    <w:rsid w:val="005B6AFC"/>
    <w:rsid w:val="005B6EC1"/>
    <w:rsid w:val="005B6F16"/>
    <w:rsid w:val="005B719C"/>
    <w:rsid w:val="005B72FE"/>
    <w:rsid w:val="005B730C"/>
    <w:rsid w:val="005B757E"/>
    <w:rsid w:val="005B79BD"/>
    <w:rsid w:val="005B7A92"/>
    <w:rsid w:val="005B7D98"/>
    <w:rsid w:val="005B7E9A"/>
    <w:rsid w:val="005C0147"/>
    <w:rsid w:val="005C0295"/>
    <w:rsid w:val="005C042D"/>
    <w:rsid w:val="005C0755"/>
    <w:rsid w:val="005C0B28"/>
    <w:rsid w:val="005C0F0F"/>
    <w:rsid w:val="005C0F4B"/>
    <w:rsid w:val="005C1086"/>
    <w:rsid w:val="005C12B0"/>
    <w:rsid w:val="005C1337"/>
    <w:rsid w:val="005C1760"/>
    <w:rsid w:val="005C179D"/>
    <w:rsid w:val="005C1A2C"/>
    <w:rsid w:val="005C1CF7"/>
    <w:rsid w:val="005C21F8"/>
    <w:rsid w:val="005C221F"/>
    <w:rsid w:val="005C24B5"/>
    <w:rsid w:val="005C2651"/>
    <w:rsid w:val="005C28D8"/>
    <w:rsid w:val="005C2920"/>
    <w:rsid w:val="005C2954"/>
    <w:rsid w:val="005C295D"/>
    <w:rsid w:val="005C2D80"/>
    <w:rsid w:val="005C2DEC"/>
    <w:rsid w:val="005C3385"/>
    <w:rsid w:val="005C351B"/>
    <w:rsid w:val="005C3622"/>
    <w:rsid w:val="005C3625"/>
    <w:rsid w:val="005C3653"/>
    <w:rsid w:val="005C3692"/>
    <w:rsid w:val="005C3695"/>
    <w:rsid w:val="005C3793"/>
    <w:rsid w:val="005C38E9"/>
    <w:rsid w:val="005C3C18"/>
    <w:rsid w:val="005C3D0C"/>
    <w:rsid w:val="005C3E88"/>
    <w:rsid w:val="005C3F30"/>
    <w:rsid w:val="005C4001"/>
    <w:rsid w:val="005C4024"/>
    <w:rsid w:val="005C42FA"/>
    <w:rsid w:val="005C46D8"/>
    <w:rsid w:val="005C4D0E"/>
    <w:rsid w:val="005C4DB4"/>
    <w:rsid w:val="005C4DE5"/>
    <w:rsid w:val="005C4E75"/>
    <w:rsid w:val="005C571E"/>
    <w:rsid w:val="005C594E"/>
    <w:rsid w:val="005C5A88"/>
    <w:rsid w:val="005C5AE6"/>
    <w:rsid w:val="005C5D10"/>
    <w:rsid w:val="005C61BC"/>
    <w:rsid w:val="005C6393"/>
    <w:rsid w:val="005C63F5"/>
    <w:rsid w:val="005C6474"/>
    <w:rsid w:val="005C6C1C"/>
    <w:rsid w:val="005C6D27"/>
    <w:rsid w:val="005C700E"/>
    <w:rsid w:val="005C7665"/>
    <w:rsid w:val="005C76B4"/>
    <w:rsid w:val="005C76F7"/>
    <w:rsid w:val="005C78B2"/>
    <w:rsid w:val="005C7A2A"/>
    <w:rsid w:val="005C7C47"/>
    <w:rsid w:val="005C7E91"/>
    <w:rsid w:val="005C7FB7"/>
    <w:rsid w:val="005C7FEC"/>
    <w:rsid w:val="005D0522"/>
    <w:rsid w:val="005D081B"/>
    <w:rsid w:val="005D0882"/>
    <w:rsid w:val="005D0A2F"/>
    <w:rsid w:val="005D0ACF"/>
    <w:rsid w:val="005D0C11"/>
    <w:rsid w:val="005D0D72"/>
    <w:rsid w:val="005D0D90"/>
    <w:rsid w:val="005D0DB4"/>
    <w:rsid w:val="005D0E39"/>
    <w:rsid w:val="005D0F49"/>
    <w:rsid w:val="005D0FE9"/>
    <w:rsid w:val="005D10DD"/>
    <w:rsid w:val="005D1102"/>
    <w:rsid w:val="005D133F"/>
    <w:rsid w:val="005D1413"/>
    <w:rsid w:val="005D1454"/>
    <w:rsid w:val="005D18E0"/>
    <w:rsid w:val="005D195E"/>
    <w:rsid w:val="005D19B9"/>
    <w:rsid w:val="005D1ACC"/>
    <w:rsid w:val="005D1CA0"/>
    <w:rsid w:val="005D1D70"/>
    <w:rsid w:val="005D1DF1"/>
    <w:rsid w:val="005D1E67"/>
    <w:rsid w:val="005D1EDB"/>
    <w:rsid w:val="005D20F4"/>
    <w:rsid w:val="005D213A"/>
    <w:rsid w:val="005D23AE"/>
    <w:rsid w:val="005D23D1"/>
    <w:rsid w:val="005D2538"/>
    <w:rsid w:val="005D2967"/>
    <w:rsid w:val="005D29D0"/>
    <w:rsid w:val="005D2A05"/>
    <w:rsid w:val="005D2B03"/>
    <w:rsid w:val="005D2C38"/>
    <w:rsid w:val="005D2CA7"/>
    <w:rsid w:val="005D2EAB"/>
    <w:rsid w:val="005D2F90"/>
    <w:rsid w:val="005D3006"/>
    <w:rsid w:val="005D3047"/>
    <w:rsid w:val="005D309C"/>
    <w:rsid w:val="005D30F9"/>
    <w:rsid w:val="005D316C"/>
    <w:rsid w:val="005D31AD"/>
    <w:rsid w:val="005D325E"/>
    <w:rsid w:val="005D3333"/>
    <w:rsid w:val="005D34AB"/>
    <w:rsid w:val="005D39E3"/>
    <w:rsid w:val="005D39EA"/>
    <w:rsid w:val="005D3B9E"/>
    <w:rsid w:val="005D3D65"/>
    <w:rsid w:val="005D3DE5"/>
    <w:rsid w:val="005D3EE1"/>
    <w:rsid w:val="005D3FFE"/>
    <w:rsid w:val="005D42DA"/>
    <w:rsid w:val="005D4479"/>
    <w:rsid w:val="005D453E"/>
    <w:rsid w:val="005D45AF"/>
    <w:rsid w:val="005D4625"/>
    <w:rsid w:val="005D4726"/>
    <w:rsid w:val="005D487D"/>
    <w:rsid w:val="005D49E0"/>
    <w:rsid w:val="005D4A7C"/>
    <w:rsid w:val="005D4E15"/>
    <w:rsid w:val="005D4E7D"/>
    <w:rsid w:val="005D51CD"/>
    <w:rsid w:val="005D52E1"/>
    <w:rsid w:val="005D537E"/>
    <w:rsid w:val="005D5526"/>
    <w:rsid w:val="005D56BC"/>
    <w:rsid w:val="005D57B0"/>
    <w:rsid w:val="005D5B39"/>
    <w:rsid w:val="005D5D2D"/>
    <w:rsid w:val="005D5E7A"/>
    <w:rsid w:val="005D5F05"/>
    <w:rsid w:val="005D5F59"/>
    <w:rsid w:val="005D5FAD"/>
    <w:rsid w:val="005D5FFB"/>
    <w:rsid w:val="005D60D1"/>
    <w:rsid w:val="005D6168"/>
    <w:rsid w:val="005D6276"/>
    <w:rsid w:val="005D672C"/>
    <w:rsid w:val="005D6993"/>
    <w:rsid w:val="005D6CCF"/>
    <w:rsid w:val="005D6E69"/>
    <w:rsid w:val="005D723F"/>
    <w:rsid w:val="005D7410"/>
    <w:rsid w:val="005D7588"/>
    <w:rsid w:val="005D7618"/>
    <w:rsid w:val="005D7870"/>
    <w:rsid w:val="005D78F6"/>
    <w:rsid w:val="005D79CF"/>
    <w:rsid w:val="005D7AB9"/>
    <w:rsid w:val="005D7FD0"/>
    <w:rsid w:val="005E0554"/>
    <w:rsid w:val="005E06A4"/>
    <w:rsid w:val="005E0730"/>
    <w:rsid w:val="005E0824"/>
    <w:rsid w:val="005E088F"/>
    <w:rsid w:val="005E0936"/>
    <w:rsid w:val="005E0BDC"/>
    <w:rsid w:val="005E11C5"/>
    <w:rsid w:val="005E1262"/>
    <w:rsid w:val="005E12B4"/>
    <w:rsid w:val="005E1357"/>
    <w:rsid w:val="005E154E"/>
    <w:rsid w:val="005E15DF"/>
    <w:rsid w:val="005E16F6"/>
    <w:rsid w:val="005E176C"/>
    <w:rsid w:val="005E1778"/>
    <w:rsid w:val="005E18A5"/>
    <w:rsid w:val="005E18E4"/>
    <w:rsid w:val="005E1936"/>
    <w:rsid w:val="005E1BAF"/>
    <w:rsid w:val="005E1DBE"/>
    <w:rsid w:val="005E1E76"/>
    <w:rsid w:val="005E1E84"/>
    <w:rsid w:val="005E207F"/>
    <w:rsid w:val="005E2287"/>
    <w:rsid w:val="005E250B"/>
    <w:rsid w:val="005E2528"/>
    <w:rsid w:val="005E273A"/>
    <w:rsid w:val="005E2800"/>
    <w:rsid w:val="005E2811"/>
    <w:rsid w:val="005E2BBD"/>
    <w:rsid w:val="005E2E19"/>
    <w:rsid w:val="005E304C"/>
    <w:rsid w:val="005E3212"/>
    <w:rsid w:val="005E33A1"/>
    <w:rsid w:val="005E33F1"/>
    <w:rsid w:val="005E3769"/>
    <w:rsid w:val="005E3927"/>
    <w:rsid w:val="005E3998"/>
    <w:rsid w:val="005E3A23"/>
    <w:rsid w:val="005E3A28"/>
    <w:rsid w:val="005E3B19"/>
    <w:rsid w:val="005E3BA3"/>
    <w:rsid w:val="005E3E80"/>
    <w:rsid w:val="005E3E82"/>
    <w:rsid w:val="005E3FDB"/>
    <w:rsid w:val="005E4085"/>
    <w:rsid w:val="005E4094"/>
    <w:rsid w:val="005E411D"/>
    <w:rsid w:val="005E416B"/>
    <w:rsid w:val="005E4554"/>
    <w:rsid w:val="005E4580"/>
    <w:rsid w:val="005E4656"/>
    <w:rsid w:val="005E4694"/>
    <w:rsid w:val="005E4824"/>
    <w:rsid w:val="005E483C"/>
    <w:rsid w:val="005E492F"/>
    <w:rsid w:val="005E4996"/>
    <w:rsid w:val="005E4D52"/>
    <w:rsid w:val="005E4DEB"/>
    <w:rsid w:val="005E5072"/>
    <w:rsid w:val="005E517E"/>
    <w:rsid w:val="005E52B1"/>
    <w:rsid w:val="005E5797"/>
    <w:rsid w:val="005E57D3"/>
    <w:rsid w:val="005E59A5"/>
    <w:rsid w:val="005E5A54"/>
    <w:rsid w:val="005E5E23"/>
    <w:rsid w:val="005E5F7D"/>
    <w:rsid w:val="005E606F"/>
    <w:rsid w:val="005E6496"/>
    <w:rsid w:val="005E65BD"/>
    <w:rsid w:val="005E65C0"/>
    <w:rsid w:val="005E65F7"/>
    <w:rsid w:val="005E677E"/>
    <w:rsid w:val="005E6B9C"/>
    <w:rsid w:val="005E6BFE"/>
    <w:rsid w:val="005E6DAB"/>
    <w:rsid w:val="005E705E"/>
    <w:rsid w:val="005E72B6"/>
    <w:rsid w:val="005E7401"/>
    <w:rsid w:val="005E7425"/>
    <w:rsid w:val="005E790F"/>
    <w:rsid w:val="005E7917"/>
    <w:rsid w:val="005E799E"/>
    <w:rsid w:val="005E79A5"/>
    <w:rsid w:val="005E7AD2"/>
    <w:rsid w:val="005E7B0E"/>
    <w:rsid w:val="005E7DF3"/>
    <w:rsid w:val="005E7E9A"/>
    <w:rsid w:val="005E7F4B"/>
    <w:rsid w:val="005F0376"/>
    <w:rsid w:val="005F039C"/>
    <w:rsid w:val="005F081B"/>
    <w:rsid w:val="005F0832"/>
    <w:rsid w:val="005F0857"/>
    <w:rsid w:val="005F0A03"/>
    <w:rsid w:val="005F0A11"/>
    <w:rsid w:val="005F0ACC"/>
    <w:rsid w:val="005F0CD8"/>
    <w:rsid w:val="005F0E1A"/>
    <w:rsid w:val="005F0E48"/>
    <w:rsid w:val="005F0F0F"/>
    <w:rsid w:val="005F0FE2"/>
    <w:rsid w:val="005F100B"/>
    <w:rsid w:val="005F11BE"/>
    <w:rsid w:val="005F128F"/>
    <w:rsid w:val="005F135E"/>
    <w:rsid w:val="005F13BD"/>
    <w:rsid w:val="005F171E"/>
    <w:rsid w:val="005F1752"/>
    <w:rsid w:val="005F178C"/>
    <w:rsid w:val="005F194A"/>
    <w:rsid w:val="005F196C"/>
    <w:rsid w:val="005F1B0E"/>
    <w:rsid w:val="005F1B54"/>
    <w:rsid w:val="005F1C07"/>
    <w:rsid w:val="005F1CEE"/>
    <w:rsid w:val="005F2061"/>
    <w:rsid w:val="005F20F6"/>
    <w:rsid w:val="005F23CD"/>
    <w:rsid w:val="005F2422"/>
    <w:rsid w:val="005F25D0"/>
    <w:rsid w:val="005F288C"/>
    <w:rsid w:val="005F2AEA"/>
    <w:rsid w:val="005F2B9E"/>
    <w:rsid w:val="005F2BFE"/>
    <w:rsid w:val="005F2F11"/>
    <w:rsid w:val="005F2FA6"/>
    <w:rsid w:val="005F3135"/>
    <w:rsid w:val="005F3463"/>
    <w:rsid w:val="005F3485"/>
    <w:rsid w:val="005F3725"/>
    <w:rsid w:val="005F389A"/>
    <w:rsid w:val="005F38DC"/>
    <w:rsid w:val="005F3A9D"/>
    <w:rsid w:val="005F3C08"/>
    <w:rsid w:val="005F3E46"/>
    <w:rsid w:val="005F3E54"/>
    <w:rsid w:val="005F3ECB"/>
    <w:rsid w:val="005F409F"/>
    <w:rsid w:val="005F40BE"/>
    <w:rsid w:val="005F422B"/>
    <w:rsid w:val="005F432E"/>
    <w:rsid w:val="005F49F7"/>
    <w:rsid w:val="005F4AE0"/>
    <w:rsid w:val="005F4D6D"/>
    <w:rsid w:val="005F5071"/>
    <w:rsid w:val="005F524E"/>
    <w:rsid w:val="005F5273"/>
    <w:rsid w:val="005F531F"/>
    <w:rsid w:val="005F5456"/>
    <w:rsid w:val="005F554C"/>
    <w:rsid w:val="005F5664"/>
    <w:rsid w:val="005F57B2"/>
    <w:rsid w:val="005F582C"/>
    <w:rsid w:val="005F5BE3"/>
    <w:rsid w:val="005F5C6E"/>
    <w:rsid w:val="005F5D97"/>
    <w:rsid w:val="005F5E5F"/>
    <w:rsid w:val="005F60D0"/>
    <w:rsid w:val="005F6970"/>
    <w:rsid w:val="005F69B9"/>
    <w:rsid w:val="005F69C8"/>
    <w:rsid w:val="005F6BF0"/>
    <w:rsid w:val="005F6DC2"/>
    <w:rsid w:val="005F6E82"/>
    <w:rsid w:val="005F72C2"/>
    <w:rsid w:val="005F75BD"/>
    <w:rsid w:val="005F78F7"/>
    <w:rsid w:val="005F7CB4"/>
    <w:rsid w:val="005F7D23"/>
    <w:rsid w:val="005F7D2B"/>
    <w:rsid w:val="005F7E26"/>
    <w:rsid w:val="005F7FEE"/>
    <w:rsid w:val="0060014F"/>
    <w:rsid w:val="006003D6"/>
    <w:rsid w:val="00600516"/>
    <w:rsid w:val="006005E0"/>
    <w:rsid w:val="0060060D"/>
    <w:rsid w:val="006009D8"/>
    <w:rsid w:val="00600A38"/>
    <w:rsid w:val="00600ADA"/>
    <w:rsid w:val="00600F7B"/>
    <w:rsid w:val="00601232"/>
    <w:rsid w:val="006013E3"/>
    <w:rsid w:val="0060171C"/>
    <w:rsid w:val="00601827"/>
    <w:rsid w:val="00601938"/>
    <w:rsid w:val="006019FE"/>
    <w:rsid w:val="0060200F"/>
    <w:rsid w:val="00602084"/>
    <w:rsid w:val="0060233E"/>
    <w:rsid w:val="006028A2"/>
    <w:rsid w:val="0060298F"/>
    <w:rsid w:val="00602C9D"/>
    <w:rsid w:val="00602D19"/>
    <w:rsid w:val="0060303C"/>
    <w:rsid w:val="006030F5"/>
    <w:rsid w:val="006032F7"/>
    <w:rsid w:val="006033D7"/>
    <w:rsid w:val="00603479"/>
    <w:rsid w:val="0060352F"/>
    <w:rsid w:val="00603698"/>
    <w:rsid w:val="00603A38"/>
    <w:rsid w:val="00603BCD"/>
    <w:rsid w:val="00603CEB"/>
    <w:rsid w:val="00603DA2"/>
    <w:rsid w:val="00603E84"/>
    <w:rsid w:val="00603F3C"/>
    <w:rsid w:val="00604016"/>
    <w:rsid w:val="00604138"/>
    <w:rsid w:val="0060415F"/>
    <w:rsid w:val="00604647"/>
    <w:rsid w:val="006047E8"/>
    <w:rsid w:val="00604A13"/>
    <w:rsid w:val="00604A27"/>
    <w:rsid w:val="00604CAF"/>
    <w:rsid w:val="006052C6"/>
    <w:rsid w:val="00605503"/>
    <w:rsid w:val="006055B1"/>
    <w:rsid w:val="006056B8"/>
    <w:rsid w:val="00605701"/>
    <w:rsid w:val="0060580D"/>
    <w:rsid w:val="0060581E"/>
    <w:rsid w:val="006058E6"/>
    <w:rsid w:val="00605B45"/>
    <w:rsid w:val="00605B84"/>
    <w:rsid w:val="00605C45"/>
    <w:rsid w:val="00605CC5"/>
    <w:rsid w:val="00605F42"/>
    <w:rsid w:val="006060E0"/>
    <w:rsid w:val="006061B7"/>
    <w:rsid w:val="006061E1"/>
    <w:rsid w:val="0060631A"/>
    <w:rsid w:val="00606440"/>
    <w:rsid w:val="006065BB"/>
    <w:rsid w:val="00606AB6"/>
    <w:rsid w:val="00606B3F"/>
    <w:rsid w:val="00606D89"/>
    <w:rsid w:val="00606E68"/>
    <w:rsid w:val="00606F34"/>
    <w:rsid w:val="00606FEF"/>
    <w:rsid w:val="006071C9"/>
    <w:rsid w:val="006072E8"/>
    <w:rsid w:val="0060731B"/>
    <w:rsid w:val="006075B1"/>
    <w:rsid w:val="006076C3"/>
    <w:rsid w:val="00607761"/>
    <w:rsid w:val="0060782A"/>
    <w:rsid w:val="006079D7"/>
    <w:rsid w:val="00607B44"/>
    <w:rsid w:val="00607B54"/>
    <w:rsid w:val="00607B6A"/>
    <w:rsid w:val="00607BF8"/>
    <w:rsid w:val="00607C00"/>
    <w:rsid w:val="00607D3D"/>
    <w:rsid w:val="00607D63"/>
    <w:rsid w:val="0061018D"/>
    <w:rsid w:val="006102D3"/>
    <w:rsid w:val="0061048D"/>
    <w:rsid w:val="00610587"/>
    <w:rsid w:val="00610832"/>
    <w:rsid w:val="006108EE"/>
    <w:rsid w:val="00610E26"/>
    <w:rsid w:val="00610F1B"/>
    <w:rsid w:val="00611357"/>
    <w:rsid w:val="0061178E"/>
    <w:rsid w:val="00611973"/>
    <w:rsid w:val="00611B6C"/>
    <w:rsid w:val="00611C0B"/>
    <w:rsid w:val="00611C28"/>
    <w:rsid w:val="00611D52"/>
    <w:rsid w:val="00611EA7"/>
    <w:rsid w:val="00611F39"/>
    <w:rsid w:val="00612095"/>
    <w:rsid w:val="006121A6"/>
    <w:rsid w:val="006126B9"/>
    <w:rsid w:val="006126D0"/>
    <w:rsid w:val="0061281C"/>
    <w:rsid w:val="006128D5"/>
    <w:rsid w:val="00612B24"/>
    <w:rsid w:val="00612B2C"/>
    <w:rsid w:val="00612BA1"/>
    <w:rsid w:val="00612F69"/>
    <w:rsid w:val="00613084"/>
    <w:rsid w:val="00613233"/>
    <w:rsid w:val="0061333D"/>
    <w:rsid w:val="00613547"/>
    <w:rsid w:val="006137E9"/>
    <w:rsid w:val="00613B88"/>
    <w:rsid w:val="00613E18"/>
    <w:rsid w:val="00613ECE"/>
    <w:rsid w:val="006141A4"/>
    <w:rsid w:val="00614293"/>
    <w:rsid w:val="00614552"/>
    <w:rsid w:val="00614692"/>
    <w:rsid w:val="00614775"/>
    <w:rsid w:val="0061481A"/>
    <w:rsid w:val="00614A18"/>
    <w:rsid w:val="00614A72"/>
    <w:rsid w:val="00614AB8"/>
    <w:rsid w:val="00614FD2"/>
    <w:rsid w:val="0061506F"/>
    <w:rsid w:val="0061539C"/>
    <w:rsid w:val="006153CD"/>
    <w:rsid w:val="0061545D"/>
    <w:rsid w:val="00615522"/>
    <w:rsid w:val="0061555C"/>
    <w:rsid w:val="006155A8"/>
    <w:rsid w:val="0061576F"/>
    <w:rsid w:val="006158EF"/>
    <w:rsid w:val="00615A68"/>
    <w:rsid w:val="00615A9B"/>
    <w:rsid w:val="00615C76"/>
    <w:rsid w:val="00615DDB"/>
    <w:rsid w:val="00615E33"/>
    <w:rsid w:val="00615F3C"/>
    <w:rsid w:val="00616027"/>
    <w:rsid w:val="0061625B"/>
    <w:rsid w:val="0061651D"/>
    <w:rsid w:val="0061655D"/>
    <w:rsid w:val="0061676A"/>
    <w:rsid w:val="006167FC"/>
    <w:rsid w:val="006169D3"/>
    <w:rsid w:val="006169DB"/>
    <w:rsid w:val="00616A19"/>
    <w:rsid w:val="00616AAD"/>
    <w:rsid w:val="00616B64"/>
    <w:rsid w:val="00616C3A"/>
    <w:rsid w:val="00616E65"/>
    <w:rsid w:val="00616F49"/>
    <w:rsid w:val="0061716D"/>
    <w:rsid w:val="0061717D"/>
    <w:rsid w:val="00617656"/>
    <w:rsid w:val="006177CB"/>
    <w:rsid w:val="00617A7C"/>
    <w:rsid w:val="00617B77"/>
    <w:rsid w:val="00617D16"/>
    <w:rsid w:val="00617FA2"/>
    <w:rsid w:val="0062010F"/>
    <w:rsid w:val="00620212"/>
    <w:rsid w:val="006203FF"/>
    <w:rsid w:val="006206F6"/>
    <w:rsid w:val="0062072D"/>
    <w:rsid w:val="00620863"/>
    <w:rsid w:val="00620BEC"/>
    <w:rsid w:val="00620CED"/>
    <w:rsid w:val="00620E2D"/>
    <w:rsid w:val="00621195"/>
    <w:rsid w:val="00621239"/>
    <w:rsid w:val="006212F2"/>
    <w:rsid w:val="006215F5"/>
    <w:rsid w:val="006216B4"/>
    <w:rsid w:val="006216FB"/>
    <w:rsid w:val="0062170B"/>
    <w:rsid w:val="00621935"/>
    <w:rsid w:val="00621B10"/>
    <w:rsid w:val="00621DB2"/>
    <w:rsid w:val="00621E0F"/>
    <w:rsid w:val="0062200C"/>
    <w:rsid w:val="006225A3"/>
    <w:rsid w:val="00622789"/>
    <w:rsid w:val="00622B6E"/>
    <w:rsid w:val="00622BDC"/>
    <w:rsid w:val="00622DEE"/>
    <w:rsid w:val="00623245"/>
    <w:rsid w:val="00623417"/>
    <w:rsid w:val="0062347C"/>
    <w:rsid w:val="00623641"/>
    <w:rsid w:val="006239DD"/>
    <w:rsid w:val="00623A28"/>
    <w:rsid w:val="00623E10"/>
    <w:rsid w:val="00623E71"/>
    <w:rsid w:val="00623F3F"/>
    <w:rsid w:val="00623F4C"/>
    <w:rsid w:val="00624293"/>
    <w:rsid w:val="00624347"/>
    <w:rsid w:val="00624510"/>
    <w:rsid w:val="006246DB"/>
    <w:rsid w:val="0062475D"/>
    <w:rsid w:val="00624786"/>
    <w:rsid w:val="0062488B"/>
    <w:rsid w:val="00624919"/>
    <w:rsid w:val="00624925"/>
    <w:rsid w:val="00624B48"/>
    <w:rsid w:val="00624BFE"/>
    <w:rsid w:val="00624DD9"/>
    <w:rsid w:val="00624DFC"/>
    <w:rsid w:val="00624EEE"/>
    <w:rsid w:val="00624F7D"/>
    <w:rsid w:val="00624F86"/>
    <w:rsid w:val="00624FAE"/>
    <w:rsid w:val="00624FD3"/>
    <w:rsid w:val="006250EB"/>
    <w:rsid w:val="0062561C"/>
    <w:rsid w:val="006257C0"/>
    <w:rsid w:val="00625B70"/>
    <w:rsid w:val="00625D5D"/>
    <w:rsid w:val="00626092"/>
    <w:rsid w:val="006261AA"/>
    <w:rsid w:val="006262CD"/>
    <w:rsid w:val="0062632D"/>
    <w:rsid w:val="00626783"/>
    <w:rsid w:val="00626C1E"/>
    <w:rsid w:val="00626DE2"/>
    <w:rsid w:val="00626E32"/>
    <w:rsid w:val="00627016"/>
    <w:rsid w:val="006271A0"/>
    <w:rsid w:val="00627302"/>
    <w:rsid w:val="00627303"/>
    <w:rsid w:val="006273C4"/>
    <w:rsid w:val="006273C9"/>
    <w:rsid w:val="00627415"/>
    <w:rsid w:val="006276A3"/>
    <w:rsid w:val="0062785F"/>
    <w:rsid w:val="006279E4"/>
    <w:rsid w:val="006279F4"/>
    <w:rsid w:val="00627A31"/>
    <w:rsid w:val="0063039F"/>
    <w:rsid w:val="0063050A"/>
    <w:rsid w:val="006306D8"/>
    <w:rsid w:val="0063078E"/>
    <w:rsid w:val="006308D0"/>
    <w:rsid w:val="00630949"/>
    <w:rsid w:val="006309A5"/>
    <w:rsid w:val="006309AC"/>
    <w:rsid w:val="00630C43"/>
    <w:rsid w:val="00630CA3"/>
    <w:rsid w:val="00631083"/>
    <w:rsid w:val="00631145"/>
    <w:rsid w:val="006313E4"/>
    <w:rsid w:val="00631742"/>
    <w:rsid w:val="00631808"/>
    <w:rsid w:val="00631912"/>
    <w:rsid w:val="00631A34"/>
    <w:rsid w:val="00631B0D"/>
    <w:rsid w:val="00631BBA"/>
    <w:rsid w:val="00631C05"/>
    <w:rsid w:val="00631E3C"/>
    <w:rsid w:val="00631E9A"/>
    <w:rsid w:val="00632116"/>
    <w:rsid w:val="00632333"/>
    <w:rsid w:val="006324D6"/>
    <w:rsid w:val="006327B4"/>
    <w:rsid w:val="006327D5"/>
    <w:rsid w:val="0063280E"/>
    <w:rsid w:val="006328BD"/>
    <w:rsid w:val="00632ACA"/>
    <w:rsid w:val="00632ADE"/>
    <w:rsid w:val="00632AE8"/>
    <w:rsid w:val="00632BD4"/>
    <w:rsid w:val="00632C42"/>
    <w:rsid w:val="00632F53"/>
    <w:rsid w:val="00633654"/>
    <w:rsid w:val="006337BE"/>
    <w:rsid w:val="00633B53"/>
    <w:rsid w:val="00633E68"/>
    <w:rsid w:val="00634188"/>
    <w:rsid w:val="00634336"/>
    <w:rsid w:val="00634402"/>
    <w:rsid w:val="00634430"/>
    <w:rsid w:val="0063448D"/>
    <w:rsid w:val="006346B2"/>
    <w:rsid w:val="0063476A"/>
    <w:rsid w:val="0063476D"/>
    <w:rsid w:val="006349D0"/>
    <w:rsid w:val="00634ADB"/>
    <w:rsid w:val="00634C78"/>
    <w:rsid w:val="00634DA8"/>
    <w:rsid w:val="00634FD1"/>
    <w:rsid w:val="0063501D"/>
    <w:rsid w:val="00635081"/>
    <w:rsid w:val="006350A7"/>
    <w:rsid w:val="006351CA"/>
    <w:rsid w:val="00635297"/>
    <w:rsid w:val="006352D7"/>
    <w:rsid w:val="006354D2"/>
    <w:rsid w:val="00635640"/>
    <w:rsid w:val="006357A6"/>
    <w:rsid w:val="00635CE9"/>
    <w:rsid w:val="00635D9D"/>
    <w:rsid w:val="00635DFF"/>
    <w:rsid w:val="00636190"/>
    <w:rsid w:val="0063619A"/>
    <w:rsid w:val="006365FF"/>
    <w:rsid w:val="006368EA"/>
    <w:rsid w:val="0063693C"/>
    <w:rsid w:val="00636BF7"/>
    <w:rsid w:val="00636C17"/>
    <w:rsid w:val="00636D1B"/>
    <w:rsid w:val="00636DCE"/>
    <w:rsid w:val="00637038"/>
    <w:rsid w:val="0063705F"/>
    <w:rsid w:val="0063714E"/>
    <w:rsid w:val="00637351"/>
    <w:rsid w:val="00637393"/>
    <w:rsid w:val="0063739C"/>
    <w:rsid w:val="006373F2"/>
    <w:rsid w:val="00637621"/>
    <w:rsid w:val="006376E8"/>
    <w:rsid w:val="00637710"/>
    <w:rsid w:val="0063775D"/>
    <w:rsid w:val="00637B0B"/>
    <w:rsid w:val="00637CBE"/>
    <w:rsid w:val="00637DE9"/>
    <w:rsid w:val="00637F5B"/>
    <w:rsid w:val="006401BF"/>
    <w:rsid w:val="00640244"/>
    <w:rsid w:val="006402A9"/>
    <w:rsid w:val="006403B2"/>
    <w:rsid w:val="006404A5"/>
    <w:rsid w:val="006405BE"/>
    <w:rsid w:val="00640628"/>
    <w:rsid w:val="00640640"/>
    <w:rsid w:val="006406DE"/>
    <w:rsid w:val="006409C4"/>
    <w:rsid w:val="00640B65"/>
    <w:rsid w:val="00640C13"/>
    <w:rsid w:val="00640C44"/>
    <w:rsid w:val="00640DC1"/>
    <w:rsid w:val="00640E14"/>
    <w:rsid w:val="00640F3A"/>
    <w:rsid w:val="006413FE"/>
    <w:rsid w:val="0064194C"/>
    <w:rsid w:val="006419E6"/>
    <w:rsid w:val="00641B45"/>
    <w:rsid w:val="00641B4A"/>
    <w:rsid w:val="0064204E"/>
    <w:rsid w:val="00642073"/>
    <w:rsid w:val="00642088"/>
    <w:rsid w:val="006421E0"/>
    <w:rsid w:val="00642330"/>
    <w:rsid w:val="006424BB"/>
    <w:rsid w:val="006426F4"/>
    <w:rsid w:val="0064276E"/>
    <w:rsid w:val="00642846"/>
    <w:rsid w:val="006429CA"/>
    <w:rsid w:val="00642AA4"/>
    <w:rsid w:val="00642D1B"/>
    <w:rsid w:val="00643444"/>
    <w:rsid w:val="00643447"/>
    <w:rsid w:val="00643458"/>
    <w:rsid w:val="00643912"/>
    <w:rsid w:val="006439AB"/>
    <w:rsid w:val="00643A8A"/>
    <w:rsid w:val="00643A92"/>
    <w:rsid w:val="00643CFE"/>
    <w:rsid w:val="00643F99"/>
    <w:rsid w:val="00644070"/>
    <w:rsid w:val="006444A2"/>
    <w:rsid w:val="00644704"/>
    <w:rsid w:val="00644850"/>
    <w:rsid w:val="00644896"/>
    <w:rsid w:val="00644920"/>
    <w:rsid w:val="00644B31"/>
    <w:rsid w:val="00644CBE"/>
    <w:rsid w:val="00644D00"/>
    <w:rsid w:val="00644FC3"/>
    <w:rsid w:val="0064518F"/>
    <w:rsid w:val="00645553"/>
    <w:rsid w:val="0064562E"/>
    <w:rsid w:val="00645960"/>
    <w:rsid w:val="00645B7E"/>
    <w:rsid w:val="00645CC9"/>
    <w:rsid w:val="00645EAA"/>
    <w:rsid w:val="00645EDF"/>
    <w:rsid w:val="00646030"/>
    <w:rsid w:val="00646122"/>
    <w:rsid w:val="006464D5"/>
    <w:rsid w:val="006464FA"/>
    <w:rsid w:val="00646913"/>
    <w:rsid w:val="00646BAB"/>
    <w:rsid w:val="00646C68"/>
    <w:rsid w:val="00646F09"/>
    <w:rsid w:val="00646FE2"/>
    <w:rsid w:val="006474E7"/>
    <w:rsid w:val="006475BA"/>
    <w:rsid w:val="00647702"/>
    <w:rsid w:val="006478D0"/>
    <w:rsid w:val="00647A54"/>
    <w:rsid w:val="00647AC5"/>
    <w:rsid w:val="00647CB3"/>
    <w:rsid w:val="00647D05"/>
    <w:rsid w:val="00650070"/>
    <w:rsid w:val="006500AF"/>
    <w:rsid w:val="006503E6"/>
    <w:rsid w:val="0065054F"/>
    <w:rsid w:val="0065071B"/>
    <w:rsid w:val="00650D14"/>
    <w:rsid w:val="00650EE4"/>
    <w:rsid w:val="00651143"/>
    <w:rsid w:val="006511E3"/>
    <w:rsid w:val="006513AB"/>
    <w:rsid w:val="00651713"/>
    <w:rsid w:val="00651E13"/>
    <w:rsid w:val="00651F40"/>
    <w:rsid w:val="00652163"/>
    <w:rsid w:val="006522B3"/>
    <w:rsid w:val="00652486"/>
    <w:rsid w:val="0065249C"/>
    <w:rsid w:val="006528BC"/>
    <w:rsid w:val="00652A06"/>
    <w:rsid w:val="00652BBC"/>
    <w:rsid w:val="00652BCF"/>
    <w:rsid w:val="00652BEA"/>
    <w:rsid w:val="00652C4E"/>
    <w:rsid w:val="00652FD9"/>
    <w:rsid w:val="006532B4"/>
    <w:rsid w:val="006536D1"/>
    <w:rsid w:val="00653A25"/>
    <w:rsid w:val="00653B88"/>
    <w:rsid w:val="00653B8D"/>
    <w:rsid w:val="00653C6C"/>
    <w:rsid w:val="00653D23"/>
    <w:rsid w:val="00653E2A"/>
    <w:rsid w:val="00653EEC"/>
    <w:rsid w:val="00653F4D"/>
    <w:rsid w:val="0065404A"/>
    <w:rsid w:val="00654226"/>
    <w:rsid w:val="006542FA"/>
    <w:rsid w:val="0065476F"/>
    <w:rsid w:val="006547FF"/>
    <w:rsid w:val="0065499C"/>
    <w:rsid w:val="00654C79"/>
    <w:rsid w:val="00654F02"/>
    <w:rsid w:val="00655029"/>
    <w:rsid w:val="00655141"/>
    <w:rsid w:val="0065529F"/>
    <w:rsid w:val="00655DB2"/>
    <w:rsid w:val="00655FD1"/>
    <w:rsid w:val="006561C1"/>
    <w:rsid w:val="006564FA"/>
    <w:rsid w:val="006565B4"/>
    <w:rsid w:val="00656773"/>
    <w:rsid w:val="00656963"/>
    <w:rsid w:val="006569AE"/>
    <w:rsid w:val="00656AD9"/>
    <w:rsid w:val="00656FD8"/>
    <w:rsid w:val="0065751A"/>
    <w:rsid w:val="006600AD"/>
    <w:rsid w:val="006606BA"/>
    <w:rsid w:val="0066093C"/>
    <w:rsid w:val="00660ACC"/>
    <w:rsid w:val="00660C7B"/>
    <w:rsid w:val="00660DF6"/>
    <w:rsid w:val="00660E02"/>
    <w:rsid w:val="00660E8D"/>
    <w:rsid w:val="00661160"/>
    <w:rsid w:val="006611B7"/>
    <w:rsid w:val="0066132A"/>
    <w:rsid w:val="006616AF"/>
    <w:rsid w:val="006616CB"/>
    <w:rsid w:val="00661716"/>
    <w:rsid w:val="00661737"/>
    <w:rsid w:val="0066183A"/>
    <w:rsid w:val="006618BC"/>
    <w:rsid w:val="006619EB"/>
    <w:rsid w:val="00661A1D"/>
    <w:rsid w:val="00661A25"/>
    <w:rsid w:val="00661B82"/>
    <w:rsid w:val="00661F87"/>
    <w:rsid w:val="00662010"/>
    <w:rsid w:val="00662012"/>
    <w:rsid w:val="006620DB"/>
    <w:rsid w:val="0066223B"/>
    <w:rsid w:val="00662734"/>
    <w:rsid w:val="0066279D"/>
    <w:rsid w:val="006627A7"/>
    <w:rsid w:val="006628FA"/>
    <w:rsid w:val="00662913"/>
    <w:rsid w:val="0066295D"/>
    <w:rsid w:val="00662D5A"/>
    <w:rsid w:val="00662E37"/>
    <w:rsid w:val="00662F83"/>
    <w:rsid w:val="00662FEB"/>
    <w:rsid w:val="00663207"/>
    <w:rsid w:val="0066335D"/>
    <w:rsid w:val="00663404"/>
    <w:rsid w:val="00663511"/>
    <w:rsid w:val="006635D1"/>
    <w:rsid w:val="006637B0"/>
    <w:rsid w:val="00663A56"/>
    <w:rsid w:val="00663D96"/>
    <w:rsid w:val="00664012"/>
    <w:rsid w:val="006640F9"/>
    <w:rsid w:val="0066422C"/>
    <w:rsid w:val="006642DD"/>
    <w:rsid w:val="0066491E"/>
    <w:rsid w:val="00664932"/>
    <w:rsid w:val="00664944"/>
    <w:rsid w:val="00664952"/>
    <w:rsid w:val="00664961"/>
    <w:rsid w:val="00664AFB"/>
    <w:rsid w:val="00664B54"/>
    <w:rsid w:val="00664BB0"/>
    <w:rsid w:val="00664BE8"/>
    <w:rsid w:val="00664D32"/>
    <w:rsid w:val="00664F1F"/>
    <w:rsid w:val="00664FB2"/>
    <w:rsid w:val="006652F8"/>
    <w:rsid w:val="00665482"/>
    <w:rsid w:val="00665A1F"/>
    <w:rsid w:val="006660F4"/>
    <w:rsid w:val="00666117"/>
    <w:rsid w:val="006661B4"/>
    <w:rsid w:val="0066620C"/>
    <w:rsid w:val="00666441"/>
    <w:rsid w:val="00666481"/>
    <w:rsid w:val="0066657E"/>
    <w:rsid w:val="00666597"/>
    <w:rsid w:val="00666A81"/>
    <w:rsid w:val="00666AC2"/>
    <w:rsid w:val="00666CA1"/>
    <w:rsid w:val="00666F66"/>
    <w:rsid w:val="00667253"/>
    <w:rsid w:val="00667304"/>
    <w:rsid w:val="006674E7"/>
    <w:rsid w:val="006676F9"/>
    <w:rsid w:val="0066798F"/>
    <w:rsid w:val="00667A4B"/>
    <w:rsid w:val="00667AEF"/>
    <w:rsid w:val="00667E59"/>
    <w:rsid w:val="00667EE5"/>
    <w:rsid w:val="00667FC7"/>
    <w:rsid w:val="00670304"/>
    <w:rsid w:val="00670764"/>
    <w:rsid w:val="00670A1F"/>
    <w:rsid w:val="00670B10"/>
    <w:rsid w:val="00670B68"/>
    <w:rsid w:val="00670B82"/>
    <w:rsid w:val="00670C9B"/>
    <w:rsid w:val="00670DBA"/>
    <w:rsid w:val="00670E5B"/>
    <w:rsid w:val="0067100C"/>
    <w:rsid w:val="0067107A"/>
    <w:rsid w:val="006716CC"/>
    <w:rsid w:val="00671755"/>
    <w:rsid w:val="006717C6"/>
    <w:rsid w:val="006717D8"/>
    <w:rsid w:val="00671989"/>
    <w:rsid w:val="00671B5B"/>
    <w:rsid w:val="00671CA7"/>
    <w:rsid w:val="006720BC"/>
    <w:rsid w:val="00672149"/>
    <w:rsid w:val="00672405"/>
    <w:rsid w:val="00672ABC"/>
    <w:rsid w:val="00672B5C"/>
    <w:rsid w:val="00672D92"/>
    <w:rsid w:val="00672DAC"/>
    <w:rsid w:val="00672F44"/>
    <w:rsid w:val="00673172"/>
    <w:rsid w:val="006735B7"/>
    <w:rsid w:val="00673690"/>
    <w:rsid w:val="00673A68"/>
    <w:rsid w:val="00673BF5"/>
    <w:rsid w:val="00673D62"/>
    <w:rsid w:val="00673ED0"/>
    <w:rsid w:val="00674263"/>
    <w:rsid w:val="006744F8"/>
    <w:rsid w:val="00674CFF"/>
    <w:rsid w:val="00674E03"/>
    <w:rsid w:val="00674FCB"/>
    <w:rsid w:val="0067512C"/>
    <w:rsid w:val="0067537A"/>
    <w:rsid w:val="006755CD"/>
    <w:rsid w:val="006755D3"/>
    <w:rsid w:val="00675667"/>
    <w:rsid w:val="00675839"/>
    <w:rsid w:val="00675D08"/>
    <w:rsid w:val="00675E42"/>
    <w:rsid w:val="00675F12"/>
    <w:rsid w:val="00676175"/>
    <w:rsid w:val="006762F2"/>
    <w:rsid w:val="006763D4"/>
    <w:rsid w:val="00676521"/>
    <w:rsid w:val="006765EC"/>
    <w:rsid w:val="00676627"/>
    <w:rsid w:val="00676835"/>
    <w:rsid w:val="0067699F"/>
    <w:rsid w:val="00676DAF"/>
    <w:rsid w:val="00676E62"/>
    <w:rsid w:val="006770DC"/>
    <w:rsid w:val="00677242"/>
    <w:rsid w:val="0067764D"/>
    <w:rsid w:val="00677925"/>
    <w:rsid w:val="00677A9C"/>
    <w:rsid w:val="006800BA"/>
    <w:rsid w:val="006800DE"/>
    <w:rsid w:val="00680104"/>
    <w:rsid w:val="00680122"/>
    <w:rsid w:val="0068024B"/>
    <w:rsid w:val="006802AB"/>
    <w:rsid w:val="006803D1"/>
    <w:rsid w:val="006805D1"/>
    <w:rsid w:val="00680815"/>
    <w:rsid w:val="0068090C"/>
    <w:rsid w:val="0068092E"/>
    <w:rsid w:val="006809CC"/>
    <w:rsid w:val="00680B1C"/>
    <w:rsid w:val="00680D73"/>
    <w:rsid w:val="00680DEB"/>
    <w:rsid w:val="00680E1E"/>
    <w:rsid w:val="006810A4"/>
    <w:rsid w:val="0068132B"/>
    <w:rsid w:val="0068137C"/>
    <w:rsid w:val="006814A4"/>
    <w:rsid w:val="0068166F"/>
    <w:rsid w:val="00681922"/>
    <w:rsid w:val="00681A09"/>
    <w:rsid w:val="00681A4D"/>
    <w:rsid w:val="00681CC7"/>
    <w:rsid w:val="00681DA6"/>
    <w:rsid w:val="00681E69"/>
    <w:rsid w:val="00681ECE"/>
    <w:rsid w:val="00681F50"/>
    <w:rsid w:val="00681F96"/>
    <w:rsid w:val="00682514"/>
    <w:rsid w:val="006825F8"/>
    <w:rsid w:val="00682760"/>
    <w:rsid w:val="006827A9"/>
    <w:rsid w:val="006827BF"/>
    <w:rsid w:val="0068289B"/>
    <w:rsid w:val="006828F6"/>
    <w:rsid w:val="006829C4"/>
    <w:rsid w:val="00682B56"/>
    <w:rsid w:val="00682DC1"/>
    <w:rsid w:val="00682FAE"/>
    <w:rsid w:val="00683449"/>
    <w:rsid w:val="00683454"/>
    <w:rsid w:val="0068355C"/>
    <w:rsid w:val="00683BF6"/>
    <w:rsid w:val="00683C03"/>
    <w:rsid w:val="006843C3"/>
    <w:rsid w:val="0068463E"/>
    <w:rsid w:val="00684911"/>
    <w:rsid w:val="006849FA"/>
    <w:rsid w:val="00684AD4"/>
    <w:rsid w:val="00684B4D"/>
    <w:rsid w:val="00684C54"/>
    <w:rsid w:val="00684D8B"/>
    <w:rsid w:val="00684EE8"/>
    <w:rsid w:val="00684F91"/>
    <w:rsid w:val="00685022"/>
    <w:rsid w:val="006852B8"/>
    <w:rsid w:val="0068563A"/>
    <w:rsid w:val="00685845"/>
    <w:rsid w:val="00686025"/>
    <w:rsid w:val="0068608E"/>
    <w:rsid w:val="006861FC"/>
    <w:rsid w:val="006865D6"/>
    <w:rsid w:val="00686609"/>
    <w:rsid w:val="00686896"/>
    <w:rsid w:val="00686A87"/>
    <w:rsid w:val="00686B1D"/>
    <w:rsid w:val="00686C14"/>
    <w:rsid w:val="00686E03"/>
    <w:rsid w:val="00686F32"/>
    <w:rsid w:val="00686FF6"/>
    <w:rsid w:val="006870FC"/>
    <w:rsid w:val="0068716F"/>
    <w:rsid w:val="0068750D"/>
    <w:rsid w:val="0068763A"/>
    <w:rsid w:val="006876F9"/>
    <w:rsid w:val="00687F50"/>
    <w:rsid w:val="0069017D"/>
    <w:rsid w:val="006901D9"/>
    <w:rsid w:val="006901F5"/>
    <w:rsid w:val="006903BC"/>
    <w:rsid w:val="006903DE"/>
    <w:rsid w:val="0069048D"/>
    <w:rsid w:val="006904C5"/>
    <w:rsid w:val="00690809"/>
    <w:rsid w:val="00690944"/>
    <w:rsid w:val="00690AC1"/>
    <w:rsid w:val="00691072"/>
    <w:rsid w:val="0069136C"/>
    <w:rsid w:val="00691482"/>
    <w:rsid w:val="00691539"/>
    <w:rsid w:val="0069173F"/>
    <w:rsid w:val="006917E7"/>
    <w:rsid w:val="00691830"/>
    <w:rsid w:val="00691DCC"/>
    <w:rsid w:val="00691EB9"/>
    <w:rsid w:val="00691FC7"/>
    <w:rsid w:val="0069203A"/>
    <w:rsid w:val="00692179"/>
    <w:rsid w:val="0069221A"/>
    <w:rsid w:val="0069225E"/>
    <w:rsid w:val="006922A3"/>
    <w:rsid w:val="00692551"/>
    <w:rsid w:val="00692829"/>
    <w:rsid w:val="00692889"/>
    <w:rsid w:val="006929C1"/>
    <w:rsid w:val="00692A18"/>
    <w:rsid w:val="00692A1D"/>
    <w:rsid w:val="00692B23"/>
    <w:rsid w:val="00692BDA"/>
    <w:rsid w:val="00692DBD"/>
    <w:rsid w:val="00692F2F"/>
    <w:rsid w:val="006930B9"/>
    <w:rsid w:val="006931E4"/>
    <w:rsid w:val="0069320F"/>
    <w:rsid w:val="006934FD"/>
    <w:rsid w:val="00693585"/>
    <w:rsid w:val="006936D9"/>
    <w:rsid w:val="0069370F"/>
    <w:rsid w:val="00693727"/>
    <w:rsid w:val="006937A4"/>
    <w:rsid w:val="006937BB"/>
    <w:rsid w:val="00693810"/>
    <w:rsid w:val="0069386C"/>
    <w:rsid w:val="00693E6B"/>
    <w:rsid w:val="006940A1"/>
    <w:rsid w:val="006940AA"/>
    <w:rsid w:val="006940B2"/>
    <w:rsid w:val="006940BC"/>
    <w:rsid w:val="006943F4"/>
    <w:rsid w:val="00694599"/>
    <w:rsid w:val="006946DB"/>
    <w:rsid w:val="00694AF5"/>
    <w:rsid w:val="00694BDB"/>
    <w:rsid w:val="00694FC9"/>
    <w:rsid w:val="00695191"/>
    <w:rsid w:val="006951AA"/>
    <w:rsid w:val="006954E2"/>
    <w:rsid w:val="006955FE"/>
    <w:rsid w:val="006956A1"/>
    <w:rsid w:val="0069573D"/>
    <w:rsid w:val="00695808"/>
    <w:rsid w:val="006959DA"/>
    <w:rsid w:val="00695BBC"/>
    <w:rsid w:val="00695C48"/>
    <w:rsid w:val="00695CE3"/>
    <w:rsid w:val="00695D37"/>
    <w:rsid w:val="00696056"/>
    <w:rsid w:val="006960C7"/>
    <w:rsid w:val="006962F5"/>
    <w:rsid w:val="00696403"/>
    <w:rsid w:val="006966B7"/>
    <w:rsid w:val="00696709"/>
    <w:rsid w:val="006967CA"/>
    <w:rsid w:val="00696B04"/>
    <w:rsid w:val="00696B20"/>
    <w:rsid w:val="00696B3C"/>
    <w:rsid w:val="00696D0A"/>
    <w:rsid w:val="00696D70"/>
    <w:rsid w:val="00696EA8"/>
    <w:rsid w:val="00696ECA"/>
    <w:rsid w:val="00696FCF"/>
    <w:rsid w:val="0069703A"/>
    <w:rsid w:val="00697430"/>
    <w:rsid w:val="0069767A"/>
    <w:rsid w:val="006976AE"/>
    <w:rsid w:val="00697871"/>
    <w:rsid w:val="00697876"/>
    <w:rsid w:val="00697926"/>
    <w:rsid w:val="00697C85"/>
    <w:rsid w:val="00697D2B"/>
    <w:rsid w:val="00697D41"/>
    <w:rsid w:val="006A011C"/>
    <w:rsid w:val="006A0297"/>
    <w:rsid w:val="006A0361"/>
    <w:rsid w:val="006A04FB"/>
    <w:rsid w:val="006A0545"/>
    <w:rsid w:val="006A0558"/>
    <w:rsid w:val="006A0691"/>
    <w:rsid w:val="006A0901"/>
    <w:rsid w:val="006A0992"/>
    <w:rsid w:val="006A0B73"/>
    <w:rsid w:val="006A104F"/>
    <w:rsid w:val="006A1262"/>
    <w:rsid w:val="006A1415"/>
    <w:rsid w:val="006A1498"/>
    <w:rsid w:val="006A14B7"/>
    <w:rsid w:val="006A155C"/>
    <w:rsid w:val="006A1807"/>
    <w:rsid w:val="006A1A37"/>
    <w:rsid w:val="006A1BDE"/>
    <w:rsid w:val="006A1C24"/>
    <w:rsid w:val="006A1C74"/>
    <w:rsid w:val="006A1D50"/>
    <w:rsid w:val="006A1E8D"/>
    <w:rsid w:val="006A2394"/>
    <w:rsid w:val="006A269C"/>
    <w:rsid w:val="006A280E"/>
    <w:rsid w:val="006A285E"/>
    <w:rsid w:val="006A2A0B"/>
    <w:rsid w:val="006A2ACB"/>
    <w:rsid w:val="006A2DB8"/>
    <w:rsid w:val="006A2E9A"/>
    <w:rsid w:val="006A2FD9"/>
    <w:rsid w:val="006A3247"/>
    <w:rsid w:val="006A339A"/>
    <w:rsid w:val="006A3785"/>
    <w:rsid w:val="006A37C9"/>
    <w:rsid w:val="006A3B02"/>
    <w:rsid w:val="006A3C11"/>
    <w:rsid w:val="006A3DA5"/>
    <w:rsid w:val="006A3EAF"/>
    <w:rsid w:val="006A4436"/>
    <w:rsid w:val="006A4461"/>
    <w:rsid w:val="006A4590"/>
    <w:rsid w:val="006A492C"/>
    <w:rsid w:val="006A5118"/>
    <w:rsid w:val="006A5859"/>
    <w:rsid w:val="006A58A5"/>
    <w:rsid w:val="006A58F6"/>
    <w:rsid w:val="006A5EA7"/>
    <w:rsid w:val="006A60B8"/>
    <w:rsid w:val="006A61E7"/>
    <w:rsid w:val="006A637A"/>
    <w:rsid w:val="006A6500"/>
    <w:rsid w:val="006A6577"/>
    <w:rsid w:val="006A66B1"/>
    <w:rsid w:val="006A67C2"/>
    <w:rsid w:val="006A67CA"/>
    <w:rsid w:val="006A6895"/>
    <w:rsid w:val="006A68CB"/>
    <w:rsid w:val="006A6C4B"/>
    <w:rsid w:val="006A6E0B"/>
    <w:rsid w:val="006A6F9D"/>
    <w:rsid w:val="006A7034"/>
    <w:rsid w:val="006A70FA"/>
    <w:rsid w:val="006A712F"/>
    <w:rsid w:val="006A717B"/>
    <w:rsid w:val="006A7200"/>
    <w:rsid w:val="006A75C1"/>
    <w:rsid w:val="006A76D0"/>
    <w:rsid w:val="006A7B40"/>
    <w:rsid w:val="006A7D85"/>
    <w:rsid w:val="006A7D8A"/>
    <w:rsid w:val="006B01AF"/>
    <w:rsid w:val="006B02CB"/>
    <w:rsid w:val="006B02FC"/>
    <w:rsid w:val="006B03CB"/>
    <w:rsid w:val="006B0563"/>
    <w:rsid w:val="006B058F"/>
    <w:rsid w:val="006B08D5"/>
    <w:rsid w:val="006B0E4F"/>
    <w:rsid w:val="006B0E72"/>
    <w:rsid w:val="006B0EDD"/>
    <w:rsid w:val="006B0F7E"/>
    <w:rsid w:val="006B1015"/>
    <w:rsid w:val="006B1099"/>
    <w:rsid w:val="006B10C2"/>
    <w:rsid w:val="006B18C0"/>
    <w:rsid w:val="006B1903"/>
    <w:rsid w:val="006B1B25"/>
    <w:rsid w:val="006B1EDE"/>
    <w:rsid w:val="006B1EEB"/>
    <w:rsid w:val="006B2517"/>
    <w:rsid w:val="006B2582"/>
    <w:rsid w:val="006B25DD"/>
    <w:rsid w:val="006B2637"/>
    <w:rsid w:val="006B2766"/>
    <w:rsid w:val="006B2A07"/>
    <w:rsid w:val="006B2BB3"/>
    <w:rsid w:val="006B2E17"/>
    <w:rsid w:val="006B2E95"/>
    <w:rsid w:val="006B2E98"/>
    <w:rsid w:val="006B3029"/>
    <w:rsid w:val="006B315B"/>
    <w:rsid w:val="006B333C"/>
    <w:rsid w:val="006B3398"/>
    <w:rsid w:val="006B33B5"/>
    <w:rsid w:val="006B3840"/>
    <w:rsid w:val="006B3854"/>
    <w:rsid w:val="006B3895"/>
    <w:rsid w:val="006B3A2E"/>
    <w:rsid w:val="006B3AB2"/>
    <w:rsid w:val="006B3BC2"/>
    <w:rsid w:val="006B4168"/>
    <w:rsid w:val="006B41ED"/>
    <w:rsid w:val="006B452D"/>
    <w:rsid w:val="006B461D"/>
    <w:rsid w:val="006B46EB"/>
    <w:rsid w:val="006B4BC3"/>
    <w:rsid w:val="006B4CAD"/>
    <w:rsid w:val="006B546C"/>
    <w:rsid w:val="006B54AD"/>
    <w:rsid w:val="006B55AC"/>
    <w:rsid w:val="006B5714"/>
    <w:rsid w:val="006B5788"/>
    <w:rsid w:val="006B5B9F"/>
    <w:rsid w:val="006B5DE6"/>
    <w:rsid w:val="006B5DF9"/>
    <w:rsid w:val="006B5EC3"/>
    <w:rsid w:val="006B6002"/>
    <w:rsid w:val="006B644D"/>
    <w:rsid w:val="006B6454"/>
    <w:rsid w:val="006B646D"/>
    <w:rsid w:val="006B6514"/>
    <w:rsid w:val="006B6554"/>
    <w:rsid w:val="006B6B3E"/>
    <w:rsid w:val="006B6C8F"/>
    <w:rsid w:val="006B6E5E"/>
    <w:rsid w:val="006B6FEF"/>
    <w:rsid w:val="006B71F4"/>
    <w:rsid w:val="006B7314"/>
    <w:rsid w:val="006B735B"/>
    <w:rsid w:val="006B7514"/>
    <w:rsid w:val="006B75FF"/>
    <w:rsid w:val="006B7693"/>
    <w:rsid w:val="006B78C1"/>
    <w:rsid w:val="006B799D"/>
    <w:rsid w:val="006B7B8D"/>
    <w:rsid w:val="006C008B"/>
    <w:rsid w:val="006C00D0"/>
    <w:rsid w:val="006C01EC"/>
    <w:rsid w:val="006C034D"/>
    <w:rsid w:val="006C03D7"/>
    <w:rsid w:val="006C04B4"/>
    <w:rsid w:val="006C05F0"/>
    <w:rsid w:val="006C062C"/>
    <w:rsid w:val="006C0795"/>
    <w:rsid w:val="006C07C1"/>
    <w:rsid w:val="006C088A"/>
    <w:rsid w:val="006C09BE"/>
    <w:rsid w:val="006C09CD"/>
    <w:rsid w:val="006C0C20"/>
    <w:rsid w:val="006C0EE9"/>
    <w:rsid w:val="006C1380"/>
    <w:rsid w:val="006C13B7"/>
    <w:rsid w:val="006C147F"/>
    <w:rsid w:val="006C166F"/>
    <w:rsid w:val="006C1718"/>
    <w:rsid w:val="006C1A58"/>
    <w:rsid w:val="006C1AB3"/>
    <w:rsid w:val="006C1B60"/>
    <w:rsid w:val="006C20A0"/>
    <w:rsid w:val="006C2150"/>
    <w:rsid w:val="006C225B"/>
    <w:rsid w:val="006C2789"/>
    <w:rsid w:val="006C280B"/>
    <w:rsid w:val="006C2893"/>
    <w:rsid w:val="006C2ADD"/>
    <w:rsid w:val="006C2B0A"/>
    <w:rsid w:val="006C2C83"/>
    <w:rsid w:val="006C2E3A"/>
    <w:rsid w:val="006C301A"/>
    <w:rsid w:val="006C305E"/>
    <w:rsid w:val="006C31C8"/>
    <w:rsid w:val="006C3218"/>
    <w:rsid w:val="006C3423"/>
    <w:rsid w:val="006C3595"/>
    <w:rsid w:val="006C36D6"/>
    <w:rsid w:val="006C37A9"/>
    <w:rsid w:val="006C39BE"/>
    <w:rsid w:val="006C3BD8"/>
    <w:rsid w:val="006C3CEE"/>
    <w:rsid w:val="006C3F6F"/>
    <w:rsid w:val="006C4015"/>
    <w:rsid w:val="006C445F"/>
    <w:rsid w:val="006C48E8"/>
    <w:rsid w:val="006C4A83"/>
    <w:rsid w:val="006C4AFD"/>
    <w:rsid w:val="006C5040"/>
    <w:rsid w:val="006C5438"/>
    <w:rsid w:val="006C549B"/>
    <w:rsid w:val="006C54C7"/>
    <w:rsid w:val="006C556B"/>
    <w:rsid w:val="006C578E"/>
    <w:rsid w:val="006C5BF8"/>
    <w:rsid w:val="006C5EC5"/>
    <w:rsid w:val="006C5FE2"/>
    <w:rsid w:val="006C61A8"/>
    <w:rsid w:val="006C62C6"/>
    <w:rsid w:val="006C6301"/>
    <w:rsid w:val="006C63A3"/>
    <w:rsid w:val="006C6400"/>
    <w:rsid w:val="006C662A"/>
    <w:rsid w:val="006C666C"/>
    <w:rsid w:val="006C66BB"/>
    <w:rsid w:val="006C6A7A"/>
    <w:rsid w:val="006C6D66"/>
    <w:rsid w:val="006C7351"/>
    <w:rsid w:val="006C767A"/>
    <w:rsid w:val="006C7698"/>
    <w:rsid w:val="006C76BA"/>
    <w:rsid w:val="006C7749"/>
    <w:rsid w:val="006C78A0"/>
    <w:rsid w:val="006C7A17"/>
    <w:rsid w:val="006C7C04"/>
    <w:rsid w:val="006C7E62"/>
    <w:rsid w:val="006D0022"/>
    <w:rsid w:val="006D0026"/>
    <w:rsid w:val="006D00D4"/>
    <w:rsid w:val="006D0118"/>
    <w:rsid w:val="006D01E1"/>
    <w:rsid w:val="006D044D"/>
    <w:rsid w:val="006D04F3"/>
    <w:rsid w:val="006D08E5"/>
    <w:rsid w:val="006D094A"/>
    <w:rsid w:val="006D0C0C"/>
    <w:rsid w:val="006D0DFA"/>
    <w:rsid w:val="006D0F3F"/>
    <w:rsid w:val="006D1085"/>
    <w:rsid w:val="006D124A"/>
    <w:rsid w:val="006D14F6"/>
    <w:rsid w:val="006D191B"/>
    <w:rsid w:val="006D193B"/>
    <w:rsid w:val="006D1999"/>
    <w:rsid w:val="006D1AB3"/>
    <w:rsid w:val="006D1CBF"/>
    <w:rsid w:val="006D1DB2"/>
    <w:rsid w:val="006D216E"/>
    <w:rsid w:val="006D219D"/>
    <w:rsid w:val="006D2347"/>
    <w:rsid w:val="006D2349"/>
    <w:rsid w:val="006D2395"/>
    <w:rsid w:val="006D2591"/>
    <w:rsid w:val="006D2A46"/>
    <w:rsid w:val="006D2DB5"/>
    <w:rsid w:val="006D30F4"/>
    <w:rsid w:val="006D31AC"/>
    <w:rsid w:val="006D36B3"/>
    <w:rsid w:val="006D36F5"/>
    <w:rsid w:val="006D3A13"/>
    <w:rsid w:val="006D3B1F"/>
    <w:rsid w:val="006D3D30"/>
    <w:rsid w:val="006D3DCF"/>
    <w:rsid w:val="006D3FD0"/>
    <w:rsid w:val="006D4027"/>
    <w:rsid w:val="006D4137"/>
    <w:rsid w:val="006D4251"/>
    <w:rsid w:val="006D4293"/>
    <w:rsid w:val="006D437A"/>
    <w:rsid w:val="006D4425"/>
    <w:rsid w:val="006D4427"/>
    <w:rsid w:val="006D4530"/>
    <w:rsid w:val="006D47E5"/>
    <w:rsid w:val="006D4814"/>
    <w:rsid w:val="006D4985"/>
    <w:rsid w:val="006D5298"/>
    <w:rsid w:val="006D56C2"/>
    <w:rsid w:val="006D5ADC"/>
    <w:rsid w:val="006D5C06"/>
    <w:rsid w:val="006D5CE8"/>
    <w:rsid w:val="006D5D9E"/>
    <w:rsid w:val="006D5E9C"/>
    <w:rsid w:val="006D5F45"/>
    <w:rsid w:val="006D6115"/>
    <w:rsid w:val="006D643E"/>
    <w:rsid w:val="006D64D1"/>
    <w:rsid w:val="006D6703"/>
    <w:rsid w:val="006D67CB"/>
    <w:rsid w:val="006D6A62"/>
    <w:rsid w:val="006D6CB0"/>
    <w:rsid w:val="006D6E9A"/>
    <w:rsid w:val="006D6F53"/>
    <w:rsid w:val="006D719A"/>
    <w:rsid w:val="006D72A3"/>
    <w:rsid w:val="006D74DA"/>
    <w:rsid w:val="006D768A"/>
    <w:rsid w:val="006D7705"/>
    <w:rsid w:val="006D7A85"/>
    <w:rsid w:val="006D7AC4"/>
    <w:rsid w:val="006D7F4C"/>
    <w:rsid w:val="006D7FAD"/>
    <w:rsid w:val="006E00E9"/>
    <w:rsid w:val="006E0232"/>
    <w:rsid w:val="006E0550"/>
    <w:rsid w:val="006E05B7"/>
    <w:rsid w:val="006E05D0"/>
    <w:rsid w:val="006E068E"/>
    <w:rsid w:val="006E073C"/>
    <w:rsid w:val="006E08BD"/>
    <w:rsid w:val="006E0952"/>
    <w:rsid w:val="006E0973"/>
    <w:rsid w:val="006E0C61"/>
    <w:rsid w:val="006E0CC9"/>
    <w:rsid w:val="006E0FC2"/>
    <w:rsid w:val="006E125E"/>
    <w:rsid w:val="006E13B4"/>
    <w:rsid w:val="006E13F0"/>
    <w:rsid w:val="006E16EC"/>
    <w:rsid w:val="006E1834"/>
    <w:rsid w:val="006E18C2"/>
    <w:rsid w:val="006E1909"/>
    <w:rsid w:val="006E1A11"/>
    <w:rsid w:val="006E1ADB"/>
    <w:rsid w:val="006E1DB4"/>
    <w:rsid w:val="006E1E66"/>
    <w:rsid w:val="006E1EE9"/>
    <w:rsid w:val="006E1EFA"/>
    <w:rsid w:val="006E2059"/>
    <w:rsid w:val="006E22A4"/>
    <w:rsid w:val="006E2578"/>
    <w:rsid w:val="006E2779"/>
    <w:rsid w:val="006E2C1B"/>
    <w:rsid w:val="006E2CB0"/>
    <w:rsid w:val="006E2E57"/>
    <w:rsid w:val="006E31F2"/>
    <w:rsid w:val="006E342F"/>
    <w:rsid w:val="006E35BF"/>
    <w:rsid w:val="006E35FC"/>
    <w:rsid w:val="006E377E"/>
    <w:rsid w:val="006E3E54"/>
    <w:rsid w:val="006E3EF3"/>
    <w:rsid w:val="006E4187"/>
    <w:rsid w:val="006E41DB"/>
    <w:rsid w:val="006E43D5"/>
    <w:rsid w:val="006E4730"/>
    <w:rsid w:val="006E4790"/>
    <w:rsid w:val="006E4812"/>
    <w:rsid w:val="006E4BE2"/>
    <w:rsid w:val="006E4D19"/>
    <w:rsid w:val="006E4DBA"/>
    <w:rsid w:val="006E4E9F"/>
    <w:rsid w:val="006E4EDD"/>
    <w:rsid w:val="006E5086"/>
    <w:rsid w:val="006E5092"/>
    <w:rsid w:val="006E5120"/>
    <w:rsid w:val="006E52CD"/>
    <w:rsid w:val="006E5491"/>
    <w:rsid w:val="006E553C"/>
    <w:rsid w:val="006E55AE"/>
    <w:rsid w:val="006E56F6"/>
    <w:rsid w:val="006E5933"/>
    <w:rsid w:val="006E660A"/>
    <w:rsid w:val="006E6621"/>
    <w:rsid w:val="006E67D3"/>
    <w:rsid w:val="006E6A16"/>
    <w:rsid w:val="006E6D08"/>
    <w:rsid w:val="006E6D72"/>
    <w:rsid w:val="006E7340"/>
    <w:rsid w:val="006E7658"/>
    <w:rsid w:val="006E76E6"/>
    <w:rsid w:val="006E7BA6"/>
    <w:rsid w:val="006E7C90"/>
    <w:rsid w:val="006E7F1F"/>
    <w:rsid w:val="006F002C"/>
    <w:rsid w:val="006F00C8"/>
    <w:rsid w:val="006F01F8"/>
    <w:rsid w:val="006F05F8"/>
    <w:rsid w:val="006F0628"/>
    <w:rsid w:val="006F09FA"/>
    <w:rsid w:val="006F0A41"/>
    <w:rsid w:val="006F0F16"/>
    <w:rsid w:val="006F0F97"/>
    <w:rsid w:val="006F11CB"/>
    <w:rsid w:val="006F121E"/>
    <w:rsid w:val="006F12FB"/>
    <w:rsid w:val="006F142E"/>
    <w:rsid w:val="006F16AC"/>
    <w:rsid w:val="006F1835"/>
    <w:rsid w:val="006F1946"/>
    <w:rsid w:val="006F1A89"/>
    <w:rsid w:val="006F1D9B"/>
    <w:rsid w:val="006F1E7F"/>
    <w:rsid w:val="006F1EF5"/>
    <w:rsid w:val="006F2105"/>
    <w:rsid w:val="006F2268"/>
    <w:rsid w:val="006F26A0"/>
    <w:rsid w:val="006F2779"/>
    <w:rsid w:val="006F2B34"/>
    <w:rsid w:val="006F2BB6"/>
    <w:rsid w:val="006F2C1A"/>
    <w:rsid w:val="006F2C93"/>
    <w:rsid w:val="006F2D62"/>
    <w:rsid w:val="006F2D7B"/>
    <w:rsid w:val="006F32F0"/>
    <w:rsid w:val="006F3340"/>
    <w:rsid w:val="006F35D4"/>
    <w:rsid w:val="006F35FA"/>
    <w:rsid w:val="006F3B88"/>
    <w:rsid w:val="006F3C3A"/>
    <w:rsid w:val="006F3D2F"/>
    <w:rsid w:val="006F3D43"/>
    <w:rsid w:val="006F3D99"/>
    <w:rsid w:val="006F3F20"/>
    <w:rsid w:val="006F3F7B"/>
    <w:rsid w:val="006F414E"/>
    <w:rsid w:val="006F4220"/>
    <w:rsid w:val="006F428A"/>
    <w:rsid w:val="006F4332"/>
    <w:rsid w:val="006F463A"/>
    <w:rsid w:val="006F4686"/>
    <w:rsid w:val="006F4DE6"/>
    <w:rsid w:val="006F4E8D"/>
    <w:rsid w:val="006F4EBD"/>
    <w:rsid w:val="006F4EFB"/>
    <w:rsid w:val="006F5257"/>
    <w:rsid w:val="006F548D"/>
    <w:rsid w:val="006F563E"/>
    <w:rsid w:val="006F5A48"/>
    <w:rsid w:val="006F5CF3"/>
    <w:rsid w:val="006F5F7E"/>
    <w:rsid w:val="006F5FF3"/>
    <w:rsid w:val="006F6169"/>
    <w:rsid w:val="006F6592"/>
    <w:rsid w:val="006F679A"/>
    <w:rsid w:val="006F6CF4"/>
    <w:rsid w:val="006F6D3D"/>
    <w:rsid w:val="006F6ED7"/>
    <w:rsid w:val="006F6EFC"/>
    <w:rsid w:val="006F70CA"/>
    <w:rsid w:val="006F744C"/>
    <w:rsid w:val="006F7502"/>
    <w:rsid w:val="006F75BC"/>
    <w:rsid w:val="006F779D"/>
    <w:rsid w:val="006F7AC0"/>
    <w:rsid w:val="006F7C04"/>
    <w:rsid w:val="006F7ECB"/>
    <w:rsid w:val="00700017"/>
    <w:rsid w:val="0070024D"/>
    <w:rsid w:val="007002B4"/>
    <w:rsid w:val="0070046A"/>
    <w:rsid w:val="007004CA"/>
    <w:rsid w:val="007005A1"/>
    <w:rsid w:val="00700740"/>
    <w:rsid w:val="007007C3"/>
    <w:rsid w:val="007009F0"/>
    <w:rsid w:val="00700CB9"/>
    <w:rsid w:val="00700F3F"/>
    <w:rsid w:val="00701026"/>
    <w:rsid w:val="007013E7"/>
    <w:rsid w:val="00701939"/>
    <w:rsid w:val="007019FB"/>
    <w:rsid w:val="00701CCB"/>
    <w:rsid w:val="00701CEE"/>
    <w:rsid w:val="00701F7E"/>
    <w:rsid w:val="00701FDE"/>
    <w:rsid w:val="00702248"/>
    <w:rsid w:val="00702289"/>
    <w:rsid w:val="007022E5"/>
    <w:rsid w:val="007022F6"/>
    <w:rsid w:val="0070265F"/>
    <w:rsid w:val="007026E3"/>
    <w:rsid w:val="00702758"/>
    <w:rsid w:val="007027F8"/>
    <w:rsid w:val="0070288F"/>
    <w:rsid w:val="007028AD"/>
    <w:rsid w:val="0070293C"/>
    <w:rsid w:val="00702A78"/>
    <w:rsid w:val="00702B9B"/>
    <w:rsid w:val="00703112"/>
    <w:rsid w:val="00703163"/>
    <w:rsid w:val="00703337"/>
    <w:rsid w:val="007034AF"/>
    <w:rsid w:val="00703657"/>
    <w:rsid w:val="00703798"/>
    <w:rsid w:val="00703817"/>
    <w:rsid w:val="00703AA4"/>
    <w:rsid w:val="00703E1E"/>
    <w:rsid w:val="00703F7A"/>
    <w:rsid w:val="00703FF5"/>
    <w:rsid w:val="00704517"/>
    <w:rsid w:val="0070460C"/>
    <w:rsid w:val="007049E2"/>
    <w:rsid w:val="00704A6A"/>
    <w:rsid w:val="00704BD3"/>
    <w:rsid w:val="00704D92"/>
    <w:rsid w:val="00704D94"/>
    <w:rsid w:val="00704E6B"/>
    <w:rsid w:val="00704F33"/>
    <w:rsid w:val="007055EF"/>
    <w:rsid w:val="0070575A"/>
    <w:rsid w:val="00705A59"/>
    <w:rsid w:val="00705ABF"/>
    <w:rsid w:val="00705C79"/>
    <w:rsid w:val="00705D5C"/>
    <w:rsid w:val="00705E8A"/>
    <w:rsid w:val="007060F8"/>
    <w:rsid w:val="007061CD"/>
    <w:rsid w:val="00706419"/>
    <w:rsid w:val="00706494"/>
    <w:rsid w:val="00706705"/>
    <w:rsid w:val="00706777"/>
    <w:rsid w:val="00706827"/>
    <w:rsid w:val="00707129"/>
    <w:rsid w:val="0070712F"/>
    <w:rsid w:val="0070714F"/>
    <w:rsid w:val="007072D9"/>
    <w:rsid w:val="00707477"/>
    <w:rsid w:val="007075D4"/>
    <w:rsid w:val="007075D7"/>
    <w:rsid w:val="00707A1C"/>
    <w:rsid w:val="00707B00"/>
    <w:rsid w:val="00707C63"/>
    <w:rsid w:val="007101B2"/>
    <w:rsid w:val="00710351"/>
    <w:rsid w:val="0071053A"/>
    <w:rsid w:val="00710591"/>
    <w:rsid w:val="007105C5"/>
    <w:rsid w:val="0071091B"/>
    <w:rsid w:val="0071094D"/>
    <w:rsid w:val="00710B93"/>
    <w:rsid w:val="00710BA7"/>
    <w:rsid w:val="00710BB3"/>
    <w:rsid w:val="00710E2E"/>
    <w:rsid w:val="00710F5F"/>
    <w:rsid w:val="00711138"/>
    <w:rsid w:val="007111A5"/>
    <w:rsid w:val="00711256"/>
    <w:rsid w:val="00711671"/>
    <w:rsid w:val="0071182D"/>
    <w:rsid w:val="0071198B"/>
    <w:rsid w:val="00711B18"/>
    <w:rsid w:val="00711F5A"/>
    <w:rsid w:val="007120BB"/>
    <w:rsid w:val="00712392"/>
    <w:rsid w:val="007125E6"/>
    <w:rsid w:val="007126F0"/>
    <w:rsid w:val="0071282B"/>
    <w:rsid w:val="00712B2B"/>
    <w:rsid w:val="00712C26"/>
    <w:rsid w:val="00712F37"/>
    <w:rsid w:val="00713159"/>
    <w:rsid w:val="0071324C"/>
    <w:rsid w:val="007132B1"/>
    <w:rsid w:val="007135FF"/>
    <w:rsid w:val="00713A73"/>
    <w:rsid w:val="00713D29"/>
    <w:rsid w:val="00713DD3"/>
    <w:rsid w:val="007140E6"/>
    <w:rsid w:val="007142AB"/>
    <w:rsid w:val="007143E4"/>
    <w:rsid w:val="00714848"/>
    <w:rsid w:val="00714C56"/>
    <w:rsid w:val="00714D29"/>
    <w:rsid w:val="00714DFA"/>
    <w:rsid w:val="0071504C"/>
    <w:rsid w:val="0071525A"/>
    <w:rsid w:val="0071532D"/>
    <w:rsid w:val="00715442"/>
    <w:rsid w:val="007155E4"/>
    <w:rsid w:val="007159E3"/>
    <w:rsid w:val="00715A77"/>
    <w:rsid w:val="00715B85"/>
    <w:rsid w:val="00715BF4"/>
    <w:rsid w:val="00715C15"/>
    <w:rsid w:val="00715E45"/>
    <w:rsid w:val="00715F0D"/>
    <w:rsid w:val="00716228"/>
    <w:rsid w:val="007162CC"/>
    <w:rsid w:val="0071636B"/>
    <w:rsid w:val="00716476"/>
    <w:rsid w:val="007164A5"/>
    <w:rsid w:val="0071689B"/>
    <w:rsid w:val="007168C9"/>
    <w:rsid w:val="007169FD"/>
    <w:rsid w:val="00716E43"/>
    <w:rsid w:val="00716E6B"/>
    <w:rsid w:val="00716EDA"/>
    <w:rsid w:val="0071711D"/>
    <w:rsid w:val="00717644"/>
    <w:rsid w:val="00717868"/>
    <w:rsid w:val="0071788B"/>
    <w:rsid w:val="007178D6"/>
    <w:rsid w:val="00717A02"/>
    <w:rsid w:val="00717B2A"/>
    <w:rsid w:val="00717C02"/>
    <w:rsid w:val="00717D7E"/>
    <w:rsid w:val="00717F74"/>
    <w:rsid w:val="00717FAD"/>
    <w:rsid w:val="007200C4"/>
    <w:rsid w:val="0072035E"/>
    <w:rsid w:val="0072039E"/>
    <w:rsid w:val="007203BA"/>
    <w:rsid w:val="007204AC"/>
    <w:rsid w:val="007206CD"/>
    <w:rsid w:val="00720B11"/>
    <w:rsid w:val="00721330"/>
    <w:rsid w:val="00721419"/>
    <w:rsid w:val="00721826"/>
    <w:rsid w:val="007219AF"/>
    <w:rsid w:val="00721A36"/>
    <w:rsid w:val="00721CE7"/>
    <w:rsid w:val="00721DAC"/>
    <w:rsid w:val="00721DD5"/>
    <w:rsid w:val="00721E34"/>
    <w:rsid w:val="00721F0C"/>
    <w:rsid w:val="00721F25"/>
    <w:rsid w:val="007221D7"/>
    <w:rsid w:val="0072233F"/>
    <w:rsid w:val="00722398"/>
    <w:rsid w:val="007223A4"/>
    <w:rsid w:val="0072260C"/>
    <w:rsid w:val="0072271D"/>
    <w:rsid w:val="007228E7"/>
    <w:rsid w:val="007229CB"/>
    <w:rsid w:val="007229F0"/>
    <w:rsid w:val="00722C6D"/>
    <w:rsid w:val="00722ED0"/>
    <w:rsid w:val="00722FCC"/>
    <w:rsid w:val="0072301D"/>
    <w:rsid w:val="0072301F"/>
    <w:rsid w:val="0072332F"/>
    <w:rsid w:val="007233A0"/>
    <w:rsid w:val="00723484"/>
    <w:rsid w:val="007235B0"/>
    <w:rsid w:val="007235E7"/>
    <w:rsid w:val="0072380E"/>
    <w:rsid w:val="00723E11"/>
    <w:rsid w:val="00723F8F"/>
    <w:rsid w:val="00723FDE"/>
    <w:rsid w:val="0072446F"/>
    <w:rsid w:val="0072467F"/>
    <w:rsid w:val="0072488C"/>
    <w:rsid w:val="00724A90"/>
    <w:rsid w:val="00724ABC"/>
    <w:rsid w:val="00724CEB"/>
    <w:rsid w:val="007250B1"/>
    <w:rsid w:val="00725114"/>
    <w:rsid w:val="0072532C"/>
    <w:rsid w:val="00725399"/>
    <w:rsid w:val="0072564C"/>
    <w:rsid w:val="0072582D"/>
    <w:rsid w:val="00725B0D"/>
    <w:rsid w:val="00725BE5"/>
    <w:rsid w:val="00725C35"/>
    <w:rsid w:val="00725E12"/>
    <w:rsid w:val="00725E1F"/>
    <w:rsid w:val="00725E93"/>
    <w:rsid w:val="00725F17"/>
    <w:rsid w:val="00725F26"/>
    <w:rsid w:val="00725F3C"/>
    <w:rsid w:val="007261AD"/>
    <w:rsid w:val="007262FE"/>
    <w:rsid w:val="0072679B"/>
    <w:rsid w:val="00726849"/>
    <w:rsid w:val="00726AC4"/>
    <w:rsid w:val="00726B10"/>
    <w:rsid w:val="00726E54"/>
    <w:rsid w:val="00726F2F"/>
    <w:rsid w:val="00726F87"/>
    <w:rsid w:val="00727015"/>
    <w:rsid w:val="00727240"/>
    <w:rsid w:val="00727325"/>
    <w:rsid w:val="00727553"/>
    <w:rsid w:val="0072785E"/>
    <w:rsid w:val="0072788B"/>
    <w:rsid w:val="007278C4"/>
    <w:rsid w:val="00727958"/>
    <w:rsid w:val="00727D57"/>
    <w:rsid w:val="00727DBC"/>
    <w:rsid w:val="00727FB8"/>
    <w:rsid w:val="00730014"/>
    <w:rsid w:val="00730243"/>
    <w:rsid w:val="0073038B"/>
    <w:rsid w:val="0073041F"/>
    <w:rsid w:val="00730629"/>
    <w:rsid w:val="0073083F"/>
    <w:rsid w:val="0073090A"/>
    <w:rsid w:val="007309AD"/>
    <w:rsid w:val="00730A13"/>
    <w:rsid w:val="00730AD1"/>
    <w:rsid w:val="00730B15"/>
    <w:rsid w:val="00730B91"/>
    <w:rsid w:val="00730CA1"/>
    <w:rsid w:val="00730CEB"/>
    <w:rsid w:val="00730DD1"/>
    <w:rsid w:val="00730E42"/>
    <w:rsid w:val="00730F52"/>
    <w:rsid w:val="007310A2"/>
    <w:rsid w:val="0073110C"/>
    <w:rsid w:val="00731279"/>
    <w:rsid w:val="0073131E"/>
    <w:rsid w:val="007317AA"/>
    <w:rsid w:val="007317B6"/>
    <w:rsid w:val="007318CC"/>
    <w:rsid w:val="00731A68"/>
    <w:rsid w:val="00731F06"/>
    <w:rsid w:val="0073216E"/>
    <w:rsid w:val="007323A1"/>
    <w:rsid w:val="007324BC"/>
    <w:rsid w:val="0073280F"/>
    <w:rsid w:val="007329E5"/>
    <w:rsid w:val="00732BE1"/>
    <w:rsid w:val="00732C89"/>
    <w:rsid w:val="00732DBE"/>
    <w:rsid w:val="00732E5D"/>
    <w:rsid w:val="00732EC8"/>
    <w:rsid w:val="00733207"/>
    <w:rsid w:val="00733670"/>
    <w:rsid w:val="00733690"/>
    <w:rsid w:val="00733703"/>
    <w:rsid w:val="00733739"/>
    <w:rsid w:val="007339F3"/>
    <w:rsid w:val="00733CA2"/>
    <w:rsid w:val="00733D7E"/>
    <w:rsid w:val="00733DD8"/>
    <w:rsid w:val="00733F3C"/>
    <w:rsid w:val="00733F55"/>
    <w:rsid w:val="0073406A"/>
    <w:rsid w:val="007341A4"/>
    <w:rsid w:val="0073441D"/>
    <w:rsid w:val="00734620"/>
    <w:rsid w:val="00734874"/>
    <w:rsid w:val="00734900"/>
    <w:rsid w:val="0073497D"/>
    <w:rsid w:val="00734AC6"/>
    <w:rsid w:val="00734C2D"/>
    <w:rsid w:val="00734E0B"/>
    <w:rsid w:val="0073536B"/>
    <w:rsid w:val="00735600"/>
    <w:rsid w:val="007358F4"/>
    <w:rsid w:val="00735930"/>
    <w:rsid w:val="007359C4"/>
    <w:rsid w:val="00735CE2"/>
    <w:rsid w:val="00735E9C"/>
    <w:rsid w:val="00736385"/>
    <w:rsid w:val="00736386"/>
    <w:rsid w:val="0073639B"/>
    <w:rsid w:val="007365DD"/>
    <w:rsid w:val="007365EE"/>
    <w:rsid w:val="0073677B"/>
    <w:rsid w:val="007369EC"/>
    <w:rsid w:val="007369F6"/>
    <w:rsid w:val="00736BAA"/>
    <w:rsid w:val="00736C03"/>
    <w:rsid w:val="00736C0C"/>
    <w:rsid w:val="00736E74"/>
    <w:rsid w:val="00736F80"/>
    <w:rsid w:val="007372C3"/>
    <w:rsid w:val="007372EC"/>
    <w:rsid w:val="00737445"/>
    <w:rsid w:val="00737775"/>
    <w:rsid w:val="007378AB"/>
    <w:rsid w:val="00737A55"/>
    <w:rsid w:val="00737AD1"/>
    <w:rsid w:val="00737DD7"/>
    <w:rsid w:val="00737EF6"/>
    <w:rsid w:val="00737FC0"/>
    <w:rsid w:val="00740038"/>
    <w:rsid w:val="0074012A"/>
    <w:rsid w:val="0074018F"/>
    <w:rsid w:val="00740217"/>
    <w:rsid w:val="007402B5"/>
    <w:rsid w:val="007405AD"/>
    <w:rsid w:val="007406EB"/>
    <w:rsid w:val="0074072C"/>
    <w:rsid w:val="00740932"/>
    <w:rsid w:val="00740B2D"/>
    <w:rsid w:val="00740D2F"/>
    <w:rsid w:val="00740F4D"/>
    <w:rsid w:val="00740F8F"/>
    <w:rsid w:val="007410EF"/>
    <w:rsid w:val="007414C7"/>
    <w:rsid w:val="0074161F"/>
    <w:rsid w:val="00741693"/>
    <w:rsid w:val="0074173B"/>
    <w:rsid w:val="00741926"/>
    <w:rsid w:val="00741AD0"/>
    <w:rsid w:val="00741B29"/>
    <w:rsid w:val="00741BAD"/>
    <w:rsid w:val="00741BC3"/>
    <w:rsid w:val="00741D53"/>
    <w:rsid w:val="00741D55"/>
    <w:rsid w:val="007423EE"/>
    <w:rsid w:val="00742634"/>
    <w:rsid w:val="00742724"/>
    <w:rsid w:val="00742B30"/>
    <w:rsid w:val="00742E49"/>
    <w:rsid w:val="00742F70"/>
    <w:rsid w:val="0074306B"/>
    <w:rsid w:val="007431AB"/>
    <w:rsid w:val="007431D9"/>
    <w:rsid w:val="007431F2"/>
    <w:rsid w:val="007433AB"/>
    <w:rsid w:val="0074372B"/>
    <w:rsid w:val="00743823"/>
    <w:rsid w:val="007438E5"/>
    <w:rsid w:val="00743980"/>
    <w:rsid w:val="00743B1B"/>
    <w:rsid w:val="00743C1E"/>
    <w:rsid w:val="00743E4D"/>
    <w:rsid w:val="00743F87"/>
    <w:rsid w:val="0074403B"/>
    <w:rsid w:val="00744174"/>
    <w:rsid w:val="00744197"/>
    <w:rsid w:val="0074419B"/>
    <w:rsid w:val="00744410"/>
    <w:rsid w:val="007445AD"/>
    <w:rsid w:val="00744608"/>
    <w:rsid w:val="00744620"/>
    <w:rsid w:val="007446A5"/>
    <w:rsid w:val="00744811"/>
    <w:rsid w:val="00744846"/>
    <w:rsid w:val="0074499E"/>
    <w:rsid w:val="00744A13"/>
    <w:rsid w:val="00744B21"/>
    <w:rsid w:val="00744B33"/>
    <w:rsid w:val="00744BF9"/>
    <w:rsid w:val="00744FA2"/>
    <w:rsid w:val="00744FBA"/>
    <w:rsid w:val="00744FC6"/>
    <w:rsid w:val="0074506F"/>
    <w:rsid w:val="007451D3"/>
    <w:rsid w:val="007452D0"/>
    <w:rsid w:val="00745429"/>
    <w:rsid w:val="007454D0"/>
    <w:rsid w:val="00745795"/>
    <w:rsid w:val="007457B4"/>
    <w:rsid w:val="00745889"/>
    <w:rsid w:val="00745929"/>
    <w:rsid w:val="00745931"/>
    <w:rsid w:val="00745A44"/>
    <w:rsid w:val="00745CF8"/>
    <w:rsid w:val="00745DC0"/>
    <w:rsid w:val="00745E38"/>
    <w:rsid w:val="00745E76"/>
    <w:rsid w:val="00746365"/>
    <w:rsid w:val="007468DD"/>
    <w:rsid w:val="00746A38"/>
    <w:rsid w:val="00746BA8"/>
    <w:rsid w:val="00746C28"/>
    <w:rsid w:val="00746CDC"/>
    <w:rsid w:val="00746E59"/>
    <w:rsid w:val="00747069"/>
    <w:rsid w:val="0074708F"/>
    <w:rsid w:val="0074709C"/>
    <w:rsid w:val="007470CB"/>
    <w:rsid w:val="0074715A"/>
    <w:rsid w:val="007471FD"/>
    <w:rsid w:val="0074721A"/>
    <w:rsid w:val="0074728B"/>
    <w:rsid w:val="0074740E"/>
    <w:rsid w:val="0074746F"/>
    <w:rsid w:val="007474C5"/>
    <w:rsid w:val="0074769D"/>
    <w:rsid w:val="0074780C"/>
    <w:rsid w:val="00747D2C"/>
    <w:rsid w:val="00747D96"/>
    <w:rsid w:val="00750110"/>
    <w:rsid w:val="0075014A"/>
    <w:rsid w:val="007501E5"/>
    <w:rsid w:val="007503C1"/>
    <w:rsid w:val="00750631"/>
    <w:rsid w:val="00750760"/>
    <w:rsid w:val="00750A91"/>
    <w:rsid w:val="00750D36"/>
    <w:rsid w:val="00750E33"/>
    <w:rsid w:val="00751351"/>
    <w:rsid w:val="007514A4"/>
    <w:rsid w:val="00751606"/>
    <w:rsid w:val="0075172D"/>
    <w:rsid w:val="0075179B"/>
    <w:rsid w:val="00751A9B"/>
    <w:rsid w:val="00751D47"/>
    <w:rsid w:val="00751E19"/>
    <w:rsid w:val="00751E72"/>
    <w:rsid w:val="00751F60"/>
    <w:rsid w:val="00751F8B"/>
    <w:rsid w:val="00752008"/>
    <w:rsid w:val="00752112"/>
    <w:rsid w:val="00752147"/>
    <w:rsid w:val="0075218E"/>
    <w:rsid w:val="007521A9"/>
    <w:rsid w:val="00752472"/>
    <w:rsid w:val="0075249F"/>
    <w:rsid w:val="00752792"/>
    <w:rsid w:val="00752A1D"/>
    <w:rsid w:val="00752B08"/>
    <w:rsid w:val="00752BF2"/>
    <w:rsid w:val="00752DBE"/>
    <w:rsid w:val="00752EEB"/>
    <w:rsid w:val="00752F1C"/>
    <w:rsid w:val="0075304D"/>
    <w:rsid w:val="0075315A"/>
    <w:rsid w:val="007531A3"/>
    <w:rsid w:val="007531C5"/>
    <w:rsid w:val="0075325E"/>
    <w:rsid w:val="007532CF"/>
    <w:rsid w:val="0075338A"/>
    <w:rsid w:val="0075339C"/>
    <w:rsid w:val="007534C9"/>
    <w:rsid w:val="00753651"/>
    <w:rsid w:val="007536FD"/>
    <w:rsid w:val="00753790"/>
    <w:rsid w:val="00753B26"/>
    <w:rsid w:val="00753C58"/>
    <w:rsid w:val="00753F91"/>
    <w:rsid w:val="00754075"/>
    <w:rsid w:val="0075409F"/>
    <w:rsid w:val="00754124"/>
    <w:rsid w:val="00754200"/>
    <w:rsid w:val="0075436D"/>
    <w:rsid w:val="007544A0"/>
    <w:rsid w:val="0075453C"/>
    <w:rsid w:val="00754564"/>
    <w:rsid w:val="0075489F"/>
    <w:rsid w:val="00754C54"/>
    <w:rsid w:val="00754D03"/>
    <w:rsid w:val="00754F30"/>
    <w:rsid w:val="0075501D"/>
    <w:rsid w:val="00755142"/>
    <w:rsid w:val="0075534D"/>
    <w:rsid w:val="007555A2"/>
    <w:rsid w:val="0075573A"/>
    <w:rsid w:val="00755764"/>
    <w:rsid w:val="007557C2"/>
    <w:rsid w:val="00755974"/>
    <w:rsid w:val="007559A0"/>
    <w:rsid w:val="007559D3"/>
    <w:rsid w:val="00755F52"/>
    <w:rsid w:val="0075622D"/>
    <w:rsid w:val="007563E1"/>
    <w:rsid w:val="007565AC"/>
    <w:rsid w:val="007565DD"/>
    <w:rsid w:val="007568CE"/>
    <w:rsid w:val="0075690C"/>
    <w:rsid w:val="007569F2"/>
    <w:rsid w:val="00756A1B"/>
    <w:rsid w:val="00756A2B"/>
    <w:rsid w:val="00756B7C"/>
    <w:rsid w:val="00756DEF"/>
    <w:rsid w:val="00756F8D"/>
    <w:rsid w:val="007571AE"/>
    <w:rsid w:val="0075735F"/>
    <w:rsid w:val="00757407"/>
    <w:rsid w:val="0075749F"/>
    <w:rsid w:val="007576AF"/>
    <w:rsid w:val="00757816"/>
    <w:rsid w:val="00757910"/>
    <w:rsid w:val="0075797C"/>
    <w:rsid w:val="00757C23"/>
    <w:rsid w:val="00757D56"/>
    <w:rsid w:val="007601AE"/>
    <w:rsid w:val="0076036C"/>
    <w:rsid w:val="00760422"/>
    <w:rsid w:val="00760493"/>
    <w:rsid w:val="007607EC"/>
    <w:rsid w:val="00760E64"/>
    <w:rsid w:val="00760EA0"/>
    <w:rsid w:val="00760F27"/>
    <w:rsid w:val="00760FBC"/>
    <w:rsid w:val="007611B5"/>
    <w:rsid w:val="0076122B"/>
    <w:rsid w:val="00761234"/>
    <w:rsid w:val="0076128D"/>
    <w:rsid w:val="00761370"/>
    <w:rsid w:val="00761EB5"/>
    <w:rsid w:val="00761F7A"/>
    <w:rsid w:val="00761FA5"/>
    <w:rsid w:val="00762038"/>
    <w:rsid w:val="00762138"/>
    <w:rsid w:val="00762171"/>
    <w:rsid w:val="0076233A"/>
    <w:rsid w:val="0076238F"/>
    <w:rsid w:val="007623B0"/>
    <w:rsid w:val="007623BC"/>
    <w:rsid w:val="007624FB"/>
    <w:rsid w:val="007626B7"/>
    <w:rsid w:val="0076279D"/>
    <w:rsid w:val="007628D8"/>
    <w:rsid w:val="00762B49"/>
    <w:rsid w:val="00762D80"/>
    <w:rsid w:val="00762F30"/>
    <w:rsid w:val="00763204"/>
    <w:rsid w:val="007632C3"/>
    <w:rsid w:val="0076379B"/>
    <w:rsid w:val="007637D7"/>
    <w:rsid w:val="007637E4"/>
    <w:rsid w:val="007638AC"/>
    <w:rsid w:val="00763900"/>
    <w:rsid w:val="00763952"/>
    <w:rsid w:val="00763A1F"/>
    <w:rsid w:val="00763A7F"/>
    <w:rsid w:val="00763E43"/>
    <w:rsid w:val="00763F42"/>
    <w:rsid w:val="00764464"/>
    <w:rsid w:val="007646AA"/>
    <w:rsid w:val="00764780"/>
    <w:rsid w:val="007647FA"/>
    <w:rsid w:val="007648E7"/>
    <w:rsid w:val="007648FA"/>
    <w:rsid w:val="00764D25"/>
    <w:rsid w:val="00764D8C"/>
    <w:rsid w:val="00764E23"/>
    <w:rsid w:val="00764F3E"/>
    <w:rsid w:val="00764FC9"/>
    <w:rsid w:val="0076504C"/>
    <w:rsid w:val="007652E8"/>
    <w:rsid w:val="007653FF"/>
    <w:rsid w:val="007655B1"/>
    <w:rsid w:val="00765643"/>
    <w:rsid w:val="00765713"/>
    <w:rsid w:val="0076584D"/>
    <w:rsid w:val="00765B12"/>
    <w:rsid w:val="00765D8A"/>
    <w:rsid w:val="00765E29"/>
    <w:rsid w:val="0076603B"/>
    <w:rsid w:val="00766071"/>
    <w:rsid w:val="007661C1"/>
    <w:rsid w:val="007663AA"/>
    <w:rsid w:val="00766424"/>
    <w:rsid w:val="0076648E"/>
    <w:rsid w:val="00766525"/>
    <w:rsid w:val="00766628"/>
    <w:rsid w:val="00766795"/>
    <w:rsid w:val="00766887"/>
    <w:rsid w:val="0076688C"/>
    <w:rsid w:val="00766BB3"/>
    <w:rsid w:val="00766D36"/>
    <w:rsid w:val="00766DB0"/>
    <w:rsid w:val="00766E56"/>
    <w:rsid w:val="00766EFC"/>
    <w:rsid w:val="007672D9"/>
    <w:rsid w:val="0076737E"/>
    <w:rsid w:val="007675BC"/>
    <w:rsid w:val="00767725"/>
    <w:rsid w:val="00767757"/>
    <w:rsid w:val="00767A1B"/>
    <w:rsid w:val="00767E26"/>
    <w:rsid w:val="00767F00"/>
    <w:rsid w:val="00767FEA"/>
    <w:rsid w:val="007701FC"/>
    <w:rsid w:val="00770337"/>
    <w:rsid w:val="00770D3D"/>
    <w:rsid w:val="00770E5D"/>
    <w:rsid w:val="00771143"/>
    <w:rsid w:val="0077179A"/>
    <w:rsid w:val="00771921"/>
    <w:rsid w:val="00771BC1"/>
    <w:rsid w:val="00771C55"/>
    <w:rsid w:val="00771C9B"/>
    <w:rsid w:val="00771DB1"/>
    <w:rsid w:val="00771F1C"/>
    <w:rsid w:val="00772001"/>
    <w:rsid w:val="0077219F"/>
    <w:rsid w:val="0077221E"/>
    <w:rsid w:val="00772396"/>
    <w:rsid w:val="007723D9"/>
    <w:rsid w:val="007723EA"/>
    <w:rsid w:val="00772721"/>
    <w:rsid w:val="00772806"/>
    <w:rsid w:val="00772BEF"/>
    <w:rsid w:val="007731F9"/>
    <w:rsid w:val="0077357A"/>
    <w:rsid w:val="00773604"/>
    <w:rsid w:val="00773676"/>
    <w:rsid w:val="007738AB"/>
    <w:rsid w:val="00773B9A"/>
    <w:rsid w:val="00773D34"/>
    <w:rsid w:val="00773D52"/>
    <w:rsid w:val="00773E4D"/>
    <w:rsid w:val="0077407F"/>
    <w:rsid w:val="0077409D"/>
    <w:rsid w:val="0077438F"/>
    <w:rsid w:val="0077441E"/>
    <w:rsid w:val="007746B2"/>
    <w:rsid w:val="00774899"/>
    <w:rsid w:val="007748C9"/>
    <w:rsid w:val="0077493E"/>
    <w:rsid w:val="00774A38"/>
    <w:rsid w:val="00774B4E"/>
    <w:rsid w:val="00774D86"/>
    <w:rsid w:val="00774EF3"/>
    <w:rsid w:val="00774F52"/>
    <w:rsid w:val="00774F56"/>
    <w:rsid w:val="0077523B"/>
    <w:rsid w:val="007754C2"/>
    <w:rsid w:val="00775858"/>
    <w:rsid w:val="00775A39"/>
    <w:rsid w:val="00775B56"/>
    <w:rsid w:val="00775B5C"/>
    <w:rsid w:val="00775F94"/>
    <w:rsid w:val="0077656B"/>
    <w:rsid w:val="007766B2"/>
    <w:rsid w:val="007767E4"/>
    <w:rsid w:val="007768AC"/>
    <w:rsid w:val="007768F1"/>
    <w:rsid w:val="007768F2"/>
    <w:rsid w:val="0077690B"/>
    <w:rsid w:val="00776B1B"/>
    <w:rsid w:val="00776D24"/>
    <w:rsid w:val="0077706B"/>
    <w:rsid w:val="007771A8"/>
    <w:rsid w:val="00777285"/>
    <w:rsid w:val="007772D3"/>
    <w:rsid w:val="00777311"/>
    <w:rsid w:val="0077744C"/>
    <w:rsid w:val="00777747"/>
    <w:rsid w:val="007777B1"/>
    <w:rsid w:val="007778BF"/>
    <w:rsid w:val="007778C9"/>
    <w:rsid w:val="00777A1D"/>
    <w:rsid w:val="00777AAF"/>
    <w:rsid w:val="00780045"/>
    <w:rsid w:val="007800CF"/>
    <w:rsid w:val="007802E5"/>
    <w:rsid w:val="0078039C"/>
    <w:rsid w:val="00780413"/>
    <w:rsid w:val="0078065D"/>
    <w:rsid w:val="007807BA"/>
    <w:rsid w:val="00780AEB"/>
    <w:rsid w:val="00780B39"/>
    <w:rsid w:val="00780C72"/>
    <w:rsid w:val="00781152"/>
    <w:rsid w:val="007812ED"/>
    <w:rsid w:val="0078148E"/>
    <w:rsid w:val="0078176B"/>
    <w:rsid w:val="00781A12"/>
    <w:rsid w:val="00781AE3"/>
    <w:rsid w:val="00781BD4"/>
    <w:rsid w:val="00781EB7"/>
    <w:rsid w:val="007821E4"/>
    <w:rsid w:val="00782350"/>
    <w:rsid w:val="0078238D"/>
    <w:rsid w:val="007824E9"/>
    <w:rsid w:val="0078262E"/>
    <w:rsid w:val="00782753"/>
    <w:rsid w:val="00782B4D"/>
    <w:rsid w:val="00782B6E"/>
    <w:rsid w:val="00782C80"/>
    <w:rsid w:val="00782E01"/>
    <w:rsid w:val="00782EC1"/>
    <w:rsid w:val="00782F04"/>
    <w:rsid w:val="00783074"/>
    <w:rsid w:val="00783494"/>
    <w:rsid w:val="00783544"/>
    <w:rsid w:val="0078365C"/>
    <w:rsid w:val="0078366A"/>
    <w:rsid w:val="007836AA"/>
    <w:rsid w:val="0078377D"/>
    <w:rsid w:val="00783920"/>
    <w:rsid w:val="0078392D"/>
    <w:rsid w:val="00783F45"/>
    <w:rsid w:val="00784006"/>
    <w:rsid w:val="007840EF"/>
    <w:rsid w:val="0078420C"/>
    <w:rsid w:val="007842C7"/>
    <w:rsid w:val="00784425"/>
    <w:rsid w:val="007844F6"/>
    <w:rsid w:val="007845C9"/>
    <w:rsid w:val="007845EA"/>
    <w:rsid w:val="00784752"/>
    <w:rsid w:val="007847E7"/>
    <w:rsid w:val="007847F1"/>
    <w:rsid w:val="00784907"/>
    <w:rsid w:val="00784C1F"/>
    <w:rsid w:val="00784DD5"/>
    <w:rsid w:val="00784EB7"/>
    <w:rsid w:val="00784F31"/>
    <w:rsid w:val="007852EC"/>
    <w:rsid w:val="00785797"/>
    <w:rsid w:val="0078587E"/>
    <w:rsid w:val="00785976"/>
    <w:rsid w:val="00785A13"/>
    <w:rsid w:val="00785AFF"/>
    <w:rsid w:val="00785C2C"/>
    <w:rsid w:val="00785C98"/>
    <w:rsid w:val="00785E76"/>
    <w:rsid w:val="007860F5"/>
    <w:rsid w:val="00786301"/>
    <w:rsid w:val="00786403"/>
    <w:rsid w:val="00786504"/>
    <w:rsid w:val="00786658"/>
    <w:rsid w:val="0078675F"/>
    <w:rsid w:val="00786A44"/>
    <w:rsid w:val="00786B04"/>
    <w:rsid w:val="00786CB2"/>
    <w:rsid w:val="00786D1D"/>
    <w:rsid w:val="00786E1D"/>
    <w:rsid w:val="00786E7D"/>
    <w:rsid w:val="0078701C"/>
    <w:rsid w:val="00787433"/>
    <w:rsid w:val="00787434"/>
    <w:rsid w:val="0078755A"/>
    <w:rsid w:val="0078767B"/>
    <w:rsid w:val="00787A00"/>
    <w:rsid w:val="00787A13"/>
    <w:rsid w:val="00787A50"/>
    <w:rsid w:val="00787B4B"/>
    <w:rsid w:val="00787BA4"/>
    <w:rsid w:val="00787C50"/>
    <w:rsid w:val="00787E31"/>
    <w:rsid w:val="00790102"/>
    <w:rsid w:val="0079015A"/>
    <w:rsid w:val="0079023E"/>
    <w:rsid w:val="00790499"/>
    <w:rsid w:val="007906D3"/>
    <w:rsid w:val="007909EB"/>
    <w:rsid w:val="00790A84"/>
    <w:rsid w:val="00790A96"/>
    <w:rsid w:val="00790ADD"/>
    <w:rsid w:val="00790BC7"/>
    <w:rsid w:val="00790CCE"/>
    <w:rsid w:val="00790CD8"/>
    <w:rsid w:val="00790EC8"/>
    <w:rsid w:val="00790F43"/>
    <w:rsid w:val="00790FEE"/>
    <w:rsid w:val="0079109E"/>
    <w:rsid w:val="0079116E"/>
    <w:rsid w:val="00791182"/>
    <w:rsid w:val="007911CC"/>
    <w:rsid w:val="007912C7"/>
    <w:rsid w:val="0079136C"/>
    <w:rsid w:val="00791699"/>
    <w:rsid w:val="007919AE"/>
    <w:rsid w:val="00791B37"/>
    <w:rsid w:val="00791D72"/>
    <w:rsid w:val="00791DAC"/>
    <w:rsid w:val="00791E22"/>
    <w:rsid w:val="00791E5C"/>
    <w:rsid w:val="00792036"/>
    <w:rsid w:val="007920AF"/>
    <w:rsid w:val="007921B5"/>
    <w:rsid w:val="00792688"/>
    <w:rsid w:val="007927DF"/>
    <w:rsid w:val="007928CC"/>
    <w:rsid w:val="00792CAA"/>
    <w:rsid w:val="00792D62"/>
    <w:rsid w:val="00792E63"/>
    <w:rsid w:val="00792EA1"/>
    <w:rsid w:val="00792FB1"/>
    <w:rsid w:val="00793413"/>
    <w:rsid w:val="0079351F"/>
    <w:rsid w:val="00793522"/>
    <w:rsid w:val="00793A4F"/>
    <w:rsid w:val="00793B6C"/>
    <w:rsid w:val="00793D2F"/>
    <w:rsid w:val="00793F60"/>
    <w:rsid w:val="00793F79"/>
    <w:rsid w:val="00793FB1"/>
    <w:rsid w:val="00794020"/>
    <w:rsid w:val="00794065"/>
    <w:rsid w:val="007941D4"/>
    <w:rsid w:val="007945CF"/>
    <w:rsid w:val="00794674"/>
    <w:rsid w:val="007946C2"/>
    <w:rsid w:val="00794881"/>
    <w:rsid w:val="00794C5A"/>
    <w:rsid w:val="00794F34"/>
    <w:rsid w:val="00795087"/>
    <w:rsid w:val="00795233"/>
    <w:rsid w:val="00795265"/>
    <w:rsid w:val="00795465"/>
    <w:rsid w:val="007954C8"/>
    <w:rsid w:val="007954EC"/>
    <w:rsid w:val="00795C6E"/>
    <w:rsid w:val="00795D02"/>
    <w:rsid w:val="00795DEA"/>
    <w:rsid w:val="00796056"/>
    <w:rsid w:val="00796215"/>
    <w:rsid w:val="007964A2"/>
    <w:rsid w:val="00796546"/>
    <w:rsid w:val="0079673C"/>
    <w:rsid w:val="007967B0"/>
    <w:rsid w:val="007968D0"/>
    <w:rsid w:val="0079698F"/>
    <w:rsid w:val="007969C5"/>
    <w:rsid w:val="00796D3C"/>
    <w:rsid w:val="00796DFA"/>
    <w:rsid w:val="0079723D"/>
    <w:rsid w:val="007972AA"/>
    <w:rsid w:val="007974AE"/>
    <w:rsid w:val="00797919"/>
    <w:rsid w:val="00797AC2"/>
    <w:rsid w:val="00797BAA"/>
    <w:rsid w:val="00797FF4"/>
    <w:rsid w:val="007A03A2"/>
    <w:rsid w:val="007A06B0"/>
    <w:rsid w:val="007A0762"/>
    <w:rsid w:val="007A08EA"/>
    <w:rsid w:val="007A08FE"/>
    <w:rsid w:val="007A09DC"/>
    <w:rsid w:val="007A0C1C"/>
    <w:rsid w:val="007A0C3A"/>
    <w:rsid w:val="007A0D2D"/>
    <w:rsid w:val="007A0D52"/>
    <w:rsid w:val="007A0D75"/>
    <w:rsid w:val="007A0E4B"/>
    <w:rsid w:val="007A0F45"/>
    <w:rsid w:val="007A1020"/>
    <w:rsid w:val="007A1206"/>
    <w:rsid w:val="007A1357"/>
    <w:rsid w:val="007A1382"/>
    <w:rsid w:val="007A1565"/>
    <w:rsid w:val="007A156E"/>
    <w:rsid w:val="007A15B2"/>
    <w:rsid w:val="007A1A8D"/>
    <w:rsid w:val="007A1B8D"/>
    <w:rsid w:val="007A2092"/>
    <w:rsid w:val="007A20DA"/>
    <w:rsid w:val="007A21FB"/>
    <w:rsid w:val="007A2404"/>
    <w:rsid w:val="007A28C6"/>
    <w:rsid w:val="007A2901"/>
    <w:rsid w:val="007A29DE"/>
    <w:rsid w:val="007A2A3B"/>
    <w:rsid w:val="007A2CC9"/>
    <w:rsid w:val="007A2CDC"/>
    <w:rsid w:val="007A2E33"/>
    <w:rsid w:val="007A2E6A"/>
    <w:rsid w:val="007A2EAC"/>
    <w:rsid w:val="007A2F1A"/>
    <w:rsid w:val="007A2F41"/>
    <w:rsid w:val="007A30D2"/>
    <w:rsid w:val="007A311E"/>
    <w:rsid w:val="007A32DD"/>
    <w:rsid w:val="007A3441"/>
    <w:rsid w:val="007A3442"/>
    <w:rsid w:val="007A3657"/>
    <w:rsid w:val="007A38CD"/>
    <w:rsid w:val="007A3DDC"/>
    <w:rsid w:val="007A3E98"/>
    <w:rsid w:val="007A3EC9"/>
    <w:rsid w:val="007A4112"/>
    <w:rsid w:val="007A420A"/>
    <w:rsid w:val="007A42B9"/>
    <w:rsid w:val="007A462C"/>
    <w:rsid w:val="007A46C7"/>
    <w:rsid w:val="007A4728"/>
    <w:rsid w:val="007A4A9B"/>
    <w:rsid w:val="007A4E97"/>
    <w:rsid w:val="007A4F0A"/>
    <w:rsid w:val="007A4F68"/>
    <w:rsid w:val="007A51BA"/>
    <w:rsid w:val="007A523E"/>
    <w:rsid w:val="007A54DB"/>
    <w:rsid w:val="007A5532"/>
    <w:rsid w:val="007A59C9"/>
    <w:rsid w:val="007A5A48"/>
    <w:rsid w:val="007A5BDD"/>
    <w:rsid w:val="007A5C85"/>
    <w:rsid w:val="007A5D7E"/>
    <w:rsid w:val="007A5E0B"/>
    <w:rsid w:val="007A5E5B"/>
    <w:rsid w:val="007A5F02"/>
    <w:rsid w:val="007A5F53"/>
    <w:rsid w:val="007A60EE"/>
    <w:rsid w:val="007A62C0"/>
    <w:rsid w:val="007A635B"/>
    <w:rsid w:val="007A64B3"/>
    <w:rsid w:val="007A64CB"/>
    <w:rsid w:val="007A6810"/>
    <w:rsid w:val="007A681F"/>
    <w:rsid w:val="007A68A4"/>
    <w:rsid w:val="007A6BFE"/>
    <w:rsid w:val="007A6D26"/>
    <w:rsid w:val="007A6EB9"/>
    <w:rsid w:val="007A6F75"/>
    <w:rsid w:val="007A7767"/>
    <w:rsid w:val="007A792B"/>
    <w:rsid w:val="007A7A65"/>
    <w:rsid w:val="007A7A69"/>
    <w:rsid w:val="007A7BA3"/>
    <w:rsid w:val="007A7D69"/>
    <w:rsid w:val="007B002F"/>
    <w:rsid w:val="007B013E"/>
    <w:rsid w:val="007B0196"/>
    <w:rsid w:val="007B01C2"/>
    <w:rsid w:val="007B02EB"/>
    <w:rsid w:val="007B02FB"/>
    <w:rsid w:val="007B033C"/>
    <w:rsid w:val="007B03F4"/>
    <w:rsid w:val="007B0453"/>
    <w:rsid w:val="007B04DA"/>
    <w:rsid w:val="007B0C08"/>
    <w:rsid w:val="007B0C59"/>
    <w:rsid w:val="007B1550"/>
    <w:rsid w:val="007B1675"/>
    <w:rsid w:val="007B17E0"/>
    <w:rsid w:val="007B1BF7"/>
    <w:rsid w:val="007B1ECE"/>
    <w:rsid w:val="007B2128"/>
    <w:rsid w:val="007B2253"/>
    <w:rsid w:val="007B2288"/>
    <w:rsid w:val="007B25C8"/>
    <w:rsid w:val="007B2749"/>
    <w:rsid w:val="007B2AE6"/>
    <w:rsid w:val="007B2B03"/>
    <w:rsid w:val="007B2EE1"/>
    <w:rsid w:val="007B3172"/>
    <w:rsid w:val="007B32AA"/>
    <w:rsid w:val="007B350E"/>
    <w:rsid w:val="007B3A34"/>
    <w:rsid w:val="007B3B90"/>
    <w:rsid w:val="007B3CA1"/>
    <w:rsid w:val="007B3E62"/>
    <w:rsid w:val="007B3F44"/>
    <w:rsid w:val="007B3FFF"/>
    <w:rsid w:val="007B4032"/>
    <w:rsid w:val="007B4066"/>
    <w:rsid w:val="007B41B5"/>
    <w:rsid w:val="007B41F2"/>
    <w:rsid w:val="007B426C"/>
    <w:rsid w:val="007B433C"/>
    <w:rsid w:val="007B47CC"/>
    <w:rsid w:val="007B4948"/>
    <w:rsid w:val="007B4C54"/>
    <w:rsid w:val="007B4D6F"/>
    <w:rsid w:val="007B5143"/>
    <w:rsid w:val="007B51E9"/>
    <w:rsid w:val="007B520D"/>
    <w:rsid w:val="007B527D"/>
    <w:rsid w:val="007B54B2"/>
    <w:rsid w:val="007B5F5A"/>
    <w:rsid w:val="007B6195"/>
    <w:rsid w:val="007B6242"/>
    <w:rsid w:val="007B63DF"/>
    <w:rsid w:val="007B643E"/>
    <w:rsid w:val="007B6455"/>
    <w:rsid w:val="007B651D"/>
    <w:rsid w:val="007B66CC"/>
    <w:rsid w:val="007B66FD"/>
    <w:rsid w:val="007B6808"/>
    <w:rsid w:val="007B68ED"/>
    <w:rsid w:val="007B6AB2"/>
    <w:rsid w:val="007B6CFD"/>
    <w:rsid w:val="007B6DC5"/>
    <w:rsid w:val="007B6F78"/>
    <w:rsid w:val="007B72FF"/>
    <w:rsid w:val="007B73FE"/>
    <w:rsid w:val="007B7405"/>
    <w:rsid w:val="007B754D"/>
    <w:rsid w:val="007B76BB"/>
    <w:rsid w:val="007B76CE"/>
    <w:rsid w:val="007B7758"/>
    <w:rsid w:val="007B783F"/>
    <w:rsid w:val="007B786C"/>
    <w:rsid w:val="007B78E3"/>
    <w:rsid w:val="007B7A72"/>
    <w:rsid w:val="007B7B05"/>
    <w:rsid w:val="007B7C05"/>
    <w:rsid w:val="007B7D4D"/>
    <w:rsid w:val="007B7EC6"/>
    <w:rsid w:val="007C00DB"/>
    <w:rsid w:val="007C014B"/>
    <w:rsid w:val="007C0179"/>
    <w:rsid w:val="007C028B"/>
    <w:rsid w:val="007C032C"/>
    <w:rsid w:val="007C0448"/>
    <w:rsid w:val="007C0702"/>
    <w:rsid w:val="007C0879"/>
    <w:rsid w:val="007C0B1D"/>
    <w:rsid w:val="007C0BA3"/>
    <w:rsid w:val="007C0C2F"/>
    <w:rsid w:val="007C0E39"/>
    <w:rsid w:val="007C0EED"/>
    <w:rsid w:val="007C1381"/>
    <w:rsid w:val="007C1A35"/>
    <w:rsid w:val="007C1A38"/>
    <w:rsid w:val="007C1A48"/>
    <w:rsid w:val="007C1A5B"/>
    <w:rsid w:val="007C1B6D"/>
    <w:rsid w:val="007C1E5E"/>
    <w:rsid w:val="007C1F0B"/>
    <w:rsid w:val="007C2028"/>
    <w:rsid w:val="007C24E6"/>
    <w:rsid w:val="007C26F9"/>
    <w:rsid w:val="007C2724"/>
    <w:rsid w:val="007C2A16"/>
    <w:rsid w:val="007C2A95"/>
    <w:rsid w:val="007C2C2E"/>
    <w:rsid w:val="007C2EB5"/>
    <w:rsid w:val="007C2F1C"/>
    <w:rsid w:val="007C3103"/>
    <w:rsid w:val="007C316A"/>
    <w:rsid w:val="007C3315"/>
    <w:rsid w:val="007C3364"/>
    <w:rsid w:val="007C36C1"/>
    <w:rsid w:val="007C36F0"/>
    <w:rsid w:val="007C38BC"/>
    <w:rsid w:val="007C3C0F"/>
    <w:rsid w:val="007C3C65"/>
    <w:rsid w:val="007C3EFF"/>
    <w:rsid w:val="007C41BE"/>
    <w:rsid w:val="007C4397"/>
    <w:rsid w:val="007C44FE"/>
    <w:rsid w:val="007C45DD"/>
    <w:rsid w:val="007C4855"/>
    <w:rsid w:val="007C4C18"/>
    <w:rsid w:val="007C4C2B"/>
    <w:rsid w:val="007C4D30"/>
    <w:rsid w:val="007C4D40"/>
    <w:rsid w:val="007C4E0E"/>
    <w:rsid w:val="007C4F73"/>
    <w:rsid w:val="007C532B"/>
    <w:rsid w:val="007C54D5"/>
    <w:rsid w:val="007C58D0"/>
    <w:rsid w:val="007C5A02"/>
    <w:rsid w:val="007C5A5A"/>
    <w:rsid w:val="007C5B31"/>
    <w:rsid w:val="007C5B33"/>
    <w:rsid w:val="007C5C1B"/>
    <w:rsid w:val="007C5C55"/>
    <w:rsid w:val="007C5C5A"/>
    <w:rsid w:val="007C5DBD"/>
    <w:rsid w:val="007C638E"/>
    <w:rsid w:val="007C64CE"/>
    <w:rsid w:val="007C656E"/>
    <w:rsid w:val="007C6952"/>
    <w:rsid w:val="007C696B"/>
    <w:rsid w:val="007C6B6F"/>
    <w:rsid w:val="007C6BBD"/>
    <w:rsid w:val="007C6C99"/>
    <w:rsid w:val="007C6D2D"/>
    <w:rsid w:val="007C735B"/>
    <w:rsid w:val="007C7385"/>
    <w:rsid w:val="007C7478"/>
    <w:rsid w:val="007C7554"/>
    <w:rsid w:val="007C778A"/>
    <w:rsid w:val="007C7855"/>
    <w:rsid w:val="007C7A7A"/>
    <w:rsid w:val="007C7AA3"/>
    <w:rsid w:val="007C7AF1"/>
    <w:rsid w:val="007C7B06"/>
    <w:rsid w:val="007C7C9E"/>
    <w:rsid w:val="007D00F0"/>
    <w:rsid w:val="007D023F"/>
    <w:rsid w:val="007D02AF"/>
    <w:rsid w:val="007D02D2"/>
    <w:rsid w:val="007D05D6"/>
    <w:rsid w:val="007D061D"/>
    <w:rsid w:val="007D0D05"/>
    <w:rsid w:val="007D1026"/>
    <w:rsid w:val="007D1178"/>
    <w:rsid w:val="007D11A7"/>
    <w:rsid w:val="007D134F"/>
    <w:rsid w:val="007D1376"/>
    <w:rsid w:val="007D188E"/>
    <w:rsid w:val="007D1A6D"/>
    <w:rsid w:val="007D1A89"/>
    <w:rsid w:val="007D1F33"/>
    <w:rsid w:val="007D23B5"/>
    <w:rsid w:val="007D26A4"/>
    <w:rsid w:val="007D26C1"/>
    <w:rsid w:val="007D27A9"/>
    <w:rsid w:val="007D2813"/>
    <w:rsid w:val="007D2961"/>
    <w:rsid w:val="007D2D17"/>
    <w:rsid w:val="007D30F6"/>
    <w:rsid w:val="007D314C"/>
    <w:rsid w:val="007D314F"/>
    <w:rsid w:val="007D31B0"/>
    <w:rsid w:val="007D3348"/>
    <w:rsid w:val="007D34E9"/>
    <w:rsid w:val="007D375B"/>
    <w:rsid w:val="007D37FF"/>
    <w:rsid w:val="007D3843"/>
    <w:rsid w:val="007D3998"/>
    <w:rsid w:val="007D3C17"/>
    <w:rsid w:val="007D3DC9"/>
    <w:rsid w:val="007D3DE6"/>
    <w:rsid w:val="007D43DD"/>
    <w:rsid w:val="007D4452"/>
    <w:rsid w:val="007D47E3"/>
    <w:rsid w:val="007D4899"/>
    <w:rsid w:val="007D48F5"/>
    <w:rsid w:val="007D499C"/>
    <w:rsid w:val="007D4A43"/>
    <w:rsid w:val="007D4B07"/>
    <w:rsid w:val="007D4B96"/>
    <w:rsid w:val="007D4C54"/>
    <w:rsid w:val="007D4E2A"/>
    <w:rsid w:val="007D4F01"/>
    <w:rsid w:val="007D51D6"/>
    <w:rsid w:val="007D5346"/>
    <w:rsid w:val="007D5649"/>
    <w:rsid w:val="007D5840"/>
    <w:rsid w:val="007D5877"/>
    <w:rsid w:val="007D5A36"/>
    <w:rsid w:val="007D5AE4"/>
    <w:rsid w:val="007D5B06"/>
    <w:rsid w:val="007D5FDC"/>
    <w:rsid w:val="007D60B5"/>
    <w:rsid w:val="007D6201"/>
    <w:rsid w:val="007D6374"/>
    <w:rsid w:val="007D6519"/>
    <w:rsid w:val="007D655E"/>
    <w:rsid w:val="007D660A"/>
    <w:rsid w:val="007D66D2"/>
    <w:rsid w:val="007D6764"/>
    <w:rsid w:val="007D680D"/>
    <w:rsid w:val="007D6915"/>
    <w:rsid w:val="007D6A35"/>
    <w:rsid w:val="007D6B0A"/>
    <w:rsid w:val="007D6C4D"/>
    <w:rsid w:val="007D6EC1"/>
    <w:rsid w:val="007D6FCD"/>
    <w:rsid w:val="007D7079"/>
    <w:rsid w:val="007D73FD"/>
    <w:rsid w:val="007D741F"/>
    <w:rsid w:val="007D7C67"/>
    <w:rsid w:val="007D7DBA"/>
    <w:rsid w:val="007D7E06"/>
    <w:rsid w:val="007D7EBE"/>
    <w:rsid w:val="007D7FD3"/>
    <w:rsid w:val="007E0014"/>
    <w:rsid w:val="007E0218"/>
    <w:rsid w:val="007E027F"/>
    <w:rsid w:val="007E02DE"/>
    <w:rsid w:val="007E05A8"/>
    <w:rsid w:val="007E05C7"/>
    <w:rsid w:val="007E06DC"/>
    <w:rsid w:val="007E06DE"/>
    <w:rsid w:val="007E06F2"/>
    <w:rsid w:val="007E0826"/>
    <w:rsid w:val="007E085E"/>
    <w:rsid w:val="007E0AFB"/>
    <w:rsid w:val="007E0C74"/>
    <w:rsid w:val="007E0D8E"/>
    <w:rsid w:val="007E0F5C"/>
    <w:rsid w:val="007E10A0"/>
    <w:rsid w:val="007E10C3"/>
    <w:rsid w:val="007E1231"/>
    <w:rsid w:val="007E13A2"/>
    <w:rsid w:val="007E163C"/>
    <w:rsid w:val="007E1BAC"/>
    <w:rsid w:val="007E1BB7"/>
    <w:rsid w:val="007E1D1D"/>
    <w:rsid w:val="007E236C"/>
    <w:rsid w:val="007E2456"/>
    <w:rsid w:val="007E260D"/>
    <w:rsid w:val="007E26F2"/>
    <w:rsid w:val="007E276F"/>
    <w:rsid w:val="007E28EB"/>
    <w:rsid w:val="007E2B16"/>
    <w:rsid w:val="007E2BF0"/>
    <w:rsid w:val="007E2DD5"/>
    <w:rsid w:val="007E2ED0"/>
    <w:rsid w:val="007E2EE1"/>
    <w:rsid w:val="007E2F98"/>
    <w:rsid w:val="007E3029"/>
    <w:rsid w:val="007E3269"/>
    <w:rsid w:val="007E3319"/>
    <w:rsid w:val="007E35E9"/>
    <w:rsid w:val="007E3627"/>
    <w:rsid w:val="007E3887"/>
    <w:rsid w:val="007E39FC"/>
    <w:rsid w:val="007E3B4C"/>
    <w:rsid w:val="007E3B5F"/>
    <w:rsid w:val="007E3EE9"/>
    <w:rsid w:val="007E3FDE"/>
    <w:rsid w:val="007E3FFF"/>
    <w:rsid w:val="007E438D"/>
    <w:rsid w:val="007E4401"/>
    <w:rsid w:val="007E4754"/>
    <w:rsid w:val="007E49B7"/>
    <w:rsid w:val="007E5042"/>
    <w:rsid w:val="007E5252"/>
    <w:rsid w:val="007E527D"/>
    <w:rsid w:val="007E52DD"/>
    <w:rsid w:val="007E5303"/>
    <w:rsid w:val="007E55FF"/>
    <w:rsid w:val="007E5B5C"/>
    <w:rsid w:val="007E5D95"/>
    <w:rsid w:val="007E5DD9"/>
    <w:rsid w:val="007E60A1"/>
    <w:rsid w:val="007E6112"/>
    <w:rsid w:val="007E6306"/>
    <w:rsid w:val="007E65D7"/>
    <w:rsid w:val="007E669C"/>
    <w:rsid w:val="007E6791"/>
    <w:rsid w:val="007E6996"/>
    <w:rsid w:val="007E6A74"/>
    <w:rsid w:val="007E6C5E"/>
    <w:rsid w:val="007E7220"/>
    <w:rsid w:val="007E728B"/>
    <w:rsid w:val="007E7471"/>
    <w:rsid w:val="007E74BD"/>
    <w:rsid w:val="007E7542"/>
    <w:rsid w:val="007E7665"/>
    <w:rsid w:val="007E767D"/>
    <w:rsid w:val="007E7864"/>
    <w:rsid w:val="007E78BD"/>
    <w:rsid w:val="007E78C4"/>
    <w:rsid w:val="007E7A7F"/>
    <w:rsid w:val="007E7BFD"/>
    <w:rsid w:val="007E7C5D"/>
    <w:rsid w:val="007E7D59"/>
    <w:rsid w:val="007E7E5A"/>
    <w:rsid w:val="007F0116"/>
    <w:rsid w:val="007F01B3"/>
    <w:rsid w:val="007F0238"/>
    <w:rsid w:val="007F03A3"/>
    <w:rsid w:val="007F06BE"/>
    <w:rsid w:val="007F0881"/>
    <w:rsid w:val="007F0B33"/>
    <w:rsid w:val="007F0D59"/>
    <w:rsid w:val="007F0E73"/>
    <w:rsid w:val="007F10F9"/>
    <w:rsid w:val="007F1237"/>
    <w:rsid w:val="007F13F5"/>
    <w:rsid w:val="007F14A6"/>
    <w:rsid w:val="007F19AC"/>
    <w:rsid w:val="007F1B72"/>
    <w:rsid w:val="007F1B78"/>
    <w:rsid w:val="007F1F07"/>
    <w:rsid w:val="007F224F"/>
    <w:rsid w:val="007F2539"/>
    <w:rsid w:val="007F2633"/>
    <w:rsid w:val="007F26EA"/>
    <w:rsid w:val="007F2BE8"/>
    <w:rsid w:val="007F2F1F"/>
    <w:rsid w:val="007F3242"/>
    <w:rsid w:val="007F3261"/>
    <w:rsid w:val="007F3329"/>
    <w:rsid w:val="007F33D2"/>
    <w:rsid w:val="007F359E"/>
    <w:rsid w:val="007F35B3"/>
    <w:rsid w:val="007F362A"/>
    <w:rsid w:val="007F3739"/>
    <w:rsid w:val="007F3875"/>
    <w:rsid w:val="007F392A"/>
    <w:rsid w:val="007F3A08"/>
    <w:rsid w:val="007F3A9F"/>
    <w:rsid w:val="007F3D95"/>
    <w:rsid w:val="007F3E58"/>
    <w:rsid w:val="007F4143"/>
    <w:rsid w:val="007F438D"/>
    <w:rsid w:val="007F45D4"/>
    <w:rsid w:val="007F4B5D"/>
    <w:rsid w:val="007F4D67"/>
    <w:rsid w:val="007F4D8B"/>
    <w:rsid w:val="007F537A"/>
    <w:rsid w:val="007F53C0"/>
    <w:rsid w:val="007F53DA"/>
    <w:rsid w:val="007F5559"/>
    <w:rsid w:val="007F5760"/>
    <w:rsid w:val="007F57A1"/>
    <w:rsid w:val="007F5929"/>
    <w:rsid w:val="007F5AD1"/>
    <w:rsid w:val="007F5BAA"/>
    <w:rsid w:val="007F5CE5"/>
    <w:rsid w:val="007F5E1C"/>
    <w:rsid w:val="007F5E55"/>
    <w:rsid w:val="007F5F4A"/>
    <w:rsid w:val="007F608C"/>
    <w:rsid w:val="007F6193"/>
    <w:rsid w:val="007F6584"/>
    <w:rsid w:val="007F674E"/>
    <w:rsid w:val="007F6886"/>
    <w:rsid w:val="007F69D5"/>
    <w:rsid w:val="007F6C20"/>
    <w:rsid w:val="007F6D50"/>
    <w:rsid w:val="007F6ECA"/>
    <w:rsid w:val="007F707B"/>
    <w:rsid w:val="007F72C4"/>
    <w:rsid w:val="007F72FC"/>
    <w:rsid w:val="007F7374"/>
    <w:rsid w:val="007F7460"/>
    <w:rsid w:val="007F750D"/>
    <w:rsid w:val="007F7C39"/>
    <w:rsid w:val="007F7C8A"/>
    <w:rsid w:val="007F7D6F"/>
    <w:rsid w:val="007F7D8A"/>
    <w:rsid w:val="007F7EAB"/>
    <w:rsid w:val="00800230"/>
    <w:rsid w:val="008003CE"/>
    <w:rsid w:val="0080050D"/>
    <w:rsid w:val="00800882"/>
    <w:rsid w:val="00800948"/>
    <w:rsid w:val="00800A5D"/>
    <w:rsid w:val="00800C02"/>
    <w:rsid w:val="00800D1A"/>
    <w:rsid w:val="00800D97"/>
    <w:rsid w:val="00800E36"/>
    <w:rsid w:val="00800E8A"/>
    <w:rsid w:val="008010ED"/>
    <w:rsid w:val="00801288"/>
    <w:rsid w:val="0080128F"/>
    <w:rsid w:val="00801338"/>
    <w:rsid w:val="008013D0"/>
    <w:rsid w:val="008017C3"/>
    <w:rsid w:val="008018A2"/>
    <w:rsid w:val="00801A52"/>
    <w:rsid w:val="00801AE9"/>
    <w:rsid w:val="00801BE1"/>
    <w:rsid w:val="00801BE4"/>
    <w:rsid w:val="00801E17"/>
    <w:rsid w:val="0080200C"/>
    <w:rsid w:val="00802284"/>
    <w:rsid w:val="00802433"/>
    <w:rsid w:val="00802940"/>
    <w:rsid w:val="00802B61"/>
    <w:rsid w:val="00802E1C"/>
    <w:rsid w:val="008030A0"/>
    <w:rsid w:val="00803310"/>
    <w:rsid w:val="008033EF"/>
    <w:rsid w:val="00803579"/>
    <w:rsid w:val="00803815"/>
    <w:rsid w:val="00803B37"/>
    <w:rsid w:val="00803CC3"/>
    <w:rsid w:val="00803EAA"/>
    <w:rsid w:val="00804038"/>
    <w:rsid w:val="008040CC"/>
    <w:rsid w:val="008043E7"/>
    <w:rsid w:val="008045D7"/>
    <w:rsid w:val="00804846"/>
    <w:rsid w:val="008048E1"/>
    <w:rsid w:val="00804939"/>
    <w:rsid w:val="00804A7A"/>
    <w:rsid w:val="00804BA8"/>
    <w:rsid w:val="00804D06"/>
    <w:rsid w:val="00804DA8"/>
    <w:rsid w:val="00804E70"/>
    <w:rsid w:val="00804F64"/>
    <w:rsid w:val="00805336"/>
    <w:rsid w:val="008054E8"/>
    <w:rsid w:val="008056C5"/>
    <w:rsid w:val="00805A8F"/>
    <w:rsid w:val="00805AB1"/>
    <w:rsid w:val="00805B0F"/>
    <w:rsid w:val="00805B2E"/>
    <w:rsid w:val="00806173"/>
    <w:rsid w:val="00806453"/>
    <w:rsid w:val="00806590"/>
    <w:rsid w:val="00806681"/>
    <w:rsid w:val="00806781"/>
    <w:rsid w:val="00806961"/>
    <w:rsid w:val="0080698E"/>
    <w:rsid w:val="00806BCF"/>
    <w:rsid w:val="00806F3F"/>
    <w:rsid w:val="0080711D"/>
    <w:rsid w:val="00807120"/>
    <w:rsid w:val="00807387"/>
    <w:rsid w:val="00807424"/>
    <w:rsid w:val="008074EF"/>
    <w:rsid w:val="00807824"/>
    <w:rsid w:val="00807886"/>
    <w:rsid w:val="00807A2E"/>
    <w:rsid w:val="00807B4A"/>
    <w:rsid w:val="00807C1B"/>
    <w:rsid w:val="00807D26"/>
    <w:rsid w:val="008101D2"/>
    <w:rsid w:val="008104BC"/>
    <w:rsid w:val="00810579"/>
    <w:rsid w:val="0081098B"/>
    <w:rsid w:val="00810A2E"/>
    <w:rsid w:val="00810C78"/>
    <w:rsid w:val="00810E6F"/>
    <w:rsid w:val="0081107C"/>
    <w:rsid w:val="0081151A"/>
    <w:rsid w:val="00811588"/>
    <w:rsid w:val="008115AA"/>
    <w:rsid w:val="00811734"/>
    <w:rsid w:val="00811B6A"/>
    <w:rsid w:val="00811CF3"/>
    <w:rsid w:val="00812930"/>
    <w:rsid w:val="008129BB"/>
    <w:rsid w:val="00812AF2"/>
    <w:rsid w:val="00812D4D"/>
    <w:rsid w:val="00812D74"/>
    <w:rsid w:val="0081308B"/>
    <w:rsid w:val="0081328A"/>
    <w:rsid w:val="00813572"/>
    <w:rsid w:val="00813717"/>
    <w:rsid w:val="00813859"/>
    <w:rsid w:val="00813CC7"/>
    <w:rsid w:val="00813EE0"/>
    <w:rsid w:val="008141AE"/>
    <w:rsid w:val="00814639"/>
    <w:rsid w:val="008148BD"/>
    <w:rsid w:val="008148E4"/>
    <w:rsid w:val="00814FD5"/>
    <w:rsid w:val="008150AD"/>
    <w:rsid w:val="008153AE"/>
    <w:rsid w:val="008153D7"/>
    <w:rsid w:val="0081552F"/>
    <w:rsid w:val="008159BA"/>
    <w:rsid w:val="00815A6D"/>
    <w:rsid w:val="00815A71"/>
    <w:rsid w:val="00815EC6"/>
    <w:rsid w:val="00816051"/>
    <w:rsid w:val="0081606A"/>
    <w:rsid w:val="008160F0"/>
    <w:rsid w:val="008166A0"/>
    <w:rsid w:val="00816A8B"/>
    <w:rsid w:val="00816FAB"/>
    <w:rsid w:val="0081702D"/>
    <w:rsid w:val="008176BF"/>
    <w:rsid w:val="00817727"/>
    <w:rsid w:val="008177D4"/>
    <w:rsid w:val="00817866"/>
    <w:rsid w:val="0081794C"/>
    <w:rsid w:val="00817AED"/>
    <w:rsid w:val="00817B13"/>
    <w:rsid w:val="00817CA5"/>
    <w:rsid w:val="00817CB6"/>
    <w:rsid w:val="00817CD5"/>
    <w:rsid w:val="00817D7F"/>
    <w:rsid w:val="0082027C"/>
    <w:rsid w:val="0082051A"/>
    <w:rsid w:val="00820545"/>
    <w:rsid w:val="0082076A"/>
    <w:rsid w:val="0082076B"/>
    <w:rsid w:val="008209D1"/>
    <w:rsid w:val="00820CA4"/>
    <w:rsid w:val="00820CBC"/>
    <w:rsid w:val="00820F40"/>
    <w:rsid w:val="0082121E"/>
    <w:rsid w:val="0082127B"/>
    <w:rsid w:val="0082129E"/>
    <w:rsid w:val="0082136F"/>
    <w:rsid w:val="0082155E"/>
    <w:rsid w:val="00821650"/>
    <w:rsid w:val="00821669"/>
    <w:rsid w:val="00821778"/>
    <w:rsid w:val="00821886"/>
    <w:rsid w:val="0082188E"/>
    <w:rsid w:val="0082191F"/>
    <w:rsid w:val="00821CDD"/>
    <w:rsid w:val="00821F6A"/>
    <w:rsid w:val="00822059"/>
    <w:rsid w:val="008222BF"/>
    <w:rsid w:val="00822307"/>
    <w:rsid w:val="0082235A"/>
    <w:rsid w:val="008223EA"/>
    <w:rsid w:val="00822771"/>
    <w:rsid w:val="0082287F"/>
    <w:rsid w:val="008229E8"/>
    <w:rsid w:val="00822A05"/>
    <w:rsid w:val="00822A26"/>
    <w:rsid w:val="00822D91"/>
    <w:rsid w:val="00822E6A"/>
    <w:rsid w:val="00822E94"/>
    <w:rsid w:val="00822F13"/>
    <w:rsid w:val="00823035"/>
    <w:rsid w:val="00823062"/>
    <w:rsid w:val="008231E2"/>
    <w:rsid w:val="0082336C"/>
    <w:rsid w:val="008234E7"/>
    <w:rsid w:val="00823527"/>
    <w:rsid w:val="008236C2"/>
    <w:rsid w:val="008238DC"/>
    <w:rsid w:val="00823AF7"/>
    <w:rsid w:val="00823CC5"/>
    <w:rsid w:val="00823D8B"/>
    <w:rsid w:val="00823E48"/>
    <w:rsid w:val="00823F71"/>
    <w:rsid w:val="0082432E"/>
    <w:rsid w:val="00824363"/>
    <w:rsid w:val="008247BF"/>
    <w:rsid w:val="008248DB"/>
    <w:rsid w:val="00824B7E"/>
    <w:rsid w:val="00824C2E"/>
    <w:rsid w:val="00824F69"/>
    <w:rsid w:val="00825045"/>
    <w:rsid w:val="0082527F"/>
    <w:rsid w:val="00825493"/>
    <w:rsid w:val="008255C4"/>
    <w:rsid w:val="008259AE"/>
    <w:rsid w:val="00825A35"/>
    <w:rsid w:val="00825AD4"/>
    <w:rsid w:val="00825B34"/>
    <w:rsid w:val="00825EBC"/>
    <w:rsid w:val="0082625C"/>
    <w:rsid w:val="008264D4"/>
    <w:rsid w:val="00826569"/>
    <w:rsid w:val="008269EC"/>
    <w:rsid w:val="00826AF0"/>
    <w:rsid w:val="00826CEB"/>
    <w:rsid w:val="008270F4"/>
    <w:rsid w:val="0082722F"/>
    <w:rsid w:val="008273B6"/>
    <w:rsid w:val="0082745F"/>
    <w:rsid w:val="0082759A"/>
    <w:rsid w:val="00827648"/>
    <w:rsid w:val="00827693"/>
    <w:rsid w:val="00827821"/>
    <w:rsid w:val="00827ACD"/>
    <w:rsid w:val="00827B5F"/>
    <w:rsid w:val="00827C35"/>
    <w:rsid w:val="00827C68"/>
    <w:rsid w:val="00827E87"/>
    <w:rsid w:val="00827F82"/>
    <w:rsid w:val="008304EF"/>
    <w:rsid w:val="00830656"/>
    <w:rsid w:val="00830684"/>
    <w:rsid w:val="00830881"/>
    <w:rsid w:val="008308A3"/>
    <w:rsid w:val="00830E12"/>
    <w:rsid w:val="00830E7D"/>
    <w:rsid w:val="0083124F"/>
    <w:rsid w:val="008313AD"/>
    <w:rsid w:val="0083158B"/>
    <w:rsid w:val="008316EF"/>
    <w:rsid w:val="00831B2A"/>
    <w:rsid w:val="00831B34"/>
    <w:rsid w:val="00831F97"/>
    <w:rsid w:val="008325E6"/>
    <w:rsid w:val="00832612"/>
    <w:rsid w:val="008327A0"/>
    <w:rsid w:val="008327E6"/>
    <w:rsid w:val="008328D7"/>
    <w:rsid w:val="008329A7"/>
    <w:rsid w:val="00832B56"/>
    <w:rsid w:val="00832D52"/>
    <w:rsid w:val="00832ECE"/>
    <w:rsid w:val="00832FDE"/>
    <w:rsid w:val="008330AC"/>
    <w:rsid w:val="008330B3"/>
    <w:rsid w:val="008330E8"/>
    <w:rsid w:val="008335AA"/>
    <w:rsid w:val="00833BC4"/>
    <w:rsid w:val="00833C26"/>
    <w:rsid w:val="00833CA9"/>
    <w:rsid w:val="00833CCB"/>
    <w:rsid w:val="00833DD2"/>
    <w:rsid w:val="00834112"/>
    <w:rsid w:val="008343FF"/>
    <w:rsid w:val="00834445"/>
    <w:rsid w:val="00834867"/>
    <w:rsid w:val="008349E9"/>
    <w:rsid w:val="00834AB5"/>
    <w:rsid w:val="00834B04"/>
    <w:rsid w:val="00834C6C"/>
    <w:rsid w:val="00834D0C"/>
    <w:rsid w:val="00834F53"/>
    <w:rsid w:val="00834F81"/>
    <w:rsid w:val="00835224"/>
    <w:rsid w:val="008352C1"/>
    <w:rsid w:val="00835418"/>
    <w:rsid w:val="00835A87"/>
    <w:rsid w:val="00835EA0"/>
    <w:rsid w:val="008360E9"/>
    <w:rsid w:val="0083625A"/>
    <w:rsid w:val="008362BE"/>
    <w:rsid w:val="008364A9"/>
    <w:rsid w:val="008364E5"/>
    <w:rsid w:val="00836568"/>
    <w:rsid w:val="008365C8"/>
    <w:rsid w:val="00836871"/>
    <w:rsid w:val="00836987"/>
    <w:rsid w:val="00836DF6"/>
    <w:rsid w:val="00836F05"/>
    <w:rsid w:val="00836F4B"/>
    <w:rsid w:val="008372AA"/>
    <w:rsid w:val="0083730B"/>
    <w:rsid w:val="008373D7"/>
    <w:rsid w:val="00837708"/>
    <w:rsid w:val="00837761"/>
    <w:rsid w:val="00837997"/>
    <w:rsid w:val="00837B1D"/>
    <w:rsid w:val="00837BCA"/>
    <w:rsid w:val="00837BF1"/>
    <w:rsid w:val="00837F40"/>
    <w:rsid w:val="008401BB"/>
    <w:rsid w:val="00840664"/>
    <w:rsid w:val="00840927"/>
    <w:rsid w:val="00840BC1"/>
    <w:rsid w:val="00840BF3"/>
    <w:rsid w:val="00840DA4"/>
    <w:rsid w:val="00840E28"/>
    <w:rsid w:val="00840E4A"/>
    <w:rsid w:val="0084101F"/>
    <w:rsid w:val="008411EB"/>
    <w:rsid w:val="0084126F"/>
    <w:rsid w:val="00841296"/>
    <w:rsid w:val="00841524"/>
    <w:rsid w:val="0084199E"/>
    <w:rsid w:val="00841B67"/>
    <w:rsid w:val="00842141"/>
    <w:rsid w:val="00842528"/>
    <w:rsid w:val="008427E1"/>
    <w:rsid w:val="0084283D"/>
    <w:rsid w:val="00842867"/>
    <w:rsid w:val="008430D6"/>
    <w:rsid w:val="008431D0"/>
    <w:rsid w:val="008434AB"/>
    <w:rsid w:val="008434EF"/>
    <w:rsid w:val="00843676"/>
    <w:rsid w:val="00843818"/>
    <w:rsid w:val="0084398F"/>
    <w:rsid w:val="00843BD1"/>
    <w:rsid w:val="00843C4A"/>
    <w:rsid w:val="00843DBE"/>
    <w:rsid w:val="00843E96"/>
    <w:rsid w:val="00843F20"/>
    <w:rsid w:val="00844095"/>
    <w:rsid w:val="00844253"/>
    <w:rsid w:val="008442E2"/>
    <w:rsid w:val="00844682"/>
    <w:rsid w:val="008446DA"/>
    <w:rsid w:val="00844823"/>
    <w:rsid w:val="00844851"/>
    <w:rsid w:val="00844B9B"/>
    <w:rsid w:val="00844C9F"/>
    <w:rsid w:val="00844E37"/>
    <w:rsid w:val="0084555E"/>
    <w:rsid w:val="008455AC"/>
    <w:rsid w:val="008456AC"/>
    <w:rsid w:val="00845A60"/>
    <w:rsid w:val="00845B54"/>
    <w:rsid w:val="00845C06"/>
    <w:rsid w:val="00845E3C"/>
    <w:rsid w:val="00846086"/>
    <w:rsid w:val="00846153"/>
    <w:rsid w:val="00846834"/>
    <w:rsid w:val="008468F2"/>
    <w:rsid w:val="00846AF4"/>
    <w:rsid w:val="00846CAE"/>
    <w:rsid w:val="0084707C"/>
    <w:rsid w:val="0084724B"/>
    <w:rsid w:val="00847298"/>
    <w:rsid w:val="00847301"/>
    <w:rsid w:val="0084753B"/>
    <w:rsid w:val="00847C50"/>
    <w:rsid w:val="00847C90"/>
    <w:rsid w:val="008501CD"/>
    <w:rsid w:val="008503A3"/>
    <w:rsid w:val="00850410"/>
    <w:rsid w:val="00850635"/>
    <w:rsid w:val="00850C12"/>
    <w:rsid w:val="00850C97"/>
    <w:rsid w:val="00850CC0"/>
    <w:rsid w:val="00850D15"/>
    <w:rsid w:val="0085107D"/>
    <w:rsid w:val="008510E8"/>
    <w:rsid w:val="0085168E"/>
    <w:rsid w:val="008519E5"/>
    <w:rsid w:val="00851A0D"/>
    <w:rsid w:val="00851B73"/>
    <w:rsid w:val="00851C9F"/>
    <w:rsid w:val="00851E5F"/>
    <w:rsid w:val="00852015"/>
    <w:rsid w:val="008524FB"/>
    <w:rsid w:val="00852698"/>
    <w:rsid w:val="008526D3"/>
    <w:rsid w:val="00852749"/>
    <w:rsid w:val="0085279D"/>
    <w:rsid w:val="008528E8"/>
    <w:rsid w:val="008529FA"/>
    <w:rsid w:val="00852AC7"/>
    <w:rsid w:val="00852B8B"/>
    <w:rsid w:val="00852CDC"/>
    <w:rsid w:val="00852E06"/>
    <w:rsid w:val="00852ED2"/>
    <w:rsid w:val="00852F0F"/>
    <w:rsid w:val="00852F39"/>
    <w:rsid w:val="008530C0"/>
    <w:rsid w:val="008531A2"/>
    <w:rsid w:val="008531A8"/>
    <w:rsid w:val="008531EF"/>
    <w:rsid w:val="0085361F"/>
    <w:rsid w:val="008539C9"/>
    <w:rsid w:val="008539E6"/>
    <w:rsid w:val="00853BFC"/>
    <w:rsid w:val="008540C8"/>
    <w:rsid w:val="00854179"/>
    <w:rsid w:val="00854251"/>
    <w:rsid w:val="008542EB"/>
    <w:rsid w:val="008542F0"/>
    <w:rsid w:val="0085452C"/>
    <w:rsid w:val="00854597"/>
    <w:rsid w:val="00854AAB"/>
    <w:rsid w:val="00854B09"/>
    <w:rsid w:val="00854CC4"/>
    <w:rsid w:val="00855066"/>
    <w:rsid w:val="008550D5"/>
    <w:rsid w:val="0085535E"/>
    <w:rsid w:val="0085546C"/>
    <w:rsid w:val="0085548F"/>
    <w:rsid w:val="00855524"/>
    <w:rsid w:val="008555F6"/>
    <w:rsid w:val="00855693"/>
    <w:rsid w:val="0085586F"/>
    <w:rsid w:val="00855A03"/>
    <w:rsid w:val="00855C8B"/>
    <w:rsid w:val="00855D14"/>
    <w:rsid w:val="00855DA4"/>
    <w:rsid w:val="00855E66"/>
    <w:rsid w:val="00855EC9"/>
    <w:rsid w:val="00855F83"/>
    <w:rsid w:val="00856087"/>
    <w:rsid w:val="008564AE"/>
    <w:rsid w:val="0085675D"/>
    <w:rsid w:val="008567E3"/>
    <w:rsid w:val="0085680F"/>
    <w:rsid w:val="008569A7"/>
    <w:rsid w:val="00856B53"/>
    <w:rsid w:val="00856ED3"/>
    <w:rsid w:val="0085726F"/>
    <w:rsid w:val="008573F4"/>
    <w:rsid w:val="0085757D"/>
    <w:rsid w:val="0085758C"/>
    <w:rsid w:val="0085768D"/>
    <w:rsid w:val="0085779C"/>
    <w:rsid w:val="008577F0"/>
    <w:rsid w:val="008577F7"/>
    <w:rsid w:val="00857872"/>
    <w:rsid w:val="008578C7"/>
    <w:rsid w:val="00857ABA"/>
    <w:rsid w:val="00857D07"/>
    <w:rsid w:val="00857E86"/>
    <w:rsid w:val="00860133"/>
    <w:rsid w:val="008604D6"/>
    <w:rsid w:val="008606D4"/>
    <w:rsid w:val="00860965"/>
    <w:rsid w:val="00860A5F"/>
    <w:rsid w:val="00860ADD"/>
    <w:rsid w:val="00860C1D"/>
    <w:rsid w:val="00860EA6"/>
    <w:rsid w:val="00860F49"/>
    <w:rsid w:val="0086111E"/>
    <w:rsid w:val="008613D3"/>
    <w:rsid w:val="00861475"/>
    <w:rsid w:val="0086155E"/>
    <w:rsid w:val="008618E3"/>
    <w:rsid w:val="00861960"/>
    <w:rsid w:val="00861C27"/>
    <w:rsid w:val="00861CB9"/>
    <w:rsid w:val="00861D37"/>
    <w:rsid w:val="00861D86"/>
    <w:rsid w:val="00861DCA"/>
    <w:rsid w:val="00861E1C"/>
    <w:rsid w:val="00861EED"/>
    <w:rsid w:val="008620FB"/>
    <w:rsid w:val="00862404"/>
    <w:rsid w:val="008625FF"/>
    <w:rsid w:val="00862A9A"/>
    <w:rsid w:val="00862BAB"/>
    <w:rsid w:val="00862C25"/>
    <w:rsid w:val="00862C4A"/>
    <w:rsid w:val="00862C69"/>
    <w:rsid w:val="00862CCF"/>
    <w:rsid w:val="00862D18"/>
    <w:rsid w:val="00863455"/>
    <w:rsid w:val="00863598"/>
    <w:rsid w:val="00863823"/>
    <w:rsid w:val="0086389B"/>
    <w:rsid w:val="00863A9F"/>
    <w:rsid w:val="00863AFA"/>
    <w:rsid w:val="00863E00"/>
    <w:rsid w:val="00864012"/>
    <w:rsid w:val="00864345"/>
    <w:rsid w:val="008643C9"/>
    <w:rsid w:val="008645C4"/>
    <w:rsid w:val="008649A1"/>
    <w:rsid w:val="00864A21"/>
    <w:rsid w:val="00864A34"/>
    <w:rsid w:val="00864ABA"/>
    <w:rsid w:val="0086500E"/>
    <w:rsid w:val="00865196"/>
    <w:rsid w:val="008651D2"/>
    <w:rsid w:val="0086533C"/>
    <w:rsid w:val="008653F3"/>
    <w:rsid w:val="00865473"/>
    <w:rsid w:val="0086574B"/>
    <w:rsid w:val="00865831"/>
    <w:rsid w:val="00865894"/>
    <w:rsid w:val="008659F6"/>
    <w:rsid w:val="00865A46"/>
    <w:rsid w:val="00865B62"/>
    <w:rsid w:val="00865E49"/>
    <w:rsid w:val="00865EAF"/>
    <w:rsid w:val="0086616A"/>
    <w:rsid w:val="00866509"/>
    <w:rsid w:val="00866557"/>
    <w:rsid w:val="008665C1"/>
    <w:rsid w:val="0086665B"/>
    <w:rsid w:val="0086666B"/>
    <w:rsid w:val="00866673"/>
    <w:rsid w:val="00866A1F"/>
    <w:rsid w:val="00866A23"/>
    <w:rsid w:val="0086724B"/>
    <w:rsid w:val="0086744E"/>
    <w:rsid w:val="0086756D"/>
    <w:rsid w:val="00867779"/>
    <w:rsid w:val="008678DB"/>
    <w:rsid w:val="00867F22"/>
    <w:rsid w:val="00867F74"/>
    <w:rsid w:val="00867FC2"/>
    <w:rsid w:val="00870246"/>
    <w:rsid w:val="00870264"/>
    <w:rsid w:val="00870291"/>
    <w:rsid w:val="0087042E"/>
    <w:rsid w:val="008704E1"/>
    <w:rsid w:val="00870534"/>
    <w:rsid w:val="008705F6"/>
    <w:rsid w:val="008709BB"/>
    <w:rsid w:val="008709C0"/>
    <w:rsid w:val="0087102B"/>
    <w:rsid w:val="00871127"/>
    <w:rsid w:val="0087115F"/>
    <w:rsid w:val="008711A1"/>
    <w:rsid w:val="0087132E"/>
    <w:rsid w:val="00871494"/>
    <w:rsid w:val="008714E8"/>
    <w:rsid w:val="00871633"/>
    <w:rsid w:val="008717CD"/>
    <w:rsid w:val="00871889"/>
    <w:rsid w:val="00871B27"/>
    <w:rsid w:val="0087221C"/>
    <w:rsid w:val="008723B9"/>
    <w:rsid w:val="008724B8"/>
    <w:rsid w:val="00872526"/>
    <w:rsid w:val="0087264A"/>
    <w:rsid w:val="00872763"/>
    <w:rsid w:val="008727E9"/>
    <w:rsid w:val="008728D2"/>
    <w:rsid w:val="00872976"/>
    <w:rsid w:val="00872A79"/>
    <w:rsid w:val="00872CFD"/>
    <w:rsid w:val="00872DC5"/>
    <w:rsid w:val="00872E14"/>
    <w:rsid w:val="00872F19"/>
    <w:rsid w:val="00872FC8"/>
    <w:rsid w:val="008731BF"/>
    <w:rsid w:val="0087350E"/>
    <w:rsid w:val="0087352F"/>
    <w:rsid w:val="008735F9"/>
    <w:rsid w:val="00873759"/>
    <w:rsid w:val="0087392C"/>
    <w:rsid w:val="00873C64"/>
    <w:rsid w:val="00873D49"/>
    <w:rsid w:val="00873E8E"/>
    <w:rsid w:val="00874055"/>
    <w:rsid w:val="00874135"/>
    <w:rsid w:val="00874288"/>
    <w:rsid w:val="0087478D"/>
    <w:rsid w:val="008747A5"/>
    <w:rsid w:val="00874886"/>
    <w:rsid w:val="00874A51"/>
    <w:rsid w:val="00874B83"/>
    <w:rsid w:val="00874BD0"/>
    <w:rsid w:val="00874C4E"/>
    <w:rsid w:val="00874F2B"/>
    <w:rsid w:val="0087513C"/>
    <w:rsid w:val="0087520B"/>
    <w:rsid w:val="00875308"/>
    <w:rsid w:val="008753D7"/>
    <w:rsid w:val="00875498"/>
    <w:rsid w:val="008754D1"/>
    <w:rsid w:val="0087562E"/>
    <w:rsid w:val="00875BD7"/>
    <w:rsid w:val="00875C74"/>
    <w:rsid w:val="00875EF1"/>
    <w:rsid w:val="00875F9D"/>
    <w:rsid w:val="0087616D"/>
    <w:rsid w:val="0087624B"/>
    <w:rsid w:val="008763DD"/>
    <w:rsid w:val="008764CD"/>
    <w:rsid w:val="00876A14"/>
    <w:rsid w:val="00876A3C"/>
    <w:rsid w:val="00876F23"/>
    <w:rsid w:val="00877111"/>
    <w:rsid w:val="00877164"/>
    <w:rsid w:val="008772AA"/>
    <w:rsid w:val="008772D8"/>
    <w:rsid w:val="008773B1"/>
    <w:rsid w:val="008773FD"/>
    <w:rsid w:val="00877422"/>
    <w:rsid w:val="0087742C"/>
    <w:rsid w:val="00877469"/>
    <w:rsid w:val="00877488"/>
    <w:rsid w:val="00877AC8"/>
    <w:rsid w:val="00877C33"/>
    <w:rsid w:val="00877C38"/>
    <w:rsid w:val="00880090"/>
    <w:rsid w:val="00880445"/>
    <w:rsid w:val="00880518"/>
    <w:rsid w:val="00880AEE"/>
    <w:rsid w:val="00880DAB"/>
    <w:rsid w:val="00880E19"/>
    <w:rsid w:val="00880EBB"/>
    <w:rsid w:val="00880F6C"/>
    <w:rsid w:val="008810FC"/>
    <w:rsid w:val="00881210"/>
    <w:rsid w:val="008813ED"/>
    <w:rsid w:val="00881414"/>
    <w:rsid w:val="008817D0"/>
    <w:rsid w:val="00881864"/>
    <w:rsid w:val="008818D7"/>
    <w:rsid w:val="00881ABE"/>
    <w:rsid w:val="00881B17"/>
    <w:rsid w:val="00881C41"/>
    <w:rsid w:val="00881F6F"/>
    <w:rsid w:val="00882122"/>
    <w:rsid w:val="008821E1"/>
    <w:rsid w:val="00882332"/>
    <w:rsid w:val="0088260E"/>
    <w:rsid w:val="00882674"/>
    <w:rsid w:val="008827E1"/>
    <w:rsid w:val="00882986"/>
    <w:rsid w:val="00882A8E"/>
    <w:rsid w:val="00882C09"/>
    <w:rsid w:val="00882C77"/>
    <w:rsid w:val="00882D33"/>
    <w:rsid w:val="00882D68"/>
    <w:rsid w:val="00882DD7"/>
    <w:rsid w:val="00882ED6"/>
    <w:rsid w:val="00882ED7"/>
    <w:rsid w:val="00883094"/>
    <w:rsid w:val="0088325D"/>
    <w:rsid w:val="0088329B"/>
    <w:rsid w:val="0088348C"/>
    <w:rsid w:val="008834ED"/>
    <w:rsid w:val="00883546"/>
    <w:rsid w:val="008835A3"/>
    <w:rsid w:val="008836A0"/>
    <w:rsid w:val="00883CA1"/>
    <w:rsid w:val="00883DB9"/>
    <w:rsid w:val="00883F7A"/>
    <w:rsid w:val="00883F91"/>
    <w:rsid w:val="00884186"/>
    <w:rsid w:val="008841A3"/>
    <w:rsid w:val="008842EA"/>
    <w:rsid w:val="00884465"/>
    <w:rsid w:val="008847E3"/>
    <w:rsid w:val="008848E1"/>
    <w:rsid w:val="00884A40"/>
    <w:rsid w:val="00884CE6"/>
    <w:rsid w:val="00884D13"/>
    <w:rsid w:val="00884EF0"/>
    <w:rsid w:val="00884F46"/>
    <w:rsid w:val="00885040"/>
    <w:rsid w:val="00885080"/>
    <w:rsid w:val="00885112"/>
    <w:rsid w:val="00885113"/>
    <w:rsid w:val="0088511B"/>
    <w:rsid w:val="008852BB"/>
    <w:rsid w:val="008852ED"/>
    <w:rsid w:val="008853BA"/>
    <w:rsid w:val="00885559"/>
    <w:rsid w:val="00885698"/>
    <w:rsid w:val="00885DBC"/>
    <w:rsid w:val="00886447"/>
    <w:rsid w:val="008866EE"/>
    <w:rsid w:val="00886748"/>
    <w:rsid w:val="00886BF7"/>
    <w:rsid w:val="008870AD"/>
    <w:rsid w:val="008872D6"/>
    <w:rsid w:val="00887357"/>
    <w:rsid w:val="00887535"/>
    <w:rsid w:val="0088758B"/>
    <w:rsid w:val="0088762B"/>
    <w:rsid w:val="00887775"/>
    <w:rsid w:val="008877E8"/>
    <w:rsid w:val="008878DC"/>
    <w:rsid w:val="00887ABD"/>
    <w:rsid w:val="00890333"/>
    <w:rsid w:val="0089045D"/>
    <w:rsid w:val="0089049B"/>
    <w:rsid w:val="00890751"/>
    <w:rsid w:val="00890821"/>
    <w:rsid w:val="00890890"/>
    <w:rsid w:val="008908A7"/>
    <w:rsid w:val="00890BCC"/>
    <w:rsid w:val="00890C40"/>
    <w:rsid w:val="00890DB5"/>
    <w:rsid w:val="00890E95"/>
    <w:rsid w:val="00890EE2"/>
    <w:rsid w:val="00891053"/>
    <w:rsid w:val="00891896"/>
    <w:rsid w:val="00891A98"/>
    <w:rsid w:val="00891BCC"/>
    <w:rsid w:val="00891C6A"/>
    <w:rsid w:val="00891E53"/>
    <w:rsid w:val="00892037"/>
    <w:rsid w:val="008923D4"/>
    <w:rsid w:val="00892436"/>
    <w:rsid w:val="008927DF"/>
    <w:rsid w:val="008929E3"/>
    <w:rsid w:val="00892A57"/>
    <w:rsid w:val="00892A7C"/>
    <w:rsid w:val="00892DD4"/>
    <w:rsid w:val="00892E07"/>
    <w:rsid w:val="00892EC0"/>
    <w:rsid w:val="00892FE1"/>
    <w:rsid w:val="00893244"/>
    <w:rsid w:val="008933E2"/>
    <w:rsid w:val="008933EE"/>
    <w:rsid w:val="008934D9"/>
    <w:rsid w:val="00893607"/>
    <w:rsid w:val="00893792"/>
    <w:rsid w:val="00893845"/>
    <w:rsid w:val="00893AA2"/>
    <w:rsid w:val="00893BC1"/>
    <w:rsid w:val="00893DB1"/>
    <w:rsid w:val="00893FFC"/>
    <w:rsid w:val="0089400C"/>
    <w:rsid w:val="008942E6"/>
    <w:rsid w:val="008944A1"/>
    <w:rsid w:val="0089458C"/>
    <w:rsid w:val="00894643"/>
    <w:rsid w:val="00894D33"/>
    <w:rsid w:val="00894ED8"/>
    <w:rsid w:val="00894FCB"/>
    <w:rsid w:val="00895381"/>
    <w:rsid w:val="008954C4"/>
    <w:rsid w:val="008956F9"/>
    <w:rsid w:val="00895704"/>
    <w:rsid w:val="008958CD"/>
    <w:rsid w:val="0089596B"/>
    <w:rsid w:val="00895A50"/>
    <w:rsid w:val="00895A57"/>
    <w:rsid w:val="00895AA6"/>
    <w:rsid w:val="00895E87"/>
    <w:rsid w:val="00895EFA"/>
    <w:rsid w:val="00895F20"/>
    <w:rsid w:val="00895F23"/>
    <w:rsid w:val="008961C3"/>
    <w:rsid w:val="0089636D"/>
    <w:rsid w:val="00896401"/>
    <w:rsid w:val="008965A6"/>
    <w:rsid w:val="008966D5"/>
    <w:rsid w:val="00896C55"/>
    <w:rsid w:val="00896C7B"/>
    <w:rsid w:val="00896ED0"/>
    <w:rsid w:val="008976DB"/>
    <w:rsid w:val="0089779F"/>
    <w:rsid w:val="008977E3"/>
    <w:rsid w:val="00897BAC"/>
    <w:rsid w:val="00897C11"/>
    <w:rsid w:val="00897C8A"/>
    <w:rsid w:val="00897D1A"/>
    <w:rsid w:val="00897E31"/>
    <w:rsid w:val="00897E4A"/>
    <w:rsid w:val="00897E67"/>
    <w:rsid w:val="00897F46"/>
    <w:rsid w:val="008A0093"/>
    <w:rsid w:val="008A01C7"/>
    <w:rsid w:val="008A01F3"/>
    <w:rsid w:val="008A034B"/>
    <w:rsid w:val="008A040B"/>
    <w:rsid w:val="008A060D"/>
    <w:rsid w:val="008A06CE"/>
    <w:rsid w:val="008A06D8"/>
    <w:rsid w:val="008A06FC"/>
    <w:rsid w:val="008A0832"/>
    <w:rsid w:val="008A0851"/>
    <w:rsid w:val="008A0AAF"/>
    <w:rsid w:val="008A0CBA"/>
    <w:rsid w:val="008A1200"/>
    <w:rsid w:val="008A14D2"/>
    <w:rsid w:val="008A14DC"/>
    <w:rsid w:val="008A157A"/>
    <w:rsid w:val="008A18EA"/>
    <w:rsid w:val="008A1A9A"/>
    <w:rsid w:val="008A1ABC"/>
    <w:rsid w:val="008A1AFE"/>
    <w:rsid w:val="008A1B96"/>
    <w:rsid w:val="008A1BD1"/>
    <w:rsid w:val="008A1F3A"/>
    <w:rsid w:val="008A20DD"/>
    <w:rsid w:val="008A22F3"/>
    <w:rsid w:val="008A23B0"/>
    <w:rsid w:val="008A245C"/>
    <w:rsid w:val="008A25DE"/>
    <w:rsid w:val="008A2627"/>
    <w:rsid w:val="008A2721"/>
    <w:rsid w:val="008A2CF0"/>
    <w:rsid w:val="008A2D89"/>
    <w:rsid w:val="008A2F61"/>
    <w:rsid w:val="008A2F71"/>
    <w:rsid w:val="008A3002"/>
    <w:rsid w:val="008A3020"/>
    <w:rsid w:val="008A32B1"/>
    <w:rsid w:val="008A33D4"/>
    <w:rsid w:val="008A34A4"/>
    <w:rsid w:val="008A3612"/>
    <w:rsid w:val="008A36C6"/>
    <w:rsid w:val="008A38A4"/>
    <w:rsid w:val="008A39BC"/>
    <w:rsid w:val="008A39FA"/>
    <w:rsid w:val="008A3D95"/>
    <w:rsid w:val="008A3EE8"/>
    <w:rsid w:val="008A405C"/>
    <w:rsid w:val="008A411A"/>
    <w:rsid w:val="008A44B9"/>
    <w:rsid w:val="008A4507"/>
    <w:rsid w:val="008A4644"/>
    <w:rsid w:val="008A486A"/>
    <w:rsid w:val="008A4D25"/>
    <w:rsid w:val="008A4D49"/>
    <w:rsid w:val="008A4DA6"/>
    <w:rsid w:val="008A52BA"/>
    <w:rsid w:val="008A52D5"/>
    <w:rsid w:val="008A52EF"/>
    <w:rsid w:val="008A54AF"/>
    <w:rsid w:val="008A5797"/>
    <w:rsid w:val="008A595A"/>
    <w:rsid w:val="008A5BE8"/>
    <w:rsid w:val="008A5E02"/>
    <w:rsid w:val="008A5EB2"/>
    <w:rsid w:val="008A616B"/>
    <w:rsid w:val="008A62CF"/>
    <w:rsid w:val="008A62FE"/>
    <w:rsid w:val="008A636A"/>
    <w:rsid w:val="008A6444"/>
    <w:rsid w:val="008A6491"/>
    <w:rsid w:val="008A64B9"/>
    <w:rsid w:val="008A651C"/>
    <w:rsid w:val="008A65FE"/>
    <w:rsid w:val="008A66A4"/>
    <w:rsid w:val="008A7013"/>
    <w:rsid w:val="008A708B"/>
    <w:rsid w:val="008A70B1"/>
    <w:rsid w:val="008A70C1"/>
    <w:rsid w:val="008A70D3"/>
    <w:rsid w:val="008A734F"/>
    <w:rsid w:val="008A7389"/>
    <w:rsid w:val="008A7795"/>
    <w:rsid w:val="008A7856"/>
    <w:rsid w:val="008A7BD7"/>
    <w:rsid w:val="008A7C16"/>
    <w:rsid w:val="008A7CA2"/>
    <w:rsid w:val="008A7EA1"/>
    <w:rsid w:val="008B05CF"/>
    <w:rsid w:val="008B07ED"/>
    <w:rsid w:val="008B07FB"/>
    <w:rsid w:val="008B09AB"/>
    <w:rsid w:val="008B0B7F"/>
    <w:rsid w:val="008B0BA4"/>
    <w:rsid w:val="008B0BB3"/>
    <w:rsid w:val="008B0D49"/>
    <w:rsid w:val="008B0E4C"/>
    <w:rsid w:val="008B0F79"/>
    <w:rsid w:val="008B111D"/>
    <w:rsid w:val="008B1342"/>
    <w:rsid w:val="008B134E"/>
    <w:rsid w:val="008B1424"/>
    <w:rsid w:val="008B1433"/>
    <w:rsid w:val="008B1579"/>
    <w:rsid w:val="008B15B8"/>
    <w:rsid w:val="008B1729"/>
    <w:rsid w:val="008B17B0"/>
    <w:rsid w:val="008B1B52"/>
    <w:rsid w:val="008B1F82"/>
    <w:rsid w:val="008B2248"/>
    <w:rsid w:val="008B229C"/>
    <w:rsid w:val="008B234D"/>
    <w:rsid w:val="008B241E"/>
    <w:rsid w:val="008B248B"/>
    <w:rsid w:val="008B256A"/>
    <w:rsid w:val="008B2577"/>
    <w:rsid w:val="008B25F9"/>
    <w:rsid w:val="008B2605"/>
    <w:rsid w:val="008B2630"/>
    <w:rsid w:val="008B2734"/>
    <w:rsid w:val="008B2797"/>
    <w:rsid w:val="008B29C9"/>
    <w:rsid w:val="008B2A61"/>
    <w:rsid w:val="008B3094"/>
    <w:rsid w:val="008B321A"/>
    <w:rsid w:val="008B3461"/>
    <w:rsid w:val="008B365A"/>
    <w:rsid w:val="008B367C"/>
    <w:rsid w:val="008B37E2"/>
    <w:rsid w:val="008B3908"/>
    <w:rsid w:val="008B3C19"/>
    <w:rsid w:val="008B3CCF"/>
    <w:rsid w:val="008B3D25"/>
    <w:rsid w:val="008B3EF4"/>
    <w:rsid w:val="008B43AB"/>
    <w:rsid w:val="008B4532"/>
    <w:rsid w:val="008B453E"/>
    <w:rsid w:val="008B4564"/>
    <w:rsid w:val="008B4584"/>
    <w:rsid w:val="008B4828"/>
    <w:rsid w:val="008B4AC3"/>
    <w:rsid w:val="008B4B20"/>
    <w:rsid w:val="008B4B4E"/>
    <w:rsid w:val="008B4BD0"/>
    <w:rsid w:val="008B4DD6"/>
    <w:rsid w:val="008B4DDC"/>
    <w:rsid w:val="008B50F7"/>
    <w:rsid w:val="008B5133"/>
    <w:rsid w:val="008B5212"/>
    <w:rsid w:val="008B5520"/>
    <w:rsid w:val="008B56DC"/>
    <w:rsid w:val="008B574A"/>
    <w:rsid w:val="008B5858"/>
    <w:rsid w:val="008B5DAA"/>
    <w:rsid w:val="008B5DAF"/>
    <w:rsid w:val="008B5E8E"/>
    <w:rsid w:val="008B6013"/>
    <w:rsid w:val="008B60F5"/>
    <w:rsid w:val="008B6221"/>
    <w:rsid w:val="008B6448"/>
    <w:rsid w:val="008B6462"/>
    <w:rsid w:val="008B64B8"/>
    <w:rsid w:val="008B6782"/>
    <w:rsid w:val="008B6811"/>
    <w:rsid w:val="008B68A2"/>
    <w:rsid w:val="008B6A98"/>
    <w:rsid w:val="008B6B8E"/>
    <w:rsid w:val="008B6BF6"/>
    <w:rsid w:val="008B6DAF"/>
    <w:rsid w:val="008B71DD"/>
    <w:rsid w:val="008B72F7"/>
    <w:rsid w:val="008B7374"/>
    <w:rsid w:val="008B742C"/>
    <w:rsid w:val="008B7505"/>
    <w:rsid w:val="008B762A"/>
    <w:rsid w:val="008B76E8"/>
    <w:rsid w:val="008B78CA"/>
    <w:rsid w:val="008B793A"/>
    <w:rsid w:val="008B7BAF"/>
    <w:rsid w:val="008B7BE4"/>
    <w:rsid w:val="008B7D31"/>
    <w:rsid w:val="008C0089"/>
    <w:rsid w:val="008C008C"/>
    <w:rsid w:val="008C00DB"/>
    <w:rsid w:val="008C01E8"/>
    <w:rsid w:val="008C066C"/>
    <w:rsid w:val="008C07C6"/>
    <w:rsid w:val="008C0AC2"/>
    <w:rsid w:val="008C0AEF"/>
    <w:rsid w:val="008C0CFA"/>
    <w:rsid w:val="008C114D"/>
    <w:rsid w:val="008C1196"/>
    <w:rsid w:val="008C1296"/>
    <w:rsid w:val="008C12BA"/>
    <w:rsid w:val="008C1308"/>
    <w:rsid w:val="008C15C3"/>
    <w:rsid w:val="008C1611"/>
    <w:rsid w:val="008C197E"/>
    <w:rsid w:val="008C1C22"/>
    <w:rsid w:val="008C1CEC"/>
    <w:rsid w:val="008C20BC"/>
    <w:rsid w:val="008C227E"/>
    <w:rsid w:val="008C239B"/>
    <w:rsid w:val="008C25FE"/>
    <w:rsid w:val="008C27AA"/>
    <w:rsid w:val="008C281F"/>
    <w:rsid w:val="008C2856"/>
    <w:rsid w:val="008C2BBC"/>
    <w:rsid w:val="008C2C81"/>
    <w:rsid w:val="008C2D82"/>
    <w:rsid w:val="008C2DF6"/>
    <w:rsid w:val="008C2E0C"/>
    <w:rsid w:val="008C2E69"/>
    <w:rsid w:val="008C3053"/>
    <w:rsid w:val="008C3113"/>
    <w:rsid w:val="008C3232"/>
    <w:rsid w:val="008C37CA"/>
    <w:rsid w:val="008C38AF"/>
    <w:rsid w:val="008C3B11"/>
    <w:rsid w:val="008C3CE7"/>
    <w:rsid w:val="008C3D9B"/>
    <w:rsid w:val="008C3E9F"/>
    <w:rsid w:val="008C3EBB"/>
    <w:rsid w:val="008C3EC0"/>
    <w:rsid w:val="008C3ED0"/>
    <w:rsid w:val="008C3FFD"/>
    <w:rsid w:val="008C407C"/>
    <w:rsid w:val="008C4230"/>
    <w:rsid w:val="008C4478"/>
    <w:rsid w:val="008C4490"/>
    <w:rsid w:val="008C474F"/>
    <w:rsid w:val="008C483D"/>
    <w:rsid w:val="008C4897"/>
    <w:rsid w:val="008C4C77"/>
    <w:rsid w:val="008C5012"/>
    <w:rsid w:val="008C5140"/>
    <w:rsid w:val="008C53EF"/>
    <w:rsid w:val="008C53F7"/>
    <w:rsid w:val="008C5590"/>
    <w:rsid w:val="008C56BF"/>
    <w:rsid w:val="008C56E0"/>
    <w:rsid w:val="008C5A59"/>
    <w:rsid w:val="008C64E2"/>
    <w:rsid w:val="008C654C"/>
    <w:rsid w:val="008C661F"/>
    <w:rsid w:val="008C6748"/>
    <w:rsid w:val="008C6C4E"/>
    <w:rsid w:val="008C6CA4"/>
    <w:rsid w:val="008C6D1D"/>
    <w:rsid w:val="008C705E"/>
    <w:rsid w:val="008C717A"/>
    <w:rsid w:val="008C720C"/>
    <w:rsid w:val="008C72E8"/>
    <w:rsid w:val="008C754D"/>
    <w:rsid w:val="008C75C4"/>
    <w:rsid w:val="008C75D2"/>
    <w:rsid w:val="008C7798"/>
    <w:rsid w:val="008C77D4"/>
    <w:rsid w:val="008C793E"/>
    <w:rsid w:val="008C7B12"/>
    <w:rsid w:val="008C7CD5"/>
    <w:rsid w:val="008C7D7F"/>
    <w:rsid w:val="008C7D90"/>
    <w:rsid w:val="008C7FA2"/>
    <w:rsid w:val="008D046D"/>
    <w:rsid w:val="008D080D"/>
    <w:rsid w:val="008D080E"/>
    <w:rsid w:val="008D093A"/>
    <w:rsid w:val="008D0B1E"/>
    <w:rsid w:val="008D0B8F"/>
    <w:rsid w:val="008D0C26"/>
    <w:rsid w:val="008D0C6E"/>
    <w:rsid w:val="008D12D5"/>
    <w:rsid w:val="008D13B3"/>
    <w:rsid w:val="008D19FF"/>
    <w:rsid w:val="008D1BF0"/>
    <w:rsid w:val="008D1DC9"/>
    <w:rsid w:val="008D1E23"/>
    <w:rsid w:val="008D2069"/>
    <w:rsid w:val="008D2093"/>
    <w:rsid w:val="008D21BD"/>
    <w:rsid w:val="008D24E5"/>
    <w:rsid w:val="008D2563"/>
    <w:rsid w:val="008D25FE"/>
    <w:rsid w:val="008D279C"/>
    <w:rsid w:val="008D27D1"/>
    <w:rsid w:val="008D2845"/>
    <w:rsid w:val="008D2953"/>
    <w:rsid w:val="008D29A8"/>
    <w:rsid w:val="008D2AA1"/>
    <w:rsid w:val="008D3176"/>
    <w:rsid w:val="008D32AC"/>
    <w:rsid w:val="008D335B"/>
    <w:rsid w:val="008D3752"/>
    <w:rsid w:val="008D3845"/>
    <w:rsid w:val="008D38D7"/>
    <w:rsid w:val="008D394E"/>
    <w:rsid w:val="008D3AB0"/>
    <w:rsid w:val="008D3B81"/>
    <w:rsid w:val="008D3E48"/>
    <w:rsid w:val="008D3EF5"/>
    <w:rsid w:val="008D3F32"/>
    <w:rsid w:val="008D3F4F"/>
    <w:rsid w:val="008D43E3"/>
    <w:rsid w:val="008D45B8"/>
    <w:rsid w:val="008D48DD"/>
    <w:rsid w:val="008D4BA5"/>
    <w:rsid w:val="008D4BD8"/>
    <w:rsid w:val="008D4C75"/>
    <w:rsid w:val="008D4E97"/>
    <w:rsid w:val="008D4F72"/>
    <w:rsid w:val="008D5165"/>
    <w:rsid w:val="008D5182"/>
    <w:rsid w:val="008D52AB"/>
    <w:rsid w:val="008D5395"/>
    <w:rsid w:val="008D53D7"/>
    <w:rsid w:val="008D53E8"/>
    <w:rsid w:val="008D55CA"/>
    <w:rsid w:val="008D56DE"/>
    <w:rsid w:val="008D574C"/>
    <w:rsid w:val="008D5980"/>
    <w:rsid w:val="008D59E9"/>
    <w:rsid w:val="008D5AD3"/>
    <w:rsid w:val="008D5DAA"/>
    <w:rsid w:val="008D6082"/>
    <w:rsid w:val="008D623D"/>
    <w:rsid w:val="008D65E2"/>
    <w:rsid w:val="008D6689"/>
    <w:rsid w:val="008D68A3"/>
    <w:rsid w:val="008D69CD"/>
    <w:rsid w:val="008D6AE5"/>
    <w:rsid w:val="008D6CA2"/>
    <w:rsid w:val="008D6D52"/>
    <w:rsid w:val="008D6D72"/>
    <w:rsid w:val="008D6FEB"/>
    <w:rsid w:val="008D7542"/>
    <w:rsid w:val="008D755E"/>
    <w:rsid w:val="008D7571"/>
    <w:rsid w:val="008D7610"/>
    <w:rsid w:val="008D79C6"/>
    <w:rsid w:val="008D7A76"/>
    <w:rsid w:val="008D7B41"/>
    <w:rsid w:val="008D7BAF"/>
    <w:rsid w:val="008D7F89"/>
    <w:rsid w:val="008D7FB1"/>
    <w:rsid w:val="008E01C3"/>
    <w:rsid w:val="008E02B7"/>
    <w:rsid w:val="008E06A2"/>
    <w:rsid w:val="008E0AC3"/>
    <w:rsid w:val="008E0E17"/>
    <w:rsid w:val="008E0F3E"/>
    <w:rsid w:val="008E105E"/>
    <w:rsid w:val="008E10F3"/>
    <w:rsid w:val="008E127B"/>
    <w:rsid w:val="008E1820"/>
    <w:rsid w:val="008E1B97"/>
    <w:rsid w:val="008E1DAB"/>
    <w:rsid w:val="008E1E49"/>
    <w:rsid w:val="008E1F46"/>
    <w:rsid w:val="008E1FCA"/>
    <w:rsid w:val="008E1FE8"/>
    <w:rsid w:val="008E23CD"/>
    <w:rsid w:val="008E2667"/>
    <w:rsid w:val="008E2726"/>
    <w:rsid w:val="008E2741"/>
    <w:rsid w:val="008E2765"/>
    <w:rsid w:val="008E281B"/>
    <w:rsid w:val="008E2D42"/>
    <w:rsid w:val="008E2E11"/>
    <w:rsid w:val="008E2E4E"/>
    <w:rsid w:val="008E2FBD"/>
    <w:rsid w:val="008E30B5"/>
    <w:rsid w:val="008E330A"/>
    <w:rsid w:val="008E34DD"/>
    <w:rsid w:val="008E3CE5"/>
    <w:rsid w:val="008E3DC0"/>
    <w:rsid w:val="008E3DD4"/>
    <w:rsid w:val="008E3E08"/>
    <w:rsid w:val="008E3EC3"/>
    <w:rsid w:val="008E3F52"/>
    <w:rsid w:val="008E425C"/>
    <w:rsid w:val="008E4293"/>
    <w:rsid w:val="008E430A"/>
    <w:rsid w:val="008E46E8"/>
    <w:rsid w:val="008E4702"/>
    <w:rsid w:val="008E4E4B"/>
    <w:rsid w:val="008E4ECB"/>
    <w:rsid w:val="008E4FBF"/>
    <w:rsid w:val="008E5119"/>
    <w:rsid w:val="008E516D"/>
    <w:rsid w:val="008E571A"/>
    <w:rsid w:val="008E5A86"/>
    <w:rsid w:val="008E5AE5"/>
    <w:rsid w:val="008E5AE9"/>
    <w:rsid w:val="008E5DB6"/>
    <w:rsid w:val="008E5E51"/>
    <w:rsid w:val="008E5F8C"/>
    <w:rsid w:val="008E62F7"/>
    <w:rsid w:val="008E6395"/>
    <w:rsid w:val="008E647D"/>
    <w:rsid w:val="008E65B0"/>
    <w:rsid w:val="008E65CA"/>
    <w:rsid w:val="008E6778"/>
    <w:rsid w:val="008E695C"/>
    <w:rsid w:val="008E6CCF"/>
    <w:rsid w:val="008E6CD5"/>
    <w:rsid w:val="008E6FBE"/>
    <w:rsid w:val="008E743E"/>
    <w:rsid w:val="008E7528"/>
    <w:rsid w:val="008E7678"/>
    <w:rsid w:val="008E76B0"/>
    <w:rsid w:val="008E7B45"/>
    <w:rsid w:val="008E7D3B"/>
    <w:rsid w:val="008F00AE"/>
    <w:rsid w:val="008F0197"/>
    <w:rsid w:val="008F0692"/>
    <w:rsid w:val="008F0735"/>
    <w:rsid w:val="008F09CA"/>
    <w:rsid w:val="008F0B99"/>
    <w:rsid w:val="008F0BFF"/>
    <w:rsid w:val="008F0C16"/>
    <w:rsid w:val="008F0C6E"/>
    <w:rsid w:val="008F0CAE"/>
    <w:rsid w:val="008F0F0C"/>
    <w:rsid w:val="008F0F4F"/>
    <w:rsid w:val="008F0F6D"/>
    <w:rsid w:val="008F0F92"/>
    <w:rsid w:val="008F10D3"/>
    <w:rsid w:val="008F1384"/>
    <w:rsid w:val="008F142B"/>
    <w:rsid w:val="008F1596"/>
    <w:rsid w:val="008F180D"/>
    <w:rsid w:val="008F19C3"/>
    <w:rsid w:val="008F1A5C"/>
    <w:rsid w:val="008F1B30"/>
    <w:rsid w:val="008F2104"/>
    <w:rsid w:val="008F21F3"/>
    <w:rsid w:val="008F2214"/>
    <w:rsid w:val="008F2272"/>
    <w:rsid w:val="008F2334"/>
    <w:rsid w:val="008F2358"/>
    <w:rsid w:val="008F2692"/>
    <w:rsid w:val="008F26BE"/>
    <w:rsid w:val="008F272F"/>
    <w:rsid w:val="008F2808"/>
    <w:rsid w:val="008F29D5"/>
    <w:rsid w:val="008F2C0B"/>
    <w:rsid w:val="008F2DDC"/>
    <w:rsid w:val="008F2F0E"/>
    <w:rsid w:val="008F3324"/>
    <w:rsid w:val="008F3AF4"/>
    <w:rsid w:val="008F3CA6"/>
    <w:rsid w:val="008F3E11"/>
    <w:rsid w:val="008F3FC1"/>
    <w:rsid w:val="008F41D3"/>
    <w:rsid w:val="008F4212"/>
    <w:rsid w:val="008F42B8"/>
    <w:rsid w:val="008F4440"/>
    <w:rsid w:val="008F44AB"/>
    <w:rsid w:val="008F4591"/>
    <w:rsid w:val="008F46C5"/>
    <w:rsid w:val="008F47D9"/>
    <w:rsid w:val="008F4BAF"/>
    <w:rsid w:val="008F4FCB"/>
    <w:rsid w:val="008F4FD2"/>
    <w:rsid w:val="008F5020"/>
    <w:rsid w:val="008F5079"/>
    <w:rsid w:val="008F5120"/>
    <w:rsid w:val="008F5263"/>
    <w:rsid w:val="008F53E4"/>
    <w:rsid w:val="008F5570"/>
    <w:rsid w:val="008F55AE"/>
    <w:rsid w:val="008F55BE"/>
    <w:rsid w:val="008F562E"/>
    <w:rsid w:val="008F5665"/>
    <w:rsid w:val="008F5841"/>
    <w:rsid w:val="008F595E"/>
    <w:rsid w:val="008F5B2E"/>
    <w:rsid w:val="008F5C23"/>
    <w:rsid w:val="008F5C61"/>
    <w:rsid w:val="008F5F75"/>
    <w:rsid w:val="008F6594"/>
    <w:rsid w:val="008F670B"/>
    <w:rsid w:val="008F676B"/>
    <w:rsid w:val="008F6A13"/>
    <w:rsid w:val="008F6A40"/>
    <w:rsid w:val="008F6A89"/>
    <w:rsid w:val="008F6C47"/>
    <w:rsid w:val="008F6E10"/>
    <w:rsid w:val="008F6EAD"/>
    <w:rsid w:val="008F6F8B"/>
    <w:rsid w:val="008F70BD"/>
    <w:rsid w:val="008F70C6"/>
    <w:rsid w:val="008F721D"/>
    <w:rsid w:val="008F72A9"/>
    <w:rsid w:val="008F7316"/>
    <w:rsid w:val="008F7351"/>
    <w:rsid w:val="008F75AA"/>
    <w:rsid w:val="008F75BF"/>
    <w:rsid w:val="008F75C9"/>
    <w:rsid w:val="008F76C6"/>
    <w:rsid w:val="008F7732"/>
    <w:rsid w:val="008F77B4"/>
    <w:rsid w:val="008F7894"/>
    <w:rsid w:val="008F79A7"/>
    <w:rsid w:val="008F7AF8"/>
    <w:rsid w:val="008F7BB1"/>
    <w:rsid w:val="008F7D1C"/>
    <w:rsid w:val="008F7D56"/>
    <w:rsid w:val="008F7DF4"/>
    <w:rsid w:val="008F7E7B"/>
    <w:rsid w:val="00900213"/>
    <w:rsid w:val="00900242"/>
    <w:rsid w:val="009002FA"/>
    <w:rsid w:val="0090040D"/>
    <w:rsid w:val="0090053D"/>
    <w:rsid w:val="0090059C"/>
    <w:rsid w:val="009005BF"/>
    <w:rsid w:val="009005CC"/>
    <w:rsid w:val="00900602"/>
    <w:rsid w:val="00900634"/>
    <w:rsid w:val="0090098B"/>
    <w:rsid w:val="00900A23"/>
    <w:rsid w:val="00900B80"/>
    <w:rsid w:val="00900BE3"/>
    <w:rsid w:val="00900C5F"/>
    <w:rsid w:val="00900F9E"/>
    <w:rsid w:val="00900FD4"/>
    <w:rsid w:val="0090108E"/>
    <w:rsid w:val="0090153B"/>
    <w:rsid w:val="0090165E"/>
    <w:rsid w:val="00901BFF"/>
    <w:rsid w:val="00901C3E"/>
    <w:rsid w:val="00901D24"/>
    <w:rsid w:val="00901DC5"/>
    <w:rsid w:val="00901DD6"/>
    <w:rsid w:val="00901E98"/>
    <w:rsid w:val="0090203B"/>
    <w:rsid w:val="00902178"/>
    <w:rsid w:val="009021A6"/>
    <w:rsid w:val="009021B0"/>
    <w:rsid w:val="00902423"/>
    <w:rsid w:val="009024E2"/>
    <w:rsid w:val="009024E3"/>
    <w:rsid w:val="00902503"/>
    <w:rsid w:val="00902603"/>
    <w:rsid w:val="009027A5"/>
    <w:rsid w:val="00902885"/>
    <w:rsid w:val="00902ABD"/>
    <w:rsid w:val="00902B17"/>
    <w:rsid w:val="00902DF6"/>
    <w:rsid w:val="00902EE0"/>
    <w:rsid w:val="00902F07"/>
    <w:rsid w:val="00902F67"/>
    <w:rsid w:val="00903159"/>
    <w:rsid w:val="00903273"/>
    <w:rsid w:val="00903538"/>
    <w:rsid w:val="009036A7"/>
    <w:rsid w:val="00903A23"/>
    <w:rsid w:val="00903A2D"/>
    <w:rsid w:val="00903B2F"/>
    <w:rsid w:val="00903CF7"/>
    <w:rsid w:val="0090422B"/>
    <w:rsid w:val="00904352"/>
    <w:rsid w:val="0090497F"/>
    <w:rsid w:val="00904B2A"/>
    <w:rsid w:val="00904F7E"/>
    <w:rsid w:val="00905132"/>
    <w:rsid w:val="009053DC"/>
    <w:rsid w:val="00905CD9"/>
    <w:rsid w:val="00905EBF"/>
    <w:rsid w:val="00905FA2"/>
    <w:rsid w:val="009061DE"/>
    <w:rsid w:val="009062BA"/>
    <w:rsid w:val="00906401"/>
    <w:rsid w:val="00906769"/>
    <w:rsid w:val="009067DC"/>
    <w:rsid w:val="00906B15"/>
    <w:rsid w:val="00906DC9"/>
    <w:rsid w:val="00906F1A"/>
    <w:rsid w:val="00906F1E"/>
    <w:rsid w:val="00907023"/>
    <w:rsid w:val="00907190"/>
    <w:rsid w:val="009073E6"/>
    <w:rsid w:val="009073F6"/>
    <w:rsid w:val="009075B1"/>
    <w:rsid w:val="00907679"/>
    <w:rsid w:val="00907780"/>
    <w:rsid w:val="00907952"/>
    <w:rsid w:val="00907CFE"/>
    <w:rsid w:val="0091010C"/>
    <w:rsid w:val="00910239"/>
    <w:rsid w:val="009103B5"/>
    <w:rsid w:val="009104DB"/>
    <w:rsid w:val="009105EA"/>
    <w:rsid w:val="00910649"/>
    <w:rsid w:val="00910687"/>
    <w:rsid w:val="00910708"/>
    <w:rsid w:val="00910B89"/>
    <w:rsid w:val="00910C62"/>
    <w:rsid w:val="00910F1F"/>
    <w:rsid w:val="00910FFD"/>
    <w:rsid w:val="009110D8"/>
    <w:rsid w:val="00911248"/>
    <w:rsid w:val="00911616"/>
    <w:rsid w:val="0091178F"/>
    <w:rsid w:val="009119EC"/>
    <w:rsid w:val="00911B3B"/>
    <w:rsid w:val="00911EB2"/>
    <w:rsid w:val="00911F9E"/>
    <w:rsid w:val="00911FBC"/>
    <w:rsid w:val="0091208C"/>
    <w:rsid w:val="00912142"/>
    <w:rsid w:val="00912168"/>
    <w:rsid w:val="0091224A"/>
    <w:rsid w:val="00912672"/>
    <w:rsid w:val="00912726"/>
    <w:rsid w:val="009128CA"/>
    <w:rsid w:val="00912AC7"/>
    <w:rsid w:val="00912BE9"/>
    <w:rsid w:val="00912E2D"/>
    <w:rsid w:val="00912E50"/>
    <w:rsid w:val="00912F81"/>
    <w:rsid w:val="009130EB"/>
    <w:rsid w:val="00913226"/>
    <w:rsid w:val="00913370"/>
    <w:rsid w:val="00913857"/>
    <w:rsid w:val="00913A5B"/>
    <w:rsid w:val="00913AE8"/>
    <w:rsid w:val="00913B25"/>
    <w:rsid w:val="00913BB1"/>
    <w:rsid w:val="00913FC2"/>
    <w:rsid w:val="0091404F"/>
    <w:rsid w:val="0091417C"/>
    <w:rsid w:val="009141FA"/>
    <w:rsid w:val="009142F9"/>
    <w:rsid w:val="0091436D"/>
    <w:rsid w:val="00914478"/>
    <w:rsid w:val="009144F2"/>
    <w:rsid w:val="0091458E"/>
    <w:rsid w:val="00914681"/>
    <w:rsid w:val="0091473E"/>
    <w:rsid w:val="0091481E"/>
    <w:rsid w:val="009148AE"/>
    <w:rsid w:val="00914A90"/>
    <w:rsid w:val="00914AD5"/>
    <w:rsid w:val="00914D05"/>
    <w:rsid w:val="00914DDE"/>
    <w:rsid w:val="00914F40"/>
    <w:rsid w:val="00915575"/>
    <w:rsid w:val="00915640"/>
    <w:rsid w:val="009157BB"/>
    <w:rsid w:val="00915B1B"/>
    <w:rsid w:val="00915D53"/>
    <w:rsid w:val="00915D5D"/>
    <w:rsid w:val="00915E88"/>
    <w:rsid w:val="00915E93"/>
    <w:rsid w:val="0091621A"/>
    <w:rsid w:val="0091641C"/>
    <w:rsid w:val="0091683A"/>
    <w:rsid w:val="009169DA"/>
    <w:rsid w:val="00916A62"/>
    <w:rsid w:val="00916B6C"/>
    <w:rsid w:val="00916B79"/>
    <w:rsid w:val="00916D5F"/>
    <w:rsid w:val="0091702E"/>
    <w:rsid w:val="009170DD"/>
    <w:rsid w:val="0091737A"/>
    <w:rsid w:val="00917520"/>
    <w:rsid w:val="009176FA"/>
    <w:rsid w:val="00917B12"/>
    <w:rsid w:val="00917C2B"/>
    <w:rsid w:val="00917CFA"/>
    <w:rsid w:val="00917E73"/>
    <w:rsid w:val="0092030F"/>
    <w:rsid w:val="00920360"/>
    <w:rsid w:val="00920400"/>
    <w:rsid w:val="009204D5"/>
    <w:rsid w:val="0092078E"/>
    <w:rsid w:val="00920B63"/>
    <w:rsid w:val="00920D3D"/>
    <w:rsid w:val="00920DCA"/>
    <w:rsid w:val="00920DF8"/>
    <w:rsid w:val="00920F7E"/>
    <w:rsid w:val="00921014"/>
    <w:rsid w:val="0092115C"/>
    <w:rsid w:val="0092146C"/>
    <w:rsid w:val="009214CE"/>
    <w:rsid w:val="00921539"/>
    <w:rsid w:val="00921595"/>
    <w:rsid w:val="009217A6"/>
    <w:rsid w:val="00921A4F"/>
    <w:rsid w:val="00921AE3"/>
    <w:rsid w:val="00921B69"/>
    <w:rsid w:val="00921CB1"/>
    <w:rsid w:val="00922957"/>
    <w:rsid w:val="00922D36"/>
    <w:rsid w:val="009232BC"/>
    <w:rsid w:val="00923492"/>
    <w:rsid w:val="009235F9"/>
    <w:rsid w:val="0092374B"/>
    <w:rsid w:val="00923992"/>
    <w:rsid w:val="00923C47"/>
    <w:rsid w:val="00923E3F"/>
    <w:rsid w:val="00923E78"/>
    <w:rsid w:val="00923EFA"/>
    <w:rsid w:val="00923FAF"/>
    <w:rsid w:val="00924486"/>
    <w:rsid w:val="00924513"/>
    <w:rsid w:val="00924998"/>
    <w:rsid w:val="00924A8F"/>
    <w:rsid w:val="00924D8B"/>
    <w:rsid w:val="0092504B"/>
    <w:rsid w:val="00925284"/>
    <w:rsid w:val="00925309"/>
    <w:rsid w:val="00925396"/>
    <w:rsid w:val="00925823"/>
    <w:rsid w:val="0092583B"/>
    <w:rsid w:val="00925E10"/>
    <w:rsid w:val="00925EB6"/>
    <w:rsid w:val="00925F4F"/>
    <w:rsid w:val="00925F94"/>
    <w:rsid w:val="0092610B"/>
    <w:rsid w:val="00926112"/>
    <w:rsid w:val="0092619E"/>
    <w:rsid w:val="0092644E"/>
    <w:rsid w:val="00926548"/>
    <w:rsid w:val="00926605"/>
    <w:rsid w:val="009267BF"/>
    <w:rsid w:val="00926BCA"/>
    <w:rsid w:val="00926D1F"/>
    <w:rsid w:val="00926EC7"/>
    <w:rsid w:val="00926F3B"/>
    <w:rsid w:val="00926F3C"/>
    <w:rsid w:val="009270BA"/>
    <w:rsid w:val="0092728A"/>
    <w:rsid w:val="00927380"/>
    <w:rsid w:val="00927762"/>
    <w:rsid w:val="00927A85"/>
    <w:rsid w:val="00927C64"/>
    <w:rsid w:val="00927C6D"/>
    <w:rsid w:val="00930255"/>
    <w:rsid w:val="009302C0"/>
    <w:rsid w:val="00930310"/>
    <w:rsid w:val="00930B0F"/>
    <w:rsid w:val="00930BE9"/>
    <w:rsid w:val="00930C51"/>
    <w:rsid w:val="00930CE3"/>
    <w:rsid w:val="00930D64"/>
    <w:rsid w:val="00930DF7"/>
    <w:rsid w:val="00930E07"/>
    <w:rsid w:val="00930E0B"/>
    <w:rsid w:val="00930F7F"/>
    <w:rsid w:val="00931148"/>
    <w:rsid w:val="00931494"/>
    <w:rsid w:val="009314A7"/>
    <w:rsid w:val="00931818"/>
    <w:rsid w:val="00931964"/>
    <w:rsid w:val="0093198D"/>
    <w:rsid w:val="00931A88"/>
    <w:rsid w:val="00931C33"/>
    <w:rsid w:val="00931EA6"/>
    <w:rsid w:val="00931F2A"/>
    <w:rsid w:val="009321E7"/>
    <w:rsid w:val="0093256A"/>
    <w:rsid w:val="0093259A"/>
    <w:rsid w:val="009326DF"/>
    <w:rsid w:val="00932CBC"/>
    <w:rsid w:val="00932CF7"/>
    <w:rsid w:val="00932F0B"/>
    <w:rsid w:val="0093306D"/>
    <w:rsid w:val="0093328B"/>
    <w:rsid w:val="0093347A"/>
    <w:rsid w:val="009335CB"/>
    <w:rsid w:val="00933617"/>
    <w:rsid w:val="009336B6"/>
    <w:rsid w:val="00933A28"/>
    <w:rsid w:val="00933A39"/>
    <w:rsid w:val="00933BC6"/>
    <w:rsid w:val="00933E13"/>
    <w:rsid w:val="00934069"/>
    <w:rsid w:val="00934207"/>
    <w:rsid w:val="00934366"/>
    <w:rsid w:val="009343C7"/>
    <w:rsid w:val="009346AA"/>
    <w:rsid w:val="009347A2"/>
    <w:rsid w:val="009348B5"/>
    <w:rsid w:val="009348E5"/>
    <w:rsid w:val="009348F1"/>
    <w:rsid w:val="00934CD0"/>
    <w:rsid w:val="00934DA5"/>
    <w:rsid w:val="00934F34"/>
    <w:rsid w:val="009350ED"/>
    <w:rsid w:val="00935276"/>
    <w:rsid w:val="0093555D"/>
    <w:rsid w:val="0093569A"/>
    <w:rsid w:val="009357B2"/>
    <w:rsid w:val="0093590C"/>
    <w:rsid w:val="00935AA4"/>
    <w:rsid w:val="00935C1C"/>
    <w:rsid w:val="00935C41"/>
    <w:rsid w:val="00935F21"/>
    <w:rsid w:val="00935F8D"/>
    <w:rsid w:val="00936427"/>
    <w:rsid w:val="00936804"/>
    <w:rsid w:val="009368CC"/>
    <w:rsid w:val="00936D74"/>
    <w:rsid w:val="009370DA"/>
    <w:rsid w:val="009370E6"/>
    <w:rsid w:val="009371E5"/>
    <w:rsid w:val="00937271"/>
    <w:rsid w:val="00937388"/>
    <w:rsid w:val="00937683"/>
    <w:rsid w:val="009379D2"/>
    <w:rsid w:val="00937A1E"/>
    <w:rsid w:val="00937B02"/>
    <w:rsid w:val="00937DCB"/>
    <w:rsid w:val="00937DCD"/>
    <w:rsid w:val="00937F3A"/>
    <w:rsid w:val="0094035F"/>
    <w:rsid w:val="00940360"/>
    <w:rsid w:val="0094065A"/>
    <w:rsid w:val="00940983"/>
    <w:rsid w:val="009409D9"/>
    <w:rsid w:val="00940B2B"/>
    <w:rsid w:val="00940B2D"/>
    <w:rsid w:val="00940B94"/>
    <w:rsid w:val="00940C02"/>
    <w:rsid w:val="00940CD2"/>
    <w:rsid w:val="00940EEE"/>
    <w:rsid w:val="00940F5E"/>
    <w:rsid w:val="00940FAF"/>
    <w:rsid w:val="00940FD7"/>
    <w:rsid w:val="00941143"/>
    <w:rsid w:val="00941199"/>
    <w:rsid w:val="00941281"/>
    <w:rsid w:val="0094159F"/>
    <w:rsid w:val="00941623"/>
    <w:rsid w:val="009416E7"/>
    <w:rsid w:val="009418B0"/>
    <w:rsid w:val="00941986"/>
    <w:rsid w:val="00941A38"/>
    <w:rsid w:val="00941A67"/>
    <w:rsid w:val="00941AA9"/>
    <w:rsid w:val="00941B16"/>
    <w:rsid w:val="00941D0E"/>
    <w:rsid w:val="00941E48"/>
    <w:rsid w:val="00941F4A"/>
    <w:rsid w:val="00941FDE"/>
    <w:rsid w:val="00941FF4"/>
    <w:rsid w:val="009420B8"/>
    <w:rsid w:val="009423AC"/>
    <w:rsid w:val="009423C7"/>
    <w:rsid w:val="00942537"/>
    <w:rsid w:val="0094258D"/>
    <w:rsid w:val="00942742"/>
    <w:rsid w:val="009428E1"/>
    <w:rsid w:val="009429D6"/>
    <w:rsid w:val="00942A07"/>
    <w:rsid w:val="00942AAA"/>
    <w:rsid w:val="00942CF3"/>
    <w:rsid w:val="009430CE"/>
    <w:rsid w:val="00943413"/>
    <w:rsid w:val="00943A9A"/>
    <w:rsid w:val="00943BBF"/>
    <w:rsid w:val="00943BCD"/>
    <w:rsid w:val="00943C75"/>
    <w:rsid w:val="00943E6C"/>
    <w:rsid w:val="009440CA"/>
    <w:rsid w:val="00944185"/>
    <w:rsid w:val="009442E5"/>
    <w:rsid w:val="009442FB"/>
    <w:rsid w:val="009444AB"/>
    <w:rsid w:val="009445F0"/>
    <w:rsid w:val="00944606"/>
    <w:rsid w:val="009447C4"/>
    <w:rsid w:val="009448ED"/>
    <w:rsid w:val="0094492F"/>
    <w:rsid w:val="00944B87"/>
    <w:rsid w:val="00944D01"/>
    <w:rsid w:val="00944E77"/>
    <w:rsid w:val="00945082"/>
    <w:rsid w:val="009452A9"/>
    <w:rsid w:val="0094533D"/>
    <w:rsid w:val="009456F5"/>
    <w:rsid w:val="00945851"/>
    <w:rsid w:val="00945B35"/>
    <w:rsid w:val="00945BB5"/>
    <w:rsid w:val="00945D96"/>
    <w:rsid w:val="00946129"/>
    <w:rsid w:val="0094645C"/>
    <w:rsid w:val="0094648C"/>
    <w:rsid w:val="0094656C"/>
    <w:rsid w:val="009467E0"/>
    <w:rsid w:val="009467F4"/>
    <w:rsid w:val="00946A14"/>
    <w:rsid w:val="00946B8D"/>
    <w:rsid w:val="00946BAC"/>
    <w:rsid w:val="00946CF2"/>
    <w:rsid w:val="00946D0F"/>
    <w:rsid w:val="00946F40"/>
    <w:rsid w:val="00947093"/>
    <w:rsid w:val="00947209"/>
    <w:rsid w:val="009474B4"/>
    <w:rsid w:val="009474D9"/>
    <w:rsid w:val="00947665"/>
    <w:rsid w:val="00947718"/>
    <w:rsid w:val="0094782B"/>
    <w:rsid w:val="00947969"/>
    <w:rsid w:val="009479EA"/>
    <w:rsid w:val="00947DE3"/>
    <w:rsid w:val="00947E78"/>
    <w:rsid w:val="00947F3B"/>
    <w:rsid w:val="009500D6"/>
    <w:rsid w:val="00950329"/>
    <w:rsid w:val="009504F9"/>
    <w:rsid w:val="00950508"/>
    <w:rsid w:val="0095066D"/>
    <w:rsid w:val="0095087E"/>
    <w:rsid w:val="009508E8"/>
    <w:rsid w:val="00950926"/>
    <w:rsid w:val="00950953"/>
    <w:rsid w:val="00950A19"/>
    <w:rsid w:val="00950B4C"/>
    <w:rsid w:val="00950CAF"/>
    <w:rsid w:val="00950D11"/>
    <w:rsid w:val="00950ED2"/>
    <w:rsid w:val="0095116B"/>
    <w:rsid w:val="009511C3"/>
    <w:rsid w:val="009512EA"/>
    <w:rsid w:val="0095143B"/>
    <w:rsid w:val="00951558"/>
    <w:rsid w:val="00951A1E"/>
    <w:rsid w:val="00951B07"/>
    <w:rsid w:val="00951C2E"/>
    <w:rsid w:val="00951D61"/>
    <w:rsid w:val="00952355"/>
    <w:rsid w:val="009523BA"/>
    <w:rsid w:val="009523D7"/>
    <w:rsid w:val="00952AF9"/>
    <w:rsid w:val="00952B6A"/>
    <w:rsid w:val="00952D2D"/>
    <w:rsid w:val="00952DB4"/>
    <w:rsid w:val="00952E0C"/>
    <w:rsid w:val="0095301D"/>
    <w:rsid w:val="00953020"/>
    <w:rsid w:val="0095302F"/>
    <w:rsid w:val="0095306B"/>
    <w:rsid w:val="009532E5"/>
    <w:rsid w:val="009536ED"/>
    <w:rsid w:val="00953881"/>
    <w:rsid w:val="00953946"/>
    <w:rsid w:val="0095399F"/>
    <w:rsid w:val="00953AE8"/>
    <w:rsid w:val="00953BA1"/>
    <w:rsid w:val="00953C45"/>
    <w:rsid w:val="00953CF0"/>
    <w:rsid w:val="009542C3"/>
    <w:rsid w:val="009543E1"/>
    <w:rsid w:val="00954480"/>
    <w:rsid w:val="00954689"/>
    <w:rsid w:val="00954729"/>
    <w:rsid w:val="0095490D"/>
    <w:rsid w:val="00954941"/>
    <w:rsid w:val="0095498F"/>
    <w:rsid w:val="00954F41"/>
    <w:rsid w:val="00954F87"/>
    <w:rsid w:val="00955052"/>
    <w:rsid w:val="00955081"/>
    <w:rsid w:val="00955189"/>
    <w:rsid w:val="009551D0"/>
    <w:rsid w:val="009553A3"/>
    <w:rsid w:val="00955535"/>
    <w:rsid w:val="00955896"/>
    <w:rsid w:val="009559D4"/>
    <w:rsid w:val="00955AF4"/>
    <w:rsid w:val="00955B34"/>
    <w:rsid w:val="00955B93"/>
    <w:rsid w:val="00955C32"/>
    <w:rsid w:val="00955D51"/>
    <w:rsid w:val="00955F41"/>
    <w:rsid w:val="00955F46"/>
    <w:rsid w:val="0095607E"/>
    <w:rsid w:val="00956152"/>
    <w:rsid w:val="009561A0"/>
    <w:rsid w:val="009561FB"/>
    <w:rsid w:val="0095621F"/>
    <w:rsid w:val="00956390"/>
    <w:rsid w:val="00956461"/>
    <w:rsid w:val="009564F4"/>
    <w:rsid w:val="00956730"/>
    <w:rsid w:val="0095690C"/>
    <w:rsid w:val="00956CB9"/>
    <w:rsid w:val="00956E5F"/>
    <w:rsid w:val="0095706E"/>
    <w:rsid w:val="00957224"/>
    <w:rsid w:val="00957298"/>
    <w:rsid w:val="00957321"/>
    <w:rsid w:val="009573FD"/>
    <w:rsid w:val="0095766C"/>
    <w:rsid w:val="00957818"/>
    <w:rsid w:val="0095781D"/>
    <w:rsid w:val="009578B7"/>
    <w:rsid w:val="00957C6F"/>
    <w:rsid w:val="00957CEF"/>
    <w:rsid w:val="00957F66"/>
    <w:rsid w:val="00957FD1"/>
    <w:rsid w:val="00960100"/>
    <w:rsid w:val="0096015C"/>
    <w:rsid w:val="00960161"/>
    <w:rsid w:val="00960367"/>
    <w:rsid w:val="009603C1"/>
    <w:rsid w:val="009604FF"/>
    <w:rsid w:val="00960654"/>
    <w:rsid w:val="009607AA"/>
    <w:rsid w:val="009607DC"/>
    <w:rsid w:val="00960C0F"/>
    <w:rsid w:val="00960C6B"/>
    <w:rsid w:val="00960D39"/>
    <w:rsid w:val="00960E06"/>
    <w:rsid w:val="00960E0A"/>
    <w:rsid w:val="009610D5"/>
    <w:rsid w:val="00961206"/>
    <w:rsid w:val="0096123A"/>
    <w:rsid w:val="009612DC"/>
    <w:rsid w:val="00961327"/>
    <w:rsid w:val="0096137F"/>
    <w:rsid w:val="009613EF"/>
    <w:rsid w:val="009618C9"/>
    <w:rsid w:val="009619A0"/>
    <w:rsid w:val="00961BE5"/>
    <w:rsid w:val="00961EEA"/>
    <w:rsid w:val="00961F40"/>
    <w:rsid w:val="009621BD"/>
    <w:rsid w:val="009622BA"/>
    <w:rsid w:val="00962906"/>
    <w:rsid w:val="009629EB"/>
    <w:rsid w:val="00962D20"/>
    <w:rsid w:val="00962EB9"/>
    <w:rsid w:val="009630E2"/>
    <w:rsid w:val="00963429"/>
    <w:rsid w:val="009635AB"/>
    <w:rsid w:val="00963842"/>
    <w:rsid w:val="00963AF4"/>
    <w:rsid w:val="00963D0A"/>
    <w:rsid w:val="00963DE9"/>
    <w:rsid w:val="00963FD3"/>
    <w:rsid w:val="0096447C"/>
    <w:rsid w:val="00965320"/>
    <w:rsid w:val="00965383"/>
    <w:rsid w:val="00965386"/>
    <w:rsid w:val="009654C5"/>
    <w:rsid w:val="009657FB"/>
    <w:rsid w:val="00965AB5"/>
    <w:rsid w:val="00965C50"/>
    <w:rsid w:val="00965D4E"/>
    <w:rsid w:val="00965ED9"/>
    <w:rsid w:val="0096601E"/>
    <w:rsid w:val="00966098"/>
    <w:rsid w:val="0096612F"/>
    <w:rsid w:val="0096616F"/>
    <w:rsid w:val="0096654E"/>
    <w:rsid w:val="009669A8"/>
    <w:rsid w:val="00966AA2"/>
    <w:rsid w:val="00967414"/>
    <w:rsid w:val="00967601"/>
    <w:rsid w:val="009678C6"/>
    <w:rsid w:val="00967954"/>
    <w:rsid w:val="0096797A"/>
    <w:rsid w:val="00967991"/>
    <w:rsid w:val="00967C3A"/>
    <w:rsid w:val="00967CF8"/>
    <w:rsid w:val="0097018D"/>
    <w:rsid w:val="0097023A"/>
    <w:rsid w:val="009705F1"/>
    <w:rsid w:val="009708A2"/>
    <w:rsid w:val="00970900"/>
    <w:rsid w:val="00970903"/>
    <w:rsid w:val="00970C63"/>
    <w:rsid w:val="00970F54"/>
    <w:rsid w:val="00970F6B"/>
    <w:rsid w:val="009711D7"/>
    <w:rsid w:val="009711E8"/>
    <w:rsid w:val="00971203"/>
    <w:rsid w:val="009714C8"/>
    <w:rsid w:val="0097176C"/>
    <w:rsid w:val="009717D1"/>
    <w:rsid w:val="0097190C"/>
    <w:rsid w:val="00971BD2"/>
    <w:rsid w:val="00971F90"/>
    <w:rsid w:val="00972126"/>
    <w:rsid w:val="00972213"/>
    <w:rsid w:val="0097229E"/>
    <w:rsid w:val="009723E6"/>
    <w:rsid w:val="009724B8"/>
    <w:rsid w:val="009725FE"/>
    <w:rsid w:val="00972615"/>
    <w:rsid w:val="009726E1"/>
    <w:rsid w:val="00972861"/>
    <w:rsid w:val="00972921"/>
    <w:rsid w:val="009729D5"/>
    <w:rsid w:val="009729F9"/>
    <w:rsid w:val="00973072"/>
    <w:rsid w:val="00973191"/>
    <w:rsid w:val="009738C4"/>
    <w:rsid w:val="009738FB"/>
    <w:rsid w:val="00973C69"/>
    <w:rsid w:val="00973CBC"/>
    <w:rsid w:val="0097400C"/>
    <w:rsid w:val="0097402C"/>
    <w:rsid w:val="0097410C"/>
    <w:rsid w:val="0097418F"/>
    <w:rsid w:val="009741D3"/>
    <w:rsid w:val="0097434D"/>
    <w:rsid w:val="009748C3"/>
    <w:rsid w:val="009748EB"/>
    <w:rsid w:val="009749BD"/>
    <w:rsid w:val="00974B47"/>
    <w:rsid w:val="00974D12"/>
    <w:rsid w:val="00974F2E"/>
    <w:rsid w:val="00975111"/>
    <w:rsid w:val="00975121"/>
    <w:rsid w:val="00975173"/>
    <w:rsid w:val="00975498"/>
    <w:rsid w:val="00975530"/>
    <w:rsid w:val="009756C8"/>
    <w:rsid w:val="009759EB"/>
    <w:rsid w:val="00975BC8"/>
    <w:rsid w:val="009765AE"/>
    <w:rsid w:val="009767AB"/>
    <w:rsid w:val="00976FFD"/>
    <w:rsid w:val="00977137"/>
    <w:rsid w:val="009771EA"/>
    <w:rsid w:val="009771F8"/>
    <w:rsid w:val="00977338"/>
    <w:rsid w:val="009773F4"/>
    <w:rsid w:val="00977459"/>
    <w:rsid w:val="0097749E"/>
    <w:rsid w:val="00977776"/>
    <w:rsid w:val="00977916"/>
    <w:rsid w:val="00977A7D"/>
    <w:rsid w:val="00977B86"/>
    <w:rsid w:val="00977C51"/>
    <w:rsid w:val="00977CEF"/>
    <w:rsid w:val="00977D90"/>
    <w:rsid w:val="00977DDA"/>
    <w:rsid w:val="00977DF1"/>
    <w:rsid w:val="00977E15"/>
    <w:rsid w:val="009800B6"/>
    <w:rsid w:val="0098015D"/>
    <w:rsid w:val="009802B9"/>
    <w:rsid w:val="009803F2"/>
    <w:rsid w:val="0098068B"/>
    <w:rsid w:val="00980867"/>
    <w:rsid w:val="009808FF"/>
    <w:rsid w:val="00980E09"/>
    <w:rsid w:val="00980EF0"/>
    <w:rsid w:val="00980FE8"/>
    <w:rsid w:val="00980FF6"/>
    <w:rsid w:val="00981198"/>
    <w:rsid w:val="0098119D"/>
    <w:rsid w:val="00981209"/>
    <w:rsid w:val="00981342"/>
    <w:rsid w:val="009813E2"/>
    <w:rsid w:val="00981543"/>
    <w:rsid w:val="00981636"/>
    <w:rsid w:val="0098165E"/>
    <w:rsid w:val="009816C4"/>
    <w:rsid w:val="0098195E"/>
    <w:rsid w:val="00981B47"/>
    <w:rsid w:val="00981CA7"/>
    <w:rsid w:val="00981CE5"/>
    <w:rsid w:val="00981E74"/>
    <w:rsid w:val="00981FF9"/>
    <w:rsid w:val="00982005"/>
    <w:rsid w:val="009821FB"/>
    <w:rsid w:val="009822B2"/>
    <w:rsid w:val="009823CD"/>
    <w:rsid w:val="009826E7"/>
    <w:rsid w:val="009827B0"/>
    <w:rsid w:val="00982839"/>
    <w:rsid w:val="00982994"/>
    <w:rsid w:val="00982B18"/>
    <w:rsid w:val="00982E88"/>
    <w:rsid w:val="00982E9C"/>
    <w:rsid w:val="00982FA7"/>
    <w:rsid w:val="00983174"/>
    <w:rsid w:val="00983207"/>
    <w:rsid w:val="00983563"/>
    <w:rsid w:val="00983A2E"/>
    <w:rsid w:val="00983B11"/>
    <w:rsid w:val="00983E20"/>
    <w:rsid w:val="00983EBF"/>
    <w:rsid w:val="00984434"/>
    <w:rsid w:val="009844F9"/>
    <w:rsid w:val="0098458A"/>
    <w:rsid w:val="0098459D"/>
    <w:rsid w:val="009848D7"/>
    <w:rsid w:val="00984EAD"/>
    <w:rsid w:val="00984F2B"/>
    <w:rsid w:val="009853E4"/>
    <w:rsid w:val="00985433"/>
    <w:rsid w:val="0098561A"/>
    <w:rsid w:val="0098567F"/>
    <w:rsid w:val="009856B2"/>
    <w:rsid w:val="00985808"/>
    <w:rsid w:val="0098582A"/>
    <w:rsid w:val="009858FD"/>
    <w:rsid w:val="00985A24"/>
    <w:rsid w:val="00985ACE"/>
    <w:rsid w:val="00985C30"/>
    <w:rsid w:val="00985D35"/>
    <w:rsid w:val="00985D3A"/>
    <w:rsid w:val="00985DDB"/>
    <w:rsid w:val="0098601F"/>
    <w:rsid w:val="009860B5"/>
    <w:rsid w:val="009864BB"/>
    <w:rsid w:val="00986604"/>
    <w:rsid w:val="00986746"/>
    <w:rsid w:val="00986EC8"/>
    <w:rsid w:val="00986F04"/>
    <w:rsid w:val="00986F18"/>
    <w:rsid w:val="00986F55"/>
    <w:rsid w:val="009873BB"/>
    <w:rsid w:val="0098786C"/>
    <w:rsid w:val="00990154"/>
    <w:rsid w:val="009906E0"/>
    <w:rsid w:val="00990736"/>
    <w:rsid w:val="0099075F"/>
    <w:rsid w:val="009907A0"/>
    <w:rsid w:val="009907F0"/>
    <w:rsid w:val="00990855"/>
    <w:rsid w:val="00990A4B"/>
    <w:rsid w:val="00990B29"/>
    <w:rsid w:val="00990B49"/>
    <w:rsid w:val="00990B71"/>
    <w:rsid w:val="00990BB6"/>
    <w:rsid w:val="00990DDE"/>
    <w:rsid w:val="00990EB2"/>
    <w:rsid w:val="009910ED"/>
    <w:rsid w:val="0099150F"/>
    <w:rsid w:val="00991663"/>
    <w:rsid w:val="00991779"/>
    <w:rsid w:val="009917E3"/>
    <w:rsid w:val="00991947"/>
    <w:rsid w:val="009919AE"/>
    <w:rsid w:val="00991A04"/>
    <w:rsid w:val="00991C10"/>
    <w:rsid w:val="00991CC7"/>
    <w:rsid w:val="00991E12"/>
    <w:rsid w:val="009922B4"/>
    <w:rsid w:val="0099282E"/>
    <w:rsid w:val="0099295B"/>
    <w:rsid w:val="00992AF4"/>
    <w:rsid w:val="00992C53"/>
    <w:rsid w:val="00992DA1"/>
    <w:rsid w:val="00992E06"/>
    <w:rsid w:val="00992FD6"/>
    <w:rsid w:val="009932FF"/>
    <w:rsid w:val="0099364B"/>
    <w:rsid w:val="00993808"/>
    <w:rsid w:val="0099381D"/>
    <w:rsid w:val="00993C2C"/>
    <w:rsid w:val="00993E38"/>
    <w:rsid w:val="009942B1"/>
    <w:rsid w:val="009943C8"/>
    <w:rsid w:val="0099441B"/>
    <w:rsid w:val="00994519"/>
    <w:rsid w:val="0099455E"/>
    <w:rsid w:val="00994689"/>
    <w:rsid w:val="00994A50"/>
    <w:rsid w:val="009950BB"/>
    <w:rsid w:val="00995366"/>
    <w:rsid w:val="009954BE"/>
    <w:rsid w:val="0099558B"/>
    <w:rsid w:val="0099565E"/>
    <w:rsid w:val="0099566E"/>
    <w:rsid w:val="00995772"/>
    <w:rsid w:val="009958A8"/>
    <w:rsid w:val="0099594C"/>
    <w:rsid w:val="00995A56"/>
    <w:rsid w:val="00995AC2"/>
    <w:rsid w:val="00995AD3"/>
    <w:rsid w:val="00995BAE"/>
    <w:rsid w:val="00995BC7"/>
    <w:rsid w:val="00995C16"/>
    <w:rsid w:val="00995CDE"/>
    <w:rsid w:val="00995E81"/>
    <w:rsid w:val="0099660A"/>
    <w:rsid w:val="009967F3"/>
    <w:rsid w:val="00996A45"/>
    <w:rsid w:val="00996C20"/>
    <w:rsid w:val="00996E3C"/>
    <w:rsid w:val="00996EE3"/>
    <w:rsid w:val="00997014"/>
    <w:rsid w:val="0099719B"/>
    <w:rsid w:val="0099720E"/>
    <w:rsid w:val="009973CD"/>
    <w:rsid w:val="00997483"/>
    <w:rsid w:val="00997693"/>
    <w:rsid w:val="0099770B"/>
    <w:rsid w:val="009978C9"/>
    <w:rsid w:val="009979E1"/>
    <w:rsid w:val="00997EA4"/>
    <w:rsid w:val="009A08B2"/>
    <w:rsid w:val="009A0C58"/>
    <w:rsid w:val="009A0D2A"/>
    <w:rsid w:val="009A0D89"/>
    <w:rsid w:val="009A0F21"/>
    <w:rsid w:val="009A1268"/>
    <w:rsid w:val="009A12BC"/>
    <w:rsid w:val="009A14D8"/>
    <w:rsid w:val="009A1599"/>
    <w:rsid w:val="009A16B6"/>
    <w:rsid w:val="009A1AD6"/>
    <w:rsid w:val="009A1B0A"/>
    <w:rsid w:val="009A1FE4"/>
    <w:rsid w:val="009A202E"/>
    <w:rsid w:val="009A20DE"/>
    <w:rsid w:val="009A25A4"/>
    <w:rsid w:val="009A25B7"/>
    <w:rsid w:val="009A26B5"/>
    <w:rsid w:val="009A28F5"/>
    <w:rsid w:val="009A2AD9"/>
    <w:rsid w:val="009A2C81"/>
    <w:rsid w:val="009A2CDB"/>
    <w:rsid w:val="009A2CED"/>
    <w:rsid w:val="009A2D86"/>
    <w:rsid w:val="009A302D"/>
    <w:rsid w:val="009A3277"/>
    <w:rsid w:val="009A3680"/>
    <w:rsid w:val="009A3848"/>
    <w:rsid w:val="009A39D5"/>
    <w:rsid w:val="009A3A03"/>
    <w:rsid w:val="009A3D00"/>
    <w:rsid w:val="009A3D4A"/>
    <w:rsid w:val="009A3DFA"/>
    <w:rsid w:val="009A429F"/>
    <w:rsid w:val="009A4738"/>
    <w:rsid w:val="009A47EE"/>
    <w:rsid w:val="009A4B31"/>
    <w:rsid w:val="009A4D3D"/>
    <w:rsid w:val="009A4F66"/>
    <w:rsid w:val="009A4F78"/>
    <w:rsid w:val="009A51DF"/>
    <w:rsid w:val="009A5267"/>
    <w:rsid w:val="009A52F7"/>
    <w:rsid w:val="009A56C2"/>
    <w:rsid w:val="009A5767"/>
    <w:rsid w:val="009A57BB"/>
    <w:rsid w:val="009A580D"/>
    <w:rsid w:val="009A588F"/>
    <w:rsid w:val="009A59FD"/>
    <w:rsid w:val="009A61BB"/>
    <w:rsid w:val="009A6236"/>
    <w:rsid w:val="009A64E9"/>
    <w:rsid w:val="009A66D9"/>
    <w:rsid w:val="009A6D93"/>
    <w:rsid w:val="009A6F22"/>
    <w:rsid w:val="009A6FE3"/>
    <w:rsid w:val="009A7053"/>
    <w:rsid w:val="009A7286"/>
    <w:rsid w:val="009A741B"/>
    <w:rsid w:val="009A754F"/>
    <w:rsid w:val="009A7611"/>
    <w:rsid w:val="009A763D"/>
    <w:rsid w:val="009A76EA"/>
    <w:rsid w:val="009A7777"/>
    <w:rsid w:val="009A78D1"/>
    <w:rsid w:val="009A79BC"/>
    <w:rsid w:val="009A7C52"/>
    <w:rsid w:val="009A7D5B"/>
    <w:rsid w:val="009A7F7F"/>
    <w:rsid w:val="009B0179"/>
    <w:rsid w:val="009B029F"/>
    <w:rsid w:val="009B03E3"/>
    <w:rsid w:val="009B075E"/>
    <w:rsid w:val="009B0BD2"/>
    <w:rsid w:val="009B0C5C"/>
    <w:rsid w:val="009B0DD7"/>
    <w:rsid w:val="009B0EB3"/>
    <w:rsid w:val="009B1075"/>
    <w:rsid w:val="009B10F8"/>
    <w:rsid w:val="009B1579"/>
    <w:rsid w:val="009B159B"/>
    <w:rsid w:val="009B1624"/>
    <w:rsid w:val="009B16B9"/>
    <w:rsid w:val="009B16FB"/>
    <w:rsid w:val="009B1A33"/>
    <w:rsid w:val="009B1B17"/>
    <w:rsid w:val="009B1CB6"/>
    <w:rsid w:val="009B236C"/>
    <w:rsid w:val="009B26D7"/>
    <w:rsid w:val="009B273B"/>
    <w:rsid w:val="009B2A15"/>
    <w:rsid w:val="009B2D07"/>
    <w:rsid w:val="009B2D55"/>
    <w:rsid w:val="009B2F43"/>
    <w:rsid w:val="009B2FE7"/>
    <w:rsid w:val="009B3136"/>
    <w:rsid w:val="009B347D"/>
    <w:rsid w:val="009B363D"/>
    <w:rsid w:val="009B37ED"/>
    <w:rsid w:val="009B3D30"/>
    <w:rsid w:val="009B3D8C"/>
    <w:rsid w:val="009B3E02"/>
    <w:rsid w:val="009B3EA7"/>
    <w:rsid w:val="009B4340"/>
    <w:rsid w:val="009B43FD"/>
    <w:rsid w:val="009B44B0"/>
    <w:rsid w:val="009B472B"/>
    <w:rsid w:val="009B47DB"/>
    <w:rsid w:val="009B4AD5"/>
    <w:rsid w:val="009B4C86"/>
    <w:rsid w:val="009B4E94"/>
    <w:rsid w:val="009B4EC8"/>
    <w:rsid w:val="009B4EE2"/>
    <w:rsid w:val="009B5023"/>
    <w:rsid w:val="009B5814"/>
    <w:rsid w:val="009B586C"/>
    <w:rsid w:val="009B58EB"/>
    <w:rsid w:val="009B5B34"/>
    <w:rsid w:val="009B5B8D"/>
    <w:rsid w:val="009B5E57"/>
    <w:rsid w:val="009B5E91"/>
    <w:rsid w:val="009B6238"/>
    <w:rsid w:val="009B6363"/>
    <w:rsid w:val="009B6502"/>
    <w:rsid w:val="009B65E6"/>
    <w:rsid w:val="009B662A"/>
    <w:rsid w:val="009B6719"/>
    <w:rsid w:val="009B6972"/>
    <w:rsid w:val="009B6A9F"/>
    <w:rsid w:val="009B6B85"/>
    <w:rsid w:val="009B6EB8"/>
    <w:rsid w:val="009B6F6E"/>
    <w:rsid w:val="009B6F7E"/>
    <w:rsid w:val="009B6FAA"/>
    <w:rsid w:val="009B6FBE"/>
    <w:rsid w:val="009B70D6"/>
    <w:rsid w:val="009B74C0"/>
    <w:rsid w:val="009B7856"/>
    <w:rsid w:val="009B79DB"/>
    <w:rsid w:val="009B7C7D"/>
    <w:rsid w:val="009B7E9F"/>
    <w:rsid w:val="009B7EBB"/>
    <w:rsid w:val="009B7FA6"/>
    <w:rsid w:val="009C0058"/>
    <w:rsid w:val="009C01DF"/>
    <w:rsid w:val="009C02D9"/>
    <w:rsid w:val="009C02EE"/>
    <w:rsid w:val="009C04C1"/>
    <w:rsid w:val="009C06BA"/>
    <w:rsid w:val="009C07B6"/>
    <w:rsid w:val="009C07CF"/>
    <w:rsid w:val="009C087D"/>
    <w:rsid w:val="009C0BC0"/>
    <w:rsid w:val="009C0C94"/>
    <w:rsid w:val="009C0CA9"/>
    <w:rsid w:val="009C0DA6"/>
    <w:rsid w:val="009C0EB4"/>
    <w:rsid w:val="009C0F29"/>
    <w:rsid w:val="009C1146"/>
    <w:rsid w:val="009C1234"/>
    <w:rsid w:val="009C14FE"/>
    <w:rsid w:val="009C16BB"/>
    <w:rsid w:val="009C173F"/>
    <w:rsid w:val="009C17B3"/>
    <w:rsid w:val="009C19D2"/>
    <w:rsid w:val="009C1A8D"/>
    <w:rsid w:val="009C1ABD"/>
    <w:rsid w:val="009C1ACA"/>
    <w:rsid w:val="009C1B35"/>
    <w:rsid w:val="009C1C0D"/>
    <w:rsid w:val="009C1C61"/>
    <w:rsid w:val="009C1D15"/>
    <w:rsid w:val="009C1F37"/>
    <w:rsid w:val="009C1F46"/>
    <w:rsid w:val="009C220A"/>
    <w:rsid w:val="009C2796"/>
    <w:rsid w:val="009C2E49"/>
    <w:rsid w:val="009C2E4B"/>
    <w:rsid w:val="009C2FF6"/>
    <w:rsid w:val="009C3106"/>
    <w:rsid w:val="009C314D"/>
    <w:rsid w:val="009C3233"/>
    <w:rsid w:val="009C326B"/>
    <w:rsid w:val="009C33F2"/>
    <w:rsid w:val="009C3558"/>
    <w:rsid w:val="009C366A"/>
    <w:rsid w:val="009C3801"/>
    <w:rsid w:val="009C3817"/>
    <w:rsid w:val="009C383B"/>
    <w:rsid w:val="009C3A2C"/>
    <w:rsid w:val="009C3BEB"/>
    <w:rsid w:val="009C3C01"/>
    <w:rsid w:val="009C3CC0"/>
    <w:rsid w:val="009C3E31"/>
    <w:rsid w:val="009C3E78"/>
    <w:rsid w:val="009C3F4C"/>
    <w:rsid w:val="009C3FFB"/>
    <w:rsid w:val="009C438C"/>
    <w:rsid w:val="009C448C"/>
    <w:rsid w:val="009C4613"/>
    <w:rsid w:val="009C4942"/>
    <w:rsid w:val="009C5063"/>
    <w:rsid w:val="009C5330"/>
    <w:rsid w:val="009C53BF"/>
    <w:rsid w:val="009C53C0"/>
    <w:rsid w:val="009C542F"/>
    <w:rsid w:val="009C5528"/>
    <w:rsid w:val="009C5825"/>
    <w:rsid w:val="009C5905"/>
    <w:rsid w:val="009C591D"/>
    <w:rsid w:val="009C597C"/>
    <w:rsid w:val="009C5B7B"/>
    <w:rsid w:val="009C5C78"/>
    <w:rsid w:val="009C5CE9"/>
    <w:rsid w:val="009C5D41"/>
    <w:rsid w:val="009C5ECB"/>
    <w:rsid w:val="009C627B"/>
    <w:rsid w:val="009C63D8"/>
    <w:rsid w:val="009C650D"/>
    <w:rsid w:val="009C6570"/>
    <w:rsid w:val="009C65AB"/>
    <w:rsid w:val="009C6889"/>
    <w:rsid w:val="009C6948"/>
    <w:rsid w:val="009C69DF"/>
    <w:rsid w:val="009C6A6D"/>
    <w:rsid w:val="009C7214"/>
    <w:rsid w:val="009C723A"/>
    <w:rsid w:val="009C7389"/>
    <w:rsid w:val="009C7456"/>
    <w:rsid w:val="009C74AD"/>
    <w:rsid w:val="009C7575"/>
    <w:rsid w:val="009C7791"/>
    <w:rsid w:val="009C792B"/>
    <w:rsid w:val="009C7A56"/>
    <w:rsid w:val="009C7ACE"/>
    <w:rsid w:val="009C7E51"/>
    <w:rsid w:val="009C7ECC"/>
    <w:rsid w:val="009D00F7"/>
    <w:rsid w:val="009D01CB"/>
    <w:rsid w:val="009D033D"/>
    <w:rsid w:val="009D056D"/>
    <w:rsid w:val="009D0604"/>
    <w:rsid w:val="009D0981"/>
    <w:rsid w:val="009D0B55"/>
    <w:rsid w:val="009D0BD4"/>
    <w:rsid w:val="009D0F23"/>
    <w:rsid w:val="009D10A3"/>
    <w:rsid w:val="009D1136"/>
    <w:rsid w:val="009D177A"/>
    <w:rsid w:val="009D1797"/>
    <w:rsid w:val="009D18C8"/>
    <w:rsid w:val="009D19A3"/>
    <w:rsid w:val="009D1CF6"/>
    <w:rsid w:val="009D1D2E"/>
    <w:rsid w:val="009D1DC1"/>
    <w:rsid w:val="009D1FE8"/>
    <w:rsid w:val="009D20BB"/>
    <w:rsid w:val="009D21A9"/>
    <w:rsid w:val="009D227B"/>
    <w:rsid w:val="009D23D3"/>
    <w:rsid w:val="009D2408"/>
    <w:rsid w:val="009D28F0"/>
    <w:rsid w:val="009D2A5D"/>
    <w:rsid w:val="009D2DA1"/>
    <w:rsid w:val="009D2F3D"/>
    <w:rsid w:val="009D31C7"/>
    <w:rsid w:val="009D31EF"/>
    <w:rsid w:val="009D32C9"/>
    <w:rsid w:val="009D32E5"/>
    <w:rsid w:val="009D370C"/>
    <w:rsid w:val="009D37ED"/>
    <w:rsid w:val="009D3A9A"/>
    <w:rsid w:val="009D3B4D"/>
    <w:rsid w:val="009D3C21"/>
    <w:rsid w:val="009D3FFF"/>
    <w:rsid w:val="009D4073"/>
    <w:rsid w:val="009D4302"/>
    <w:rsid w:val="009D432D"/>
    <w:rsid w:val="009D43C0"/>
    <w:rsid w:val="009D4547"/>
    <w:rsid w:val="009D4619"/>
    <w:rsid w:val="009D4623"/>
    <w:rsid w:val="009D4653"/>
    <w:rsid w:val="009D47BC"/>
    <w:rsid w:val="009D4DC9"/>
    <w:rsid w:val="009D4DF4"/>
    <w:rsid w:val="009D4E0F"/>
    <w:rsid w:val="009D4E51"/>
    <w:rsid w:val="009D5026"/>
    <w:rsid w:val="009D5076"/>
    <w:rsid w:val="009D518B"/>
    <w:rsid w:val="009D51B7"/>
    <w:rsid w:val="009D51D0"/>
    <w:rsid w:val="009D51F6"/>
    <w:rsid w:val="009D533D"/>
    <w:rsid w:val="009D5666"/>
    <w:rsid w:val="009D5769"/>
    <w:rsid w:val="009D577B"/>
    <w:rsid w:val="009D5864"/>
    <w:rsid w:val="009D5A0C"/>
    <w:rsid w:val="009D5A1B"/>
    <w:rsid w:val="009D5A45"/>
    <w:rsid w:val="009D5B18"/>
    <w:rsid w:val="009D5CC4"/>
    <w:rsid w:val="009D5DD7"/>
    <w:rsid w:val="009D6055"/>
    <w:rsid w:val="009D6062"/>
    <w:rsid w:val="009D607F"/>
    <w:rsid w:val="009D621E"/>
    <w:rsid w:val="009D6378"/>
    <w:rsid w:val="009D637D"/>
    <w:rsid w:val="009D64C0"/>
    <w:rsid w:val="009D65D7"/>
    <w:rsid w:val="009D65E2"/>
    <w:rsid w:val="009D66F9"/>
    <w:rsid w:val="009D6793"/>
    <w:rsid w:val="009D6C88"/>
    <w:rsid w:val="009D6C9D"/>
    <w:rsid w:val="009D6FCC"/>
    <w:rsid w:val="009D7567"/>
    <w:rsid w:val="009D756A"/>
    <w:rsid w:val="009D78DE"/>
    <w:rsid w:val="009D795E"/>
    <w:rsid w:val="009D7D11"/>
    <w:rsid w:val="009D7E34"/>
    <w:rsid w:val="009D7ECA"/>
    <w:rsid w:val="009D7F4A"/>
    <w:rsid w:val="009E0096"/>
    <w:rsid w:val="009E013E"/>
    <w:rsid w:val="009E01C1"/>
    <w:rsid w:val="009E027D"/>
    <w:rsid w:val="009E035E"/>
    <w:rsid w:val="009E03A9"/>
    <w:rsid w:val="009E06AF"/>
    <w:rsid w:val="009E09B5"/>
    <w:rsid w:val="009E09E1"/>
    <w:rsid w:val="009E0A64"/>
    <w:rsid w:val="009E0B24"/>
    <w:rsid w:val="009E0B55"/>
    <w:rsid w:val="009E0C1E"/>
    <w:rsid w:val="009E0F67"/>
    <w:rsid w:val="009E11F6"/>
    <w:rsid w:val="009E1207"/>
    <w:rsid w:val="009E12BF"/>
    <w:rsid w:val="009E1596"/>
    <w:rsid w:val="009E16A3"/>
    <w:rsid w:val="009E1B8D"/>
    <w:rsid w:val="009E1C28"/>
    <w:rsid w:val="009E1C7A"/>
    <w:rsid w:val="009E1CC8"/>
    <w:rsid w:val="009E1DE6"/>
    <w:rsid w:val="009E1F56"/>
    <w:rsid w:val="009E2432"/>
    <w:rsid w:val="009E25D7"/>
    <w:rsid w:val="009E262C"/>
    <w:rsid w:val="009E26D7"/>
    <w:rsid w:val="009E27D1"/>
    <w:rsid w:val="009E28A7"/>
    <w:rsid w:val="009E2AFA"/>
    <w:rsid w:val="009E2DBB"/>
    <w:rsid w:val="009E2F44"/>
    <w:rsid w:val="009E3472"/>
    <w:rsid w:val="009E3617"/>
    <w:rsid w:val="009E36F3"/>
    <w:rsid w:val="009E3B24"/>
    <w:rsid w:val="009E3CED"/>
    <w:rsid w:val="009E40EC"/>
    <w:rsid w:val="009E41A0"/>
    <w:rsid w:val="009E43B3"/>
    <w:rsid w:val="009E48C7"/>
    <w:rsid w:val="009E4925"/>
    <w:rsid w:val="009E4B69"/>
    <w:rsid w:val="009E4BE6"/>
    <w:rsid w:val="009E4D41"/>
    <w:rsid w:val="009E5128"/>
    <w:rsid w:val="009E521D"/>
    <w:rsid w:val="009E57A0"/>
    <w:rsid w:val="009E57F2"/>
    <w:rsid w:val="009E58C2"/>
    <w:rsid w:val="009E59C4"/>
    <w:rsid w:val="009E5AC2"/>
    <w:rsid w:val="009E5BA4"/>
    <w:rsid w:val="009E5BBA"/>
    <w:rsid w:val="009E5D32"/>
    <w:rsid w:val="009E5E16"/>
    <w:rsid w:val="009E60BE"/>
    <w:rsid w:val="009E6B39"/>
    <w:rsid w:val="009E6DEE"/>
    <w:rsid w:val="009E70D5"/>
    <w:rsid w:val="009E7111"/>
    <w:rsid w:val="009E7218"/>
    <w:rsid w:val="009E743E"/>
    <w:rsid w:val="009E75BB"/>
    <w:rsid w:val="009E7620"/>
    <w:rsid w:val="009E782E"/>
    <w:rsid w:val="009E78AA"/>
    <w:rsid w:val="009E79C7"/>
    <w:rsid w:val="009E7D19"/>
    <w:rsid w:val="009E7E0E"/>
    <w:rsid w:val="009E7EA0"/>
    <w:rsid w:val="009E7F64"/>
    <w:rsid w:val="009F0168"/>
    <w:rsid w:val="009F029D"/>
    <w:rsid w:val="009F07A0"/>
    <w:rsid w:val="009F09B5"/>
    <w:rsid w:val="009F0A4E"/>
    <w:rsid w:val="009F0E6D"/>
    <w:rsid w:val="009F0E74"/>
    <w:rsid w:val="009F1766"/>
    <w:rsid w:val="009F1863"/>
    <w:rsid w:val="009F1AF0"/>
    <w:rsid w:val="009F1B38"/>
    <w:rsid w:val="009F1B8E"/>
    <w:rsid w:val="009F1CF7"/>
    <w:rsid w:val="009F1CFD"/>
    <w:rsid w:val="009F1E35"/>
    <w:rsid w:val="009F1F88"/>
    <w:rsid w:val="009F211B"/>
    <w:rsid w:val="009F2208"/>
    <w:rsid w:val="009F2398"/>
    <w:rsid w:val="009F23C7"/>
    <w:rsid w:val="009F2419"/>
    <w:rsid w:val="009F24CD"/>
    <w:rsid w:val="009F2607"/>
    <w:rsid w:val="009F2A11"/>
    <w:rsid w:val="009F2BD9"/>
    <w:rsid w:val="009F2BDC"/>
    <w:rsid w:val="009F2C21"/>
    <w:rsid w:val="009F2D03"/>
    <w:rsid w:val="009F32A9"/>
    <w:rsid w:val="009F360D"/>
    <w:rsid w:val="009F3D47"/>
    <w:rsid w:val="009F3EA4"/>
    <w:rsid w:val="009F3EB2"/>
    <w:rsid w:val="009F41A3"/>
    <w:rsid w:val="009F4230"/>
    <w:rsid w:val="009F4786"/>
    <w:rsid w:val="009F47D6"/>
    <w:rsid w:val="009F47E6"/>
    <w:rsid w:val="009F48BF"/>
    <w:rsid w:val="009F4A63"/>
    <w:rsid w:val="009F4D43"/>
    <w:rsid w:val="009F4F9C"/>
    <w:rsid w:val="009F527B"/>
    <w:rsid w:val="009F5369"/>
    <w:rsid w:val="009F5732"/>
    <w:rsid w:val="009F5A5B"/>
    <w:rsid w:val="009F5AC3"/>
    <w:rsid w:val="009F5EBE"/>
    <w:rsid w:val="009F5EBF"/>
    <w:rsid w:val="009F5FD8"/>
    <w:rsid w:val="009F60CA"/>
    <w:rsid w:val="009F627F"/>
    <w:rsid w:val="009F6400"/>
    <w:rsid w:val="009F64FC"/>
    <w:rsid w:val="009F6533"/>
    <w:rsid w:val="009F677E"/>
    <w:rsid w:val="009F69A4"/>
    <w:rsid w:val="009F7163"/>
    <w:rsid w:val="009F7191"/>
    <w:rsid w:val="009F73B8"/>
    <w:rsid w:val="009F752B"/>
    <w:rsid w:val="009F753E"/>
    <w:rsid w:val="009F77CF"/>
    <w:rsid w:val="009F77DB"/>
    <w:rsid w:val="009F78C9"/>
    <w:rsid w:val="009F78E1"/>
    <w:rsid w:val="009F7BCD"/>
    <w:rsid w:val="009F7EB6"/>
    <w:rsid w:val="009F7F19"/>
    <w:rsid w:val="00A00022"/>
    <w:rsid w:val="00A0019C"/>
    <w:rsid w:val="00A0021E"/>
    <w:rsid w:val="00A00345"/>
    <w:rsid w:val="00A00561"/>
    <w:rsid w:val="00A0062B"/>
    <w:rsid w:val="00A0098B"/>
    <w:rsid w:val="00A00A19"/>
    <w:rsid w:val="00A00C6C"/>
    <w:rsid w:val="00A00CF3"/>
    <w:rsid w:val="00A00F3C"/>
    <w:rsid w:val="00A00F4B"/>
    <w:rsid w:val="00A01366"/>
    <w:rsid w:val="00A0138E"/>
    <w:rsid w:val="00A0143A"/>
    <w:rsid w:val="00A019B5"/>
    <w:rsid w:val="00A01AEF"/>
    <w:rsid w:val="00A01B24"/>
    <w:rsid w:val="00A01B5B"/>
    <w:rsid w:val="00A01BEA"/>
    <w:rsid w:val="00A01D66"/>
    <w:rsid w:val="00A0228D"/>
    <w:rsid w:val="00A02364"/>
    <w:rsid w:val="00A0238A"/>
    <w:rsid w:val="00A02458"/>
    <w:rsid w:val="00A024B3"/>
    <w:rsid w:val="00A027F0"/>
    <w:rsid w:val="00A02891"/>
    <w:rsid w:val="00A02DFA"/>
    <w:rsid w:val="00A02E78"/>
    <w:rsid w:val="00A03106"/>
    <w:rsid w:val="00A03333"/>
    <w:rsid w:val="00A0338E"/>
    <w:rsid w:val="00A03489"/>
    <w:rsid w:val="00A03521"/>
    <w:rsid w:val="00A03635"/>
    <w:rsid w:val="00A038AD"/>
    <w:rsid w:val="00A03CBC"/>
    <w:rsid w:val="00A03D6B"/>
    <w:rsid w:val="00A03EAD"/>
    <w:rsid w:val="00A03ECC"/>
    <w:rsid w:val="00A03FE2"/>
    <w:rsid w:val="00A03FF1"/>
    <w:rsid w:val="00A040AD"/>
    <w:rsid w:val="00A04317"/>
    <w:rsid w:val="00A04420"/>
    <w:rsid w:val="00A04517"/>
    <w:rsid w:val="00A0454F"/>
    <w:rsid w:val="00A04A86"/>
    <w:rsid w:val="00A04CB8"/>
    <w:rsid w:val="00A0534D"/>
    <w:rsid w:val="00A05471"/>
    <w:rsid w:val="00A054B0"/>
    <w:rsid w:val="00A0553C"/>
    <w:rsid w:val="00A055F1"/>
    <w:rsid w:val="00A05A1B"/>
    <w:rsid w:val="00A05AC0"/>
    <w:rsid w:val="00A05AC9"/>
    <w:rsid w:val="00A05AFE"/>
    <w:rsid w:val="00A05B0B"/>
    <w:rsid w:val="00A05EF3"/>
    <w:rsid w:val="00A060E2"/>
    <w:rsid w:val="00A062F6"/>
    <w:rsid w:val="00A06441"/>
    <w:rsid w:val="00A064D1"/>
    <w:rsid w:val="00A064E5"/>
    <w:rsid w:val="00A06722"/>
    <w:rsid w:val="00A06CE4"/>
    <w:rsid w:val="00A06DC3"/>
    <w:rsid w:val="00A06E9E"/>
    <w:rsid w:val="00A06ED9"/>
    <w:rsid w:val="00A073B7"/>
    <w:rsid w:val="00A07456"/>
    <w:rsid w:val="00A074A9"/>
    <w:rsid w:val="00A07846"/>
    <w:rsid w:val="00A078BA"/>
    <w:rsid w:val="00A078C4"/>
    <w:rsid w:val="00A078CE"/>
    <w:rsid w:val="00A07A05"/>
    <w:rsid w:val="00A07ADB"/>
    <w:rsid w:val="00A07F25"/>
    <w:rsid w:val="00A07F8C"/>
    <w:rsid w:val="00A1066E"/>
    <w:rsid w:val="00A1082F"/>
    <w:rsid w:val="00A108D6"/>
    <w:rsid w:val="00A108E3"/>
    <w:rsid w:val="00A10A35"/>
    <w:rsid w:val="00A10AB1"/>
    <w:rsid w:val="00A10C6B"/>
    <w:rsid w:val="00A10D00"/>
    <w:rsid w:val="00A10DF5"/>
    <w:rsid w:val="00A10FD9"/>
    <w:rsid w:val="00A10FEA"/>
    <w:rsid w:val="00A11352"/>
    <w:rsid w:val="00A11619"/>
    <w:rsid w:val="00A11E5C"/>
    <w:rsid w:val="00A11F02"/>
    <w:rsid w:val="00A1237B"/>
    <w:rsid w:val="00A123E3"/>
    <w:rsid w:val="00A12637"/>
    <w:rsid w:val="00A12A70"/>
    <w:rsid w:val="00A12A8C"/>
    <w:rsid w:val="00A12B16"/>
    <w:rsid w:val="00A12CA6"/>
    <w:rsid w:val="00A131CA"/>
    <w:rsid w:val="00A132BC"/>
    <w:rsid w:val="00A13360"/>
    <w:rsid w:val="00A133D6"/>
    <w:rsid w:val="00A134CA"/>
    <w:rsid w:val="00A135FD"/>
    <w:rsid w:val="00A13647"/>
    <w:rsid w:val="00A13741"/>
    <w:rsid w:val="00A1374F"/>
    <w:rsid w:val="00A137B3"/>
    <w:rsid w:val="00A13CE6"/>
    <w:rsid w:val="00A13FFF"/>
    <w:rsid w:val="00A140D8"/>
    <w:rsid w:val="00A140FA"/>
    <w:rsid w:val="00A147D0"/>
    <w:rsid w:val="00A149A4"/>
    <w:rsid w:val="00A14A3D"/>
    <w:rsid w:val="00A14B11"/>
    <w:rsid w:val="00A14B25"/>
    <w:rsid w:val="00A14B93"/>
    <w:rsid w:val="00A14C63"/>
    <w:rsid w:val="00A14D16"/>
    <w:rsid w:val="00A14DBD"/>
    <w:rsid w:val="00A14DEF"/>
    <w:rsid w:val="00A14EEE"/>
    <w:rsid w:val="00A14EFA"/>
    <w:rsid w:val="00A15081"/>
    <w:rsid w:val="00A152C7"/>
    <w:rsid w:val="00A15639"/>
    <w:rsid w:val="00A1572A"/>
    <w:rsid w:val="00A15A13"/>
    <w:rsid w:val="00A15BD8"/>
    <w:rsid w:val="00A15CDB"/>
    <w:rsid w:val="00A15D8C"/>
    <w:rsid w:val="00A1604C"/>
    <w:rsid w:val="00A160F4"/>
    <w:rsid w:val="00A1616F"/>
    <w:rsid w:val="00A161DC"/>
    <w:rsid w:val="00A169B5"/>
    <w:rsid w:val="00A16B42"/>
    <w:rsid w:val="00A16B7C"/>
    <w:rsid w:val="00A16CB5"/>
    <w:rsid w:val="00A16CB8"/>
    <w:rsid w:val="00A16D73"/>
    <w:rsid w:val="00A17297"/>
    <w:rsid w:val="00A17429"/>
    <w:rsid w:val="00A1749E"/>
    <w:rsid w:val="00A17608"/>
    <w:rsid w:val="00A17664"/>
    <w:rsid w:val="00A178E0"/>
    <w:rsid w:val="00A17A1D"/>
    <w:rsid w:val="00A17A9D"/>
    <w:rsid w:val="00A17AB9"/>
    <w:rsid w:val="00A17B08"/>
    <w:rsid w:val="00A17C0A"/>
    <w:rsid w:val="00A17F01"/>
    <w:rsid w:val="00A17F4C"/>
    <w:rsid w:val="00A2039D"/>
    <w:rsid w:val="00A2054B"/>
    <w:rsid w:val="00A20560"/>
    <w:rsid w:val="00A205B9"/>
    <w:rsid w:val="00A2075F"/>
    <w:rsid w:val="00A207E5"/>
    <w:rsid w:val="00A20842"/>
    <w:rsid w:val="00A208E7"/>
    <w:rsid w:val="00A209DC"/>
    <w:rsid w:val="00A20AAB"/>
    <w:rsid w:val="00A20B18"/>
    <w:rsid w:val="00A20B97"/>
    <w:rsid w:val="00A20BAF"/>
    <w:rsid w:val="00A20EBE"/>
    <w:rsid w:val="00A2126F"/>
    <w:rsid w:val="00A21333"/>
    <w:rsid w:val="00A215C6"/>
    <w:rsid w:val="00A21629"/>
    <w:rsid w:val="00A218B8"/>
    <w:rsid w:val="00A21928"/>
    <w:rsid w:val="00A21979"/>
    <w:rsid w:val="00A21B88"/>
    <w:rsid w:val="00A21C36"/>
    <w:rsid w:val="00A21C3A"/>
    <w:rsid w:val="00A21CA3"/>
    <w:rsid w:val="00A22144"/>
    <w:rsid w:val="00A222AE"/>
    <w:rsid w:val="00A22543"/>
    <w:rsid w:val="00A22640"/>
    <w:rsid w:val="00A2269A"/>
    <w:rsid w:val="00A229A7"/>
    <w:rsid w:val="00A22ABC"/>
    <w:rsid w:val="00A22AFB"/>
    <w:rsid w:val="00A22E97"/>
    <w:rsid w:val="00A23389"/>
    <w:rsid w:val="00A23427"/>
    <w:rsid w:val="00A2396E"/>
    <w:rsid w:val="00A239E8"/>
    <w:rsid w:val="00A23BEB"/>
    <w:rsid w:val="00A23EAC"/>
    <w:rsid w:val="00A23F4A"/>
    <w:rsid w:val="00A24027"/>
    <w:rsid w:val="00A24083"/>
    <w:rsid w:val="00A24488"/>
    <w:rsid w:val="00A244D2"/>
    <w:rsid w:val="00A24560"/>
    <w:rsid w:val="00A24B21"/>
    <w:rsid w:val="00A24B5D"/>
    <w:rsid w:val="00A24B73"/>
    <w:rsid w:val="00A24C73"/>
    <w:rsid w:val="00A24CE3"/>
    <w:rsid w:val="00A24E41"/>
    <w:rsid w:val="00A24F18"/>
    <w:rsid w:val="00A24FB3"/>
    <w:rsid w:val="00A24FE1"/>
    <w:rsid w:val="00A25035"/>
    <w:rsid w:val="00A25076"/>
    <w:rsid w:val="00A250D5"/>
    <w:rsid w:val="00A2532D"/>
    <w:rsid w:val="00A25341"/>
    <w:rsid w:val="00A253FD"/>
    <w:rsid w:val="00A25416"/>
    <w:rsid w:val="00A2549C"/>
    <w:rsid w:val="00A25507"/>
    <w:rsid w:val="00A25A80"/>
    <w:rsid w:val="00A25FAC"/>
    <w:rsid w:val="00A25FEF"/>
    <w:rsid w:val="00A26827"/>
    <w:rsid w:val="00A2688E"/>
    <w:rsid w:val="00A268EC"/>
    <w:rsid w:val="00A268FA"/>
    <w:rsid w:val="00A26A07"/>
    <w:rsid w:val="00A26A8F"/>
    <w:rsid w:val="00A26BB7"/>
    <w:rsid w:val="00A26DD7"/>
    <w:rsid w:val="00A26E4E"/>
    <w:rsid w:val="00A26FC0"/>
    <w:rsid w:val="00A2701D"/>
    <w:rsid w:val="00A2702B"/>
    <w:rsid w:val="00A2736A"/>
    <w:rsid w:val="00A27451"/>
    <w:rsid w:val="00A27495"/>
    <w:rsid w:val="00A27640"/>
    <w:rsid w:val="00A277F1"/>
    <w:rsid w:val="00A27A43"/>
    <w:rsid w:val="00A27E4A"/>
    <w:rsid w:val="00A27F7D"/>
    <w:rsid w:val="00A3013D"/>
    <w:rsid w:val="00A3028C"/>
    <w:rsid w:val="00A305B3"/>
    <w:rsid w:val="00A306B0"/>
    <w:rsid w:val="00A30905"/>
    <w:rsid w:val="00A30B90"/>
    <w:rsid w:val="00A30BC7"/>
    <w:rsid w:val="00A30C67"/>
    <w:rsid w:val="00A30D00"/>
    <w:rsid w:val="00A310CD"/>
    <w:rsid w:val="00A31176"/>
    <w:rsid w:val="00A311D0"/>
    <w:rsid w:val="00A3120C"/>
    <w:rsid w:val="00A31285"/>
    <w:rsid w:val="00A313EC"/>
    <w:rsid w:val="00A315F5"/>
    <w:rsid w:val="00A3174E"/>
    <w:rsid w:val="00A317E0"/>
    <w:rsid w:val="00A318B1"/>
    <w:rsid w:val="00A31CBE"/>
    <w:rsid w:val="00A31D06"/>
    <w:rsid w:val="00A31FA4"/>
    <w:rsid w:val="00A3205B"/>
    <w:rsid w:val="00A32137"/>
    <w:rsid w:val="00A321A3"/>
    <w:rsid w:val="00A32220"/>
    <w:rsid w:val="00A3254A"/>
    <w:rsid w:val="00A326C8"/>
    <w:rsid w:val="00A3271C"/>
    <w:rsid w:val="00A32772"/>
    <w:rsid w:val="00A32778"/>
    <w:rsid w:val="00A327EE"/>
    <w:rsid w:val="00A32BA8"/>
    <w:rsid w:val="00A330CA"/>
    <w:rsid w:val="00A332B2"/>
    <w:rsid w:val="00A3338E"/>
    <w:rsid w:val="00A33651"/>
    <w:rsid w:val="00A336CF"/>
    <w:rsid w:val="00A3383E"/>
    <w:rsid w:val="00A33B63"/>
    <w:rsid w:val="00A33D09"/>
    <w:rsid w:val="00A33D1F"/>
    <w:rsid w:val="00A34472"/>
    <w:rsid w:val="00A34591"/>
    <w:rsid w:val="00A348D7"/>
    <w:rsid w:val="00A34B14"/>
    <w:rsid w:val="00A34B75"/>
    <w:rsid w:val="00A34CDE"/>
    <w:rsid w:val="00A34D2A"/>
    <w:rsid w:val="00A34DAA"/>
    <w:rsid w:val="00A35191"/>
    <w:rsid w:val="00A3542C"/>
    <w:rsid w:val="00A3550E"/>
    <w:rsid w:val="00A356AD"/>
    <w:rsid w:val="00A358CC"/>
    <w:rsid w:val="00A35908"/>
    <w:rsid w:val="00A359DA"/>
    <w:rsid w:val="00A35D1A"/>
    <w:rsid w:val="00A35D3B"/>
    <w:rsid w:val="00A35D3F"/>
    <w:rsid w:val="00A35E1C"/>
    <w:rsid w:val="00A35E30"/>
    <w:rsid w:val="00A35F3F"/>
    <w:rsid w:val="00A35FAB"/>
    <w:rsid w:val="00A36116"/>
    <w:rsid w:val="00A3615C"/>
    <w:rsid w:val="00A361C7"/>
    <w:rsid w:val="00A361E3"/>
    <w:rsid w:val="00A36623"/>
    <w:rsid w:val="00A36781"/>
    <w:rsid w:val="00A36A6C"/>
    <w:rsid w:val="00A36A74"/>
    <w:rsid w:val="00A36C2F"/>
    <w:rsid w:val="00A36E10"/>
    <w:rsid w:val="00A36E75"/>
    <w:rsid w:val="00A37001"/>
    <w:rsid w:val="00A37084"/>
    <w:rsid w:val="00A37418"/>
    <w:rsid w:val="00A37505"/>
    <w:rsid w:val="00A37B9B"/>
    <w:rsid w:val="00A37E32"/>
    <w:rsid w:val="00A37E5C"/>
    <w:rsid w:val="00A40291"/>
    <w:rsid w:val="00A405B4"/>
    <w:rsid w:val="00A407AE"/>
    <w:rsid w:val="00A408A5"/>
    <w:rsid w:val="00A40C10"/>
    <w:rsid w:val="00A40CD1"/>
    <w:rsid w:val="00A40E13"/>
    <w:rsid w:val="00A41390"/>
    <w:rsid w:val="00A413B0"/>
    <w:rsid w:val="00A41508"/>
    <w:rsid w:val="00A418C2"/>
    <w:rsid w:val="00A41A33"/>
    <w:rsid w:val="00A41B7C"/>
    <w:rsid w:val="00A41E12"/>
    <w:rsid w:val="00A41E76"/>
    <w:rsid w:val="00A42261"/>
    <w:rsid w:val="00A42585"/>
    <w:rsid w:val="00A4278E"/>
    <w:rsid w:val="00A42D78"/>
    <w:rsid w:val="00A42DD9"/>
    <w:rsid w:val="00A4307A"/>
    <w:rsid w:val="00A432EB"/>
    <w:rsid w:val="00A43583"/>
    <w:rsid w:val="00A435F6"/>
    <w:rsid w:val="00A43792"/>
    <w:rsid w:val="00A437BE"/>
    <w:rsid w:val="00A43862"/>
    <w:rsid w:val="00A43B9C"/>
    <w:rsid w:val="00A43D41"/>
    <w:rsid w:val="00A43ECF"/>
    <w:rsid w:val="00A43F46"/>
    <w:rsid w:val="00A43F56"/>
    <w:rsid w:val="00A442F6"/>
    <w:rsid w:val="00A44360"/>
    <w:rsid w:val="00A448BD"/>
    <w:rsid w:val="00A44A0E"/>
    <w:rsid w:val="00A44C4D"/>
    <w:rsid w:val="00A44FA5"/>
    <w:rsid w:val="00A45278"/>
    <w:rsid w:val="00A453B5"/>
    <w:rsid w:val="00A454ED"/>
    <w:rsid w:val="00A455E2"/>
    <w:rsid w:val="00A456EA"/>
    <w:rsid w:val="00A45913"/>
    <w:rsid w:val="00A459AE"/>
    <w:rsid w:val="00A45C97"/>
    <w:rsid w:val="00A45D22"/>
    <w:rsid w:val="00A45DFB"/>
    <w:rsid w:val="00A45EAF"/>
    <w:rsid w:val="00A461CC"/>
    <w:rsid w:val="00A4627E"/>
    <w:rsid w:val="00A46327"/>
    <w:rsid w:val="00A464CB"/>
    <w:rsid w:val="00A46546"/>
    <w:rsid w:val="00A4689E"/>
    <w:rsid w:val="00A46910"/>
    <w:rsid w:val="00A469FE"/>
    <w:rsid w:val="00A46A78"/>
    <w:rsid w:val="00A46AA8"/>
    <w:rsid w:val="00A46B2A"/>
    <w:rsid w:val="00A46C05"/>
    <w:rsid w:val="00A46C2A"/>
    <w:rsid w:val="00A46C5D"/>
    <w:rsid w:val="00A46CE6"/>
    <w:rsid w:val="00A46D4B"/>
    <w:rsid w:val="00A46EB7"/>
    <w:rsid w:val="00A46FA9"/>
    <w:rsid w:val="00A46FC0"/>
    <w:rsid w:val="00A47536"/>
    <w:rsid w:val="00A47A1F"/>
    <w:rsid w:val="00A47B02"/>
    <w:rsid w:val="00A47BB0"/>
    <w:rsid w:val="00A5020A"/>
    <w:rsid w:val="00A50571"/>
    <w:rsid w:val="00A507C7"/>
    <w:rsid w:val="00A50B9E"/>
    <w:rsid w:val="00A50C32"/>
    <w:rsid w:val="00A50D3A"/>
    <w:rsid w:val="00A50D77"/>
    <w:rsid w:val="00A50FAE"/>
    <w:rsid w:val="00A5101E"/>
    <w:rsid w:val="00A51431"/>
    <w:rsid w:val="00A5144C"/>
    <w:rsid w:val="00A51705"/>
    <w:rsid w:val="00A517FC"/>
    <w:rsid w:val="00A51B3B"/>
    <w:rsid w:val="00A51E98"/>
    <w:rsid w:val="00A5202B"/>
    <w:rsid w:val="00A52137"/>
    <w:rsid w:val="00A52202"/>
    <w:rsid w:val="00A5226D"/>
    <w:rsid w:val="00A5231E"/>
    <w:rsid w:val="00A52411"/>
    <w:rsid w:val="00A52739"/>
    <w:rsid w:val="00A52B0C"/>
    <w:rsid w:val="00A52FDA"/>
    <w:rsid w:val="00A53397"/>
    <w:rsid w:val="00A533EB"/>
    <w:rsid w:val="00A5346D"/>
    <w:rsid w:val="00A53529"/>
    <w:rsid w:val="00A535D6"/>
    <w:rsid w:val="00A5438E"/>
    <w:rsid w:val="00A544A6"/>
    <w:rsid w:val="00A547BF"/>
    <w:rsid w:val="00A549DB"/>
    <w:rsid w:val="00A54A93"/>
    <w:rsid w:val="00A54B46"/>
    <w:rsid w:val="00A54B54"/>
    <w:rsid w:val="00A54E1E"/>
    <w:rsid w:val="00A5503F"/>
    <w:rsid w:val="00A55047"/>
    <w:rsid w:val="00A55247"/>
    <w:rsid w:val="00A55442"/>
    <w:rsid w:val="00A5571E"/>
    <w:rsid w:val="00A55866"/>
    <w:rsid w:val="00A55C19"/>
    <w:rsid w:val="00A55CC8"/>
    <w:rsid w:val="00A55D5B"/>
    <w:rsid w:val="00A55DBB"/>
    <w:rsid w:val="00A5628B"/>
    <w:rsid w:val="00A56895"/>
    <w:rsid w:val="00A56D28"/>
    <w:rsid w:val="00A56EFE"/>
    <w:rsid w:val="00A57109"/>
    <w:rsid w:val="00A5749A"/>
    <w:rsid w:val="00A57563"/>
    <w:rsid w:val="00A575D3"/>
    <w:rsid w:val="00A57608"/>
    <w:rsid w:val="00A57675"/>
    <w:rsid w:val="00A576EC"/>
    <w:rsid w:val="00A5787F"/>
    <w:rsid w:val="00A57A2D"/>
    <w:rsid w:val="00A57BED"/>
    <w:rsid w:val="00A57C5F"/>
    <w:rsid w:val="00A57E29"/>
    <w:rsid w:val="00A60002"/>
    <w:rsid w:val="00A60103"/>
    <w:rsid w:val="00A60329"/>
    <w:rsid w:val="00A6041F"/>
    <w:rsid w:val="00A60540"/>
    <w:rsid w:val="00A6079C"/>
    <w:rsid w:val="00A607B1"/>
    <w:rsid w:val="00A607CB"/>
    <w:rsid w:val="00A60939"/>
    <w:rsid w:val="00A60BAB"/>
    <w:rsid w:val="00A60E20"/>
    <w:rsid w:val="00A60E6A"/>
    <w:rsid w:val="00A6112E"/>
    <w:rsid w:val="00A61144"/>
    <w:rsid w:val="00A611A9"/>
    <w:rsid w:val="00A61362"/>
    <w:rsid w:val="00A61383"/>
    <w:rsid w:val="00A617A3"/>
    <w:rsid w:val="00A618C9"/>
    <w:rsid w:val="00A61900"/>
    <w:rsid w:val="00A619EC"/>
    <w:rsid w:val="00A61C27"/>
    <w:rsid w:val="00A61C50"/>
    <w:rsid w:val="00A61DBD"/>
    <w:rsid w:val="00A62013"/>
    <w:rsid w:val="00A620B8"/>
    <w:rsid w:val="00A621C3"/>
    <w:rsid w:val="00A62448"/>
    <w:rsid w:val="00A624D2"/>
    <w:rsid w:val="00A626BE"/>
    <w:rsid w:val="00A62A8A"/>
    <w:rsid w:val="00A62E00"/>
    <w:rsid w:val="00A63463"/>
    <w:rsid w:val="00A634DD"/>
    <w:rsid w:val="00A63AD7"/>
    <w:rsid w:val="00A63B72"/>
    <w:rsid w:val="00A64005"/>
    <w:rsid w:val="00A641C8"/>
    <w:rsid w:val="00A64324"/>
    <w:rsid w:val="00A6433B"/>
    <w:rsid w:val="00A647B6"/>
    <w:rsid w:val="00A648EB"/>
    <w:rsid w:val="00A649E8"/>
    <w:rsid w:val="00A649F3"/>
    <w:rsid w:val="00A64BF5"/>
    <w:rsid w:val="00A64BF6"/>
    <w:rsid w:val="00A64C48"/>
    <w:rsid w:val="00A64C4E"/>
    <w:rsid w:val="00A64C9C"/>
    <w:rsid w:val="00A64D59"/>
    <w:rsid w:val="00A64E7E"/>
    <w:rsid w:val="00A651DA"/>
    <w:rsid w:val="00A65396"/>
    <w:rsid w:val="00A656BF"/>
    <w:rsid w:val="00A657A1"/>
    <w:rsid w:val="00A65860"/>
    <w:rsid w:val="00A65B51"/>
    <w:rsid w:val="00A65C14"/>
    <w:rsid w:val="00A65D6C"/>
    <w:rsid w:val="00A65EF5"/>
    <w:rsid w:val="00A66041"/>
    <w:rsid w:val="00A66153"/>
    <w:rsid w:val="00A6621C"/>
    <w:rsid w:val="00A662DD"/>
    <w:rsid w:val="00A665B5"/>
    <w:rsid w:val="00A666CB"/>
    <w:rsid w:val="00A666FA"/>
    <w:rsid w:val="00A66AB4"/>
    <w:rsid w:val="00A66B8A"/>
    <w:rsid w:val="00A66C75"/>
    <w:rsid w:val="00A66D95"/>
    <w:rsid w:val="00A66DA6"/>
    <w:rsid w:val="00A66DA7"/>
    <w:rsid w:val="00A670C6"/>
    <w:rsid w:val="00A67132"/>
    <w:rsid w:val="00A671A1"/>
    <w:rsid w:val="00A673A0"/>
    <w:rsid w:val="00A67418"/>
    <w:rsid w:val="00A675FA"/>
    <w:rsid w:val="00A67750"/>
    <w:rsid w:val="00A67974"/>
    <w:rsid w:val="00A67A06"/>
    <w:rsid w:val="00A67A97"/>
    <w:rsid w:val="00A67B1D"/>
    <w:rsid w:val="00A67B30"/>
    <w:rsid w:val="00A67DE7"/>
    <w:rsid w:val="00A67EED"/>
    <w:rsid w:val="00A70161"/>
    <w:rsid w:val="00A7034E"/>
    <w:rsid w:val="00A703E3"/>
    <w:rsid w:val="00A7053B"/>
    <w:rsid w:val="00A70601"/>
    <w:rsid w:val="00A7073B"/>
    <w:rsid w:val="00A7078B"/>
    <w:rsid w:val="00A708F3"/>
    <w:rsid w:val="00A70A9D"/>
    <w:rsid w:val="00A70B08"/>
    <w:rsid w:val="00A70BF3"/>
    <w:rsid w:val="00A71152"/>
    <w:rsid w:val="00A71536"/>
    <w:rsid w:val="00A71675"/>
    <w:rsid w:val="00A716C6"/>
    <w:rsid w:val="00A71B2E"/>
    <w:rsid w:val="00A71B5E"/>
    <w:rsid w:val="00A71D03"/>
    <w:rsid w:val="00A71D2D"/>
    <w:rsid w:val="00A71EB5"/>
    <w:rsid w:val="00A71FFA"/>
    <w:rsid w:val="00A72130"/>
    <w:rsid w:val="00A723E7"/>
    <w:rsid w:val="00A72663"/>
    <w:rsid w:val="00A726D7"/>
    <w:rsid w:val="00A72817"/>
    <w:rsid w:val="00A7285D"/>
    <w:rsid w:val="00A728BE"/>
    <w:rsid w:val="00A729B2"/>
    <w:rsid w:val="00A72AC5"/>
    <w:rsid w:val="00A72BA3"/>
    <w:rsid w:val="00A72EDA"/>
    <w:rsid w:val="00A7301A"/>
    <w:rsid w:val="00A731BE"/>
    <w:rsid w:val="00A73391"/>
    <w:rsid w:val="00A733B1"/>
    <w:rsid w:val="00A7369F"/>
    <w:rsid w:val="00A73700"/>
    <w:rsid w:val="00A737A9"/>
    <w:rsid w:val="00A73B9F"/>
    <w:rsid w:val="00A73EDD"/>
    <w:rsid w:val="00A741D1"/>
    <w:rsid w:val="00A74456"/>
    <w:rsid w:val="00A74607"/>
    <w:rsid w:val="00A748D8"/>
    <w:rsid w:val="00A74D93"/>
    <w:rsid w:val="00A74E76"/>
    <w:rsid w:val="00A74F94"/>
    <w:rsid w:val="00A750A3"/>
    <w:rsid w:val="00A75587"/>
    <w:rsid w:val="00A75701"/>
    <w:rsid w:val="00A75802"/>
    <w:rsid w:val="00A75A29"/>
    <w:rsid w:val="00A75A97"/>
    <w:rsid w:val="00A75B59"/>
    <w:rsid w:val="00A75CE0"/>
    <w:rsid w:val="00A75E9A"/>
    <w:rsid w:val="00A75EE9"/>
    <w:rsid w:val="00A75F84"/>
    <w:rsid w:val="00A76094"/>
    <w:rsid w:val="00A761B1"/>
    <w:rsid w:val="00A7620B"/>
    <w:rsid w:val="00A766E3"/>
    <w:rsid w:val="00A7690E"/>
    <w:rsid w:val="00A76C31"/>
    <w:rsid w:val="00A76EFF"/>
    <w:rsid w:val="00A7721A"/>
    <w:rsid w:val="00A77377"/>
    <w:rsid w:val="00A7738B"/>
    <w:rsid w:val="00A77459"/>
    <w:rsid w:val="00A77516"/>
    <w:rsid w:val="00A77520"/>
    <w:rsid w:val="00A776C3"/>
    <w:rsid w:val="00A7774E"/>
    <w:rsid w:val="00A777D4"/>
    <w:rsid w:val="00A779F8"/>
    <w:rsid w:val="00A77AB7"/>
    <w:rsid w:val="00A77B14"/>
    <w:rsid w:val="00A77CC8"/>
    <w:rsid w:val="00A77E06"/>
    <w:rsid w:val="00A77E5B"/>
    <w:rsid w:val="00A77E96"/>
    <w:rsid w:val="00A77F0D"/>
    <w:rsid w:val="00A801C4"/>
    <w:rsid w:val="00A80464"/>
    <w:rsid w:val="00A80783"/>
    <w:rsid w:val="00A8082A"/>
    <w:rsid w:val="00A80B68"/>
    <w:rsid w:val="00A80C7D"/>
    <w:rsid w:val="00A80D12"/>
    <w:rsid w:val="00A80D93"/>
    <w:rsid w:val="00A80F57"/>
    <w:rsid w:val="00A81097"/>
    <w:rsid w:val="00A8131F"/>
    <w:rsid w:val="00A8135B"/>
    <w:rsid w:val="00A813BD"/>
    <w:rsid w:val="00A8154A"/>
    <w:rsid w:val="00A81732"/>
    <w:rsid w:val="00A81951"/>
    <w:rsid w:val="00A81960"/>
    <w:rsid w:val="00A81AE8"/>
    <w:rsid w:val="00A8213D"/>
    <w:rsid w:val="00A82166"/>
    <w:rsid w:val="00A822AE"/>
    <w:rsid w:val="00A823AB"/>
    <w:rsid w:val="00A8259D"/>
    <w:rsid w:val="00A825F1"/>
    <w:rsid w:val="00A82819"/>
    <w:rsid w:val="00A828F6"/>
    <w:rsid w:val="00A82915"/>
    <w:rsid w:val="00A82FC8"/>
    <w:rsid w:val="00A8338A"/>
    <w:rsid w:val="00A834FB"/>
    <w:rsid w:val="00A8350D"/>
    <w:rsid w:val="00A83832"/>
    <w:rsid w:val="00A83912"/>
    <w:rsid w:val="00A83A81"/>
    <w:rsid w:val="00A83FF4"/>
    <w:rsid w:val="00A84384"/>
    <w:rsid w:val="00A8443C"/>
    <w:rsid w:val="00A8448E"/>
    <w:rsid w:val="00A84648"/>
    <w:rsid w:val="00A8473C"/>
    <w:rsid w:val="00A84CC3"/>
    <w:rsid w:val="00A8511C"/>
    <w:rsid w:val="00A851B7"/>
    <w:rsid w:val="00A85272"/>
    <w:rsid w:val="00A85298"/>
    <w:rsid w:val="00A852BB"/>
    <w:rsid w:val="00A852D4"/>
    <w:rsid w:val="00A85345"/>
    <w:rsid w:val="00A854DF"/>
    <w:rsid w:val="00A85800"/>
    <w:rsid w:val="00A85A1E"/>
    <w:rsid w:val="00A85B64"/>
    <w:rsid w:val="00A85C16"/>
    <w:rsid w:val="00A85E82"/>
    <w:rsid w:val="00A85F0B"/>
    <w:rsid w:val="00A86547"/>
    <w:rsid w:val="00A865B3"/>
    <w:rsid w:val="00A866C9"/>
    <w:rsid w:val="00A867E4"/>
    <w:rsid w:val="00A86951"/>
    <w:rsid w:val="00A8699D"/>
    <w:rsid w:val="00A86AA3"/>
    <w:rsid w:val="00A86ACD"/>
    <w:rsid w:val="00A86C61"/>
    <w:rsid w:val="00A86D00"/>
    <w:rsid w:val="00A86D72"/>
    <w:rsid w:val="00A86F2B"/>
    <w:rsid w:val="00A86F72"/>
    <w:rsid w:val="00A87035"/>
    <w:rsid w:val="00A87090"/>
    <w:rsid w:val="00A87158"/>
    <w:rsid w:val="00A87183"/>
    <w:rsid w:val="00A8728B"/>
    <w:rsid w:val="00A872CC"/>
    <w:rsid w:val="00A872E9"/>
    <w:rsid w:val="00A877AF"/>
    <w:rsid w:val="00A87C03"/>
    <w:rsid w:val="00A87C1C"/>
    <w:rsid w:val="00A87C52"/>
    <w:rsid w:val="00A87E55"/>
    <w:rsid w:val="00A9022B"/>
    <w:rsid w:val="00A904CA"/>
    <w:rsid w:val="00A905A5"/>
    <w:rsid w:val="00A90725"/>
    <w:rsid w:val="00A9083B"/>
    <w:rsid w:val="00A90879"/>
    <w:rsid w:val="00A90ABB"/>
    <w:rsid w:val="00A90AC4"/>
    <w:rsid w:val="00A90BC2"/>
    <w:rsid w:val="00A90ED3"/>
    <w:rsid w:val="00A90EFC"/>
    <w:rsid w:val="00A9121F"/>
    <w:rsid w:val="00A91583"/>
    <w:rsid w:val="00A91699"/>
    <w:rsid w:val="00A9181B"/>
    <w:rsid w:val="00A918DC"/>
    <w:rsid w:val="00A918E5"/>
    <w:rsid w:val="00A91AE9"/>
    <w:rsid w:val="00A91F19"/>
    <w:rsid w:val="00A91FE4"/>
    <w:rsid w:val="00A9214E"/>
    <w:rsid w:val="00A9231E"/>
    <w:rsid w:val="00A92489"/>
    <w:rsid w:val="00A925BD"/>
    <w:rsid w:val="00A92C1E"/>
    <w:rsid w:val="00A92C61"/>
    <w:rsid w:val="00A93727"/>
    <w:rsid w:val="00A93776"/>
    <w:rsid w:val="00A937E6"/>
    <w:rsid w:val="00A939B6"/>
    <w:rsid w:val="00A93A32"/>
    <w:rsid w:val="00A93A87"/>
    <w:rsid w:val="00A93DF0"/>
    <w:rsid w:val="00A93EBA"/>
    <w:rsid w:val="00A9408C"/>
    <w:rsid w:val="00A94234"/>
    <w:rsid w:val="00A942BA"/>
    <w:rsid w:val="00A942C5"/>
    <w:rsid w:val="00A9432D"/>
    <w:rsid w:val="00A94675"/>
    <w:rsid w:val="00A94765"/>
    <w:rsid w:val="00A94942"/>
    <w:rsid w:val="00A94AE6"/>
    <w:rsid w:val="00A94BE8"/>
    <w:rsid w:val="00A94BF3"/>
    <w:rsid w:val="00A94CE5"/>
    <w:rsid w:val="00A94D2E"/>
    <w:rsid w:val="00A94D54"/>
    <w:rsid w:val="00A94D81"/>
    <w:rsid w:val="00A94D89"/>
    <w:rsid w:val="00A94E22"/>
    <w:rsid w:val="00A94F6F"/>
    <w:rsid w:val="00A9537B"/>
    <w:rsid w:val="00A953A3"/>
    <w:rsid w:val="00A954FA"/>
    <w:rsid w:val="00A95523"/>
    <w:rsid w:val="00A95564"/>
    <w:rsid w:val="00A957AD"/>
    <w:rsid w:val="00A957BE"/>
    <w:rsid w:val="00A95800"/>
    <w:rsid w:val="00A95B18"/>
    <w:rsid w:val="00A95F15"/>
    <w:rsid w:val="00A95FEB"/>
    <w:rsid w:val="00A9601C"/>
    <w:rsid w:val="00A96139"/>
    <w:rsid w:val="00A963D3"/>
    <w:rsid w:val="00A96A0E"/>
    <w:rsid w:val="00A96AFB"/>
    <w:rsid w:val="00A96BC0"/>
    <w:rsid w:val="00A96DAA"/>
    <w:rsid w:val="00A96F47"/>
    <w:rsid w:val="00A971D9"/>
    <w:rsid w:val="00A97267"/>
    <w:rsid w:val="00A972B7"/>
    <w:rsid w:val="00A97781"/>
    <w:rsid w:val="00A977B4"/>
    <w:rsid w:val="00A97828"/>
    <w:rsid w:val="00A97942"/>
    <w:rsid w:val="00A979E2"/>
    <w:rsid w:val="00A97BEB"/>
    <w:rsid w:val="00A97C40"/>
    <w:rsid w:val="00A97C4B"/>
    <w:rsid w:val="00A97D28"/>
    <w:rsid w:val="00A97F7C"/>
    <w:rsid w:val="00AA00BD"/>
    <w:rsid w:val="00AA0281"/>
    <w:rsid w:val="00AA0714"/>
    <w:rsid w:val="00AA0948"/>
    <w:rsid w:val="00AA098A"/>
    <w:rsid w:val="00AA0A18"/>
    <w:rsid w:val="00AA0AB6"/>
    <w:rsid w:val="00AA0AFB"/>
    <w:rsid w:val="00AA0B0F"/>
    <w:rsid w:val="00AA0B2B"/>
    <w:rsid w:val="00AA0D6F"/>
    <w:rsid w:val="00AA11AE"/>
    <w:rsid w:val="00AA12B7"/>
    <w:rsid w:val="00AA164F"/>
    <w:rsid w:val="00AA2269"/>
    <w:rsid w:val="00AA2283"/>
    <w:rsid w:val="00AA23C0"/>
    <w:rsid w:val="00AA261D"/>
    <w:rsid w:val="00AA2659"/>
    <w:rsid w:val="00AA278C"/>
    <w:rsid w:val="00AA29FA"/>
    <w:rsid w:val="00AA2B6D"/>
    <w:rsid w:val="00AA2FA5"/>
    <w:rsid w:val="00AA3199"/>
    <w:rsid w:val="00AA34DD"/>
    <w:rsid w:val="00AA3876"/>
    <w:rsid w:val="00AA38C5"/>
    <w:rsid w:val="00AA3905"/>
    <w:rsid w:val="00AA3BC6"/>
    <w:rsid w:val="00AA3BC9"/>
    <w:rsid w:val="00AA3F5E"/>
    <w:rsid w:val="00AA41BB"/>
    <w:rsid w:val="00AA41CD"/>
    <w:rsid w:val="00AA437A"/>
    <w:rsid w:val="00AA43AF"/>
    <w:rsid w:val="00AA4515"/>
    <w:rsid w:val="00AA49B4"/>
    <w:rsid w:val="00AA4A51"/>
    <w:rsid w:val="00AA4CE2"/>
    <w:rsid w:val="00AA4CEC"/>
    <w:rsid w:val="00AA5002"/>
    <w:rsid w:val="00AA50AB"/>
    <w:rsid w:val="00AA51F0"/>
    <w:rsid w:val="00AA541F"/>
    <w:rsid w:val="00AA55A6"/>
    <w:rsid w:val="00AA5E15"/>
    <w:rsid w:val="00AA60E8"/>
    <w:rsid w:val="00AA6179"/>
    <w:rsid w:val="00AA6683"/>
    <w:rsid w:val="00AA68A6"/>
    <w:rsid w:val="00AA6D7A"/>
    <w:rsid w:val="00AA6DFF"/>
    <w:rsid w:val="00AA6E65"/>
    <w:rsid w:val="00AA6EB9"/>
    <w:rsid w:val="00AA6EE1"/>
    <w:rsid w:val="00AA706D"/>
    <w:rsid w:val="00AA70EA"/>
    <w:rsid w:val="00AA7123"/>
    <w:rsid w:val="00AA715F"/>
    <w:rsid w:val="00AA733E"/>
    <w:rsid w:val="00AA7340"/>
    <w:rsid w:val="00AA74EF"/>
    <w:rsid w:val="00AA7700"/>
    <w:rsid w:val="00AA7757"/>
    <w:rsid w:val="00AA7827"/>
    <w:rsid w:val="00AA782E"/>
    <w:rsid w:val="00AA7869"/>
    <w:rsid w:val="00AA7906"/>
    <w:rsid w:val="00AA7B5F"/>
    <w:rsid w:val="00AA7C8D"/>
    <w:rsid w:val="00AA7F43"/>
    <w:rsid w:val="00AB0178"/>
    <w:rsid w:val="00AB03CD"/>
    <w:rsid w:val="00AB0446"/>
    <w:rsid w:val="00AB046B"/>
    <w:rsid w:val="00AB049A"/>
    <w:rsid w:val="00AB0655"/>
    <w:rsid w:val="00AB0747"/>
    <w:rsid w:val="00AB0748"/>
    <w:rsid w:val="00AB07F1"/>
    <w:rsid w:val="00AB0953"/>
    <w:rsid w:val="00AB0BF0"/>
    <w:rsid w:val="00AB0E89"/>
    <w:rsid w:val="00AB0EAB"/>
    <w:rsid w:val="00AB110F"/>
    <w:rsid w:val="00AB12D2"/>
    <w:rsid w:val="00AB1453"/>
    <w:rsid w:val="00AB145D"/>
    <w:rsid w:val="00AB14D9"/>
    <w:rsid w:val="00AB1519"/>
    <w:rsid w:val="00AB159E"/>
    <w:rsid w:val="00AB15B5"/>
    <w:rsid w:val="00AB199A"/>
    <w:rsid w:val="00AB1A5D"/>
    <w:rsid w:val="00AB1B0A"/>
    <w:rsid w:val="00AB1B29"/>
    <w:rsid w:val="00AB1BA2"/>
    <w:rsid w:val="00AB1D67"/>
    <w:rsid w:val="00AB1E3D"/>
    <w:rsid w:val="00AB1F13"/>
    <w:rsid w:val="00AB227B"/>
    <w:rsid w:val="00AB22EC"/>
    <w:rsid w:val="00AB24DA"/>
    <w:rsid w:val="00AB254F"/>
    <w:rsid w:val="00AB25F1"/>
    <w:rsid w:val="00AB26B6"/>
    <w:rsid w:val="00AB275E"/>
    <w:rsid w:val="00AB27CE"/>
    <w:rsid w:val="00AB2ABB"/>
    <w:rsid w:val="00AB2BAE"/>
    <w:rsid w:val="00AB2E50"/>
    <w:rsid w:val="00AB2F06"/>
    <w:rsid w:val="00AB2F60"/>
    <w:rsid w:val="00AB2FD4"/>
    <w:rsid w:val="00AB304B"/>
    <w:rsid w:val="00AB327B"/>
    <w:rsid w:val="00AB32DD"/>
    <w:rsid w:val="00AB3426"/>
    <w:rsid w:val="00AB3561"/>
    <w:rsid w:val="00AB35DE"/>
    <w:rsid w:val="00AB373C"/>
    <w:rsid w:val="00AB3ABD"/>
    <w:rsid w:val="00AB3B73"/>
    <w:rsid w:val="00AB3C88"/>
    <w:rsid w:val="00AB3C8C"/>
    <w:rsid w:val="00AB40C5"/>
    <w:rsid w:val="00AB4274"/>
    <w:rsid w:val="00AB440A"/>
    <w:rsid w:val="00AB4578"/>
    <w:rsid w:val="00AB4702"/>
    <w:rsid w:val="00AB48F1"/>
    <w:rsid w:val="00AB4A73"/>
    <w:rsid w:val="00AB4C26"/>
    <w:rsid w:val="00AB4C74"/>
    <w:rsid w:val="00AB4D30"/>
    <w:rsid w:val="00AB4E79"/>
    <w:rsid w:val="00AB51E5"/>
    <w:rsid w:val="00AB55E3"/>
    <w:rsid w:val="00AB56EE"/>
    <w:rsid w:val="00AB58E7"/>
    <w:rsid w:val="00AB5922"/>
    <w:rsid w:val="00AB5A3E"/>
    <w:rsid w:val="00AB5BEC"/>
    <w:rsid w:val="00AB5DEA"/>
    <w:rsid w:val="00AB605D"/>
    <w:rsid w:val="00AB61C7"/>
    <w:rsid w:val="00AB62CF"/>
    <w:rsid w:val="00AB63CD"/>
    <w:rsid w:val="00AB63E5"/>
    <w:rsid w:val="00AB6506"/>
    <w:rsid w:val="00AB6649"/>
    <w:rsid w:val="00AB686C"/>
    <w:rsid w:val="00AB6BBE"/>
    <w:rsid w:val="00AB6D93"/>
    <w:rsid w:val="00AB7246"/>
    <w:rsid w:val="00AB726D"/>
    <w:rsid w:val="00AB7278"/>
    <w:rsid w:val="00AB730E"/>
    <w:rsid w:val="00AB73E3"/>
    <w:rsid w:val="00AB75D9"/>
    <w:rsid w:val="00AB7762"/>
    <w:rsid w:val="00AB7B34"/>
    <w:rsid w:val="00AB7B35"/>
    <w:rsid w:val="00AB7CA2"/>
    <w:rsid w:val="00AB7CDC"/>
    <w:rsid w:val="00AB7CE4"/>
    <w:rsid w:val="00AB7FA8"/>
    <w:rsid w:val="00AB7FFB"/>
    <w:rsid w:val="00AC0247"/>
    <w:rsid w:val="00AC0691"/>
    <w:rsid w:val="00AC06D9"/>
    <w:rsid w:val="00AC07B2"/>
    <w:rsid w:val="00AC0D6F"/>
    <w:rsid w:val="00AC0E8F"/>
    <w:rsid w:val="00AC0F0F"/>
    <w:rsid w:val="00AC0F5D"/>
    <w:rsid w:val="00AC1063"/>
    <w:rsid w:val="00AC1109"/>
    <w:rsid w:val="00AC1475"/>
    <w:rsid w:val="00AC17D6"/>
    <w:rsid w:val="00AC1AAD"/>
    <w:rsid w:val="00AC1C31"/>
    <w:rsid w:val="00AC1C38"/>
    <w:rsid w:val="00AC1C42"/>
    <w:rsid w:val="00AC1C8D"/>
    <w:rsid w:val="00AC1CDC"/>
    <w:rsid w:val="00AC1DB5"/>
    <w:rsid w:val="00AC1DB6"/>
    <w:rsid w:val="00AC208C"/>
    <w:rsid w:val="00AC20CD"/>
    <w:rsid w:val="00AC20D7"/>
    <w:rsid w:val="00AC21B6"/>
    <w:rsid w:val="00AC22E2"/>
    <w:rsid w:val="00AC2474"/>
    <w:rsid w:val="00AC26E2"/>
    <w:rsid w:val="00AC2939"/>
    <w:rsid w:val="00AC2B91"/>
    <w:rsid w:val="00AC2C99"/>
    <w:rsid w:val="00AC2E65"/>
    <w:rsid w:val="00AC326C"/>
    <w:rsid w:val="00AC32AE"/>
    <w:rsid w:val="00AC340A"/>
    <w:rsid w:val="00AC34F4"/>
    <w:rsid w:val="00AC3653"/>
    <w:rsid w:val="00AC366D"/>
    <w:rsid w:val="00AC36BA"/>
    <w:rsid w:val="00AC385C"/>
    <w:rsid w:val="00AC38B0"/>
    <w:rsid w:val="00AC3A1C"/>
    <w:rsid w:val="00AC4010"/>
    <w:rsid w:val="00AC4085"/>
    <w:rsid w:val="00AC4119"/>
    <w:rsid w:val="00AC4211"/>
    <w:rsid w:val="00AC433A"/>
    <w:rsid w:val="00AC4457"/>
    <w:rsid w:val="00AC4595"/>
    <w:rsid w:val="00AC4653"/>
    <w:rsid w:val="00AC4697"/>
    <w:rsid w:val="00AC501D"/>
    <w:rsid w:val="00AC5033"/>
    <w:rsid w:val="00AC511C"/>
    <w:rsid w:val="00AC5129"/>
    <w:rsid w:val="00AC513A"/>
    <w:rsid w:val="00AC5164"/>
    <w:rsid w:val="00AC523B"/>
    <w:rsid w:val="00AC5572"/>
    <w:rsid w:val="00AC5665"/>
    <w:rsid w:val="00AC5C5E"/>
    <w:rsid w:val="00AC5D75"/>
    <w:rsid w:val="00AC5E20"/>
    <w:rsid w:val="00AC61C9"/>
    <w:rsid w:val="00AC61F6"/>
    <w:rsid w:val="00AC64F9"/>
    <w:rsid w:val="00AC64FD"/>
    <w:rsid w:val="00AC65BF"/>
    <w:rsid w:val="00AC6A31"/>
    <w:rsid w:val="00AC6F15"/>
    <w:rsid w:val="00AC6FBE"/>
    <w:rsid w:val="00AC7056"/>
    <w:rsid w:val="00AC7368"/>
    <w:rsid w:val="00AC7481"/>
    <w:rsid w:val="00AC7559"/>
    <w:rsid w:val="00AC75C3"/>
    <w:rsid w:val="00AC75FA"/>
    <w:rsid w:val="00AC7636"/>
    <w:rsid w:val="00AC7669"/>
    <w:rsid w:val="00AC774B"/>
    <w:rsid w:val="00AC7900"/>
    <w:rsid w:val="00AC7B0F"/>
    <w:rsid w:val="00AC7DAE"/>
    <w:rsid w:val="00AC7DFF"/>
    <w:rsid w:val="00AC7FF2"/>
    <w:rsid w:val="00AD00B2"/>
    <w:rsid w:val="00AD0220"/>
    <w:rsid w:val="00AD0637"/>
    <w:rsid w:val="00AD071E"/>
    <w:rsid w:val="00AD076C"/>
    <w:rsid w:val="00AD07E3"/>
    <w:rsid w:val="00AD0967"/>
    <w:rsid w:val="00AD0C0A"/>
    <w:rsid w:val="00AD0E8E"/>
    <w:rsid w:val="00AD0F7F"/>
    <w:rsid w:val="00AD1098"/>
    <w:rsid w:val="00AD11E7"/>
    <w:rsid w:val="00AD12ED"/>
    <w:rsid w:val="00AD1B54"/>
    <w:rsid w:val="00AD1BB8"/>
    <w:rsid w:val="00AD1CC6"/>
    <w:rsid w:val="00AD1F07"/>
    <w:rsid w:val="00AD2163"/>
    <w:rsid w:val="00AD22C0"/>
    <w:rsid w:val="00AD25CD"/>
    <w:rsid w:val="00AD2A73"/>
    <w:rsid w:val="00AD2ADC"/>
    <w:rsid w:val="00AD2D4D"/>
    <w:rsid w:val="00AD2E70"/>
    <w:rsid w:val="00AD2F35"/>
    <w:rsid w:val="00AD2FDE"/>
    <w:rsid w:val="00AD3012"/>
    <w:rsid w:val="00AD3170"/>
    <w:rsid w:val="00AD32C3"/>
    <w:rsid w:val="00AD3308"/>
    <w:rsid w:val="00AD3356"/>
    <w:rsid w:val="00AD3455"/>
    <w:rsid w:val="00AD348A"/>
    <w:rsid w:val="00AD36AA"/>
    <w:rsid w:val="00AD374D"/>
    <w:rsid w:val="00AD387D"/>
    <w:rsid w:val="00AD3DAE"/>
    <w:rsid w:val="00AD3FCF"/>
    <w:rsid w:val="00AD4024"/>
    <w:rsid w:val="00AD427E"/>
    <w:rsid w:val="00AD4559"/>
    <w:rsid w:val="00AD47C9"/>
    <w:rsid w:val="00AD488F"/>
    <w:rsid w:val="00AD495F"/>
    <w:rsid w:val="00AD49AD"/>
    <w:rsid w:val="00AD4CA4"/>
    <w:rsid w:val="00AD4E55"/>
    <w:rsid w:val="00AD5057"/>
    <w:rsid w:val="00AD5273"/>
    <w:rsid w:val="00AD538C"/>
    <w:rsid w:val="00AD54EC"/>
    <w:rsid w:val="00AD554D"/>
    <w:rsid w:val="00AD5579"/>
    <w:rsid w:val="00AD5802"/>
    <w:rsid w:val="00AD5AB4"/>
    <w:rsid w:val="00AD5B4C"/>
    <w:rsid w:val="00AD5C24"/>
    <w:rsid w:val="00AD60DC"/>
    <w:rsid w:val="00AD6129"/>
    <w:rsid w:val="00AD61BA"/>
    <w:rsid w:val="00AD6206"/>
    <w:rsid w:val="00AD6220"/>
    <w:rsid w:val="00AD63E9"/>
    <w:rsid w:val="00AD659E"/>
    <w:rsid w:val="00AD6644"/>
    <w:rsid w:val="00AD6828"/>
    <w:rsid w:val="00AD6902"/>
    <w:rsid w:val="00AD695A"/>
    <w:rsid w:val="00AD69D6"/>
    <w:rsid w:val="00AD69EB"/>
    <w:rsid w:val="00AD6AC4"/>
    <w:rsid w:val="00AD6AEF"/>
    <w:rsid w:val="00AD6C08"/>
    <w:rsid w:val="00AD6C66"/>
    <w:rsid w:val="00AD7092"/>
    <w:rsid w:val="00AD71E8"/>
    <w:rsid w:val="00AD738D"/>
    <w:rsid w:val="00AD743B"/>
    <w:rsid w:val="00AD75D6"/>
    <w:rsid w:val="00AD79CC"/>
    <w:rsid w:val="00AD7A1E"/>
    <w:rsid w:val="00AD7F87"/>
    <w:rsid w:val="00AE002F"/>
    <w:rsid w:val="00AE0223"/>
    <w:rsid w:val="00AE036C"/>
    <w:rsid w:val="00AE047E"/>
    <w:rsid w:val="00AE067A"/>
    <w:rsid w:val="00AE07ED"/>
    <w:rsid w:val="00AE09ED"/>
    <w:rsid w:val="00AE0A00"/>
    <w:rsid w:val="00AE0BB9"/>
    <w:rsid w:val="00AE0CBE"/>
    <w:rsid w:val="00AE0D36"/>
    <w:rsid w:val="00AE0EA2"/>
    <w:rsid w:val="00AE0EA3"/>
    <w:rsid w:val="00AE100C"/>
    <w:rsid w:val="00AE1401"/>
    <w:rsid w:val="00AE164B"/>
    <w:rsid w:val="00AE17DB"/>
    <w:rsid w:val="00AE1AB6"/>
    <w:rsid w:val="00AE1AE6"/>
    <w:rsid w:val="00AE1C12"/>
    <w:rsid w:val="00AE1FB8"/>
    <w:rsid w:val="00AE2123"/>
    <w:rsid w:val="00AE27F2"/>
    <w:rsid w:val="00AE2A81"/>
    <w:rsid w:val="00AE2B9A"/>
    <w:rsid w:val="00AE30D6"/>
    <w:rsid w:val="00AE3174"/>
    <w:rsid w:val="00AE3245"/>
    <w:rsid w:val="00AE33D0"/>
    <w:rsid w:val="00AE3563"/>
    <w:rsid w:val="00AE380C"/>
    <w:rsid w:val="00AE3AA4"/>
    <w:rsid w:val="00AE3BA9"/>
    <w:rsid w:val="00AE3FB1"/>
    <w:rsid w:val="00AE4010"/>
    <w:rsid w:val="00AE4078"/>
    <w:rsid w:val="00AE4101"/>
    <w:rsid w:val="00AE4177"/>
    <w:rsid w:val="00AE41DC"/>
    <w:rsid w:val="00AE421C"/>
    <w:rsid w:val="00AE42B3"/>
    <w:rsid w:val="00AE435E"/>
    <w:rsid w:val="00AE4365"/>
    <w:rsid w:val="00AE464D"/>
    <w:rsid w:val="00AE46A9"/>
    <w:rsid w:val="00AE46D1"/>
    <w:rsid w:val="00AE482B"/>
    <w:rsid w:val="00AE484B"/>
    <w:rsid w:val="00AE48AE"/>
    <w:rsid w:val="00AE4BA0"/>
    <w:rsid w:val="00AE4C30"/>
    <w:rsid w:val="00AE4C97"/>
    <w:rsid w:val="00AE51C0"/>
    <w:rsid w:val="00AE527E"/>
    <w:rsid w:val="00AE531E"/>
    <w:rsid w:val="00AE5331"/>
    <w:rsid w:val="00AE5593"/>
    <w:rsid w:val="00AE58D3"/>
    <w:rsid w:val="00AE58FB"/>
    <w:rsid w:val="00AE59B6"/>
    <w:rsid w:val="00AE5A3C"/>
    <w:rsid w:val="00AE5AF7"/>
    <w:rsid w:val="00AE5D57"/>
    <w:rsid w:val="00AE5D62"/>
    <w:rsid w:val="00AE605B"/>
    <w:rsid w:val="00AE617C"/>
    <w:rsid w:val="00AE62DF"/>
    <w:rsid w:val="00AE62FB"/>
    <w:rsid w:val="00AE6355"/>
    <w:rsid w:val="00AE63A6"/>
    <w:rsid w:val="00AE63C3"/>
    <w:rsid w:val="00AE6420"/>
    <w:rsid w:val="00AE6690"/>
    <w:rsid w:val="00AE6847"/>
    <w:rsid w:val="00AE6AC5"/>
    <w:rsid w:val="00AE6F02"/>
    <w:rsid w:val="00AE6F90"/>
    <w:rsid w:val="00AE6FE1"/>
    <w:rsid w:val="00AE702B"/>
    <w:rsid w:val="00AE7173"/>
    <w:rsid w:val="00AE725B"/>
    <w:rsid w:val="00AE7555"/>
    <w:rsid w:val="00AE7760"/>
    <w:rsid w:val="00AE7A7C"/>
    <w:rsid w:val="00AE7E6A"/>
    <w:rsid w:val="00AE7E79"/>
    <w:rsid w:val="00AE7F4C"/>
    <w:rsid w:val="00AF0006"/>
    <w:rsid w:val="00AF0065"/>
    <w:rsid w:val="00AF0163"/>
    <w:rsid w:val="00AF0234"/>
    <w:rsid w:val="00AF0257"/>
    <w:rsid w:val="00AF02CE"/>
    <w:rsid w:val="00AF0504"/>
    <w:rsid w:val="00AF0507"/>
    <w:rsid w:val="00AF0508"/>
    <w:rsid w:val="00AF055E"/>
    <w:rsid w:val="00AF06CB"/>
    <w:rsid w:val="00AF08BE"/>
    <w:rsid w:val="00AF0A93"/>
    <w:rsid w:val="00AF0B38"/>
    <w:rsid w:val="00AF0B95"/>
    <w:rsid w:val="00AF0BC2"/>
    <w:rsid w:val="00AF0C01"/>
    <w:rsid w:val="00AF0C1F"/>
    <w:rsid w:val="00AF0D4E"/>
    <w:rsid w:val="00AF0D85"/>
    <w:rsid w:val="00AF1292"/>
    <w:rsid w:val="00AF13E1"/>
    <w:rsid w:val="00AF1448"/>
    <w:rsid w:val="00AF158F"/>
    <w:rsid w:val="00AF17EE"/>
    <w:rsid w:val="00AF1811"/>
    <w:rsid w:val="00AF2494"/>
    <w:rsid w:val="00AF258E"/>
    <w:rsid w:val="00AF2607"/>
    <w:rsid w:val="00AF2821"/>
    <w:rsid w:val="00AF29EC"/>
    <w:rsid w:val="00AF2A2F"/>
    <w:rsid w:val="00AF2BB9"/>
    <w:rsid w:val="00AF2D9D"/>
    <w:rsid w:val="00AF3058"/>
    <w:rsid w:val="00AF3169"/>
    <w:rsid w:val="00AF3181"/>
    <w:rsid w:val="00AF3349"/>
    <w:rsid w:val="00AF341A"/>
    <w:rsid w:val="00AF3805"/>
    <w:rsid w:val="00AF3B02"/>
    <w:rsid w:val="00AF3B4C"/>
    <w:rsid w:val="00AF3CD5"/>
    <w:rsid w:val="00AF3DFF"/>
    <w:rsid w:val="00AF3EA7"/>
    <w:rsid w:val="00AF4070"/>
    <w:rsid w:val="00AF4294"/>
    <w:rsid w:val="00AF42C8"/>
    <w:rsid w:val="00AF42FF"/>
    <w:rsid w:val="00AF4435"/>
    <w:rsid w:val="00AF45A7"/>
    <w:rsid w:val="00AF46E2"/>
    <w:rsid w:val="00AF4D8E"/>
    <w:rsid w:val="00AF4E3F"/>
    <w:rsid w:val="00AF51F6"/>
    <w:rsid w:val="00AF5702"/>
    <w:rsid w:val="00AF58C2"/>
    <w:rsid w:val="00AF5D21"/>
    <w:rsid w:val="00AF5D4A"/>
    <w:rsid w:val="00AF61F2"/>
    <w:rsid w:val="00AF6686"/>
    <w:rsid w:val="00AF68E3"/>
    <w:rsid w:val="00AF68F2"/>
    <w:rsid w:val="00AF69FF"/>
    <w:rsid w:val="00AF6BEE"/>
    <w:rsid w:val="00AF6EE6"/>
    <w:rsid w:val="00AF70F0"/>
    <w:rsid w:val="00AF75F0"/>
    <w:rsid w:val="00AF7657"/>
    <w:rsid w:val="00AF76CA"/>
    <w:rsid w:val="00AF7894"/>
    <w:rsid w:val="00AF78F3"/>
    <w:rsid w:val="00AF7922"/>
    <w:rsid w:val="00AF79D4"/>
    <w:rsid w:val="00AF7E3A"/>
    <w:rsid w:val="00AF7E8F"/>
    <w:rsid w:val="00AF7E94"/>
    <w:rsid w:val="00AF7F53"/>
    <w:rsid w:val="00B00168"/>
    <w:rsid w:val="00B001FC"/>
    <w:rsid w:val="00B00289"/>
    <w:rsid w:val="00B0033A"/>
    <w:rsid w:val="00B003F8"/>
    <w:rsid w:val="00B00960"/>
    <w:rsid w:val="00B00A2E"/>
    <w:rsid w:val="00B00AB2"/>
    <w:rsid w:val="00B00D0D"/>
    <w:rsid w:val="00B00D22"/>
    <w:rsid w:val="00B00D9B"/>
    <w:rsid w:val="00B00EBB"/>
    <w:rsid w:val="00B010FA"/>
    <w:rsid w:val="00B01107"/>
    <w:rsid w:val="00B013A8"/>
    <w:rsid w:val="00B015E3"/>
    <w:rsid w:val="00B01AD1"/>
    <w:rsid w:val="00B01AEC"/>
    <w:rsid w:val="00B01B6C"/>
    <w:rsid w:val="00B01C89"/>
    <w:rsid w:val="00B01CF5"/>
    <w:rsid w:val="00B01DB4"/>
    <w:rsid w:val="00B01E59"/>
    <w:rsid w:val="00B01E5F"/>
    <w:rsid w:val="00B02059"/>
    <w:rsid w:val="00B02204"/>
    <w:rsid w:val="00B023FF"/>
    <w:rsid w:val="00B0244C"/>
    <w:rsid w:val="00B025CB"/>
    <w:rsid w:val="00B02706"/>
    <w:rsid w:val="00B02721"/>
    <w:rsid w:val="00B02758"/>
    <w:rsid w:val="00B02805"/>
    <w:rsid w:val="00B02ABB"/>
    <w:rsid w:val="00B02DD6"/>
    <w:rsid w:val="00B02E12"/>
    <w:rsid w:val="00B02EFE"/>
    <w:rsid w:val="00B02F63"/>
    <w:rsid w:val="00B02F65"/>
    <w:rsid w:val="00B0323C"/>
    <w:rsid w:val="00B033B0"/>
    <w:rsid w:val="00B033F3"/>
    <w:rsid w:val="00B03594"/>
    <w:rsid w:val="00B03634"/>
    <w:rsid w:val="00B036F9"/>
    <w:rsid w:val="00B03949"/>
    <w:rsid w:val="00B03981"/>
    <w:rsid w:val="00B03A35"/>
    <w:rsid w:val="00B03ADF"/>
    <w:rsid w:val="00B03EA3"/>
    <w:rsid w:val="00B03EE8"/>
    <w:rsid w:val="00B03F1A"/>
    <w:rsid w:val="00B0424A"/>
    <w:rsid w:val="00B042EA"/>
    <w:rsid w:val="00B045E4"/>
    <w:rsid w:val="00B04650"/>
    <w:rsid w:val="00B04815"/>
    <w:rsid w:val="00B04A7E"/>
    <w:rsid w:val="00B04B0F"/>
    <w:rsid w:val="00B050CB"/>
    <w:rsid w:val="00B05DB1"/>
    <w:rsid w:val="00B0612A"/>
    <w:rsid w:val="00B0637A"/>
    <w:rsid w:val="00B06569"/>
    <w:rsid w:val="00B06626"/>
    <w:rsid w:val="00B06734"/>
    <w:rsid w:val="00B06B88"/>
    <w:rsid w:val="00B06CEE"/>
    <w:rsid w:val="00B07027"/>
    <w:rsid w:val="00B0713C"/>
    <w:rsid w:val="00B07249"/>
    <w:rsid w:val="00B072C3"/>
    <w:rsid w:val="00B073EA"/>
    <w:rsid w:val="00B07B60"/>
    <w:rsid w:val="00B07CCF"/>
    <w:rsid w:val="00B07EA3"/>
    <w:rsid w:val="00B10067"/>
    <w:rsid w:val="00B10906"/>
    <w:rsid w:val="00B10A6B"/>
    <w:rsid w:val="00B10ACB"/>
    <w:rsid w:val="00B10BAA"/>
    <w:rsid w:val="00B11184"/>
    <w:rsid w:val="00B1118D"/>
    <w:rsid w:val="00B11478"/>
    <w:rsid w:val="00B115A0"/>
    <w:rsid w:val="00B1190B"/>
    <w:rsid w:val="00B11B56"/>
    <w:rsid w:val="00B11C0D"/>
    <w:rsid w:val="00B11E9B"/>
    <w:rsid w:val="00B11EE9"/>
    <w:rsid w:val="00B1223E"/>
    <w:rsid w:val="00B1234A"/>
    <w:rsid w:val="00B1245E"/>
    <w:rsid w:val="00B12807"/>
    <w:rsid w:val="00B1284B"/>
    <w:rsid w:val="00B12940"/>
    <w:rsid w:val="00B12943"/>
    <w:rsid w:val="00B12D54"/>
    <w:rsid w:val="00B12DD8"/>
    <w:rsid w:val="00B12DF1"/>
    <w:rsid w:val="00B12E98"/>
    <w:rsid w:val="00B13019"/>
    <w:rsid w:val="00B13278"/>
    <w:rsid w:val="00B132BD"/>
    <w:rsid w:val="00B13507"/>
    <w:rsid w:val="00B136AC"/>
    <w:rsid w:val="00B136C6"/>
    <w:rsid w:val="00B13800"/>
    <w:rsid w:val="00B13DB8"/>
    <w:rsid w:val="00B13DF7"/>
    <w:rsid w:val="00B13DF9"/>
    <w:rsid w:val="00B140E4"/>
    <w:rsid w:val="00B142FD"/>
    <w:rsid w:val="00B14699"/>
    <w:rsid w:val="00B14779"/>
    <w:rsid w:val="00B14A01"/>
    <w:rsid w:val="00B14C48"/>
    <w:rsid w:val="00B151C6"/>
    <w:rsid w:val="00B159AC"/>
    <w:rsid w:val="00B159F5"/>
    <w:rsid w:val="00B15B0A"/>
    <w:rsid w:val="00B15BF5"/>
    <w:rsid w:val="00B15C4E"/>
    <w:rsid w:val="00B15C87"/>
    <w:rsid w:val="00B15D04"/>
    <w:rsid w:val="00B15DEA"/>
    <w:rsid w:val="00B1644F"/>
    <w:rsid w:val="00B165ED"/>
    <w:rsid w:val="00B16A54"/>
    <w:rsid w:val="00B16D10"/>
    <w:rsid w:val="00B16DCD"/>
    <w:rsid w:val="00B170AA"/>
    <w:rsid w:val="00B170C4"/>
    <w:rsid w:val="00B170ED"/>
    <w:rsid w:val="00B17512"/>
    <w:rsid w:val="00B17586"/>
    <w:rsid w:val="00B17644"/>
    <w:rsid w:val="00B1765E"/>
    <w:rsid w:val="00B17738"/>
    <w:rsid w:val="00B178C6"/>
    <w:rsid w:val="00B179E4"/>
    <w:rsid w:val="00B17AFF"/>
    <w:rsid w:val="00B17BE4"/>
    <w:rsid w:val="00B17CA0"/>
    <w:rsid w:val="00B17E0F"/>
    <w:rsid w:val="00B17E89"/>
    <w:rsid w:val="00B17F9A"/>
    <w:rsid w:val="00B20023"/>
    <w:rsid w:val="00B200CA"/>
    <w:rsid w:val="00B20240"/>
    <w:rsid w:val="00B203ED"/>
    <w:rsid w:val="00B20453"/>
    <w:rsid w:val="00B20479"/>
    <w:rsid w:val="00B20545"/>
    <w:rsid w:val="00B20638"/>
    <w:rsid w:val="00B2063D"/>
    <w:rsid w:val="00B20725"/>
    <w:rsid w:val="00B20727"/>
    <w:rsid w:val="00B2075C"/>
    <w:rsid w:val="00B20977"/>
    <w:rsid w:val="00B20A56"/>
    <w:rsid w:val="00B20B92"/>
    <w:rsid w:val="00B20DBA"/>
    <w:rsid w:val="00B21024"/>
    <w:rsid w:val="00B211A1"/>
    <w:rsid w:val="00B213C5"/>
    <w:rsid w:val="00B2146E"/>
    <w:rsid w:val="00B21571"/>
    <w:rsid w:val="00B21743"/>
    <w:rsid w:val="00B217B4"/>
    <w:rsid w:val="00B21E2F"/>
    <w:rsid w:val="00B21E49"/>
    <w:rsid w:val="00B21EF0"/>
    <w:rsid w:val="00B220AB"/>
    <w:rsid w:val="00B221AC"/>
    <w:rsid w:val="00B221FE"/>
    <w:rsid w:val="00B22205"/>
    <w:rsid w:val="00B22281"/>
    <w:rsid w:val="00B2230D"/>
    <w:rsid w:val="00B226B7"/>
    <w:rsid w:val="00B226D9"/>
    <w:rsid w:val="00B227F1"/>
    <w:rsid w:val="00B2288A"/>
    <w:rsid w:val="00B228BC"/>
    <w:rsid w:val="00B22B24"/>
    <w:rsid w:val="00B22C03"/>
    <w:rsid w:val="00B22EA4"/>
    <w:rsid w:val="00B2339C"/>
    <w:rsid w:val="00B2361C"/>
    <w:rsid w:val="00B23683"/>
    <w:rsid w:val="00B23714"/>
    <w:rsid w:val="00B2391B"/>
    <w:rsid w:val="00B2391C"/>
    <w:rsid w:val="00B23955"/>
    <w:rsid w:val="00B23CF0"/>
    <w:rsid w:val="00B23E77"/>
    <w:rsid w:val="00B24120"/>
    <w:rsid w:val="00B2418D"/>
    <w:rsid w:val="00B2429B"/>
    <w:rsid w:val="00B24366"/>
    <w:rsid w:val="00B243C4"/>
    <w:rsid w:val="00B2441B"/>
    <w:rsid w:val="00B248AB"/>
    <w:rsid w:val="00B24AC7"/>
    <w:rsid w:val="00B24AFA"/>
    <w:rsid w:val="00B24C60"/>
    <w:rsid w:val="00B24F4B"/>
    <w:rsid w:val="00B24FBB"/>
    <w:rsid w:val="00B25163"/>
    <w:rsid w:val="00B25391"/>
    <w:rsid w:val="00B25544"/>
    <w:rsid w:val="00B25A64"/>
    <w:rsid w:val="00B25CB0"/>
    <w:rsid w:val="00B25D9F"/>
    <w:rsid w:val="00B26005"/>
    <w:rsid w:val="00B262C3"/>
    <w:rsid w:val="00B263DC"/>
    <w:rsid w:val="00B26522"/>
    <w:rsid w:val="00B268BC"/>
    <w:rsid w:val="00B26D48"/>
    <w:rsid w:val="00B26EEA"/>
    <w:rsid w:val="00B270D1"/>
    <w:rsid w:val="00B27119"/>
    <w:rsid w:val="00B2726E"/>
    <w:rsid w:val="00B272F3"/>
    <w:rsid w:val="00B274F0"/>
    <w:rsid w:val="00B27531"/>
    <w:rsid w:val="00B27554"/>
    <w:rsid w:val="00B27602"/>
    <w:rsid w:val="00B2769D"/>
    <w:rsid w:val="00B27729"/>
    <w:rsid w:val="00B2784B"/>
    <w:rsid w:val="00B278E9"/>
    <w:rsid w:val="00B27C67"/>
    <w:rsid w:val="00B27CEA"/>
    <w:rsid w:val="00B27CFF"/>
    <w:rsid w:val="00B300ED"/>
    <w:rsid w:val="00B300FE"/>
    <w:rsid w:val="00B30134"/>
    <w:rsid w:val="00B3019B"/>
    <w:rsid w:val="00B302F6"/>
    <w:rsid w:val="00B30437"/>
    <w:rsid w:val="00B3079F"/>
    <w:rsid w:val="00B3089B"/>
    <w:rsid w:val="00B3094B"/>
    <w:rsid w:val="00B30B9F"/>
    <w:rsid w:val="00B30DC7"/>
    <w:rsid w:val="00B311F3"/>
    <w:rsid w:val="00B31229"/>
    <w:rsid w:val="00B31371"/>
    <w:rsid w:val="00B313F2"/>
    <w:rsid w:val="00B316DC"/>
    <w:rsid w:val="00B317CB"/>
    <w:rsid w:val="00B31833"/>
    <w:rsid w:val="00B31866"/>
    <w:rsid w:val="00B318C3"/>
    <w:rsid w:val="00B319EE"/>
    <w:rsid w:val="00B31A9A"/>
    <w:rsid w:val="00B31B09"/>
    <w:rsid w:val="00B31CCF"/>
    <w:rsid w:val="00B31EBA"/>
    <w:rsid w:val="00B31F8D"/>
    <w:rsid w:val="00B320BB"/>
    <w:rsid w:val="00B320DF"/>
    <w:rsid w:val="00B322CD"/>
    <w:rsid w:val="00B32325"/>
    <w:rsid w:val="00B3277C"/>
    <w:rsid w:val="00B32832"/>
    <w:rsid w:val="00B32A90"/>
    <w:rsid w:val="00B32BC5"/>
    <w:rsid w:val="00B32CF6"/>
    <w:rsid w:val="00B32F23"/>
    <w:rsid w:val="00B3320C"/>
    <w:rsid w:val="00B33286"/>
    <w:rsid w:val="00B333C2"/>
    <w:rsid w:val="00B33629"/>
    <w:rsid w:val="00B3366E"/>
    <w:rsid w:val="00B33826"/>
    <w:rsid w:val="00B339AA"/>
    <w:rsid w:val="00B340D5"/>
    <w:rsid w:val="00B34299"/>
    <w:rsid w:val="00B344B7"/>
    <w:rsid w:val="00B3457D"/>
    <w:rsid w:val="00B348DB"/>
    <w:rsid w:val="00B349CA"/>
    <w:rsid w:val="00B34A5C"/>
    <w:rsid w:val="00B34B55"/>
    <w:rsid w:val="00B34C95"/>
    <w:rsid w:val="00B34E7C"/>
    <w:rsid w:val="00B34EB5"/>
    <w:rsid w:val="00B3513E"/>
    <w:rsid w:val="00B35190"/>
    <w:rsid w:val="00B352D4"/>
    <w:rsid w:val="00B3534C"/>
    <w:rsid w:val="00B3540D"/>
    <w:rsid w:val="00B355B4"/>
    <w:rsid w:val="00B356C4"/>
    <w:rsid w:val="00B35893"/>
    <w:rsid w:val="00B358FA"/>
    <w:rsid w:val="00B35941"/>
    <w:rsid w:val="00B35B40"/>
    <w:rsid w:val="00B35B50"/>
    <w:rsid w:val="00B35DEA"/>
    <w:rsid w:val="00B35E5A"/>
    <w:rsid w:val="00B36283"/>
    <w:rsid w:val="00B36333"/>
    <w:rsid w:val="00B36382"/>
    <w:rsid w:val="00B363A0"/>
    <w:rsid w:val="00B3664D"/>
    <w:rsid w:val="00B3684A"/>
    <w:rsid w:val="00B3697F"/>
    <w:rsid w:val="00B36A43"/>
    <w:rsid w:val="00B36B9D"/>
    <w:rsid w:val="00B36CF4"/>
    <w:rsid w:val="00B370F4"/>
    <w:rsid w:val="00B37423"/>
    <w:rsid w:val="00B378D2"/>
    <w:rsid w:val="00B37984"/>
    <w:rsid w:val="00B379B7"/>
    <w:rsid w:val="00B37A20"/>
    <w:rsid w:val="00B37F8E"/>
    <w:rsid w:val="00B4006A"/>
    <w:rsid w:val="00B4006E"/>
    <w:rsid w:val="00B40594"/>
    <w:rsid w:val="00B406AD"/>
    <w:rsid w:val="00B406C8"/>
    <w:rsid w:val="00B4085E"/>
    <w:rsid w:val="00B408D8"/>
    <w:rsid w:val="00B408F6"/>
    <w:rsid w:val="00B4091B"/>
    <w:rsid w:val="00B40924"/>
    <w:rsid w:val="00B40D3E"/>
    <w:rsid w:val="00B40D8C"/>
    <w:rsid w:val="00B41110"/>
    <w:rsid w:val="00B41254"/>
    <w:rsid w:val="00B41317"/>
    <w:rsid w:val="00B414B3"/>
    <w:rsid w:val="00B41639"/>
    <w:rsid w:val="00B417F0"/>
    <w:rsid w:val="00B417FC"/>
    <w:rsid w:val="00B41861"/>
    <w:rsid w:val="00B41979"/>
    <w:rsid w:val="00B41A5B"/>
    <w:rsid w:val="00B41C32"/>
    <w:rsid w:val="00B41D22"/>
    <w:rsid w:val="00B41DE4"/>
    <w:rsid w:val="00B41E9B"/>
    <w:rsid w:val="00B420D9"/>
    <w:rsid w:val="00B420F8"/>
    <w:rsid w:val="00B4230D"/>
    <w:rsid w:val="00B42394"/>
    <w:rsid w:val="00B423A9"/>
    <w:rsid w:val="00B423BD"/>
    <w:rsid w:val="00B42476"/>
    <w:rsid w:val="00B4259A"/>
    <w:rsid w:val="00B42811"/>
    <w:rsid w:val="00B4287A"/>
    <w:rsid w:val="00B42A77"/>
    <w:rsid w:val="00B42CF8"/>
    <w:rsid w:val="00B42EB4"/>
    <w:rsid w:val="00B4312B"/>
    <w:rsid w:val="00B4338E"/>
    <w:rsid w:val="00B43592"/>
    <w:rsid w:val="00B435B9"/>
    <w:rsid w:val="00B4390B"/>
    <w:rsid w:val="00B43E45"/>
    <w:rsid w:val="00B43E56"/>
    <w:rsid w:val="00B43F7D"/>
    <w:rsid w:val="00B440D7"/>
    <w:rsid w:val="00B449FD"/>
    <w:rsid w:val="00B44E14"/>
    <w:rsid w:val="00B44E82"/>
    <w:rsid w:val="00B45125"/>
    <w:rsid w:val="00B4517F"/>
    <w:rsid w:val="00B45565"/>
    <w:rsid w:val="00B45728"/>
    <w:rsid w:val="00B459A8"/>
    <w:rsid w:val="00B45B01"/>
    <w:rsid w:val="00B45B76"/>
    <w:rsid w:val="00B460B3"/>
    <w:rsid w:val="00B461DC"/>
    <w:rsid w:val="00B463E6"/>
    <w:rsid w:val="00B469A6"/>
    <w:rsid w:val="00B46C72"/>
    <w:rsid w:val="00B46C76"/>
    <w:rsid w:val="00B46D2C"/>
    <w:rsid w:val="00B46FCF"/>
    <w:rsid w:val="00B47115"/>
    <w:rsid w:val="00B471D5"/>
    <w:rsid w:val="00B472E4"/>
    <w:rsid w:val="00B47516"/>
    <w:rsid w:val="00B47523"/>
    <w:rsid w:val="00B4753B"/>
    <w:rsid w:val="00B4764D"/>
    <w:rsid w:val="00B47664"/>
    <w:rsid w:val="00B476E8"/>
    <w:rsid w:val="00B47A61"/>
    <w:rsid w:val="00B47C36"/>
    <w:rsid w:val="00B47D80"/>
    <w:rsid w:val="00B50039"/>
    <w:rsid w:val="00B500E1"/>
    <w:rsid w:val="00B50115"/>
    <w:rsid w:val="00B503B7"/>
    <w:rsid w:val="00B50575"/>
    <w:rsid w:val="00B50664"/>
    <w:rsid w:val="00B50AE3"/>
    <w:rsid w:val="00B50B5F"/>
    <w:rsid w:val="00B50B8D"/>
    <w:rsid w:val="00B50C96"/>
    <w:rsid w:val="00B510FB"/>
    <w:rsid w:val="00B511DC"/>
    <w:rsid w:val="00B51276"/>
    <w:rsid w:val="00B5161C"/>
    <w:rsid w:val="00B51858"/>
    <w:rsid w:val="00B518C7"/>
    <w:rsid w:val="00B51A49"/>
    <w:rsid w:val="00B51B1C"/>
    <w:rsid w:val="00B51DA0"/>
    <w:rsid w:val="00B51DD9"/>
    <w:rsid w:val="00B521CC"/>
    <w:rsid w:val="00B52282"/>
    <w:rsid w:val="00B522A9"/>
    <w:rsid w:val="00B52334"/>
    <w:rsid w:val="00B525E5"/>
    <w:rsid w:val="00B52BAA"/>
    <w:rsid w:val="00B52BEE"/>
    <w:rsid w:val="00B52CB1"/>
    <w:rsid w:val="00B52D18"/>
    <w:rsid w:val="00B530F0"/>
    <w:rsid w:val="00B532D6"/>
    <w:rsid w:val="00B532DA"/>
    <w:rsid w:val="00B53305"/>
    <w:rsid w:val="00B53686"/>
    <w:rsid w:val="00B53855"/>
    <w:rsid w:val="00B539C3"/>
    <w:rsid w:val="00B53B26"/>
    <w:rsid w:val="00B53C58"/>
    <w:rsid w:val="00B53D12"/>
    <w:rsid w:val="00B540A6"/>
    <w:rsid w:val="00B54211"/>
    <w:rsid w:val="00B545BC"/>
    <w:rsid w:val="00B54639"/>
    <w:rsid w:val="00B5469D"/>
    <w:rsid w:val="00B54910"/>
    <w:rsid w:val="00B549A2"/>
    <w:rsid w:val="00B54ABF"/>
    <w:rsid w:val="00B54BC4"/>
    <w:rsid w:val="00B54E08"/>
    <w:rsid w:val="00B54EA2"/>
    <w:rsid w:val="00B55026"/>
    <w:rsid w:val="00B55039"/>
    <w:rsid w:val="00B5504B"/>
    <w:rsid w:val="00B5533E"/>
    <w:rsid w:val="00B55633"/>
    <w:rsid w:val="00B55683"/>
    <w:rsid w:val="00B556C9"/>
    <w:rsid w:val="00B557AB"/>
    <w:rsid w:val="00B5595D"/>
    <w:rsid w:val="00B55A59"/>
    <w:rsid w:val="00B55ADC"/>
    <w:rsid w:val="00B55B0F"/>
    <w:rsid w:val="00B55D6E"/>
    <w:rsid w:val="00B55FD1"/>
    <w:rsid w:val="00B5605C"/>
    <w:rsid w:val="00B5646A"/>
    <w:rsid w:val="00B5650E"/>
    <w:rsid w:val="00B56567"/>
    <w:rsid w:val="00B56730"/>
    <w:rsid w:val="00B5676A"/>
    <w:rsid w:val="00B56810"/>
    <w:rsid w:val="00B56B0B"/>
    <w:rsid w:val="00B56B71"/>
    <w:rsid w:val="00B56DBB"/>
    <w:rsid w:val="00B56DCF"/>
    <w:rsid w:val="00B56EE9"/>
    <w:rsid w:val="00B56FEB"/>
    <w:rsid w:val="00B57154"/>
    <w:rsid w:val="00B5719D"/>
    <w:rsid w:val="00B574D8"/>
    <w:rsid w:val="00B57882"/>
    <w:rsid w:val="00B57903"/>
    <w:rsid w:val="00B57920"/>
    <w:rsid w:val="00B57D18"/>
    <w:rsid w:val="00B57EC3"/>
    <w:rsid w:val="00B60099"/>
    <w:rsid w:val="00B60332"/>
    <w:rsid w:val="00B6043F"/>
    <w:rsid w:val="00B6050D"/>
    <w:rsid w:val="00B607C4"/>
    <w:rsid w:val="00B60879"/>
    <w:rsid w:val="00B60CC1"/>
    <w:rsid w:val="00B60EF6"/>
    <w:rsid w:val="00B60FC0"/>
    <w:rsid w:val="00B6117B"/>
    <w:rsid w:val="00B6119A"/>
    <w:rsid w:val="00B6129C"/>
    <w:rsid w:val="00B61525"/>
    <w:rsid w:val="00B61662"/>
    <w:rsid w:val="00B61B74"/>
    <w:rsid w:val="00B61BB7"/>
    <w:rsid w:val="00B61C2E"/>
    <w:rsid w:val="00B61CD3"/>
    <w:rsid w:val="00B61CF2"/>
    <w:rsid w:val="00B6200F"/>
    <w:rsid w:val="00B620E6"/>
    <w:rsid w:val="00B621E0"/>
    <w:rsid w:val="00B62291"/>
    <w:rsid w:val="00B6238D"/>
    <w:rsid w:val="00B624E3"/>
    <w:rsid w:val="00B62661"/>
    <w:rsid w:val="00B62763"/>
    <w:rsid w:val="00B6279E"/>
    <w:rsid w:val="00B628E8"/>
    <w:rsid w:val="00B629CC"/>
    <w:rsid w:val="00B62A2D"/>
    <w:rsid w:val="00B62A3E"/>
    <w:rsid w:val="00B62B1B"/>
    <w:rsid w:val="00B62C9A"/>
    <w:rsid w:val="00B62D79"/>
    <w:rsid w:val="00B62F9C"/>
    <w:rsid w:val="00B63183"/>
    <w:rsid w:val="00B63249"/>
    <w:rsid w:val="00B63278"/>
    <w:rsid w:val="00B634AD"/>
    <w:rsid w:val="00B63509"/>
    <w:rsid w:val="00B63531"/>
    <w:rsid w:val="00B636D0"/>
    <w:rsid w:val="00B636EB"/>
    <w:rsid w:val="00B6370C"/>
    <w:rsid w:val="00B63B4C"/>
    <w:rsid w:val="00B63B72"/>
    <w:rsid w:val="00B63F23"/>
    <w:rsid w:val="00B63FDD"/>
    <w:rsid w:val="00B64311"/>
    <w:rsid w:val="00B643F4"/>
    <w:rsid w:val="00B644CD"/>
    <w:rsid w:val="00B64689"/>
    <w:rsid w:val="00B64744"/>
    <w:rsid w:val="00B64777"/>
    <w:rsid w:val="00B6484A"/>
    <w:rsid w:val="00B64F47"/>
    <w:rsid w:val="00B650AA"/>
    <w:rsid w:val="00B650CB"/>
    <w:rsid w:val="00B65106"/>
    <w:rsid w:val="00B652A6"/>
    <w:rsid w:val="00B65859"/>
    <w:rsid w:val="00B65AAC"/>
    <w:rsid w:val="00B6644D"/>
    <w:rsid w:val="00B66507"/>
    <w:rsid w:val="00B66631"/>
    <w:rsid w:val="00B667ED"/>
    <w:rsid w:val="00B66898"/>
    <w:rsid w:val="00B669D8"/>
    <w:rsid w:val="00B66ACC"/>
    <w:rsid w:val="00B66B26"/>
    <w:rsid w:val="00B66D98"/>
    <w:rsid w:val="00B66DBD"/>
    <w:rsid w:val="00B66E43"/>
    <w:rsid w:val="00B66E8A"/>
    <w:rsid w:val="00B67084"/>
    <w:rsid w:val="00B670C2"/>
    <w:rsid w:val="00B67133"/>
    <w:rsid w:val="00B6721D"/>
    <w:rsid w:val="00B674CD"/>
    <w:rsid w:val="00B675E1"/>
    <w:rsid w:val="00B6772B"/>
    <w:rsid w:val="00B67B47"/>
    <w:rsid w:val="00B67D1D"/>
    <w:rsid w:val="00B70312"/>
    <w:rsid w:val="00B704A4"/>
    <w:rsid w:val="00B704B4"/>
    <w:rsid w:val="00B70639"/>
    <w:rsid w:val="00B70834"/>
    <w:rsid w:val="00B70B61"/>
    <w:rsid w:val="00B70D7E"/>
    <w:rsid w:val="00B70DC3"/>
    <w:rsid w:val="00B70F37"/>
    <w:rsid w:val="00B70F74"/>
    <w:rsid w:val="00B71069"/>
    <w:rsid w:val="00B7112A"/>
    <w:rsid w:val="00B7166B"/>
    <w:rsid w:val="00B717D2"/>
    <w:rsid w:val="00B71BB0"/>
    <w:rsid w:val="00B72259"/>
    <w:rsid w:val="00B722B7"/>
    <w:rsid w:val="00B72303"/>
    <w:rsid w:val="00B72428"/>
    <w:rsid w:val="00B72477"/>
    <w:rsid w:val="00B7251F"/>
    <w:rsid w:val="00B72AA9"/>
    <w:rsid w:val="00B72B4B"/>
    <w:rsid w:val="00B72FAC"/>
    <w:rsid w:val="00B72FEB"/>
    <w:rsid w:val="00B73626"/>
    <w:rsid w:val="00B73705"/>
    <w:rsid w:val="00B73874"/>
    <w:rsid w:val="00B738E1"/>
    <w:rsid w:val="00B73957"/>
    <w:rsid w:val="00B739BF"/>
    <w:rsid w:val="00B73D9B"/>
    <w:rsid w:val="00B73E11"/>
    <w:rsid w:val="00B73E8B"/>
    <w:rsid w:val="00B7419D"/>
    <w:rsid w:val="00B74348"/>
    <w:rsid w:val="00B743E7"/>
    <w:rsid w:val="00B743FF"/>
    <w:rsid w:val="00B74490"/>
    <w:rsid w:val="00B74550"/>
    <w:rsid w:val="00B7456A"/>
    <w:rsid w:val="00B74876"/>
    <w:rsid w:val="00B748CC"/>
    <w:rsid w:val="00B74A10"/>
    <w:rsid w:val="00B74A43"/>
    <w:rsid w:val="00B74A64"/>
    <w:rsid w:val="00B74C96"/>
    <w:rsid w:val="00B74E8B"/>
    <w:rsid w:val="00B7502F"/>
    <w:rsid w:val="00B751DA"/>
    <w:rsid w:val="00B757EB"/>
    <w:rsid w:val="00B758D1"/>
    <w:rsid w:val="00B75C35"/>
    <w:rsid w:val="00B75C6F"/>
    <w:rsid w:val="00B75E82"/>
    <w:rsid w:val="00B75F58"/>
    <w:rsid w:val="00B76006"/>
    <w:rsid w:val="00B760FA"/>
    <w:rsid w:val="00B761BF"/>
    <w:rsid w:val="00B76364"/>
    <w:rsid w:val="00B7639D"/>
    <w:rsid w:val="00B763D6"/>
    <w:rsid w:val="00B7649D"/>
    <w:rsid w:val="00B765F3"/>
    <w:rsid w:val="00B76760"/>
    <w:rsid w:val="00B76779"/>
    <w:rsid w:val="00B767C0"/>
    <w:rsid w:val="00B76D74"/>
    <w:rsid w:val="00B76F76"/>
    <w:rsid w:val="00B772E9"/>
    <w:rsid w:val="00B7730B"/>
    <w:rsid w:val="00B7736D"/>
    <w:rsid w:val="00B77428"/>
    <w:rsid w:val="00B774C1"/>
    <w:rsid w:val="00B77668"/>
    <w:rsid w:val="00B776AD"/>
    <w:rsid w:val="00B778AF"/>
    <w:rsid w:val="00B77C00"/>
    <w:rsid w:val="00B77D0B"/>
    <w:rsid w:val="00B77DF6"/>
    <w:rsid w:val="00B77E39"/>
    <w:rsid w:val="00B77FD7"/>
    <w:rsid w:val="00B800C9"/>
    <w:rsid w:val="00B8011A"/>
    <w:rsid w:val="00B80255"/>
    <w:rsid w:val="00B8033B"/>
    <w:rsid w:val="00B80587"/>
    <w:rsid w:val="00B8088A"/>
    <w:rsid w:val="00B809D6"/>
    <w:rsid w:val="00B80BB0"/>
    <w:rsid w:val="00B8131D"/>
    <w:rsid w:val="00B814DA"/>
    <w:rsid w:val="00B815FA"/>
    <w:rsid w:val="00B81651"/>
    <w:rsid w:val="00B81914"/>
    <w:rsid w:val="00B81C52"/>
    <w:rsid w:val="00B81E61"/>
    <w:rsid w:val="00B8210D"/>
    <w:rsid w:val="00B82155"/>
    <w:rsid w:val="00B82256"/>
    <w:rsid w:val="00B82374"/>
    <w:rsid w:val="00B823A4"/>
    <w:rsid w:val="00B82444"/>
    <w:rsid w:val="00B8287E"/>
    <w:rsid w:val="00B82C07"/>
    <w:rsid w:val="00B82C72"/>
    <w:rsid w:val="00B82EEF"/>
    <w:rsid w:val="00B83032"/>
    <w:rsid w:val="00B830BF"/>
    <w:rsid w:val="00B832B7"/>
    <w:rsid w:val="00B833DC"/>
    <w:rsid w:val="00B834B7"/>
    <w:rsid w:val="00B8353A"/>
    <w:rsid w:val="00B83AE4"/>
    <w:rsid w:val="00B83B47"/>
    <w:rsid w:val="00B83E14"/>
    <w:rsid w:val="00B840BF"/>
    <w:rsid w:val="00B84370"/>
    <w:rsid w:val="00B84490"/>
    <w:rsid w:val="00B84513"/>
    <w:rsid w:val="00B84681"/>
    <w:rsid w:val="00B84761"/>
    <w:rsid w:val="00B84D1C"/>
    <w:rsid w:val="00B84F36"/>
    <w:rsid w:val="00B85045"/>
    <w:rsid w:val="00B8516A"/>
    <w:rsid w:val="00B8518A"/>
    <w:rsid w:val="00B852DF"/>
    <w:rsid w:val="00B8579B"/>
    <w:rsid w:val="00B8580A"/>
    <w:rsid w:val="00B85984"/>
    <w:rsid w:val="00B8598B"/>
    <w:rsid w:val="00B85C71"/>
    <w:rsid w:val="00B85D3F"/>
    <w:rsid w:val="00B85EBA"/>
    <w:rsid w:val="00B86228"/>
    <w:rsid w:val="00B8624B"/>
    <w:rsid w:val="00B86392"/>
    <w:rsid w:val="00B867DA"/>
    <w:rsid w:val="00B86824"/>
    <w:rsid w:val="00B86990"/>
    <w:rsid w:val="00B86CFD"/>
    <w:rsid w:val="00B86E0F"/>
    <w:rsid w:val="00B86E7F"/>
    <w:rsid w:val="00B86F4E"/>
    <w:rsid w:val="00B87410"/>
    <w:rsid w:val="00B87425"/>
    <w:rsid w:val="00B8743E"/>
    <w:rsid w:val="00B87448"/>
    <w:rsid w:val="00B8784E"/>
    <w:rsid w:val="00B87A6E"/>
    <w:rsid w:val="00B87AD0"/>
    <w:rsid w:val="00B87D09"/>
    <w:rsid w:val="00B87D0A"/>
    <w:rsid w:val="00B87D2F"/>
    <w:rsid w:val="00B87DDC"/>
    <w:rsid w:val="00B87EDE"/>
    <w:rsid w:val="00B87F6B"/>
    <w:rsid w:val="00B900AE"/>
    <w:rsid w:val="00B90394"/>
    <w:rsid w:val="00B90550"/>
    <w:rsid w:val="00B9073B"/>
    <w:rsid w:val="00B90962"/>
    <w:rsid w:val="00B90AFC"/>
    <w:rsid w:val="00B90CBB"/>
    <w:rsid w:val="00B91170"/>
    <w:rsid w:val="00B91267"/>
    <w:rsid w:val="00B9151D"/>
    <w:rsid w:val="00B9156B"/>
    <w:rsid w:val="00B9176D"/>
    <w:rsid w:val="00B9193D"/>
    <w:rsid w:val="00B91AC2"/>
    <w:rsid w:val="00B91B24"/>
    <w:rsid w:val="00B91B8E"/>
    <w:rsid w:val="00B91D65"/>
    <w:rsid w:val="00B91E3B"/>
    <w:rsid w:val="00B91F01"/>
    <w:rsid w:val="00B925DE"/>
    <w:rsid w:val="00B926F4"/>
    <w:rsid w:val="00B927FC"/>
    <w:rsid w:val="00B92A95"/>
    <w:rsid w:val="00B92B08"/>
    <w:rsid w:val="00B92B45"/>
    <w:rsid w:val="00B92C08"/>
    <w:rsid w:val="00B92DEB"/>
    <w:rsid w:val="00B93302"/>
    <w:rsid w:val="00B93313"/>
    <w:rsid w:val="00B935DE"/>
    <w:rsid w:val="00B93746"/>
    <w:rsid w:val="00B9397C"/>
    <w:rsid w:val="00B93B9A"/>
    <w:rsid w:val="00B93C4C"/>
    <w:rsid w:val="00B93CE1"/>
    <w:rsid w:val="00B93E04"/>
    <w:rsid w:val="00B93EAE"/>
    <w:rsid w:val="00B93F40"/>
    <w:rsid w:val="00B93FD5"/>
    <w:rsid w:val="00B9401E"/>
    <w:rsid w:val="00B94240"/>
    <w:rsid w:val="00B94341"/>
    <w:rsid w:val="00B94348"/>
    <w:rsid w:val="00B943F0"/>
    <w:rsid w:val="00B946DD"/>
    <w:rsid w:val="00B9481F"/>
    <w:rsid w:val="00B94B7C"/>
    <w:rsid w:val="00B94CEA"/>
    <w:rsid w:val="00B94E8E"/>
    <w:rsid w:val="00B94EC2"/>
    <w:rsid w:val="00B94FD3"/>
    <w:rsid w:val="00B952B0"/>
    <w:rsid w:val="00B9552A"/>
    <w:rsid w:val="00B95594"/>
    <w:rsid w:val="00B955FA"/>
    <w:rsid w:val="00B957BD"/>
    <w:rsid w:val="00B95ACF"/>
    <w:rsid w:val="00B95BE3"/>
    <w:rsid w:val="00B95D24"/>
    <w:rsid w:val="00B960EC"/>
    <w:rsid w:val="00B964F3"/>
    <w:rsid w:val="00B96537"/>
    <w:rsid w:val="00B9664D"/>
    <w:rsid w:val="00B96901"/>
    <w:rsid w:val="00B969ED"/>
    <w:rsid w:val="00B969F1"/>
    <w:rsid w:val="00B96A62"/>
    <w:rsid w:val="00B96A78"/>
    <w:rsid w:val="00B96BE7"/>
    <w:rsid w:val="00B9722C"/>
    <w:rsid w:val="00B977D9"/>
    <w:rsid w:val="00B97A05"/>
    <w:rsid w:val="00B97F15"/>
    <w:rsid w:val="00BA03AD"/>
    <w:rsid w:val="00BA089E"/>
    <w:rsid w:val="00BA09AB"/>
    <w:rsid w:val="00BA0AE5"/>
    <w:rsid w:val="00BA0C71"/>
    <w:rsid w:val="00BA0E3C"/>
    <w:rsid w:val="00BA0E92"/>
    <w:rsid w:val="00BA0EC3"/>
    <w:rsid w:val="00BA0F31"/>
    <w:rsid w:val="00BA0F4E"/>
    <w:rsid w:val="00BA0FAE"/>
    <w:rsid w:val="00BA135B"/>
    <w:rsid w:val="00BA1384"/>
    <w:rsid w:val="00BA1385"/>
    <w:rsid w:val="00BA143C"/>
    <w:rsid w:val="00BA1457"/>
    <w:rsid w:val="00BA17AB"/>
    <w:rsid w:val="00BA1A41"/>
    <w:rsid w:val="00BA1CD5"/>
    <w:rsid w:val="00BA1F8F"/>
    <w:rsid w:val="00BA20F0"/>
    <w:rsid w:val="00BA2BCC"/>
    <w:rsid w:val="00BA2C6E"/>
    <w:rsid w:val="00BA2FA9"/>
    <w:rsid w:val="00BA31FD"/>
    <w:rsid w:val="00BA3666"/>
    <w:rsid w:val="00BA371F"/>
    <w:rsid w:val="00BA37D7"/>
    <w:rsid w:val="00BA3825"/>
    <w:rsid w:val="00BA3835"/>
    <w:rsid w:val="00BA3A10"/>
    <w:rsid w:val="00BA3AFC"/>
    <w:rsid w:val="00BA3B8E"/>
    <w:rsid w:val="00BA3C05"/>
    <w:rsid w:val="00BA3EDE"/>
    <w:rsid w:val="00BA42D4"/>
    <w:rsid w:val="00BA434E"/>
    <w:rsid w:val="00BA44B8"/>
    <w:rsid w:val="00BA44D8"/>
    <w:rsid w:val="00BA4702"/>
    <w:rsid w:val="00BA47C1"/>
    <w:rsid w:val="00BA4A24"/>
    <w:rsid w:val="00BA552A"/>
    <w:rsid w:val="00BA5544"/>
    <w:rsid w:val="00BA5582"/>
    <w:rsid w:val="00BA5756"/>
    <w:rsid w:val="00BA57F6"/>
    <w:rsid w:val="00BA5A14"/>
    <w:rsid w:val="00BA5ABD"/>
    <w:rsid w:val="00BA5D93"/>
    <w:rsid w:val="00BA5EAE"/>
    <w:rsid w:val="00BA60B6"/>
    <w:rsid w:val="00BA611E"/>
    <w:rsid w:val="00BA61EF"/>
    <w:rsid w:val="00BA61F3"/>
    <w:rsid w:val="00BA6401"/>
    <w:rsid w:val="00BA652A"/>
    <w:rsid w:val="00BA689B"/>
    <w:rsid w:val="00BA6AE8"/>
    <w:rsid w:val="00BA6B0C"/>
    <w:rsid w:val="00BA6F09"/>
    <w:rsid w:val="00BA7337"/>
    <w:rsid w:val="00BA766E"/>
    <w:rsid w:val="00BA7895"/>
    <w:rsid w:val="00BA799F"/>
    <w:rsid w:val="00BA7ADF"/>
    <w:rsid w:val="00BA7E9D"/>
    <w:rsid w:val="00BA7F9A"/>
    <w:rsid w:val="00BB00C2"/>
    <w:rsid w:val="00BB00DD"/>
    <w:rsid w:val="00BB00ED"/>
    <w:rsid w:val="00BB0260"/>
    <w:rsid w:val="00BB034B"/>
    <w:rsid w:val="00BB04AE"/>
    <w:rsid w:val="00BB0530"/>
    <w:rsid w:val="00BB05F8"/>
    <w:rsid w:val="00BB07EC"/>
    <w:rsid w:val="00BB0878"/>
    <w:rsid w:val="00BB0A0E"/>
    <w:rsid w:val="00BB0A90"/>
    <w:rsid w:val="00BB0BC6"/>
    <w:rsid w:val="00BB0BF8"/>
    <w:rsid w:val="00BB0D04"/>
    <w:rsid w:val="00BB0F08"/>
    <w:rsid w:val="00BB11DD"/>
    <w:rsid w:val="00BB1231"/>
    <w:rsid w:val="00BB12BA"/>
    <w:rsid w:val="00BB132B"/>
    <w:rsid w:val="00BB14BB"/>
    <w:rsid w:val="00BB1584"/>
    <w:rsid w:val="00BB189A"/>
    <w:rsid w:val="00BB19E1"/>
    <w:rsid w:val="00BB1AE3"/>
    <w:rsid w:val="00BB1AF1"/>
    <w:rsid w:val="00BB1B4C"/>
    <w:rsid w:val="00BB1BE2"/>
    <w:rsid w:val="00BB1CD4"/>
    <w:rsid w:val="00BB1E3B"/>
    <w:rsid w:val="00BB1E5D"/>
    <w:rsid w:val="00BB1E89"/>
    <w:rsid w:val="00BB2006"/>
    <w:rsid w:val="00BB22D0"/>
    <w:rsid w:val="00BB2370"/>
    <w:rsid w:val="00BB23C5"/>
    <w:rsid w:val="00BB23D6"/>
    <w:rsid w:val="00BB23EE"/>
    <w:rsid w:val="00BB25A2"/>
    <w:rsid w:val="00BB25F3"/>
    <w:rsid w:val="00BB2680"/>
    <w:rsid w:val="00BB27E6"/>
    <w:rsid w:val="00BB2873"/>
    <w:rsid w:val="00BB29DD"/>
    <w:rsid w:val="00BB2A6B"/>
    <w:rsid w:val="00BB2B32"/>
    <w:rsid w:val="00BB31D9"/>
    <w:rsid w:val="00BB3262"/>
    <w:rsid w:val="00BB32A9"/>
    <w:rsid w:val="00BB3441"/>
    <w:rsid w:val="00BB3457"/>
    <w:rsid w:val="00BB348E"/>
    <w:rsid w:val="00BB3735"/>
    <w:rsid w:val="00BB3A71"/>
    <w:rsid w:val="00BB3AF6"/>
    <w:rsid w:val="00BB3B05"/>
    <w:rsid w:val="00BB3C47"/>
    <w:rsid w:val="00BB3C69"/>
    <w:rsid w:val="00BB3C99"/>
    <w:rsid w:val="00BB3CA2"/>
    <w:rsid w:val="00BB3D48"/>
    <w:rsid w:val="00BB3E9C"/>
    <w:rsid w:val="00BB3FD1"/>
    <w:rsid w:val="00BB4337"/>
    <w:rsid w:val="00BB4477"/>
    <w:rsid w:val="00BB460B"/>
    <w:rsid w:val="00BB462A"/>
    <w:rsid w:val="00BB494B"/>
    <w:rsid w:val="00BB496C"/>
    <w:rsid w:val="00BB4A0A"/>
    <w:rsid w:val="00BB4C1F"/>
    <w:rsid w:val="00BB4D79"/>
    <w:rsid w:val="00BB4E08"/>
    <w:rsid w:val="00BB4E1A"/>
    <w:rsid w:val="00BB4F80"/>
    <w:rsid w:val="00BB53CF"/>
    <w:rsid w:val="00BB54A4"/>
    <w:rsid w:val="00BB5A24"/>
    <w:rsid w:val="00BB5C26"/>
    <w:rsid w:val="00BB5F45"/>
    <w:rsid w:val="00BB6079"/>
    <w:rsid w:val="00BB6272"/>
    <w:rsid w:val="00BB62AF"/>
    <w:rsid w:val="00BB6335"/>
    <w:rsid w:val="00BB639D"/>
    <w:rsid w:val="00BB66D0"/>
    <w:rsid w:val="00BB67E9"/>
    <w:rsid w:val="00BB6A1B"/>
    <w:rsid w:val="00BB6B2D"/>
    <w:rsid w:val="00BB6F35"/>
    <w:rsid w:val="00BB7080"/>
    <w:rsid w:val="00BB725E"/>
    <w:rsid w:val="00BB726F"/>
    <w:rsid w:val="00BB7380"/>
    <w:rsid w:val="00BB74A3"/>
    <w:rsid w:val="00BB77C3"/>
    <w:rsid w:val="00BB79AB"/>
    <w:rsid w:val="00BB7BAE"/>
    <w:rsid w:val="00BB7D11"/>
    <w:rsid w:val="00BC007D"/>
    <w:rsid w:val="00BC00B8"/>
    <w:rsid w:val="00BC0201"/>
    <w:rsid w:val="00BC031F"/>
    <w:rsid w:val="00BC0332"/>
    <w:rsid w:val="00BC03C4"/>
    <w:rsid w:val="00BC03DC"/>
    <w:rsid w:val="00BC0561"/>
    <w:rsid w:val="00BC06D9"/>
    <w:rsid w:val="00BC0877"/>
    <w:rsid w:val="00BC08C6"/>
    <w:rsid w:val="00BC08F1"/>
    <w:rsid w:val="00BC0971"/>
    <w:rsid w:val="00BC0A03"/>
    <w:rsid w:val="00BC0C46"/>
    <w:rsid w:val="00BC0D8C"/>
    <w:rsid w:val="00BC0DFD"/>
    <w:rsid w:val="00BC0E01"/>
    <w:rsid w:val="00BC1143"/>
    <w:rsid w:val="00BC1309"/>
    <w:rsid w:val="00BC14F5"/>
    <w:rsid w:val="00BC153A"/>
    <w:rsid w:val="00BC172E"/>
    <w:rsid w:val="00BC1AE7"/>
    <w:rsid w:val="00BC1BC8"/>
    <w:rsid w:val="00BC1C4A"/>
    <w:rsid w:val="00BC2157"/>
    <w:rsid w:val="00BC222E"/>
    <w:rsid w:val="00BC2CD1"/>
    <w:rsid w:val="00BC2DDF"/>
    <w:rsid w:val="00BC309B"/>
    <w:rsid w:val="00BC334A"/>
    <w:rsid w:val="00BC346C"/>
    <w:rsid w:val="00BC369C"/>
    <w:rsid w:val="00BC36E2"/>
    <w:rsid w:val="00BC3731"/>
    <w:rsid w:val="00BC37D6"/>
    <w:rsid w:val="00BC38FA"/>
    <w:rsid w:val="00BC395D"/>
    <w:rsid w:val="00BC3BA6"/>
    <w:rsid w:val="00BC3D2B"/>
    <w:rsid w:val="00BC3F21"/>
    <w:rsid w:val="00BC41DE"/>
    <w:rsid w:val="00BC463C"/>
    <w:rsid w:val="00BC46F1"/>
    <w:rsid w:val="00BC4808"/>
    <w:rsid w:val="00BC4810"/>
    <w:rsid w:val="00BC4C18"/>
    <w:rsid w:val="00BC5070"/>
    <w:rsid w:val="00BC51D1"/>
    <w:rsid w:val="00BC5210"/>
    <w:rsid w:val="00BC5214"/>
    <w:rsid w:val="00BC5419"/>
    <w:rsid w:val="00BC542B"/>
    <w:rsid w:val="00BC54B9"/>
    <w:rsid w:val="00BC59B3"/>
    <w:rsid w:val="00BC5B06"/>
    <w:rsid w:val="00BC5E66"/>
    <w:rsid w:val="00BC6325"/>
    <w:rsid w:val="00BC640C"/>
    <w:rsid w:val="00BC6905"/>
    <w:rsid w:val="00BC6928"/>
    <w:rsid w:val="00BC6A19"/>
    <w:rsid w:val="00BC6A40"/>
    <w:rsid w:val="00BC6A79"/>
    <w:rsid w:val="00BC6B42"/>
    <w:rsid w:val="00BC6B43"/>
    <w:rsid w:val="00BC6C15"/>
    <w:rsid w:val="00BC6E55"/>
    <w:rsid w:val="00BC6F2A"/>
    <w:rsid w:val="00BC6F82"/>
    <w:rsid w:val="00BC72A8"/>
    <w:rsid w:val="00BC7302"/>
    <w:rsid w:val="00BC7356"/>
    <w:rsid w:val="00BC7471"/>
    <w:rsid w:val="00BC747C"/>
    <w:rsid w:val="00BC771F"/>
    <w:rsid w:val="00BC788E"/>
    <w:rsid w:val="00BC79D7"/>
    <w:rsid w:val="00BC7C97"/>
    <w:rsid w:val="00BC7D07"/>
    <w:rsid w:val="00BC7EFD"/>
    <w:rsid w:val="00BC7FA8"/>
    <w:rsid w:val="00BD0071"/>
    <w:rsid w:val="00BD0180"/>
    <w:rsid w:val="00BD038C"/>
    <w:rsid w:val="00BD0474"/>
    <w:rsid w:val="00BD04AE"/>
    <w:rsid w:val="00BD0516"/>
    <w:rsid w:val="00BD0677"/>
    <w:rsid w:val="00BD0747"/>
    <w:rsid w:val="00BD08B7"/>
    <w:rsid w:val="00BD0988"/>
    <w:rsid w:val="00BD0A07"/>
    <w:rsid w:val="00BD0A8A"/>
    <w:rsid w:val="00BD0D38"/>
    <w:rsid w:val="00BD0D3A"/>
    <w:rsid w:val="00BD0EEF"/>
    <w:rsid w:val="00BD0F0E"/>
    <w:rsid w:val="00BD0F22"/>
    <w:rsid w:val="00BD0F82"/>
    <w:rsid w:val="00BD14F8"/>
    <w:rsid w:val="00BD1571"/>
    <w:rsid w:val="00BD1581"/>
    <w:rsid w:val="00BD1610"/>
    <w:rsid w:val="00BD165B"/>
    <w:rsid w:val="00BD17E0"/>
    <w:rsid w:val="00BD180E"/>
    <w:rsid w:val="00BD185B"/>
    <w:rsid w:val="00BD1A83"/>
    <w:rsid w:val="00BD2217"/>
    <w:rsid w:val="00BD22C0"/>
    <w:rsid w:val="00BD23B5"/>
    <w:rsid w:val="00BD2421"/>
    <w:rsid w:val="00BD2437"/>
    <w:rsid w:val="00BD25DD"/>
    <w:rsid w:val="00BD25E1"/>
    <w:rsid w:val="00BD278F"/>
    <w:rsid w:val="00BD2812"/>
    <w:rsid w:val="00BD2869"/>
    <w:rsid w:val="00BD28C0"/>
    <w:rsid w:val="00BD291E"/>
    <w:rsid w:val="00BD295A"/>
    <w:rsid w:val="00BD2A85"/>
    <w:rsid w:val="00BD2AA1"/>
    <w:rsid w:val="00BD2B0A"/>
    <w:rsid w:val="00BD2EE9"/>
    <w:rsid w:val="00BD2F63"/>
    <w:rsid w:val="00BD2FD2"/>
    <w:rsid w:val="00BD3213"/>
    <w:rsid w:val="00BD32A6"/>
    <w:rsid w:val="00BD338C"/>
    <w:rsid w:val="00BD3413"/>
    <w:rsid w:val="00BD3471"/>
    <w:rsid w:val="00BD35C3"/>
    <w:rsid w:val="00BD3698"/>
    <w:rsid w:val="00BD388C"/>
    <w:rsid w:val="00BD39A1"/>
    <w:rsid w:val="00BD3AB8"/>
    <w:rsid w:val="00BD3BC9"/>
    <w:rsid w:val="00BD3CC9"/>
    <w:rsid w:val="00BD3DA7"/>
    <w:rsid w:val="00BD3ECA"/>
    <w:rsid w:val="00BD4446"/>
    <w:rsid w:val="00BD460E"/>
    <w:rsid w:val="00BD4759"/>
    <w:rsid w:val="00BD4A0E"/>
    <w:rsid w:val="00BD4B0B"/>
    <w:rsid w:val="00BD4BCF"/>
    <w:rsid w:val="00BD4C44"/>
    <w:rsid w:val="00BD4DF7"/>
    <w:rsid w:val="00BD4EA9"/>
    <w:rsid w:val="00BD4F64"/>
    <w:rsid w:val="00BD5005"/>
    <w:rsid w:val="00BD5106"/>
    <w:rsid w:val="00BD512A"/>
    <w:rsid w:val="00BD5294"/>
    <w:rsid w:val="00BD53E6"/>
    <w:rsid w:val="00BD5612"/>
    <w:rsid w:val="00BD5974"/>
    <w:rsid w:val="00BD59E9"/>
    <w:rsid w:val="00BD5B1B"/>
    <w:rsid w:val="00BD6450"/>
    <w:rsid w:val="00BD686C"/>
    <w:rsid w:val="00BD690D"/>
    <w:rsid w:val="00BD6A71"/>
    <w:rsid w:val="00BD6C86"/>
    <w:rsid w:val="00BD6CE3"/>
    <w:rsid w:val="00BD6D7A"/>
    <w:rsid w:val="00BD6E43"/>
    <w:rsid w:val="00BD73DB"/>
    <w:rsid w:val="00BD77BB"/>
    <w:rsid w:val="00BD7FE0"/>
    <w:rsid w:val="00BE01DC"/>
    <w:rsid w:val="00BE0261"/>
    <w:rsid w:val="00BE039F"/>
    <w:rsid w:val="00BE0583"/>
    <w:rsid w:val="00BE0787"/>
    <w:rsid w:val="00BE0B44"/>
    <w:rsid w:val="00BE0D5A"/>
    <w:rsid w:val="00BE0E00"/>
    <w:rsid w:val="00BE0EA4"/>
    <w:rsid w:val="00BE0EAA"/>
    <w:rsid w:val="00BE1075"/>
    <w:rsid w:val="00BE118A"/>
    <w:rsid w:val="00BE1313"/>
    <w:rsid w:val="00BE136E"/>
    <w:rsid w:val="00BE16EE"/>
    <w:rsid w:val="00BE17DC"/>
    <w:rsid w:val="00BE194E"/>
    <w:rsid w:val="00BE1A12"/>
    <w:rsid w:val="00BE1A85"/>
    <w:rsid w:val="00BE1B8B"/>
    <w:rsid w:val="00BE1CDF"/>
    <w:rsid w:val="00BE1D7B"/>
    <w:rsid w:val="00BE1DA4"/>
    <w:rsid w:val="00BE1DCB"/>
    <w:rsid w:val="00BE1E63"/>
    <w:rsid w:val="00BE1ED6"/>
    <w:rsid w:val="00BE1FFF"/>
    <w:rsid w:val="00BE2102"/>
    <w:rsid w:val="00BE220B"/>
    <w:rsid w:val="00BE2369"/>
    <w:rsid w:val="00BE23E0"/>
    <w:rsid w:val="00BE2489"/>
    <w:rsid w:val="00BE25EE"/>
    <w:rsid w:val="00BE2655"/>
    <w:rsid w:val="00BE2814"/>
    <w:rsid w:val="00BE2854"/>
    <w:rsid w:val="00BE291A"/>
    <w:rsid w:val="00BE2998"/>
    <w:rsid w:val="00BE29AE"/>
    <w:rsid w:val="00BE2A5B"/>
    <w:rsid w:val="00BE2AFD"/>
    <w:rsid w:val="00BE2B76"/>
    <w:rsid w:val="00BE2C1E"/>
    <w:rsid w:val="00BE2F6E"/>
    <w:rsid w:val="00BE2FC8"/>
    <w:rsid w:val="00BE2FCC"/>
    <w:rsid w:val="00BE3124"/>
    <w:rsid w:val="00BE31B4"/>
    <w:rsid w:val="00BE359C"/>
    <w:rsid w:val="00BE35E0"/>
    <w:rsid w:val="00BE3945"/>
    <w:rsid w:val="00BE39CB"/>
    <w:rsid w:val="00BE3BC1"/>
    <w:rsid w:val="00BE3C4D"/>
    <w:rsid w:val="00BE3E17"/>
    <w:rsid w:val="00BE3E54"/>
    <w:rsid w:val="00BE3F78"/>
    <w:rsid w:val="00BE42BE"/>
    <w:rsid w:val="00BE42DA"/>
    <w:rsid w:val="00BE4390"/>
    <w:rsid w:val="00BE43AE"/>
    <w:rsid w:val="00BE452A"/>
    <w:rsid w:val="00BE45BF"/>
    <w:rsid w:val="00BE4655"/>
    <w:rsid w:val="00BE46E4"/>
    <w:rsid w:val="00BE4AC4"/>
    <w:rsid w:val="00BE4D94"/>
    <w:rsid w:val="00BE50DE"/>
    <w:rsid w:val="00BE5308"/>
    <w:rsid w:val="00BE53D3"/>
    <w:rsid w:val="00BE546A"/>
    <w:rsid w:val="00BE5921"/>
    <w:rsid w:val="00BE5D58"/>
    <w:rsid w:val="00BE5E9A"/>
    <w:rsid w:val="00BE5FF9"/>
    <w:rsid w:val="00BE6138"/>
    <w:rsid w:val="00BE6463"/>
    <w:rsid w:val="00BE6BD1"/>
    <w:rsid w:val="00BE6E6A"/>
    <w:rsid w:val="00BE6F7F"/>
    <w:rsid w:val="00BE70B8"/>
    <w:rsid w:val="00BE70C8"/>
    <w:rsid w:val="00BE71B8"/>
    <w:rsid w:val="00BE7835"/>
    <w:rsid w:val="00BE7846"/>
    <w:rsid w:val="00BE794B"/>
    <w:rsid w:val="00BE7970"/>
    <w:rsid w:val="00BE79F9"/>
    <w:rsid w:val="00BE7A85"/>
    <w:rsid w:val="00BE7D39"/>
    <w:rsid w:val="00BE7E13"/>
    <w:rsid w:val="00BF02CE"/>
    <w:rsid w:val="00BF035A"/>
    <w:rsid w:val="00BF0447"/>
    <w:rsid w:val="00BF0502"/>
    <w:rsid w:val="00BF054E"/>
    <w:rsid w:val="00BF05C3"/>
    <w:rsid w:val="00BF080B"/>
    <w:rsid w:val="00BF0909"/>
    <w:rsid w:val="00BF091A"/>
    <w:rsid w:val="00BF095C"/>
    <w:rsid w:val="00BF0DA5"/>
    <w:rsid w:val="00BF0FEE"/>
    <w:rsid w:val="00BF1090"/>
    <w:rsid w:val="00BF10D1"/>
    <w:rsid w:val="00BF114B"/>
    <w:rsid w:val="00BF11FE"/>
    <w:rsid w:val="00BF1434"/>
    <w:rsid w:val="00BF18F0"/>
    <w:rsid w:val="00BF1956"/>
    <w:rsid w:val="00BF197D"/>
    <w:rsid w:val="00BF1B77"/>
    <w:rsid w:val="00BF1C40"/>
    <w:rsid w:val="00BF1E3C"/>
    <w:rsid w:val="00BF1FEB"/>
    <w:rsid w:val="00BF208D"/>
    <w:rsid w:val="00BF2148"/>
    <w:rsid w:val="00BF223B"/>
    <w:rsid w:val="00BF231A"/>
    <w:rsid w:val="00BF24DC"/>
    <w:rsid w:val="00BF2522"/>
    <w:rsid w:val="00BF2770"/>
    <w:rsid w:val="00BF286B"/>
    <w:rsid w:val="00BF28F1"/>
    <w:rsid w:val="00BF2AC2"/>
    <w:rsid w:val="00BF2B72"/>
    <w:rsid w:val="00BF2F5C"/>
    <w:rsid w:val="00BF310C"/>
    <w:rsid w:val="00BF32C6"/>
    <w:rsid w:val="00BF35B9"/>
    <w:rsid w:val="00BF376E"/>
    <w:rsid w:val="00BF3959"/>
    <w:rsid w:val="00BF3A9A"/>
    <w:rsid w:val="00BF3C75"/>
    <w:rsid w:val="00BF3DC6"/>
    <w:rsid w:val="00BF3E4F"/>
    <w:rsid w:val="00BF3E63"/>
    <w:rsid w:val="00BF3FA3"/>
    <w:rsid w:val="00BF40B5"/>
    <w:rsid w:val="00BF40C6"/>
    <w:rsid w:val="00BF41CE"/>
    <w:rsid w:val="00BF44A5"/>
    <w:rsid w:val="00BF4889"/>
    <w:rsid w:val="00BF48D6"/>
    <w:rsid w:val="00BF491D"/>
    <w:rsid w:val="00BF4A2C"/>
    <w:rsid w:val="00BF50EB"/>
    <w:rsid w:val="00BF51C3"/>
    <w:rsid w:val="00BF5409"/>
    <w:rsid w:val="00BF551E"/>
    <w:rsid w:val="00BF556B"/>
    <w:rsid w:val="00BF57FC"/>
    <w:rsid w:val="00BF5966"/>
    <w:rsid w:val="00BF5C0B"/>
    <w:rsid w:val="00BF5DF0"/>
    <w:rsid w:val="00BF5F45"/>
    <w:rsid w:val="00BF62AA"/>
    <w:rsid w:val="00BF6592"/>
    <w:rsid w:val="00BF67A3"/>
    <w:rsid w:val="00BF745E"/>
    <w:rsid w:val="00BF763B"/>
    <w:rsid w:val="00BF788D"/>
    <w:rsid w:val="00BF7C4F"/>
    <w:rsid w:val="00BF7E04"/>
    <w:rsid w:val="00BF7F1A"/>
    <w:rsid w:val="00BF7F57"/>
    <w:rsid w:val="00C00029"/>
    <w:rsid w:val="00C0024B"/>
    <w:rsid w:val="00C0028C"/>
    <w:rsid w:val="00C003BC"/>
    <w:rsid w:val="00C00638"/>
    <w:rsid w:val="00C009AB"/>
    <w:rsid w:val="00C00AD3"/>
    <w:rsid w:val="00C00B94"/>
    <w:rsid w:val="00C00C15"/>
    <w:rsid w:val="00C00CCC"/>
    <w:rsid w:val="00C00D7A"/>
    <w:rsid w:val="00C00F98"/>
    <w:rsid w:val="00C0109F"/>
    <w:rsid w:val="00C0154A"/>
    <w:rsid w:val="00C01580"/>
    <w:rsid w:val="00C01738"/>
    <w:rsid w:val="00C018F1"/>
    <w:rsid w:val="00C0197E"/>
    <w:rsid w:val="00C01B18"/>
    <w:rsid w:val="00C01B5F"/>
    <w:rsid w:val="00C01BFC"/>
    <w:rsid w:val="00C01D36"/>
    <w:rsid w:val="00C01D92"/>
    <w:rsid w:val="00C01EF7"/>
    <w:rsid w:val="00C01FC9"/>
    <w:rsid w:val="00C01FD2"/>
    <w:rsid w:val="00C022F0"/>
    <w:rsid w:val="00C02389"/>
    <w:rsid w:val="00C023C4"/>
    <w:rsid w:val="00C02407"/>
    <w:rsid w:val="00C02609"/>
    <w:rsid w:val="00C0297B"/>
    <w:rsid w:val="00C02C64"/>
    <w:rsid w:val="00C02E59"/>
    <w:rsid w:val="00C03237"/>
    <w:rsid w:val="00C03456"/>
    <w:rsid w:val="00C03537"/>
    <w:rsid w:val="00C0358C"/>
    <w:rsid w:val="00C039AB"/>
    <w:rsid w:val="00C03B42"/>
    <w:rsid w:val="00C03C73"/>
    <w:rsid w:val="00C040E1"/>
    <w:rsid w:val="00C044A0"/>
    <w:rsid w:val="00C044AD"/>
    <w:rsid w:val="00C04904"/>
    <w:rsid w:val="00C04972"/>
    <w:rsid w:val="00C049E8"/>
    <w:rsid w:val="00C05078"/>
    <w:rsid w:val="00C051FF"/>
    <w:rsid w:val="00C0562A"/>
    <w:rsid w:val="00C05680"/>
    <w:rsid w:val="00C0569D"/>
    <w:rsid w:val="00C057EC"/>
    <w:rsid w:val="00C05A60"/>
    <w:rsid w:val="00C05ACB"/>
    <w:rsid w:val="00C05B1E"/>
    <w:rsid w:val="00C05BAA"/>
    <w:rsid w:val="00C05FD1"/>
    <w:rsid w:val="00C061E3"/>
    <w:rsid w:val="00C0626B"/>
    <w:rsid w:val="00C0626E"/>
    <w:rsid w:val="00C06343"/>
    <w:rsid w:val="00C063CF"/>
    <w:rsid w:val="00C06493"/>
    <w:rsid w:val="00C065E3"/>
    <w:rsid w:val="00C06622"/>
    <w:rsid w:val="00C0687B"/>
    <w:rsid w:val="00C068DF"/>
    <w:rsid w:val="00C068F7"/>
    <w:rsid w:val="00C06B9E"/>
    <w:rsid w:val="00C06C38"/>
    <w:rsid w:val="00C06CE2"/>
    <w:rsid w:val="00C06D85"/>
    <w:rsid w:val="00C06E91"/>
    <w:rsid w:val="00C07161"/>
    <w:rsid w:val="00C075D7"/>
    <w:rsid w:val="00C07810"/>
    <w:rsid w:val="00C07AB2"/>
    <w:rsid w:val="00C07B14"/>
    <w:rsid w:val="00C07BEE"/>
    <w:rsid w:val="00C10114"/>
    <w:rsid w:val="00C10129"/>
    <w:rsid w:val="00C10388"/>
    <w:rsid w:val="00C10467"/>
    <w:rsid w:val="00C10478"/>
    <w:rsid w:val="00C104A9"/>
    <w:rsid w:val="00C10612"/>
    <w:rsid w:val="00C10763"/>
    <w:rsid w:val="00C1077C"/>
    <w:rsid w:val="00C10842"/>
    <w:rsid w:val="00C108BC"/>
    <w:rsid w:val="00C1093E"/>
    <w:rsid w:val="00C10971"/>
    <w:rsid w:val="00C10A22"/>
    <w:rsid w:val="00C10D82"/>
    <w:rsid w:val="00C10E8C"/>
    <w:rsid w:val="00C10EDB"/>
    <w:rsid w:val="00C1153E"/>
    <w:rsid w:val="00C1160F"/>
    <w:rsid w:val="00C11859"/>
    <w:rsid w:val="00C11AC1"/>
    <w:rsid w:val="00C11B2D"/>
    <w:rsid w:val="00C11B3B"/>
    <w:rsid w:val="00C11C5D"/>
    <w:rsid w:val="00C11E50"/>
    <w:rsid w:val="00C11EB9"/>
    <w:rsid w:val="00C1212E"/>
    <w:rsid w:val="00C12578"/>
    <w:rsid w:val="00C1282D"/>
    <w:rsid w:val="00C12FEE"/>
    <w:rsid w:val="00C1306B"/>
    <w:rsid w:val="00C13350"/>
    <w:rsid w:val="00C13761"/>
    <w:rsid w:val="00C13891"/>
    <w:rsid w:val="00C139A9"/>
    <w:rsid w:val="00C13A1A"/>
    <w:rsid w:val="00C13A1C"/>
    <w:rsid w:val="00C13C89"/>
    <w:rsid w:val="00C13D16"/>
    <w:rsid w:val="00C1400D"/>
    <w:rsid w:val="00C14189"/>
    <w:rsid w:val="00C1427B"/>
    <w:rsid w:val="00C1443B"/>
    <w:rsid w:val="00C145C5"/>
    <w:rsid w:val="00C14B6B"/>
    <w:rsid w:val="00C14BE1"/>
    <w:rsid w:val="00C14C0B"/>
    <w:rsid w:val="00C14C10"/>
    <w:rsid w:val="00C14C84"/>
    <w:rsid w:val="00C155E8"/>
    <w:rsid w:val="00C156D6"/>
    <w:rsid w:val="00C1577D"/>
    <w:rsid w:val="00C157D1"/>
    <w:rsid w:val="00C158E7"/>
    <w:rsid w:val="00C15A5E"/>
    <w:rsid w:val="00C15CA0"/>
    <w:rsid w:val="00C15CC8"/>
    <w:rsid w:val="00C160F7"/>
    <w:rsid w:val="00C16AB8"/>
    <w:rsid w:val="00C17136"/>
    <w:rsid w:val="00C171B3"/>
    <w:rsid w:val="00C1745A"/>
    <w:rsid w:val="00C17655"/>
    <w:rsid w:val="00C176D7"/>
    <w:rsid w:val="00C1771D"/>
    <w:rsid w:val="00C178E5"/>
    <w:rsid w:val="00C17A00"/>
    <w:rsid w:val="00C17F6B"/>
    <w:rsid w:val="00C17FF1"/>
    <w:rsid w:val="00C2018F"/>
    <w:rsid w:val="00C201D6"/>
    <w:rsid w:val="00C202DC"/>
    <w:rsid w:val="00C20393"/>
    <w:rsid w:val="00C2058D"/>
    <w:rsid w:val="00C20848"/>
    <w:rsid w:val="00C2090E"/>
    <w:rsid w:val="00C20E45"/>
    <w:rsid w:val="00C210F0"/>
    <w:rsid w:val="00C2119B"/>
    <w:rsid w:val="00C21376"/>
    <w:rsid w:val="00C2170C"/>
    <w:rsid w:val="00C218B2"/>
    <w:rsid w:val="00C21937"/>
    <w:rsid w:val="00C21F66"/>
    <w:rsid w:val="00C22008"/>
    <w:rsid w:val="00C2217B"/>
    <w:rsid w:val="00C2217C"/>
    <w:rsid w:val="00C221CD"/>
    <w:rsid w:val="00C221F9"/>
    <w:rsid w:val="00C22467"/>
    <w:rsid w:val="00C22525"/>
    <w:rsid w:val="00C225BF"/>
    <w:rsid w:val="00C22600"/>
    <w:rsid w:val="00C2264B"/>
    <w:rsid w:val="00C2266A"/>
    <w:rsid w:val="00C2277B"/>
    <w:rsid w:val="00C22832"/>
    <w:rsid w:val="00C228CD"/>
    <w:rsid w:val="00C2296B"/>
    <w:rsid w:val="00C22C78"/>
    <w:rsid w:val="00C22F14"/>
    <w:rsid w:val="00C22F8D"/>
    <w:rsid w:val="00C2304D"/>
    <w:rsid w:val="00C230BC"/>
    <w:rsid w:val="00C232F1"/>
    <w:rsid w:val="00C233B2"/>
    <w:rsid w:val="00C2343B"/>
    <w:rsid w:val="00C236D8"/>
    <w:rsid w:val="00C2377A"/>
    <w:rsid w:val="00C239BE"/>
    <w:rsid w:val="00C23BE0"/>
    <w:rsid w:val="00C23BE8"/>
    <w:rsid w:val="00C23D65"/>
    <w:rsid w:val="00C23F12"/>
    <w:rsid w:val="00C23FD3"/>
    <w:rsid w:val="00C23FE6"/>
    <w:rsid w:val="00C240E4"/>
    <w:rsid w:val="00C24141"/>
    <w:rsid w:val="00C2414E"/>
    <w:rsid w:val="00C24219"/>
    <w:rsid w:val="00C24437"/>
    <w:rsid w:val="00C24619"/>
    <w:rsid w:val="00C2461A"/>
    <w:rsid w:val="00C2473B"/>
    <w:rsid w:val="00C2487F"/>
    <w:rsid w:val="00C24884"/>
    <w:rsid w:val="00C24AEF"/>
    <w:rsid w:val="00C24B0F"/>
    <w:rsid w:val="00C24BE7"/>
    <w:rsid w:val="00C24C20"/>
    <w:rsid w:val="00C24D1C"/>
    <w:rsid w:val="00C24EC9"/>
    <w:rsid w:val="00C250D8"/>
    <w:rsid w:val="00C2531B"/>
    <w:rsid w:val="00C253D8"/>
    <w:rsid w:val="00C25451"/>
    <w:rsid w:val="00C25858"/>
    <w:rsid w:val="00C258AF"/>
    <w:rsid w:val="00C25D58"/>
    <w:rsid w:val="00C25DA7"/>
    <w:rsid w:val="00C25EF1"/>
    <w:rsid w:val="00C26108"/>
    <w:rsid w:val="00C263F9"/>
    <w:rsid w:val="00C2656B"/>
    <w:rsid w:val="00C269CE"/>
    <w:rsid w:val="00C269E8"/>
    <w:rsid w:val="00C26B6C"/>
    <w:rsid w:val="00C26BF8"/>
    <w:rsid w:val="00C26D1A"/>
    <w:rsid w:val="00C26DC0"/>
    <w:rsid w:val="00C26FD9"/>
    <w:rsid w:val="00C26FDC"/>
    <w:rsid w:val="00C27233"/>
    <w:rsid w:val="00C272ED"/>
    <w:rsid w:val="00C273AB"/>
    <w:rsid w:val="00C273BA"/>
    <w:rsid w:val="00C27409"/>
    <w:rsid w:val="00C2771E"/>
    <w:rsid w:val="00C27855"/>
    <w:rsid w:val="00C27885"/>
    <w:rsid w:val="00C27C89"/>
    <w:rsid w:val="00C27CB0"/>
    <w:rsid w:val="00C27DE4"/>
    <w:rsid w:val="00C27E26"/>
    <w:rsid w:val="00C27ED8"/>
    <w:rsid w:val="00C27F77"/>
    <w:rsid w:val="00C30035"/>
    <w:rsid w:val="00C30597"/>
    <w:rsid w:val="00C3093C"/>
    <w:rsid w:val="00C309F7"/>
    <w:rsid w:val="00C30AA5"/>
    <w:rsid w:val="00C30DCA"/>
    <w:rsid w:val="00C30F61"/>
    <w:rsid w:val="00C30FA8"/>
    <w:rsid w:val="00C3104A"/>
    <w:rsid w:val="00C311BC"/>
    <w:rsid w:val="00C3132A"/>
    <w:rsid w:val="00C315D1"/>
    <w:rsid w:val="00C31C8D"/>
    <w:rsid w:val="00C31E73"/>
    <w:rsid w:val="00C31F77"/>
    <w:rsid w:val="00C3211F"/>
    <w:rsid w:val="00C324B3"/>
    <w:rsid w:val="00C32598"/>
    <w:rsid w:val="00C32854"/>
    <w:rsid w:val="00C32F8D"/>
    <w:rsid w:val="00C33508"/>
    <w:rsid w:val="00C33882"/>
    <w:rsid w:val="00C33EB5"/>
    <w:rsid w:val="00C33EF3"/>
    <w:rsid w:val="00C33F05"/>
    <w:rsid w:val="00C33F34"/>
    <w:rsid w:val="00C33F68"/>
    <w:rsid w:val="00C34170"/>
    <w:rsid w:val="00C3451F"/>
    <w:rsid w:val="00C34955"/>
    <w:rsid w:val="00C349F4"/>
    <w:rsid w:val="00C34BA6"/>
    <w:rsid w:val="00C34C44"/>
    <w:rsid w:val="00C34F53"/>
    <w:rsid w:val="00C3511B"/>
    <w:rsid w:val="00C35187"/>
    <w:rsid w:val="00C351DC"/>
    <w:rsid w:val="00C35324"/>
    <w:rsid w:val="00C353C1"/>
    <w:rsid w:val="00C355FC"/>
    <w:rsid w:val="00C357E3"/>
    <w:rsid w:val="00C35A6F"/>
    <w:rsid w:val="00C35CD0"/>
    <w:rsid w:val="00C360CB"/>
    <w:rsid w:val="00C360D5"/>
    <w:rsid w:val="00C360E2"/>
    <w:rsid w:val="00C3613C"/>
    <w:rsid w:val="00C36299"/>
    <w:rsid w:val="00C3636B"/>
    <w:rsid w:val="00C36378"/>
    <w:rsid w:val="00C3648B"/>
    <w:rsid w:val="00C3657C"/>
    <w:rsid w:val="00C36580"/>
    <w:rsid w:val="00C365A4"/>
    <w:rsid w:val="00C368E7"/>
    <w:rsid w:val="00C36B9B"/>
    <w:rsid w:val="00C36C90"/>
    <w:rsid w:val="00C36D3F"/>
    <w:rsid w:val="00C36E5E"/>
    <w:rsid w:val="00C371CC"/>
    <w:rsid w:val="00C37535"/>
    <w:rsid w:val="00C37620"/>
    <w:rsid w:val="00C37A54"/>
    <w:rsid w:val="00C37C76"/>
    <w:rsid w:val="00C37DAB"/>
    <w:rsid w:val="00C400F0"/>
    <w:rsid w:val="00C401D0"/>
    <w:rsid w:val="00C401EA"/>
    <w:rsid w:val="00C40282"/>
    <w:rsid w:val="00C4038B"/>
    <w:rsid w:val="00C403D1"/>
    <w:rsid w:val="00C404C1"/>
    <w:rsid w:val="00C4053D"/>
    <w:rsid w:val="00C405C6"/>
    <w:rsid w:val="00C4072E"/>
    <w:rsid w:val="00C409D7"/>
    <w:rsid w:val="00C40B0A"/>
    <w:rsid w:val="00C40B3F"/>
    <w:rsid w:val="00C40DD0"/>
    <w:rsid w:val="00C40E2C"/>
    <w:rsid w:val="00C40FB5"/>
    <w:rsid w:val="00C4107F"/>
    <w:rsid w:val="00C410AA"/>
    <w:rsid w:val="00C41228"/>
    <w:rsid w:val="00C412DC"/>
    <w:rsid w:val="00C418EF"/>
    <w:rsid w:val="00C41A0D"/>
    <w:rsid w:val="00C41CB0"/>
    <w:rsid w:val="00C41DAC"/>
    <w:rsid w:val="00C41DC8"/>
    <w:rsid w:val="00C41DE7"/>
    <w:rsid w:val="00C4207E"/>
    <w:rsid w:val="00C422D9"/>
    <w:rsid w:val="00C4232E"/>
    <w:rsid w:val="00C42392"/>
    <w:rsid w:val="00C42445"/>
    <w:rsid w:val="00C4246C"/>
    <w:rsid w:val="00C4251B"/>
    <w:rsid w:val="00C425B8"/>
    <w:rsid w:val="00C42754"/>
    <w:rsid w:val="00C428BF"/>
    <w:rsid w:val="00C42943"/>
    <w:rsid w:val="00C429ED"/>
    <w:rsid w:val="00C42A63"/>
    <w:rsid w:val="00C42ABC"/>
    <w:rsid w:val="00C42AE7"/>
    <w:rsid w:val="00C42AF0"/>
    <w:rsid w:val="00C42DC0"/>
    <w:rsid w:val="00C42F86"/>
    <w:rsid w:val="00C43187"/>
    <w:rsid w:val="00C4331F"/>
    <w:rsid w:val="00C433F6"/>
    <w:rsid w:val="00C4375F"/>
    <w:rsid w:val="00C43F96"/>
    <w:rsid w:val="00C44020"/>
    <w:rsid w:val="00C44265"/>
    <w:rsid w:val="00C442F5"/>
    <w:rsid w:val="00C44530"/>
    <w:rsid w:val="00C44637"/>
    <w:rsid w:val="00C446FB"/>
    <w:rsid w:val="00C44755"/>
    <w:rsid w:val="00C44787"/>
    <w:rsid w:val="00C44893"/>
    <w:rsid w:val="00C44A6E"/>
    <w:rsid w:val="00C44AAA"/>
    <w:rsid w:val="00C44AF8"/>
    <w:rsid w:val="00C44B15"/>
    <w:rsid w:val="00C44C3F"/>
    <w:rsid w:val="00C44E49"/>
    <w:rsid w:val="00C44F7C"/>
    <w:rsid w:val="00C44FD9"/>
    <w:rsid w:val="00C45151"/>
    <w:rsid w:val="00C453BE"/>
    <w:rsid w:val="00C4544D"/>
    <w:rsid w:val="00C455D8"/>
    <w:rsid w:val="00C45769"/>
    <w:rsid w:val="00C4583B"/>
    <w:rsid w:val="00C458C5"/>
    <w:rsid w:val="00C45ADD"/>
    <w:rsid w:val="00C45B4E"/>
    <w:rsid w:val="00C45CB6"/>
    <w:rsid w:val="00C45D62"/>
    <w:rsid w:val="00C45DF0"/>
    <w:rsid w:val="00C45F85"/>
    <w:rsid w:val="00C4647E"/>
    <w:rsid w:val="00C46490"/>
    <w:rsid w:val="00C46662"/>
    <w:rsid w:val="00C46828"/>
    <w:rsid w:val="00C468FA"/>
    <w:rsid w:val="00C46B85"/>
    <w:rsid w:val="00C46EE9"/>
    <w:rsid w:val="00C46F16"/>
    <w:rsid w:val="00C4709A"/>
    <w:rsid w:val="00C47143"/>
    <w:rsid w:val="00C4721B"/>
    <w:rsid w:val="00C473C8"/>
    <w:rsid w:val="00C476E9"/>
    <w:rsid w:val="00C47A10"/>
    <w:rsid w:val="00C47CE0"/>
    <w:rsid w:val="00C47CE5"/>
    <w:rsid w:val="00C47DDF"/>
    <w:rsid w:val="00C47F3A"/>
    <w:rsid w:val="00C47FC1"/>
    <w:rsid w:val="00C5022C"/>
    <w:rsid w:val="00C502A3"/>
    <w:rsid w:val="00C502B4"/>
    <w:rsid w:val="00C5037A"/>
    <w:rsid w:val="00C503AF"/>
    <w:rsid w:val="00C5049F"/>
    <w:rsid w:val="00C50574"/>
    <w:rsid w:val="00C50615"/>
    <w:rsid w:val="00C50728"/>
    <w:rsid w:val="00C509DE"/>
    <w:rsid w:val="00C50A2A"/>
    <w:rsid w:val="00C50D33"/>
    <w:rsid w:val="00C511A2"/>
    <w:rsid w:val="00C511B2"/>
    <w:rsid w:val="00C51242"/>
    <w:rsid w:val="00C51274"/>
    <w:rsid w:val="00C512D0"/>
    <w:rsid w:val="00C5157B"/>
    <w:rsid w:val="00C51695"/>
    <w:rsid w:val="00C5183C"/>
    <w:rsid w:val="00C51D66"/>
    <w:rsid w:val="00C51E1F"/>
    <w:rsid w:val="00C51F62"/>
    <w:rsid w:val="00C521AF"/>
    <w:rsid w:val="00C5220E"/>
    <w:rsid w:val="00C523CF"/>
    <w:rsid w:val="00C524C3"/>
    <w:rsid w:val="00C526AA"/>
    <w:rsid w:val="00C526C5"/>
    <w:rsid w:val="00C52897"/>
    <w:rsid w:val="00C52B24"/>
    <w:rsid w:val="00C52DAF"/>
    <w:rsid w:val="00C52E46"/>
    <w:rsid w:val="00C52F98"/>
    <w:rsid w:val="00C530BF"/>
    <w:rsid w:val="00C53133"/>
    <w:rsid w:val="00C531DB"/>
    <w:rsid w:val="00C53297"/>
    <w:rsid w:val="00C534B3"/>
    <w:rsid w:val="00C535D1"/>
    <w:rsid w:val="00C53688"/>
    <w:rsid w:val="00C537AE"/>
    <w:rsid w:val="00C53CBB"/>
    <w:rsid w:val="00C53E3D"/>
    <w:rsid w:val="00C53E65"/>
    <w:rsid w:val="00C540F3"/>
    <w:rsid w:val="00C54235"/>
    <w:rsid w:val="00C542F9"/>
    <w:rsid w:val="00C5440F"/>
    <w:rsid w:val="00C544E3"/>
    <w:rsid w:val="00C54684"/>
    <w:rsid w:val="00C546C6"/>
    <w:rsid w:val="00C547CC"/>
    <w:rsid w:val="00C549BB"/>
    <w:rsid w:val="00C54A4C"/>
    <w:rsid w:val="00C54FED"/>
    <w:rsid w:val="00C550CE"/>
    <w:rsid w:val="00C55139"/>
    <w:rsid w:val="00C552EC"/>
    <w:rsid w:val="00C55367"/>
    <w:rsid w:val="00C554A2"/>
    <w:rsid w:val="00C55547"/>
    <w:rsid w:val="00C55603"/>
    <w:rsid w:val="00C55637"/>
    <w:rsid w:val="00C5563C"/>
    <w:rsid w:val="00C557CA"/>
    <w:rsid w:val="00C55AD7"/>
    <w:rsid w:val="00C55DBE"/>
    <w:rsid w:val="00C55E7B"/>
    <w:rsid w:val="00C56037"/>
    <w:rsid w:val="00C5630D"/>
    <w:rsid w:val="00C563DC"/>
    <w:rsid w:val="00C564F2"/>
    <w:rsid w:val="00C56822"/>
    <w:rsid w:val="00C56861"/>
    <w:rsid w:val="00C569A0"/>
    <w:rsid w:val="00C569B7"/>
    <w:rsid w:val="00C56A14"/>
    <w:rsid w:val="00C56B0E"/>
    <w:rsid w:val="00C56B1C"/>
    <w:rsid w:val="00C56D33"/>
    <w:rsid w:val="00C56DD9"/>
    <w:rsid w:val="00C56EF4"/>
    <w:rsid w:val="00C56F1A"/>
    <w:rsid w:val="00C5709C"/>
    <w:rsid w:val="00C57333"/>
    <w:rsid w:val="00C573A8"/>
    <w:rsid w:val="00C576CB"/>
    <w:rsid w:val="00C578CF"/>
    <w:rsid w:val="00C579F5"/>
    <w:rsid w:val="00C57A77"/>
    <w:rsid w:val="00C57B8F"/>
    <w:rsid w:val="00C57C0A"/>
    <w:rsid w:val="00C57F69"/>
    <w:rsid w:val="00C57F97"/>
    <w:rsid w:val="00C60091"/>
    <w:rsid w:val="00C60269"/>
    <w:rsid w:val="00C607FC"/>
    <w:rsid w:val="00C60995"/>
    <w:rsid w:val="00C609DF"/>
    <w:rsid w:val="00C60BC9"/>
    <w:rsid w:val="00C60E08"/>
    <w:rsid w:val="00C60E0C"/>
    <w:rsid w:val="00C60FBA"/>
    <w:rsid w:val="00C6108C"/>
    <w:rsid w:val="00C610C5"/>
    <w:rsid w:val="00C613C6"/>
    <w:rsid w:val="00C61463"/>
    <w:rsid w:val="00C61468"/>
    <w:rsid w:val="00C6164A"/>
    <w:rsid w:val="00C616B3"/>
    <w:rsid w:val="00C61799"/>
    <w:rsid w:val="00C619F9"/>
    <w:rsid w:val="00C61D5C"/>
    <w:rsid w:val="00C6234F"/>
    <w:rsid w:val="00C626DF"/>
    <w:rsid w:val="00C62750"/>
    <w:rsid w:val="00C62A5A"/>
    <w:rsid w:val="00C62C3D"/>
    <w:rsid w:val="00C6321B"/>
    <w:rsid w:val="00C6321C"/>
    <w:rsid w:val="00C63239"/>
    <w:rsid w:val="00C632CE"/>
    <w:rsid w:val="00C632E9"/>
    <w:rsid w:val="00C633BC"/>
    <w:rsid w:val="00C6351D"/>
    <w:rsid w:val="00C635DD"/>
    <w:rsid w:val="00C63772"/>
    <w:rsid w:val="00C63789"/>
    <w:rsid w:val="00C63E2A"/>
    <w:rsid w:val="00C6409A"/>
    <w:rsid w:val="00C640FB"/>
    <w:rsid w:val="00C6432A"/>
    <w:rsid w:val="00C6445A"/>
    <w:rsid w:val="00C6464E"/>
    <w:rsid w:val="00C6484F"/>
    <w:rsid w:val="00C64A6F"/>
    <w:rsid w:val="00C64B0F"/>
    <w:rsid w:val="00C64DF0"/>
    <w:rsid w:val="00C64E70"/>
    <w:rsid w:val="00C64F4C"/>
    <w:rsid w:val="00C64FDC"/>
    <w:rsid w:val="00C64FE7"/>
    <w:rsid w:val="00C650BE"/>
    <w:rsid w:val="00C65169"/>
    <w:rsid w:val="00C651B4"/>
    <w:rsid w:val="00C651D8"/>
    <w:rsid w:val="00C658AD"/>
    <w:rsid w:val="00C65963"/>
    <w:rsid w:val="00C65B6B"/>
    <w:rsid w:val="00C65B8A"/>
    <w:rsid w:val="00C65C1A"/>
    <w:rsid w:val="00C661CE"/>
    <w:rsid w:val="00C663DF"/>
    <w:rsid w:val="00C664C5"/>
    <w:rsid w:val="00C664F4"/>
    <w:rsid w:val="00C66694"/>
    <w:rsid w:val="00C666F0"/>
    <w:rsid w:val="00C66796"/>
    <w:rsid w:val="00C667C6"/>
    <w:rsid w:val="00C6680E"/>
    <w:rsid w:val="00C66AE8"/>
    <w:rsid w:val="00C670CC"/>
    <w:rsid w:val="00C6724E"/>
    <w:rsid w:val="00C672B2"/>
    <w:rsid w:val="00C67554"/>
    <w:rsid w:val="00C67857"/>
    <w:rsid w:val="00C67992"/>
    <w:rsid w:val="00C67A02"/>
    <w:rsid w:val="00C67A39"/>
    <w:rsid w:val="00C67C98"/>
    <w:rsid w:val="00C67DF8"/>
    <w:rsid w:val="00C67E03"/>
    <w:rsid w:val="00C70026"/>
    <w:rsid w:val="00C700F1"/>
    <w:rsid w:val="00C701AC"/>
    <w:rsid w:val="00C703CF"/>
    <w:rsid w:val="00C70528"/>
    <w:rsid w:val="00C7070F"/>
    <w:rsid w:val="00C70722"/>
    <w:rsid w:val="00C709FE"/>
    <w:rsid w:val="00C70A34"/>
    <w:rsid w:val="00C70AAF"/>
    <w:rsid w:val="00C70C8B"/>
    <w:rsid w:val="00C70D1F"/>
    <w:rsid w:val="00C710B2"/>
    <w:rsid w:val="00C71347"/>
    <w:rsid w:val="00C7141D"/>
    <w:rsid w:val="00C715AB"/>
    <w:rsid w:val="00C7188F"/>
    <w:rsid w:val="00C71C83"/>
    <w:rsid w:val="00C71C92"/>
    <w:rsid w:val="00C71D18"/>
    <w:rsid w:val="00C71D34"/>
    <w:rsid w:val="00C71D51"/>
    <w:rsid w:val="00C71E86"/>
    <w:rsid w:val="00C72079"/>
    <w:rsid w:val="00C72402"/>
    <w:rsid w:val="00C72A3D"/>
    <w:rsid w:val="00C72B09"/>
    <w:rsid w:val="00C72B6F"/>
    <w:rsid w:val="00C72CF0"/>
    <w:rsid w:val="00C72D0D"/>
    <w:rsid w:val="00C72F0E"/>
    <w:rsid w:val="00C72FBD"/>
    <w:rsid w:val="00C734E6"/>
    <w:rsid w:val="00C7357F"/>
    <w:rsid w:val="00C73964"/>
    <w:rsid w:val="00C73AE2"/>
    <w:rsid w:val="00C73C50"/>
    <w:rsid w:val="00C73E17"/>
    <w:rsid w:val="00C740D6"/>
    <w:rsid w:val="00C740DF"/>
    <w:rsid w:val="00C740F1"/>
    <w:rsid w:val="00C74462"/>
    <w:rsid w:val="00C74655"/>
    <w:rsid w:val="00C74984"/>
    <w:rsid w:val="00C74AF7"/>
    <w:rsid w:val="00C74BCD"/>
    <w:rsid w:val="00C7522E"/>
    <w:rsid w:val="00C7525F"/>
    <w:rsid w:val="00C752F1"/>
    <w:rsid w:val="00C75376"/>
    <w:rsid w:val="00C753ED"/>
    <w:rsid w:val="00C75995"/>
    <w:rsid w:val="00C759E6"/>
    <w:rsid w:val="00C75A28"/>
    <w:rsid w:val="00C75AE3"/>
    <w:rsid w:val="00C75BB9"/>
    <w:rsid w:val="00C75C2C"/>
    <w:rsid w:val="00C75FB4"/>
    <w:rsid w:val="00C76134"/>
    <w:rsid w:val="00C76267"/>
    <w:rsid w:val="00C76572"/>
    <w:rsid w:val="00C76774"/>
    <w:rsid w:val="00C767C4"/>
    <w:rsid w:val="00C7684D"/>
    <w:rsid w:val="00C76896"/>
    <w:rsid w:val="00C7692B"/>
    <w:rsid w:val="00C76972"/>
    <w:rsid w:val="00C76AA6"/>
    <w:rsid w:val="00C76B57"/>
    <w:rsid w:val="00C76BE9"/>
    <w:rsid w:val="00C76D5E"/>
    <w:rsid w:val="00C76E20"/>
    <w:rsid w:val="00C76E84"/>
    <w:rsid w:val="00C76E93"/>
    <w:rsid w:val="00C77171"/>
    <w:rsid w:val="00C7742D"/>
    <w:rsid w:val="00C775BA"/>
    <w:rsid w:val="00C77732"/>
    <w:rsid w:val="00C77928"/>
    <w:rsid w:val="00C77B55"/>
    <w:rsid w:val="00C77C19"/>
    <w:rsid w:val="00C77FA0"/>
    <w:rsid w:val="00C801B1"/>
    <w:rsid w:val="00C805A5"/>
    <w:rsid w:val="00C8067C"/>
    <w:rsid w:val="00C806AE"/>
    <w:rsid w:val="00C806E5"/>
    <w:rsid w:val="00C80762"/>
    <w:rsid w:val="00C80924"/>
    <w:rsid w:val="00C809FE"/>
    <w:rsid w:val="00C80A1A"/>
    <w:rsid w:val="00C80BEA"/>
    <w:rsid w:val="00C80D77"/>
    <w:rsid w:val="00C80E81"/>
    <w:rsid w:val="00C80FBC"/>
    <w:rsid w:val="00C816E6"/>
    <w:rsid w:val="00C817CC"/>
    <w:rsid w:val="00C81812"/>
    <w:rsid w:val="00C81927"/>
    <w:rsid w:val="00C81CC2"/>
    <w:rsid w:val="00C82423"/>
    <w:rsid w:val="00C82692"/>
    <w:rsid w:val="00C82825"/>
    <w:rsid w:val="00C8293D"/>
    <w:rsid w:val="00C82B3E"/>
    <w:rsid w:val="00C82CEB"/>
    <w:rsid w:val="00C82F23"/>
    <w:rsid w:val="00C82FF6"/>
    <w:rsid w:val="00C83172"/>
    <w:rsid w:val="00C83200"/>
    <w:rsid w:val="00C8326F"/>
    <w:rsid w:val="00C83473"/>
    <w:rsid w:val="00C836E5"/>
    <w:rsid w:val="00C8377F"/>
    <w:rsid w:val="00C83A7B"/>
    <w:rsid w:val="00C83B1B"/>
    <w:rsid w:val="00C83B20"/>
    <w:rsid w:val="00C83B9E"/>
    <w:rsid w:val="00C83C18"/>
    <w:rsid w:val="00C83E1F"/>
    <w:rsid w:val="00C83E68"/>
    <w:rsid w:val="00C842B7"/>
    <w:rsid w:val="00C8432E"/>
    <w:rsid w:val="00C8465C"/>
    <w:rsid w:val="00C846A5"/>
    <w:rsid w:val="00C846AC"/>
    <w:rsid w:val="00C84ACC"/>
    <w:rsid w:val="00C84ADC"/>
    <w:rsid w:val="00C84BFB"/>
    <w:rsid w:val="00C84C3F"/>
    <w:rsid w:val="00C84E89"/>
    <w:rsid w:val="00C850C6"/>
    <w:rsid w:val="00C85193"/>
    <w:rsid w:val="00C85401"/>
    <w:rsid w:val="00C85608"/>
    <w:rsid w:val="00C8590B"/>
    <w:rsid w:val="00C85B03"/>
    <w:rsid w:val="00C85BA7"/>
    <w:rsid w:val="00C85CA3"/>
    <w:rsid w:val="00C85EB6"/>
    <w:rsid w:val="00C85F4F"/>
    <w:rsid w:val="00C85F51"/>
    <w:rsid w:val="00C8601A"/>
    <w:rsid w:val="00C86303"/>
    <w:rsid w:val="00C86309"/>
    <w:rsid w:val="00C86344"/>
    <w:rsid w:val="00C864EE"/>
    <w:rsid w:val="00C86602"/>
    <w:rsid w:val="00C867AB"/>
    <w:rsid w:val="00C868C7"/>
    <w:rsid w:val="00C86945"/>
    <w:rsid w:val="00C86A75"/>
    <w:rsid w:val="00C86D11"/>
    <w:rsid w:val="00C86E75"/>
    <w:rsid w:val="00C87006"/>
    <w:rsid w:val="00C8750A"/>
    <w:rsid w:val="00C87584"/>
    <w:rsid w:val="00C877AC"/>
    <w:rsid w:val="00C878AB"/>
    <w:rsid w:val="00C87BE8"/>
    <w:rsid w:val="00C87D2F"/>
    <w:rsid w:val="00C900A8"/>
    <w:rsid w:val="00C9034F"/>
    <w:rsid w:val="00C903A7"/>
    <w:rsid w:val="00C9050F"/>
    <w:rsid w:val="00C90530"/>
    <w:rsid w:val="00C907A3"/>
    <w:rsid w:val="00C90860"/>
    <w:rsid w:val="00C90953"/>
    <w:rsid w:val="00C909E3"/>
    <w:rsid w:val="00C90BFD"/>
    <w:rsid w:val="00C90C55"/>
    <w:rsid w:val="00C9100F"/>
    <w:rsid w:val="00C913C9"/>
    <w:rsid w:val="00C915CE"/>
    <w:rsid w:val="00C91801"/>
    <w:rsid w:val="00C9190B"/>
    <w:rsid w:val="00C91A58"/>
    <w:rsid w:val="00C91B16"/>
    <w:rsid w:val="00C91B91"/>
    <w:rsid w:val="00C91C33"/>
    <w:rsid w:val="00C91D9D"/>
    <w:rsid w:val="00C91F61"/>
    <w:rsid w:val="00C922A4"/>
    <w:rsid w:val="00C924DA"/>
    <w:rsid w:val="00C92B36"/>
    <w:rsid w:val="00C92D7F"/>
    <w:rsid w:val="00C92E08"/>
    <w:rsid w:val="00C92F9D"/>
    <w:rsid w:val="00C92FA4"/>
    <w:rsid w:val="00C93376"/>
    <w:rsid w:val="00C934BF"/>
    <w:rsid w:val="00C9366F"/>
    <w:rsid w:val="00C9379C"/>
    <w:rsid w:val="00C93A07"/>
    <w:rsid w:val="00C93B61"/>
    <w:rsid w:val="00C93D29"/>
    <w:rsid w:val="00C93E41"/>
    <w:rsid w:val="00C93F0E"/>
    <w:rsid w:val="00C940C3"/>
    <w:rsid w:val="00C94225"/>
    <w:rsid w:val="00C943F7"/>
    <w:rsid w:val="00C9450A"/>
    <w:rsid w:val="00C94561"/>
    <w:rsid w:val="00C9462F"/>
    <w:rsid w:val="00C94895"/>
    <w:rsid w:val="00C949F4"/>
    <w:rsid w:val="00C94A90"/>
    <w:rsid w:val="00C94B49"/>
    <w:rsid w:val="00C94E3E"/>
    <w:rsid w:val="00C951B0"/>
    <w:rsid w:val="00C952DF"/>
    <w:rsid w:val="00C952F4"/>
    <w:rsid w:val="00C954B5"/>
    <w:rsid w:val="00C9564C"/>
    <w:rsid w:val="00C956D2"/>
    <w:rsid w:val="00C9585F"/>
    <w:rsid w:val="00C9599A"/>
    <w:rsid w:val="00C95A8A"/>
    <w:rsid w:val="00C95CAB"/>
    <w:rsid w:val="00C95FA4"/>
    <w:rsid w:val="00C95FD6"/>
    <w:rsid w:val="00C9625A"/>
    <w:rsid w:val="00C9635D"/>
    <w:rsid w:val="00C96414"/>
    <w:rsid w:val="00C96670"/>
    <w:rsid w:val="00C96739"/>
    <w:rsid w:val="00C96962"/>
    <w:rsid w:val="00C96C32"/>
    <w:rsid w:val="00C96C74"/>
    <w:rsid w:val="00C96DEC"/>
    <w:rsid w:val="00C96E39"/>
    <w:rsid w:val="00C96F1D"/>
    <w:rsid w:val="00C96F74"/>
    <w:rsid w:val="00C9706B"/>
    <w:rsid w:val="00C9736B"/>
    <w:rsid w:val="00C973F0"/>
    <w:rsid w:val="00C9756F"/>
    <w:rsid w:val="00C975AC"/>
    <w:rsid w:val="00C9766A"/>
    <w:rsid w:val="00C97CA8"/>
    <w:rsid w:val="00C97EB7"/>
    <w:rsid w:val="00CA00C4"/>
    <w:rsid w:val="00CA01EC"/>
    <w:rsid w:val="00CA044D"/>
    <w:rsid w:val="00CA0472"/>
    <w:rsid w:val="00CA06D4"/>
    <w:rsid w:val="00CA0B73"/>
    <w:rsid w:val="00CA0DDE"/>
    <w:rsid w:val="00CA0E86"/>
    <w:rsid w:val="00CA0EFF"/>
    <w:rsid w:val="00CA103B"/>
    <w:rsid w:val="00CA144C"/>
    <w:rsid w:val="00CA1540"/>
    <w:rsid w:val="00CA16D8"/>
    <w:rsid w:val="00CA178D"/>
    <w:rsid w:val="00CA1AB4"/>
    <w:rsid w:val="00CA1BCE"/>
    <w:rsid w:val="00CA1C8D"/>
    <w:rsid w:val="00CA1F2B"/>
    <w:rsid w:val="00CA206F"/>
    <w:rsid w:val="00CA2229"/>
    <w:rsid w:val="00CA22DB"/>
    <w:rsid w:val="00CA2388"/>
    <w:rsid w:val="00CA2432"/>
    <w:rsid w:val="00CA258A"/>
    <w:rsid w:val="00CA25BE"/>
    <w:rsid w:val="00CA29E4"/>
    <w:rsid w:val="00CA2B5B"/>
    <w:rsid w:val="00CA2C64"/>
    <w:rsid w:val="00CA2CA2"/>
    <w:rsid w:val="00CA2EAD"/>
    <w:rsid w:val="00CA30A8"/>
    <w:rsid w:val="00CA33A1"/>
    <w:rsid w:val="00CA33A6"/>
    <w:rsid w:val="00CA33C1"/>
    <w:rsid w:val="00CA37AE"/>
    <w:rsid w:val="00CA3A07"/>
    <w:rsid w:val="00CA3D08"/>
    <w:rsid w:val="00CA3EB8"/>
    <w:rsid w:val="00CA3FBF"/>
    <w:rsid w:val="00CA4276"/>
    <w:rsid w:val="00CA42C7"/>
    <w:rsid w:val="00CA4340"/>
    <w:rsid w:val="00CA437B"/>
    <w:rsid w:val="00CA467B"/>
    <w:rsid w:val="00CA472A"/>
    <w:rsid w:val="00CA479E"/>
    <w:rsid w:val="00CA4D59"/>
    <w:rsid w:val="00CA4DAD"/>
    <w:rsid w:val="00CA4E25"/>
    <w:rsid w:val="00CA53F0"/>
    <w:rsid w:val="00CA5564"/>
    <w:rsid w:val="00CA5620"/>
    <w:rsid w:val="00CA568E"/>
    <w:rsid w:val="00CA56FE"/>
    <w:rsid w:val="00CA59C4"/>
    <w:rsid w:val="00CA59D8"/>
    <w:rsid w:val="00CA5B13"/>
    <w:rsid w:val="00CA5DC6"/>
    <w:rsid w:val="00CA607E"/>
    <w:rsid w:val="00CA6107"/>
    <w:rsid w:val="00CA63C7"/>
    <w:rsid w:val="00CA661B"/>
    <w:rsid w:val="00CA68F3"/>
    <w:rsid w:val="00CA7039"/>
    <w:rsid w:val="00CA703A"/>
    <w:rsid w:val="00CA7167"/>
    <w:rsid w:val="00CA7173"/>
    <w:rsid w:val="00CA7285"/>
    <w:rsid w:val="00CA7514"/>
    <w:rsid w:val="00CA7577"/>
    <w:rsid w:val="00CA7E7C"/>
    <w:rsid w:val="00CB01EE"/>
    <w:rsid w:val="00CB038F"/>
    <w:rsid w:val="00CB0434"/>
    <w:rsid w:val="00CB05A0"/>
    <w:rsid w:val="00CB074E"/>
    <w:rsid w:val="00CB07F9"/>
    <w:rsid w:val="00CB0A22"/>
    <w:rsid w:val="00CB0A39"/>
    <w:rsid w:val="00CB0A74"/>
    <w:rsid w:val="00CB0B66"/>
    <w:rsid w:val="00CB0E09"/>
    <w:rsid w:val="00CB0E68"/>
    <w:rsid w:val="00CB1243"/>
    <w:rsid w:val="00CB1289"/>
    <w:rsid w:val="00CB165F"/>
    <w:rsid w:val="00CB180E"/>
    <w:rsid w:val="00CB1A31"/>
    <w:rsid w:val="00CB1C8A"/>
    <w:rsid w:val="00CB1E44"/>
    <w:rsid w:val="00CB1E6E"/>
    <w:rsid w:val="00CB1F3A"/>
    <w:rsid w:val="00CB2212"/>
    <w:rsid w:val="00CB22F0"/>
    <w:rsid w:val="00CB299E"/>
    <w:rsid w:val="00CB2AB7"/>
    <w:rsid w:val="00CB2FE6"/>
    <w:rsid w:val="00CB340F"/>
    <w:rsid w:val="00CB37F9"/>
    <w:rsid w:val="00CB3C85"/>
    <w:rsid w:val="00CB3EC5"/>
    <w:rsid w:val="00CB3ECE"/>
    <w:rsid w:val="00CB3F13"/>
    <w:rsid w:val="00CB3FB1"/>
    <w:rsid w:val="00CB4177"/>
    <w:rsid w:val="00CB45D6"/>
    <w:rsid w:val="00CB4811"/>
    <w:rsid w:val="00CB48EA"/>
    <w:rsid w:val="00CB4BF7"/>
    <w:rsid w:val="00CB4E27"/>
    <w:rsid w:val="00CB4F1E"/>
    <w:rsid w:val="00CB4FF1"/>
    <w:rsid w:val="00CB5088"/>
    <w:rsid w:val="00CB5173"/>
    <w:rsid w:val="00CB532B"/>
    <w:rsid w:val="00CB5560"/>
    <w:rsid w:val="00CB559B"/>
    <w:rsid w:val="00CB55A2"/>
    <w:rsid w:val="00CB5A4D"/>
    <w:rsid w:val="00CB5C60"/>
    <w:rsid w:val="00CB5CCB"/>
    <w:rsid w:val="00CB5D23"/>
    <w:rsid w:val="00CB5E4F"/>
    <w:rsid w:val="00CB6247"/>
    <w:rsid w:val="00CB625A"/>
    <w:rsid w:val="00CB6585"/>
    <w:rsid w:val="00CB675D"/>
    <w:rsid w:val="00CB6AD5"/>
    <w:rsid w:val="00CB6E67"/>
    <w:rsid w:val="00CB6E99"/>
    <w:rsid w:val="00CB7036"/>
    <w:rsid w:val="00CB729C"/>
    <w:rsid w:val="00CB764A"/>
    <w:rsid w:val="00CB7D86"/>
    <w:rsid w:val="00CC001B"/>
    <w:rsid w:val="00CC0368"/>
    <w:rsid w:val="00CC0597"/>
    <w:rsid w:val="00CC0684"/>
    <w:rsid w:val="00CC0691"/>
    <w:rsid w:val="00CC086B"/>
    <w:rsid w:val="00CC0877"/>
    <w:rsid w:val="00CC08CE"/>
    <w:rsid w:val="00CC09C2"/>
    <w:rsid w:val="00CC0A88"/>
    <w:rsid w:val="00CC0BE8"/>
    <w:rsid w:val="00CC0C0F"/>
    <w:rsid w:val="00CC0D13"/>
    <w:rsid w:val="00CC0DE1"/>
    <w:rsid w:val="00CC0F67"/>
    <w:rsid w:val="00CC0FAD"/>
    <w:rsid w:val="00CC0FC2"/>
    <w:rsid w:val="00CC1073"/>
    <w:rsid w:val="00CC1238"/>
    <w:rsid w:val="00CC13DD"/>
    <w:rsid w:val="00CC1497"/>
    <w:rsid w:val="00CC14C8"/>
    <w:rsid w:val="00CC16E0"/>
    <w:rsid w:val="00CC1A0D"/>
    <w:rsid w:val="00CC1BD3"/>
    <w:rsid w:val="00CC1C88"/>
    <w:rsid w:val="00CC2016"/>
    <w:rsid w:val="00CC20FA"/>
    <w:rsid w:val="00CC22FC"/>
    <w:rsid w:val="00CC2367"/>
    <w:rsid w:val="00CC25ED"/>
    <w:rsid w:val="00CC262C"/>
    <w:rsid w:val="00CC26FE"/>
    <w:rsid w:val="00CC2857"/>
    <w:rsid w:val="00CC29B7"/>
    <w:rsid w:val="00CC2B47"/>
    <w:rsid w:val="00CC2DE2"/>
    <w:rsid w:val="00CC2E0B"/>
    <w:rsid w:val="00CC2F53"/>
    <w:rsid w:val="00CC2F73"/>
    <w:rsid w:val="00CC305C"/>
    <w:rsid w:val="00CC3236"/>
    <w:rsid w:val="00CC3282"/>
    <w:rsid w:val="00CC3352"/>
    <w:rsid w:val="00CC339C"/>
    <w:rsid w:val="00CC33DA"/>
    <w:rsid w:val="00CC3461"/>
    <w:rsid w:val="00CC385A"/>
    <w:rsid w:val="00CC39A1"/>
    <w:rsid w:val="00CC3AC0"/>
    <w:rsid w:val="00CC3C52"/>
    <w:rsid w:val="00CC3E2C"/>
    <w:rsid w:val="00CC3E80"/>
    <w:rsid w:val="00CC3EC1"/>
    <w:rsid w:val="00CC4414"/>
    <w:rsid w:val="00CC45C6"/>
    <w:rsid w:val="00CC470F"/>
    <w:rsid w:val="00CC49B3"/>
    <w:rsid w:val="00CC4A24"/>
    <w:rsid w:val="00CC4A79"/>
    <w:rsid w:val="00CC4C36"/>
    <w:rsid w:val="00CC4C59"/>
    <w:rsid w:val="00CC4CA2"/>
    <w:rsid w:val="00CC4CBF"/>
    <w:rsid w:val="00CC4D09"/>
    <w:rsid w:val="00CC4FAF"/>
    <w:rsid w:val="00CC5163"/>
    <w:rsid w:val="00CC523C"/>
    <w:rsid w:val="00CC5346"/>
    <w:rsid w:val="00CC53DF"/>
    <w:rsid w:val="00CC5556"/>
    <w:rsid w:val="00CC5760"/>
    <w:rsid w:val="00CC5899"/>
    <w:rsid w:val="00CC590A"/>
    <w:rsid w:val="00CC5A5F"/>
    <w:rsid w:val="00CC5D70"/>
    <w:rsid w:val="00CC5DCB"/>
    <w:rsid w:val="00CC5F75"/>
    <w:rsid w:val="00CC63C0"/>
    <w:rsid w:val="00CC6A06"/>
    <w:rsid w:val="00CC6A86"/>
    <w:rsid w:val="00CC6C39"/>
    <w:rsid w:val="00CC6C6A"/>
    <w:rsid w:val="00CC6C6E"/>
    <w:rsid w:val="00CC6FA0"/>
    <w:rsid w:val="00CC7066"/>
    <w:rsid w:val="00CC7435"/>
    <w:rsid w:val="00CC75A0"/>
    <w:rsid w:val="00CC765B"/>
    <w:rsid w:val="00CC7691"/>
    <w:rsid w:val="00CC76B0"/>
    <w:rsid w:val="00CC77D9"/>
    <w:rsid w:val="00CC78D7"/>
    <w:rsid w:val="00CC79F7"/>
    <w:rsid w:val="00CC7B76"/>
    <w:rsid w:val="00CC7CBE"/>
    <w:rsid w:val="00CC7D75"/>
    <w:rsid w:val="00CC7ECE"/>
    <w:rsid w:val="00CD03C3"/>
    <w:rsid w:val="00CD03EB"/>
    <w:rsid w:val="00CD07D9"/>
    <w:rsid w:val="00CD0A17"/>
    <w:rsid w:val="00CD0B58"/>
    <w:rsid w:val="00CD112D"/>
    <w:rsid w:val="00CD11B1"/>
    <w:rsid w:val="00CD1435"/>
    <w:rsid w:val="00CD16BF"/>
    <w:rsid w:val="00CD1706"/>
    <w:rsid w:val="00CD18B6"/>
    <w:rsid w:val="00CD1935"/>
    <w:rsid w:val="00CD1B7B"/>
    <w:rsid w:val="00CD1C7B"/>
    <w:rsid w:val="00CD20C6"/>
    <w:rsid w:val="00CD2474"/>
    <w:rsid w:val="00CD284B"/>
    <w:rsid w:val="00CD2933"/>
    <w:rsid w:val="00CD2963"/>
    <w:rsid w:val="00CD29C0"/>
    <w:rsid w:val="00CD29FD"/>
    <w:rsid w:val="00CD2B96"/>
    <w:rsid w:val="00CD2E03"/>
    <w:rsid w:val="00CD301F"/>
    <w:rsid w:val="00CD307E"/>
    <w:rsid w:val="00CD3150"/>
    <w:rsid w:val="00CD3260"/>
    <w:rsid w:val="00CD32E6"/>
    <w:rsid w:val="00CD361E"/>
    <w:rsid w:val="00CD37ED"/>
    <w:rsid w:val="00CD38DB"/>
    <w:rsid w:val="00CD392A"/>
    <w:rsid w:val="00CD3A67"/>
    <w:rsid w:val="00CD3C51"/>
    <w:rsid w:val="00CD40B6"/>
    <w:rsid w:val="00CD417B"/>
    <w:rsid w:val="00CD4191"/>
    <w:rsid w:val="00CD426D"/>
    <w:rsid w:val="00CD449B"/>
    <w:rsid w:val="00CD4604"/>
    <w:rsid w:val="00CD4777"/>
    <w:rsid w:val="00CD4989"/>
    <w:rsid w:val="00CD4B35"/>
    <w:rsid w:val="00CD4BA4"/>
    <w:rsid w:val="00CD4D0E"/>
    <w:rsid w:val="00CD54D7"/>
    <w:rsid w:val="00CD55DA"/>
    <w:rsid w:val="00CD5677"/>
    <w:rsid w:val="00CD599B"/>
    <w:rsid w:val="00CD5D1A"/>
    <w:rsid w:val="00CD5DEC"/>
    <w:rsid w:val="00CD5E04"/>
    <w:rsid w:val="00CD60B4"/>
    <w:rsid w:val="00CD610A"/>
    <w:rsid w:val="00CD63A2"/>
    <w:rsid w:val="00CD63E0"/>
    <w:rsid w:val="00CD6718"/>
    <w:rsid w:val="00CD6720"/>
    <w:rsid w:val="00CD6739"/>
    <w:rsid w:val="00CD67FC"/>
    <w:rsid w:val="00CD686B"/>
    <w:rsid w:val="00CD68A6"/>
    <w:rsid w:val="00CD6A33"/>
    <w:rsid w:val="00CD6B7C"/>
    <w:rsid w:val="00CD6C45"/>
    <w:rsid w:val="00CD6CF7"/>
    <w:rsid w:val="00CD6DDB"/>
    <w:rsid w:val="00CD71EC"/>
    <w:rsid w:val="00CD72F4"/>
    <w:rsid w:val="00CD7377"/>
    <w:rsid w:val="00CD7410"/>
    <w:rsid w:val="00CD7549"/>
    <w:rsid w:val="00CD7660"/>
    <w:rsid w:val="00CD78BB"/>
    <w:rsid w:val="00CD790B"/>
    <w:rsid w:val="00CE04FE"/>
    <w:rsid w:val="00CE08C0"/>
    <w:rsid w:val="00CE0B97"/>
    <w:rsid w:val="00CE0C25"/>
    <w:rsid w:val="00CE0ED4"/>
    <w:rsid w:val="00CE12C4"/>
    <w:rsid w:val="00CE12E0"/>
    <w:rsid w:val="00CE12ED"/>
    <w:rsid w:val="00CE179B"/>
    <w:rsid w:val="00CE17DA"/>
    <w:rsid w:val="00CE18C6"/>
    <w:rsid w:val="00CE19B9"/>
    <w:rsid w:val="00CE1A72"/>
    <w:rsid w:val="00CE1A75"/>
    <w:rsid w:val="00CE2089"/>
    <w:rsid w:val="00CE20C9"/>
    <w:rsid w:val="00CE20F4"/>
    <w:rsid w:val="00CE23BB"/>
    <w:rsid w:val="00CE284D"/>
    <w:rsid w:val="00CE2A27"/>
    <w:rsid w:val="00CE2DE7"/>
    <w:rsid w:val="00CE2EC8"/>
    <w:rsid w:val="00CE3273"/>
    <w:rsid w:val="00CE33EF"/>
    <w:rsid w:val="00CE3428"/>
    <w:rsid w:val="00CE3458"/>
    <w:rsid w:val="00CE359D"/>
    <w:rsid w:val="00CE379E"/>
    <w:rsid w:val="00CE3A1F"/>
    <w:rsid w:val="00CE3D01"/>
    <w:rsid w:val="00CE3E22"/>
    <w:rsid w:val="00CE3F2B"/>
    <w:rsid w:val="00CE3FEB"/>
    <w:rsid w:val="00CE4016"/>
    <w:rsid w:val="00CE42E2"/>
    <w:rsid w:val="00CE4362"/>
    <w:rsid w:val="00CE447F"/>
    <w:rsid w:val="00CE45D9"/>
    <w:rsid w:val="00CE4908"/>
    <w:rsid w:val="00CE4A88"/>
    <w:rsid w:val="00CE4CA0"/>
    <w:rsid w:val="00CE4E61"/>
    <w:rsid w:val="00CE5289"/>
    <w:rsid w:val="00CE53E9"/>
    <w:rsid w:val="00CE5481"/>
    <w:rsid w:val="00CE551F"/>
    <w:rsid w:val="00CE559B"/>
    <w:rsid w:val="00CE5688"/>
    <w:rsid w:val="00CE5689"/>
    <w:rsid w:val="00CE57BB"/>
    <w:rsid w:val="00CE59B4"/>
    <w:rsid w:val="00CE5AA1"/>
    <w:rsid w:val="00CE5B39"/>
    <w:rsid w:val="00CE5C2F"/>
    <w:rsid w:val="00CE5D37"/>
    <w:rsid w:val="00CE5E04"/>
    <w:rsid w:val="00CE5E53"/>
    <w:rsid w:val="00CE5F44"/>
    <w:rsid w:val="00CE5F8B"/>
    <w:rsid w:val="00CE5FC1"/>
    <w:rsid w:val="00CE5FFA"/>
    <w:rsid w:val="00CE6031"/>
    <w:rsid w:val="00CE6187"/>
    <w:rsid w:val="00CE61B1"/>
    <w:rsid w:val="00CE61C8"/>
    <w:rsid w:val="00CE623E"/>
    <w:rsid w:val="00CE65C3"/>
    <w:rsid w:val="00CE66B8"/>
    <w:rsid w:val="00CE66D4"/>
    <w:rsid w:val="00CE678A"/>
    <w:rsid w:val="00CE6CE2"/>
    <w:rsid w:val="00CE7579"/>
    <w:rsid w:val="00CE759D"/>
    <w:rsid w:val="00CE7869"/>
    <w:rsid w:val="00CE790E"/>
    <w:rsid w:val="00CE7A81"/>
    <w:rsid w:val="00CE7AA7"/>
    <w:rsid w:val="00CE7AC9"/>
    <w:rsid w:val="00CE7D42"/>
    <w:rsid w:val="00CE7DAE"/>
    <w:rsid w:val="00CE7F00"/>
    <w:rsid w:val="00CE7F38"/>
    <w:rsid w:val="00CE7F3F"/>
    <w:rsid w:val="00CE7FAA"/>
    <w:rsid w:val="00CF0052"/>
    <w:rsid w:val="00CF007A"/>
    <w:rsid w:val="00CF00A5"/>
    <w:rsid w:val="00CF02F3"/>
    <w:rsid w:val="00CF052E"/>
    <w:rsid w:val="00CF094E"/>
    <w:rsid w:val="00CF0A0D"/>
    <w:rsid w:val="00CF0A8D"/>
    <w:rsid w:val="00CF0BAD"/>
    <w:rsid w:val="00CF0C79"/>
    <w:rsid w:val="00CF0CEB"/>
    <w:rsid w:val="00CF0D77"/>
    <w:rsid w:val="00CF0F7B"/>
    <w:rsid w:val="00CF1044"/>
    <w:rsid w:val="00CF115A"/>
    <w:rsid w:val="00CF13A6"/>
    <w:rsid w:val="00CF1767"/>
    <w:rsid w:val="00CF17EA"/>
    <w:rsid w:val="00CF1AA2"/>
    <w:rsid w:val="00CF1AFD"/>
    <w:rsid w:val="00CF1B07"/>
    <w:rsid w:val="00CF1BDB"/>
    <w:rsid w:val="00CF1D66"/>
    <w:rsid w:val="00CF1F64"/>
    <w:rsid w:val="00CF2642"/>
    <w:rsid w:val="00CF27D8"/>
    <w:rsid w:val="00CF28C9"/>
    <w:rsid w:val="00CF2A13"/>
    <w:rsid w:val="00CF2B5D"/>
    <w:rsid w:val="00CF2CF8"/>
    <w:rsid w:val="00CF3493"/>
    <w:rsid w:val="00CF36F1"/>
    <w:rsid w:val="00CF3A21"/>
    <w:rsid w:val="00CF3A34"/>
    <w:rsid w:val="00CF3C3A"/>
    <w:rsid w:val="00CF3CAE"/>
    <w:rsid w:val="00CF43C5"/>
    <w:rsid w:val="00CF4471"/>
    <w:rsid w:val="00CF4672"/>
    <w:rsid w:val="00CF480C"/>
    <w:rsid w:val="00CF4B61"/>
    <w:rsid w:val="00CF4BB0"/>
    <w:rsid w:val="00CF4D25"/>
    <w:rsid w:val="00CF4D6D"/>
    <w:rsid w:val="00CF50BF"/>
    <w:rsid w:val="00CF53BC"/>
    <w:rsid w:val="00CF5537"/>
    <w:rsid w:val="00CF59DF"/>
    <w:rsid w:val="00CF5C0B"/>
    <w:rsid w:val="00CF5C59"/>
    <w:rsid w:val="00CF5D67"/>
    <w:rsid w:val="00CF6100"/>
    <w:rsid w:val="00CF6198"/>
    <w:rsid w:val="00CF6201"/>
    <w:rsid w:val="00CF656D"/>
    <w:rsid w:val="00CF6755"/>
    <w:rsid w:val="00CF6A2C"/>
    <w:rsid w:val="00CF6AAB"/>
    <w:rsid w:val="00CF6C98"/>
    <w:rsid w:val="00CF6CE9"/>
    <w:rsid w:val="00CF6D04"/>
    <w:rsid w:val="00CF6E33"/>
    <w:rsid w:val="00CF7006"/>
    <w:rsid w:val="00CF7160"/>
    <w:rsid w:val="00CF7370"/>
    <w:rsid w:val="00CF763D"/>
    <w:rsid w:val="00CF77F6"/>
    <w:rsid w:val="00CF7883"/>
    <w:rsid w:val="00CF79C1"/>
    <w:rsid w:val="00CF7BE6"/>
    <w:rsid w:val="00D002C9"/>
    <w:rsid w:val="00D003E3"/>
    <w:rsid w:val="00D00654"/>
    <w:rsid w:val="00D00939"/>
    <w:rsid w:val="00D009F6"/>
    <w:rsid w:val="00D00E47"/>
    <w:rsid w:val="00D00EEE"/>
    <w:rsid w:val="00D01035"/>
    <w:rsid w:val="00D0108C"/>
    <w:rsid w:val="00D01165"/>
    <w:rsid w:val="00D018A1"/>
    <w:rsid w:val="00D0199D"/>
    <w:rsid w:val="00D01B36"/>
    <w:rsid w:val="00D01B6F"/>
    <w:rsid w:val="00D01BF1"/>
    <w:rsid w:val="00D01C06"/>
    <w:rsid w:val="00D01CA5"/>
    <w:rsid w:val="00D01E37"/>
    <w:rsid w:val="00D022AA"/>
    <w:rsid w:val="00D023A9"/>
    <w:rsid w:val="00D0255D"/>
    <w:rsid w:val="00D027CA"/>
    <w:rsid w:val="00D02C15"/>
    <w:rsid w:val="00D02C8A"/>
    <w:rsid w:val="00D02D00"/>
    <w:rsid w:val="00D02E93"/>
    <w:rsid w:val="00D03073"/>
    <w:rsid w:val="00D031CC"/>
    <w:rsid w:val="00D03319"/>
    <w:rsid w:val="00D03366"/>
    <w:rsid w:val="00D03389"/>
    <w:rsid w:val="00D0387A"/>
    <w:rsid w:val="00D03971"/>
    <w:rsid w:val="00D03B2F"/>
    <w:rsid w:val="00D03D44"/>
    <w:rsid w:val="00D040BB"/>
    <w:rsid w:val="00D0431F"/>
    <w:rsid w:val="00D04360"/>
    <w:rsid w:val="00D04382"/>
    <w:rsid w:val="00D04672"/>
    <w:rsid w:val="00D046A7"/>
    <w:rsid w:val="00D04712"/>
    <w:rsid w:val="00D047E3"/>
    <w:rsid w:val="00D04BC3"/>
    <w:rsid w:val="00D04F08"/>
    <w:rsid w:val="00D05428"/>
    <w:rsid w:val="00D054DD"/>
    <w:rsid w:val="00D05520"/>
    <w:rsid w:val="00D055B4"/>
    <w:rsid w:val="00D05601"/>
    <w:rsid w:val="00D056DF"/>
    <w:rsid w:val="00D05779"/>
    <w:rsid w:val="00D05A64"/>
    <w:rsid w:val="00D05A7C"/>
    <w:rsid w:val="00D05C19"/>
    <w:rsid w:val="00D05EE2"/>
    <w:rsid w:val="00D0617C"/>
    <w:rsid w:val="00D0621F"/>
    <w:rsid w:val="00D06226"/>
    <w:rsid w:val="00D06277"/>
    <w:rsid w:val="00D064E0"/>
    <w:rsid w:val="00D064F6"/>
    <w:rsid w:val="00D0664D"/>
    <w:rsid w:val="00D06823"/>
    <w:rsid w:val="00D06A75"/>
    <w:rsid w:val="00D06AFD"/>
    <w:rsid w:val="00D06B45"/>
    <w:rsid w:val="00D06DB8"/>
    <w:rsid w:val="00D06DBB"/>
    <w:rsid w:val="00D06F9C"/>
    <w:rsid w:val="00D07083"/>
    <w:rsid w:val="00D0716E"/>
    <w:rsid w:val="00D0717D"/>
    <w:rsid w:val="00D072D2"/>
    <w:rsid w:val="00D0744C"/>
    <w:rsid w:val="00D07523"/>
    <w:rsid w:val="00D0795B"/>
    <w:rsid w:val="00D07D98"/>
    <w:rsid w:val="00D07DF6"/>
    <w:rsid w:val="00D07F5C"/>
    <w:rsid w:val="00D101A6"/>
    <w:rsid w:val="00D1035E"/>
    <w:rsid w:val="00D103A7"/>
    <w:rsid w:val="00D1076A"/>
    <w:rsid w:val="00D1084E"/>
    <w:rsid w:val="00D10A43"/>
    <w:rsid w:val="00D10F77"/>
    <w:rsid w:val="00D10F79"/>
    <w:rsid w:val="00D113EC"/>
    <w:rsid w:val="00D11586"/>
    <w:rsid w:val="00D11656"/>
    <w:rsid w:val="00D116DD"/>
    <w:rsid w:val="00D118BB"/>
    <w:rsid w:val="00D118FA"/>
    <w:rsid w:val="00D11A39"/>
    <w:rsid w:val="00D11C53"/>
    <w:rsid w:val="00D11C65"/>
    <w:rsid w:val="00D11CB4"/>
    <w:rsid w:val="00D11D78"/>
    <w:rsid w:val="00D11E1C"/>
    <w:rsid w:val="00D12032"/>
    <w:rsid w:val="00D1219E"/>
    <w:rsid w:val="00D12255"/>
    <w:rsid w:val="00D12459"/>
    <w:rsid w:val="00D1246D"/>
    <w:rsid w:val="00D1271E"/>
    <w:rsid w:val="00D12746"/>
    <w:rsid w:val="00D12B1F"/>
    <w:rsid w:val="00D12BCF"/>
    <w:rsid w:val="00D12D7F"/>
    <w:rsid w:val="00D12DF9"/>
    <w:rsid w:val="00D12E74"/>
    <w:rsid w:val="00D1302C"/>
    <w:rsid w:val="00D13235"/>
    <w:rsid w:val="00D1359A"/>
    <w:rsid w:val="00D136BA"/>
    <w:rsid w:val="00D1372F"/>
    <w:rsid w:val="00D13974"/>
    <w:rsid w:val="00D13A3A"/>
    <w:rsid w:val="00D13BC1"/>
    <w:rsid w:val="00D13E45"/>
    <w:rsid w:val="00D13F9E"/>
    <w:rsid w:val="00D14122"/>
    <w:rsid w:val="00D14374"/>
    <w:rsid w:val="00D1454C"/>
    <w:rsid w:val="00D14621"/>
    <w:rsid w:val="00D14757"/>
    <w:rsid w:val="00D1482E"/>
    <w:rsid w:val="00D14885"/>
    <w:rsid w:val="00D149C1"/>
    <w:rsid w:val="00D149EE"/>
    <w:rsid w:val="00D14AEC"/>
    <w:rsid w:val="00D14C61"/>
    <w:rsid w:val="00D14F78"/>
    <w:rsid w:val="00D150C7"/>
    <w:rsid w:val="00D15178"/>
    <w:rsid w:val="00D15438"/>
    <w:rsid w:val="00D15863"/>
    <w:rsid w:val="00D16017"/>
    <w:rsid w:val="00D16994"/>
    <w:rsid w:val="00D16AC4"/>
    <w:rsid w:val="00D16B00"/>
    <w:rsid w:val="00D16BB8"/>
    <w:rsid w:val="00D16CD0"/>
    <w:rsid w:val="00D16FE8"/>
    <w:rsid w:val="00D17090"/>
    <w:rsid w:val="00D17326"/>
    <w:rsid w:val="00D17567"/>
    <w:rsid w:val="00D1790A"/>
    <w:rsid w:val="00D17991"/>
    <w:rsid w:val="00D17B69"/>
    <w:rsid w:val="00D17E8F"/>
    <w:rsid w:val="00D201DE"/>
    <w:rsid w:val="00D20A43"/>
    <w:rsid w:val="00D20B22"/>
    <w:rsid w:val="00D20B90"/>
    <w:rsid w:val="00D20F7A"/>
    <w:rsid w:val="00D21443"/>
    <w:rsid w:val="00D2167C"/>
    <w:rsid w:val="00D21682"/>
    <w:rsid w:val="00D21ACB"/>
    <w:rsid w:val="00D21B1B"/>
    <w:rsid w:val="00D21B3B"/>
    <w:rsid w:val="00D21CD9"/>
    <w:rsid w:val="00D21E53"/>
    <w:rsid w:val="00D22259"/>
    <w:rsid w:val="00D22296"/>
    <w:rsid w:val="00D2240B"/>
    <w:rsid w:val="00D22482"/>
    <w:rsid w:val="00D225E0"/>
    <w:rsid w:val="00D225EA"/>
    <w:rsid w:val="00D2267B"/>
    <w:rsid w:val="00D22881"/>
    <w:rsid w:val="00D22886"/>
    <w:rsid w:val="00D228AE"/>
    <w:rsid w:val="00D228FA"/>
    <w:rsid w:val="00D229FB"/>
    <w:rsid w:val="00D22A33"/>
    <w:rsid w:val="00D22B41"/>
    <w:rsid w:val="00D22C87"/>
    <w:rsid w:val="00D22DE1"/>
    <w:rsid w:val="00D233BC"/>
    <w:rsid w:val="00D234C1"/>
    <w:rsid w:val="00D2355C"/>
    <w:rsid w:val="00D23910"/>
    <w:rsid w:val="00D23912"/>
    <w:rsid w:val="00D23942"/>
    <w:rsid w:val="00D23A3E"/>
    <w:rsid w:val="00D23D89"/>
    <w:rsid w:val="00D24075"/>
    <w:rsid w:val="00D2461A"/>
    <w:rsid w:val="00D246A7"/>
    <w:rsid w:val="00D24732"/>
    <w:rsid w:val="00D24972"/>
    <w:rsid w:val="00D24AFD"/>
    <w:rsid w:val="00D24D91"/>
    <w:rsid w:val="00D24EAF"/>
    <w:rsid w:val="00D24EE3"/>
    <w:rsid w:val="00D24FAE"/>
    <w:rsid w:val="00D25121"/>
    <w:rsid w:val="00D25212"/>
    <w:rsid w:val="00D25346"/>
    <w:rsid w:val="00D2543A"/>
    <w:rsid w:val="00D256FA"/>
    <w:rsid w:val="00D258B7"/>
    <w:rsid w:val="00D25A92"/>
    <w:rsid w:val="00D25DFA"/>
    <w:rsid w:val="00D25E5A"/>
    <w:rsid w:val="00D25EF3"/>
    <w:rsid w:val="00D26325"/>
    <w:rsid w:val="00D263BE"/>
    <w:rsid w:val="00D26677"/>
    <w:rsid w:val="00D2668A"/>
    <w:rsid w:val="00D2672E"/>
    <w:rsid w:val="00D26A6E"/>
    <w:rsid w:val="00D26AC0"/>
    <w:rsid w:val="00D26B14"/>
    <w:rsid w:val="00D26BDB"/>
    <w:rsid w:val="00D26CC0"/>
    <w:rsid w:val="00D26CC6"/>
    <w:rsid w:val="00D26DCF"/>
    <w:rsid w:val="00D26E10"/>
    <w:rsid w:val="00D26E46"/>
    <w:rsid w:val="00D27022"/>
    <w:rsid w:val="00D270E2"/>
    <w:rsid w:val="00D2711B"/>
    <w:rsid w:val="00D27125"/>
    <w:rsid w:val="00D271C3"/>
    <w:rsid w:val="00D272BB"/>
    <w:rsid w:val="00D273E8"/>
    <w:rsid w:val="00D27451"/>
    <w:rsid w:val="00D275CB"/>
    <w:rsid w:val="00D276ED"/>
    <w:rsid w:val="00D27896"/>
    <w:rsid w:val="00D27B70"/>
    <w:rsid w:val="00D27BA3"/>
    <w:rsid w:val="00D27BF0"/>
    <w:rsid w:val="00D27C22"/>
    <w:rsid w:val="00D27E2B"/>
    <w:rsid w:val="00D27F5D"/>
    <w:rsid w:val="00D30154"/>
    <w:rsid w:val="00D30292"/>
    <w:rsid w:val="00D30713"/>
    <w:rsid w:val="00D3078A"/>
    <w:rsid w:val="00D3079B"/>
    <w:rsid w:val="00D30A2E"/>
    <w:rsid w:val="00D30A96"/>
    <w:rsid w:val="00D30B69"/>
    <w:rsid w:val="00D30BE5"/>
    <w:rsid w:val="00D30DF3"/>
    <w:rsid w:val="00D30E20"/>
    <w:rsid w:val="00D3105F"/>
    <w:rsid w:val="00D31188"/>
    <w:rsid w:val="00D31437"/>
    <w:rsid w:val="00D317C9"/>
    <w:rsid w:val="00D31B36"/>
    <w:rsid w:val="00D31C2A"/>
    <w:rsid w:val="00D31FE0"/>
    <w:rsid w:val="00D32380"/>
    <w:rsid w:val="00D32847"/>
    <w:rsid w:val="00D32894"/>
    <w:rsid w:val="00D329B1"/>
    <w:rsid w:val="00D32B5C"/>
    <w:rsid w:val="00D33337"/>
    <w:rsid w:val="00D334D5"/>
    <w:rsid w:val="00D336C4"/>
    <w:rsid w:val="00D3374E"/>
    <w:rsid w:val="00D33855"/>
    <w:rsid w:val="00D33B74"/>
    <w:rsid w:val="00D33E1A"/>
    <w:rsid w:val="00D33F6D"/>
    <w:rsid w:val="00D34042"/>
    <w:rsid w:val="00D340ED"/>
    <w:rsid w:val="00D343D2"/>
    <w:rsid w:val="00D344AD"/>
    <w:rsid w:val="00D34520"/>
    <w:rsid w:val="00D345E6"/>
    <w:rsid w:val="00D3490E"/>
    <w:rsid w:val="00D3494A"/>
    <w:rsid w:val="00D34E7A"/>
    <w:rsid w:val="00D34EEF"/>
    <w:rsid w:val="00D3553E"/>
    <w:rsid w:val="00D35569"/>
    <w:rsid w:val="00D35632"/>
    <w:rsid w:val="00D358AC"/>
    <w:rsid w:val="00D35AD3"/>
    <w:rsid w:val="00D3627A"/>
    <w:rsid w:val="00D363B0"/>
    <w:rsid w:val="00D36474"/>
    <w:rsid w:val="00D36586"/>
    <w:rsid w:val="00D36906"/>
    <w:rsid w:val="00D36924"/>
    <w:rsid w:val="00D36B8B"/>
    <w:rsid w:val="00D37087"/>
    <w:rsid w:val="00D37222"/>
    <w:rsid w:val="00D372AB"/>
    <w:rsid w:val="00D3748E"/>
    <w:rsid w:val="00D37606"/>
    <w:rsid w:val="00D377E5"/>
    <w:rsid w:val="00D377E8"/>
    <w:rsid w:val="00D378A2"/>
    <w:rsid w:val="00D378F2"/>
    <w:rsid w:val="00D37C5D"/>
    <w:rsid w:val="00D37FAF"/>
    <w:rsid w:val="00D4000E"/>
    <w:rsid w:val="00D4008D"/>
    <w:rsid w:val="00D401AE"/>
    <w:rsid w:val="00D401F8"/>
    <w:rsid w:val="00D40270"/>
    <w:rsid w:val="00D40468"/>
    <w:rsid w:val="00D404D5"/>
    <w:rsid w:val="00D40522"/>
    <w:rsid w:val="00D40544"/>
    <w:rsid w:val="00D4094F"/>
    <w:rsid w:val="00D40DBA"/>
    <w:rsid w:val="00D40ECA"/>
    <w:rsid w:val="00D40F53"/>
    <w:rsid w:val="00D41980"/>
    <w:rsid w:val="00D419E9"/>
    <w:rsid w:val="00D41B4C"/>
    <w:rsid w:val="00D41CBB"/>
    <w:rsid w:val="00D41FCD"/>
    <w:rsid w:val="00D424C2"/>
    <w:rsid w:val="00D425F6"/>
    <w:rsid w:val="00D4268D"/>
    <w:rsid w:val="00D4279E"/>
    <w:rsid w:val="00D42ADE"/>
    <w:rsid w:val="00D42BF4"/>
    <w:rsid w:val="00D42E94"/>
    <w:rsid w:val="00D43083"/>
    <w:rsid w:val="00D431FC"/>
    <w:rsid w:val="00D4332B"/>
    <w:rsid w:val="00D43987"/>
    <w:rsid w:val="00D43BA5"/>
    <w:rsid w:val="00D43CE2"/>
    <w:rsid w:val="00D43DBE"/>
    <w:rsid w:val="00D43E0D"/>
    <w:rsid w:val="00D43EDB"/>
    <w:rsid w:val="00D44020"/>
    <w:rsid w:val="00D442FD"/>
    <w:rsid w:val="00D44340"/>
    <w:rsid w:val="00D447E9"/>
    <w:rsid w:val="00D44962"/>
    <w:rsid w:val="00D44A51"/>
    <w:rsid w:val="00D44CDB"/>
    <w:rsid w:val="00D44EE0"/>
    <w:rsid w:val="00D44F8C"/>
    <w:rsid w:val="00D451DC"/>
    <w:rsid w:val="00D452B3"/>
    <w:rsid w:val="00D4535D"/>
    <w:rsid w:val="00D4540B"/>
    <w:rsid w:val="00D45461"/>
    <w:rsid w:val="00D45A3D"/>
    <w:rsid w:val="00D45F41"/>
    <w:rsid w:val="00D46379"/>
    <w:rsid w:val="00D4671D"/>
    <w:rsid w:val="00D469A3"/>
    <w:rsid w:val="00D46A41"/>
    <w:rsid w:val="00D46B06"/>
    <w:rsid w:val="00D46D1E"/>
    <w:rsid w:val="00D470FF"/>
    <w:rsid w:val="00D47246"/>
    <w:rsid w:val="00D47537"/>
    <w:rsid w:val="00D476E8"/>
    <w:rsid w:val="00D47ADF"/>
    <w:rsid w:val="00D47B48"/>
    <w:rsid w:val="00D47DCC"/>
    <w:rsid w:val="00D47E19"/>
    <w:rsid w:val="00D50041"/>
    <w:rsid w:val="00D50145"/>
    <w:rsid w:val="00D5030E"/>
    <w:rsid w:val="00D5034E"/>
    <w:rsid w:val="00D50595"/>
    <w:rsid w:val="00D508E8"/>
    <w:rsid w:val="00D50A85"/>
    <w:rsid w:val="00D50BC0"/>
    <w:rsid w:val="00D50CE5"/>
    <w:rsid w:val="00D50E18"/>
    <w:rsid w:val="00D50E22"/>
    <w:rsid w:val="00D50EDA"/>
    <w:rsid w:val="00D50FD4"/>
    <w:rsid w:val="00D5141B"/>
    <w:rsid w:val="00D51609"/>
    <w:rsid w:val="00D516FC"/>
    <w:rsid w:val="00D51761"/>
    <w:rsid w:val="00D517A6"/>
    <w:rsid w:val="00D51915"/>
    <w:rsid w:val="00D5199F"/>
    <w:rsid w:val="00D51AC9"/>
    <w:rsid w:val="00D51ACD"/>
    <w:rsid w:val="00D51C85"/>
    <w:rsid w:val="00D51D6F"/>
    <w:rsid w:val="00D51E4B"/>
    <w:rsid w:val="00D520BA"/>
    <w:rsid w:val="00D5231E"/>
    <w:rsid w:val="00D524E5"/>
    <w:rsid w:val="00D527B9"/>
    <w:rsid w:val="00D529F3"/>
    <w:rsid w:val="00D52CE7"/>
    <w:rsid w:val="00D530FE"/>
    <w:rsid w:val="00D53144"/>
    <w:rsid w:val="00D5342A"/>
    <w:rsid w:val="00D5349A"/>
    <w:rsid w:val="00D535A7"/>
    <w:rsid w:val="00D5377C"/>
    <w:rsid w:val="00D539ED"/>
    <w:rsid w:val="00D53C23"/>
    <w:rsid w:val="00D53EE9"/>
    <w:rsid w:val="00D53F3A"/>
    <w:rsid w:val="00D53FC6"/>
    <w:rsid w:val="00D5418D"/>
    <w:rsid w:val="00D54310"/>
    <w:rsid w:val="00D5447D"/>
    <w:rsid w:val="00D549D5"/>
    <w:rsid w:val="00D54ADA"/>
    <w:rsid w:val="00D54BB3"/>
    <w:rsid w:val="00D54D02"/>
    <w:rsid w:val="00D54E75"/>
    <w:rsid w:val="00D5554A"/>
    <w:rsid w:val="00D558D7"/>
    <w:rsid w:val="00D55A3D"/>
    <w:rsid w:val="00D55B40"/>
    <w:rsid w:val="00D55D84"/>
    <w:rsid w:val="00D55E33"/>
    <w:rsid w:val="00D55F94"/>
    <w:rsid w:val="00D5624C"/>
    <w:rsid w:val="00D563BE"/>
    <w:rsid w:val="00D5640E"/>
    <w:rsid w:val="00D56457"/>
    <w:rsid w:val="00D565F7"/>
    <w:rsid w:val="00D5668B"/>
    <w:rsid w:val="00D567C0"/>
    <w:rsid w:val="00D56A0B"/>
    <w:rsid w:val="00D56AB5"/>
    <w:rsid w:val="00D56B9E"/>
    <w:rsid w:val="00D56C36"/>
    <w:rsid w:val="00D56CBF"/>
    <w:rsid w:val="00D56CF6"/>
    <w:rsid w:val="00D56D8F"/>
    <w:rsid w:val="00D56FEC"/>
    <w:rsid w:val="00D5702B"/>
    <w:rsid w:val="00D571F2"/>
    <w:rsid w:val="00D57434"/>
    <w:rsid w:val="00D575D1"/>
    <w:rsid w:val="00D576A2"/>
    <w:rsid w:val="00D57B57"/>
    <w:rsid w:val="00D57E2A"/>
    <w:rsid w:val="00D57F6D"/>
    <w:rsid w:val="00D6005B"/>
    <w:rsid w:val="00D601E1"/>
    <w:rsid w:val="00D6033B"/>
    <w:rsid w:val="00D6041D"/>
    <w:rsid w:val="00D6043C"/>
    <w:rsid w:val="00D604DC"/>
    <w:rsid w:val="00D606AF"/>
    <w:rsid w:val="00D60752"/>
    <w:rsid w:val="00D60953"/>
    <w:rsid w:val="00D609C2"/>
    <w:rsid w:val="00D60A9F"/>
    <w:rsid w:val="00D60C37"/>
    <w:rsid w:val="00D60CBF"/>
    <w:rsid w:val="00D60EFA"/>
    <w:rsid w:val="00D61082"/>
    <w:rsid w:val="00D61196"/>
    <w:rsid w:val="00D6127F"/>
    <w:rsid w:val="00D61300"/>
    <w:rsid w:val="00D613F9"/>
    <w:rsid w:val="00D61420"/>
    <w:rsid w:val="00D6144A"/>
    <w:rsid w:val="00D614C0"/>
    <w:rsid w:val="00D615F7"/>
    <w:rsid w:val="00D615F9"/>
    <w:rsid w:val="00D61704"/>
    <w:rsid w:val="00D618F5"/>
    <w:rsid w:val="00D61CD4"/>
    <w:rsid w:val="00D61E2C"/>
    <w:rsid w:val="00D61EF3"/>
    <w:rsid w:val="00D620A6"/>
    <w:rsid w:val="00D621AF"/>
    <w:rsid w:val="00D621BF"/>
    <w:rsid w:val="00D622FE"/>
    <w:rsid w:val="00D62395"/>
    <w:rsid w:val="00D6256B"/>
    <w:rsid w:val="00D626A0"/>
    <w:rsid w:val="00D626AB"/>
    <w:rsid w:val="00D627DD"/>
    <w:rsid w:val="00D62A52"/>
    <w:rsid w:val="00D62B7D"/>
    <w:rsid w:val="00D62BA6"/>
    <w:rsid w:val="00D62DFE"/>
    <w:rsid w:val="00D62FF4"/>
    <w:rsid w:val="00D63319"/>
    <w:rsid w:val="00D63712"/>
    <w:rsid w:val="00D6386D"/>
    <w:rsid w:val="00D63966"/>
    <w:rsid w:val="00D63ADA"/>
    <w:rsid w:val="00D63BAB"/>
    <w:rsid w:val="00D63E7D"/>
    <w:rsid w:val="00D63EBD"/>
    <w:rsid w:val="00D63EE6"/>
    <w:rsid w:val="00D6412C"/>
    <w:rsid w:val="00D6414C"/>
    <w:rsid w:val="00D64450"/>
    <w:rsid w:val="00D64519"/>
    <w:rsid w:val="00D64526"/>
    <w:rsid w:val="00D64840"/>
    <w:rsid w:val="00D64A2E"/>
    <w:rsid w:val="00D64A3B"/>
    <w:rsid w:val="00D64B92"/>
    <w:rsid w:val="00D64CF7"/>
    <w:rsid w:val="00D64CFE"/>
    <w:rsid w:val="00D64ECD"/>
    <w:rsid w:val="00D64ED6"/>
    <w:rsid w:val="00D6525C"/>
    <w:rsid w:val="00D656C5"/>
    <w:rsid w:val="00D65752"/>
    <w:rsid w:val="00D6582D"/>
    <w:rsid w:val="00D65912"/>
    <w:rsid w:val="00D65991"/>
    <w:rsid w:val="00D65A13"/>
    <w:rsid w:val="00D65B97"/>
    <w:rsid w:val="00D65C57"/>
    <w:rsid w:val="00D65D14"/>
    <w:rsid w:val="00D65DDF"/>
    <w:rsid w:val="00D65E94"/>
    <w:rsid w:val="00D65F7C"/>
    <w:rsid w:val="00D66022"/>
    <w:rsid w:val="00D6614B"/>
    <w:rsid w:val="00D6618F"/>
    <w:rsid w:val="00D66432"/>
    <w:rsid w:val="00D664B1"/>
    <w:rsid w:val="00D665A8"/>
    <w:rsid w:val="00D66603"/>
    <w:rsid w:val="00D66A59"/>
    <w:rsid w:val="00D66D9C"/>
    <w:rsid w:val="00D67186"/>
    <w:rsid w:val="00D671BF"/>
    <w:rsid w:val="00D6732A"/>
    <w:rsid w:val="00D67427"/>
    <w:rsid w:val="00D675C0"/>
    <w:rsid w:val="00D67608"/>
    <w:rsid w:val="00D6766B"/>
    <w:rsid w:val="00D6777E"/>
    <w:rsid w:val="00D67B31"/>
    <w:rsid w:val="00D702EF"/>
    <w:rsid w:val="00D7090B"/>
    <w:rsid w:val="00D70B98"/>
    <w:rsid w:val="00D70D5C"/>
    <w:rsid w:val="00D70E54"/>
    <w:rsid w:val="00D70E8F"/>
    <w:rsid w:val="00D712FB"/>
    <w:rsid w:val="00D71313"/>
    <w:rsid w:val="00D7166C"/>
    <w:rsid w:val="00D717ED"/>
    <w:rsid w:val="00D71A37"/>
    <w:rsid w:val="00D71B37"/>
    <w:rsid w:val="00D7212B"/>
    <w:rsid w:val="00D722B2"/>
    <w:rsid w:val="00D725A9"/>
    <w:rsid w:val="00D725E3"/>
    <w:rsid w:val="00D72611"/>
    <w:rsid w:val="00D72671"/>
    <w:rsid w:val="00D726B6"/>
    <w:rsid w:val="00D72816"/>
    <w:rsid w:val="00D72B8B"/>
    <w:rsid w:val="00D730D9"/>
    <w:rsid w:val="00D73169"/>
    <w:rsid w:val="00D7325B"/>
    <w:rsid w:val="00D734B1"/>
    <w:rsid w:val="00D73553"/>
    <w:rsid w:val="00D73578"/>
    <w:rsid w:val="00D7379D"/>
    <w:rsid w:val="00D73C01"/>
    <w:rsid w:val="00D73D99"/>
    <w:rsid w:val="00D7462C"/>
    <w:rsid w:val="00D746E2"/>
    <w:rsid w:val="00D74A6B"/>
    <w:rsid w:val="00D74A77"/>
    <w:rsid w:val="00D74D01"/>
    <w:rsid w:val="00D74FFD"/>
    <w:rsid w:val="00D754C5"/>
    <w:rsid w:val="00D755F1"/>
    <w:rsid w:val="00D75799"/>
    <w:rsid w:val="00D75876"/>
    <w:rsid w:val="00D75914"/>
    <w:rsid w:val="00D7591D"/>
    <w:rsid w:val="00D75929"/>
    <w:rsid w:val="00D7596E"/>
    <w:rsid w:val="00D75A01"/>
    <w:rsid w:val="00D75A59"/>
    <w:rsid w:val="00D75D12"/>
    <w:rsid w:val="00D75DF3"/>
    <w:rsid w:val="00D75F3E"/>
    <w:rsid w:val="00D75FE8"/>
    <w:rsid w:val="00D76037"/>
    <w:rsid w:val="00D7622D"/>
    <w:rsid w:val="00D762B5"/>
    <w:rsid w:val="00D763C6"/>
    <w:rsid w:val="00D76465"/>
    <w:rsid w:val="00D764C2"/>
    <w:rsid w:val="00D764D2"/>
    <w:rsid w:val="00D765DF"/>
    <w:rsid w:val="00D7692C"/>
    <w:rsid w:val="00D76932"/>
    <w:rsid w:val="00D76AC5"/>
    <w:rsid w:val="00D76D3A"/>
    <w:rsid w:val="00D76D9B"/>
    <w:rsid w:val="00D76FCE"/>
    <w:rsid w:val="00D7707D"/>
    <w:rsid w:val="00D7718F"/>
    <w:rsid w:val="00D777CF"/>
    <w:rsid w:val="00D77A56"/>
    <w:rsid w:val="00D77DA6"/>
    <w:rsid w:val="00D77E56"/>
    <w:rsid w:val="00D77EF8"/>
    <w:rsid w:val="00D77FCE"/>
    <w:rsid w:val="00D80071"/>
    <w:rsid w:val="00D801BD"/>
    <w:rsid w:val="00D804E0"/>
    <w:rsid w:val="00D804FD"/>
    <w:rsid w:val="00D8086F"/>
    <w:rsid w:val="00D80987"/>
    <w:rsid w:val="00D80B8E"/>
    <w:rsid w:val="00D80BB2"/>
    <w:rsid w:val="00D80CEA"/>
    <w:rsid w:val="00D811C9"/>
    <w:rsid w:val="00D812B4"/>
    <w:rsid w:val="00D8191C"/>
    <w:rsid w:val="00D8198D"/>
    <w:rsid w:val="00D81B34"/>
    <w:rsid w:val="00D81C3F"/>
    <w:rsid w:val="00D81CEF"/>
    <w:rsid w:val="00D81D08"/>
    <w:rsid w:val="00D81ED5"/>
    <w:rsid w:val="00D81F49"/>
    <w:rsid w:val="00D81FC6"/>
    <w:rsid w:val="00D82197"/>
    <w:rsid w:val="00D8234A"/>
    <w:rsid w:val="00D824A7"/>
    <w:rsid w:val="00D8281A"/>
    <w:rsid w:val="00D82954"/>
    <w:rsid w:val="00D829B7"/>
    <w:rsid w:val="00D82A76"/>
    <w:rsid w:val="00D82F24"/>
    <w:rsid w:val="00D82F2D"/>
    <w:rsid w:val="00D830DA"/>
    <w:rsid w:val="00D830F8"/>
    <w:rsid w:val="00D832A7"/>
    <w:rsid w:val="00D83354"/>
    <w:rsid w:val="00D8342C"/>
    <w:rsid w:val="00D835FC"/>
    <w:rsid w:val="00D8362F"/>
    <w:rsid w:val="00D83748"/>
    <w:rsid w:val="00D83799"/>
    <w:rsid w:val="00D8383F"/>
    <w:rsid w:val="00D8393B"/>
    <w:rsid w:val="00D83AE3"/>
    <w:rsid w:val="00D83B0B"/>
    <w:rsid w:val="00D83BB3"/>
    <w:rsid w:val="00D83C69"/>
    <w:rsid w:val="00D83DA5"/>
    <w:rsid w:val="00D83E46"/>
    <w:rsid w:val="00D83EE4"/>
    <w:rsid w:val="00D8407E"/>
    <w:rsid w:val="00D840E5"/>
    <w:rsid w:val="00D840EB"/>
    <w:rsid w:val="00D8442C"/>
    <w:rsid w:val="00D84472"/>
    <w:rsid w:val="00D844B5"/>
    <w:rsid w:val="00D8465D"/>
    <w:rsid w:val="00D846A5"/>
    <w:rsid w:val="00D84980"/>
    <w:rsid w:val="00D84D15"/>
    <w:rsid w:val="00D84D46"/>
    <w:rsid w:val="00D84E29"/>
    <w:rsid w:val="00D850C2"/>
    <w:rsid w:val="00D850EB"/>
    <w:rsid w:val="00D852A9"/>
    <w:rsid w:val="00D857A2"/>
    <w:rsid w:val="00D85AF2"/>
    <w:rsid w:val="00D85B05"/>
    <w:rsid w:val="00D85B60"/>
    <w:rsid w:val="00D85D96"/>
    <w:rsid w:val="00D8607F"/>
    <w:rsid w:val="00D861BE"/>
    <w:rsid w:val="00D86498"/>
    <w:rsid w:val="00D866F6"/>
    <w:rsid w:val="00D8689F"/>
    <w:rsid w:val="00D86A35"/>
    <w:rsid w:val="00D86A79"/>
    <w:rsid w:val="00D86F2F"/>
    <w:rsid w:val="00D86F9E"/>
    <w:rsid w:val="00D870C8"/>
    <w:rsid w:val="00D87133"/>
    <w:rsid w:val="00D87242"/>
    <w:rsid w:val="00D8731E"/>
    <w:rsid w:val="00D8743E"/>
    <w:rsid w:val="00D875F9"/>
    <w:rsid w:val="00D879B7"/>
    <w:rsid w:val="00D87DFF"/>
    <w:rsid w:val="00D87E4B"/>
    <w:rsid w:val="00D87FB6"/>
    <w:rsid w:val="00D900F2"/>
    <w:rsid w:val="00D9065A"/>
    <w:rsid w:val="00D9085F"/>
    <w:rsid w:val="00D908E4"/>
    <w:rsid w:val="00D90910"/>
    <w:rsid w:val="00D9095B"/>
    <w:rsid w:val="00D90A92"/>
    <w:rsid w:val="00D90AFD"/>
    <w:rsid w:val="00D90CC1"/>
    <w:rsid w:val="00D90E62"/>
    <w:rsid w:val="00D90FCD"/>
    <w:rsid w:val="00D913CA"/>
    <w:rsid w:val="00D914A8"/>
    <w:rsid w:val="00D914E5"/>
    <w:rsid w:val="00D915DC"/>
    <w:rsid w:val="00D91608"/>
    <w:rsid w:val="00D91779"/>
    <w:rsid w:val="00D917B0"/>
    <w:rsid w:val="00D91804"/>
    <w:rsid w:val="00D919E1"/>
    <w:rsid w:val="00D91A80"/>
    <w:rsid w:val="00D91D02"/>
    <w:rsid w:val="00D91D05"/>
    <w:rsid w:val="00D91DCF"/>
    <w:rsid w:val="00D920B4"/>
    <w:rsid w:val="00D92260"/>
    <w:rsid w:val="00D922A5"/>
    <w:rsid w:val="00D9278C"/>
    <w:rsid w:val="00D92949"/>
    <w:rsid w:val="00D92D99"/>
    <w:rsid w:val="00D92E21"/>
    <w:rsid w:val="00D93179"/>
    <w:rsid w:val="00D9328E"/>
    <w:rsid w:val="00D93536"/>
    <w:rsid w:val="00D935E7"/>
    <w:rsid w:val="00D93634"/>
    <w:rsid w:val="00D936B9"/>
    <w:rsid w:val="00D937EF"/>
    <w:rsid w:val="00D93851"/>
    <w:rsid w:val="00D939F3"/>
    <w:rsid w:val="00D93A8B"/>
    <w:rsid w:val="00D93D4B"/>
    <w:rsid w:val="00D93D5C"/>
    <w:rsid w:val="00D93E62"/>
    <w:rsid w:val="00D93F7C"/>
    <w:rsid w:val="00D9403D"/>
    <w:rsid w:val="00D94180"/>
    <w:rsid w:val="00D94265"/>
    <w:rsid w:val="00D943F2"/>
    <w:rsid w:val="00D94620"/>
    <w:rsid w:val="00D946AC"/>
    <w:rsid w:val="00D94A3D"/>
    <w:rsid w:val="00D94A89"/>
    <w:rsid w:val="00D94B59"/>
    <w:rsid w:val="00D94D3C"/>
    <w:rsid w:val="00D94E63"/>
    <w:rsid w:val="00D951D8"/>
    <w:rsid w:val="00D95206"/>
    <w:rsid w:val="00D95557"/>
    <w:rsid w:val="00D95867"/>
    <w:rsid w:val="00D95902"/>
    <w:rsid w:val="00D95AFF"/>
    <w:rsid w:val="00D95B8E"/>
    <w:rsid w:val="00D95B91"/>
    <w:rsid w:val="00D95FDD"/>
    <w:rsid w:val="00D96377"/>
    <w:rsid w:val="00D96395"/>
    <w:rsid w:val="00D964FD"/>
    <w:rsid w:val="00D9676E"/>
    <w:rsid w:val="00D96970"/>
    <w:rsid w:val="00D96973"/>
    <w:rsid w:val="00D96E2D"/>
    <w:rsid w:val="00D971D9"/>
    <w:rsid w:val="00D97318"/>
    <w:rsid w:val="00D973E3"/>
    <w:rsid w:val="00D973F1"/>
    <w:rsid w:val="00D9767D"/>
    <w:rsid w:val="00D97788"/>
    <w:rsid w:val="00D9783B"/>
    <w:rsid w:val="00D97BC2"/>
    <w:rsid w:val="00D97D50"/>
    <w:rsid w:val="00D97D78"/>
    <w:rsid w:val="00D97DC9"/>
    <w:rsid w:val="00D97F6F"/>
    <w:rsid w:val="00DA03CC"/>
    <w:rsid w:val="00DA045D"/>
    <w:rsid w:val="00DA04A4"/>
    <w:rsid w:val="00DA04C5"/>
    <w:rsid w:val="00DA0E06"/>
    <w:rsid w:val="00DA102B"/>
    <w:rsid w:val="00DA127D"/>
    <w:rsid w:val="00DA1300"/>
    <w:rsid w:val="00DA1472"/>
    <w:rsid w:val="00DA1500"/>
    <w:rsid w:val="00DA1639"/>
    <w:rsid w:val="00DA1693"/>
    <w:rsid w:val="00DA1778"/>
    <w:rsid w:val="00DA18B6"/>
    <w:rsid w:val="00DA1A43"/>
    <w:rsid w:val="00DA1AC3"/>
    <w:rsid w:val="00DA1B56"/>
    <w:rsid w:val="00DA2029"/>
    <w:rsid w:val="00DA2219"/>
    <w:rsid w:val="00DA221B"/>
    <w:rsid w:val="00DA26C3"/>
    <w:rsid w:val="00DA28A6"/>
    <w:rsid w:val="00DA2BB2"/>
    <w:rsid w:val="00DA2FB6"/>
    <w:rsid w:val="00DA3408"/>
    <w:rsid w:val="00DA3561"/>
    <w:rsid w:val="00DA35DE"/>
    <w:rsid w:val="00DA36DC"/>
    <w:rsid w:val="00DA392E"/>
    <w:rsid w:val="00DA3BB4"/>
    <w:rsid w:val="00DA3C7A"/>
    <w:rsid w:val="00DA3DCE"/>
    <w:rsid w:val="00DA3E32"/>
    <w:rsid w:val="00DA3F05"/>
    <w:rsid w:val="00DA4814"/>
    <w:rsid w:val="00DA4A55"/>
    <w:rsid w:val="00DA4B9C"/>
    <w:rsid w:val="00DA4C99"/>
    <w:rsid w:val="00DA4CB4"/>
    <w:rsid w:val="00DA501A"/>
    <w:rsid w:val="00DA501E"/>
    <w:rsid w:val="00DA52DE"/>
    <w:rsid w:val="00DA5638"/>
    <w:rsid w:val="00DA5A39"/>
    <w:rsid w:val="00DA5A43"/>
    <w:rsid w:val="00DA5A9F"/>
    <w:rsid w:val="00DA5AB8"/>
    <w:rsid w:val="00DA5C3B"/>
    <w:rsid w:val="00DA5E04"/>
    <w:rsid w:val="00DA60AA"/>
    <w:rsid w:val="00DA60E4"/>
    <w:rsid w:val="00DA6310"/>
    <w:rsid w:val="00DA63A3"/>
    <w:rsid w:val="00DA64D7"/>
    <w:rsid w:val="00DA6560"/>
    <w:rsid w:val="00DA65D2"/>
    <w:rsid w:val="00DA65F9"/>
    <w:rsid w:val="00DA663F"/>
    <w:rsid w:val="00DA6765"/>
    <w:rsid w:val="00DA6A25"/>
    <w:rsid w:val="00DA6AFA"/>
    <w:rsid w:val="00DA6C92"/>
    <w:rsid w:val="00DA6E33"/>
    <w:rsid w:val="00DA6E3D"/>
    <w:rsid w:val="00DA6F7D"/>
    <w:rsid w:val="00DA7211"/>
    <w:rsid w:val="00DA7543"/>
    <w:rsid w:val="00DA754E"/>
    <w:rsid w:val="00DA7763"/>
    <w:rsid w:val="00DA7C30"/>
    <w:rsid w:val="00DA7DA4"/>
    <w:rsid w:val="00DA7DB0"/>
    <w:rsid w:val="00DA7FD3"/>
    <w:rsid w:val="00DB0000"/>
    <w:rsid w:val="00DB012B"/>
    <w:rsid w:val="00DB019F"/>
    <w:rsid w:val="00DB03DF"/>
    <w:rsid w:val="00DB0417"/>
    <w:rsid w:val="00DB0708"/>
    <w:rsid w:val="00DB07BD"/>
    <w:rsid w:val="00DB081F"/>
    <w:rsid w:val="00DB099D"/>
    <w:rsid w:val="00DB09FA"/>
    <w:rsid w:val="00DB0A49"/>
    <w:rsid w:val="00DB0A8D"/>
    <w:rsid w:val="00DB0A99"/>
    <w:rsid w:val="00DB0B47"/>
    <w:rsid w:val="00DB0BC8"/>
    <w:rsid w:val="00DB0C12"/>
    <w:rsid w:val="00DB0D4B"/>
    <w:rsid w:val="00DB0D8D"/>
    <w:rsid w:val="00DB10D1"/>
    <w:rsid w:val="00DB11CB"/>
    <w:rsid w:val="00DB1319"/>
    <w:rsid w:val="00DB13FF"/>
    <w:rsid w:val="00DB1B58"/>
    <w:rsid w:val="00DB1B94"/>
    <w:rsid w:val="00DB1B98"/>
    <w:rsid w:val="00DB1D5F"/>
    <w:rsid w:val="00DB1DB1"/>
    <w:rsid w:val="00DB1EC4"/>
    <w:rsid w:val="00DB1FDF"/>
    <w:rsid w:val="00DB20DB"/>
    <w:rsid w:val="00DB26D9"/>
    <w:rsid w:val="00DB2794"/>
    <w:rsid w:val="00DB2A8D"/>
    <w:rsid w:val="00DB2A9C"/>
    <w:rsid w:val="00DB2C7E"/>
    <w:rsid w:val="00DB2CD0"/>
    <w:rsid w:val="00DB2CE9"/>
    <w:rsid w:val="00DB2CF6"/>
    <w:rsid w:val="00DB2F49"/>
    <w:rsid w:val="00DB30B4"/>
    <w:rsid w:val="00DB366B"/>
    <w:rsid w:val="00DB377E"/>
    <w:rsid w:val="00DB381C"/>
    <w:rsid w:val="00DB3948"/>
    <w:rsid w:val="00DB3DDF"/>
    <w:rsid w:val="00DB40C2"/>
    <w:rsid w:val="00DB410C"/>
    <w:rsid w:val="00DB4303"/>
    <w:rsid w:val="00DB4443"/>
    <w:rsid w:val="00DB464D"/>
    <w:rsid w:val="00DB4701"/>
    <w:rsid w:val="00DB47D6"/>
    <w:rsid w:val="00DB4957"/>
    <w:rsid w:val="00DB4962"/>
    <w:rsid w:val="00DB49E7"/>
    <w:rsid w:val="00DB4C0F"/>
    <w:rsid w:val="00DB4D46"/>
    <w:rsid w:val="00DB4FF7"/>
    <w:rsid w:val="00DB50DC"/>
    <w:rsid w:val="00DB517F"/>
    <w:rsid w:val="00DB51E0"/>
    <w:rsid w:val="00DB521D"/>
    <w:rsid w:val="00DB52B4"/>
    <w:rsid w:val="00DB561E"/>
    <w:rsid w:val="00DB5B24"/>
    <w:rsid w:val="00DB5E86"/>
    <w:rsid w:val="00DB5F3E"/>
    <w:rsid w:val="00DB5FCF"/>
    <w:rsid w:val="00DB62A7"/>
    <w:rsid w:val="00DB6464"/>
    <w:rsid w:val="00DB688B"/>
    <w:rsid w:val="00DB6A00"/>
    <w:rsid w:val="00DB6C16"/>
    <w:rsid w:val="00DB6CE0"/>
    <w:rsid w:val="00DB74E4"/>
    <w:rsid w:val="00DB770A"/>
    <w:rsid w:val="00DB7BC8"/>
    <w:rsid w:val="00DB7DAA"/>
    <w:rsid w:val="00DB7E42"/>
    <w:rsid w:val="00DB7E7F"/>
    <w:rsid w:val="00DC0156"/>
    <w:rsid w:val="00DC028E"/>
    <w:rsid w:val="00DC0487"/>
    <w:rsid w:val="00DC081F"/>
    <w:rsid w:val="00DC0853"/>
    <w:rsid w:val="00DC0A67"/>
    <w:rsid w:val="00DC0BB4"/>
    <w:rsid w:val="00DC0C6F"/>
    <w:rsid w:val="00DC0E1A"/>
    <w:rsid w:val="00DC0EAD"/>
    <w:rsid w:val="00DC0F0B"/>
    <w:rsid w:val="00DC0F36"/>
    <w:rsid w:val="00DC113E"/>
    <w:rsid w:val="00DC1209"/>
    <w:rsid w:val="00DC1350"/>
    <w:rsid w:val="00DC1454"/>
    <w:rsid w:val="00DC149C"/>
    <w:rsid w:val="00DC182F"/>
    <w:rsid w:val="00DC187C"/>
    <w:rsid w:val="00DC1BE0"/>
    <w:rsid w:val="00DC1FCA"/>
    <w:rsid w:val="00DC21CA"/>
    <w:rsid w:val="00DC24B3"/>
    <w:rsid w:val="00DC25CE"/>
    <w:rsid w:val="00DC26D2"/>
    <w:rsid w:val="00DC29B0"/>
    <w:rsid w:val="00DC2C6C"/>
    <w:rsid w:val="00DC2CD2"/>
    <w:rsid w:val="00DC33C3"/>
    <w:rsid w:val="00DC3405"/>
    <w:rsid w:val="00DC3434"/>
    <w:rsid w:val="00DC34BB"/>
    <w:rsid w:val="00DC3547"/>
    <w:rsid w:val="00DC35CA"/>
    <w:rsid w:val="00DC37C2"/>
    <w:rsid w:val="00DC3807"/>
    <w:rsid w:val="00DC3816"/>
    <w:rsid w:val="00DC3AA6"/>
    <w:rsid w:val="00DC3AC8"/>
    <w:rsid w:val="00DC3D54"/>
    <w:rsid w:val="00DC3DDC"/>
    <w:rsid w:val="00DC3E8C"/>
    <w:rsid w:val="00DC3FE4"/>
    <w:rsid w:val="00DC409B"/>
    <w:rsid w:val="00DC41F9"/>
    <w:rsid w:val="00DC42CB"/>
    <w:rsid w:val="00DC43B6"/>
    <w:rsid w:val="00DC4485"/>
    <w:rsid w:val="00DC4621"/>
    <w:rsid w:val="00DC4649"/>
    <w:rsid w:val="00DC4679"/>
    <w:rsid w:val="00DC4B75"/>
    <w:rsid w:val="00DC4BA8"/>
    <w:rsid w:val="00DC4F15"/>
    <w:rsid w:val="00DC5017"/>
    <w:rsid w:val="00DC5076"/>
    <w:rsid w:val="00DC5273"/>
    <w:rsid w:val="00DC57D4"/>
    <w:rsid w:val="00DC5940"/>
    <w:rsid w:val="00DC59F5"/>
    <w:rsid w:val="00DC5AF0"/>
    <w:rsid w:val="00DC5BB7"/>
    <w:rsid w:val="00DC5BCD"/>
    <w:rsid w:val="00DC5DA3"/>
    <w:rsid w:val="00DC63BE"/>
    <w:rsid w:val="00DC6461"/>
    <w:rsid w:val="00DC64BF"/>
    <w:rsid w:val="00DC6552"/>
    <w:rsid w:val="00DC6813"/>
    <w:rsid w:val="00DC69A4"/>
    <w:rsid w:val="00DC6AD6"/>
    <w:rsid w:val="00DC6B50"/>
    <w:rsid w:val="00DC6C2E"/>
    <w:rsid w:val="00DC6D60"/>
    <w:rsid w:val="00DC6DDF"/>
    <w:rsid w:val="00DC6EC8"/>
    <w:rsid w:val="00DC7170"/>
    <w:rsid w:val="00DC7193"/>
    <w:rsid w:val="00DC726D"/>
    <w:rsid w:val="00DC7319"/>
    <w:rsid w:val="00DC736F"/>
    <w:rsid w:val="00DC73A0"/>
    <w:rsid w:val="00DC73E9"/>
    <w:rsid w:val="00DC7408"/>
    <w:rsid w:val="00DC75B0"/>
    <w:rsid w:val="00DC75FE"/>
    <w:rsid w:val="00DC77EC"/>
    <w:rsid w:val="00DC7819"/>
    <w:rsid w:val="00DC783F"/>
    <w:rsid w:val="00DC792A"/>
    <w:rsid w:val="00DC7C44"/>
    <w:rsid w:val="00DC7C6D"/>
    <w:rsid w:val="00DC7CD1"/>
    <w:rsid w:val="00DC7D2B"/>
    <w:rsid w:val="00DC7D5E"/>
    <w:rsid w:val="00DC7E13"/>
    <w:rsid w:val="00DC7F47"/>
    <w:rsid w:val="00DD019E"/>
    <w:rsid w:val="00DD01CB"/>
    <w:rsid w:val="00DD04F1"/>
    <w:rsid w:val="00DD04F6"/>
    <w:rsid w:val="00DD0513"/>
    <w:rsid w:val="00DD061D"/>
    <w:rsid w:val="00DD0B38"/>
    <w:rsid w:val="00DD0C5B"/>
    <w:rsid w:val="00DD0E23"/>
    <w:rsid w:val="00DD0F41"/>
    <w:rsid w:val="00DD0FA3"/>
    <w:rsid w:val="00DD101C"/>
    <w:rsid w:val="00DD114F"/>
    <w:rsid w:val="00DD125D"/>
    <w:rsid w:val="00DD1277"/>
    <w:rsid w:val="00DD13DF"/>
    <w:rsid w:val="00DD163F"/>
    <w:rsid w:val="00DD1951"/>
    <w:rsid w:val="00DD1ACB"/>
    <w:rsid w:val="00DD1DFE"/>
    <w:rsid w:val="00DD1F7A"/>
    <w:rsid w:val="00DD216B"/>
    <w:rsid w:val="00DD2C9D"/>
    <w:rsid w:val="00DD2DDC"/>
    <w:rsid w:val="00DD2E21"/>
    <w:rsid w:val="00DD3087"/>
    <w:rsid w:val="00DD316A"/>
    <w:rsid w:val="00DD32C4"/>
    <w:rsid w:val="00DD32D8"/>
    <w:rsid w:val="00DD39A0"/>
    <w:rsid w:val="00DD39BB"/>
    <w:rsid w:val="00DD3A5E"/>
    <w:rsid w:val="00DD3ACC"/>
    <w:rsid w:val="00DD3DFA"/>
    <w:rsid w:val="00DD40C5"/>
    <w:rsid w:val="00DD411D"/>
    <w:rsid w:val="00DD4428"/>
    <w:rsid w:val="00DD452D"/>
    <w:rsid w:val="00DD45DE"/>
    <w:rsid w:val="00DD4612"/>
    <w:rsid w:val="00DD49CA"/>
    <w:rsid w:val="00DD4AE8"/>
    <w:rsid w:val="00DD4C8B"/>
    <w:rsid w:val="00DD55EC"/>
    <w:rsid w:val="00DD5602"/>
    <w:rsid w:val="00DD5687"/>
    <w:rsid w:val="00DD56BB"/>
    <w:rsid w:val="00DD5711"/>
    <w:rsid w:val="00DD57FF"/>
    <w:rsid w:val="00DD58D6"/>
    <w:rsid w:val="00DD5953"/>
    <w:rsid w:val="00DD59DB"/>
    <w:rsid w:val="00DD5A1C"/>
    <w:rsid w:val="00DD5BD0"/>
    <w:rsid w:val="00DD5C0A"/>
    <w:rsid w:val="00DD5D12"/>
    <w:rsid w:val="00DD6163"/>
    <w:rsid w:val="00DD6456"/>
    <w:rsid w:val="00DD6589"/>
    <w:rsid w:val="00DD663B"/>
    <w:rsid w:val="00DD6A76"/>
    <w:rsid w:val="00DD6A83"/>
    <w:rsid w:val="00DD6B9E"/>
    <w:rsid w:val="00DD6DD2"/>
    <w:rsid w:val="00DD70A6"/>
    <w:rsid w:val="00DD71DB"/>
    <w:rsid w:val="00DD71EF"/>
    <w:rsid w:val="00DD7436"/>
    <w:rsid w:val="00DD79DD"/>
    <w:rsid w:val="00DD7BD2"/>
    <w:rsid w:val="00DD7FAD"/>
    <w:rsid w:val="00DE03BB"/>
    <w:rsid w:val="00DE0A04"/>
    <w:rsid w:val="00DE0B54"/>
    <w:rsid w:val="00DE0C6A"/>
    <w:rsid w:val="00DE0E75"/>
    <w:rsid w:val="00DE0F0D"/>
    <w:rsid w:val="00DE127B"/>
    <w:rsid w:val="00DE1488"/>
    <w:rsid w:val="00DE154F"/>
    <w:rsid w:val="00DE17BE"/>
    <w:rsid w:val="00DE17E7"/>
    <w:rsid w:val="00DE19CE"/>
    <w:rsid w:val="00DE1A36"/>
    <w:rsid w:val="00DE1AC3"/>
    <w:rsid w:val="00DE1C15"/>
    <w:rsid w:val="00DE1C40"/>
    <w:rsid w:val="00DE1CAE"/>
    <w:rsid w:val="00DE20B0"/>
    <w:rsid w:val="00DE22A7"/>
    <w:rsid w:val="00DE2337"/>
    <w:rsid w:val="00DE25B4"/>
    <w:rsid w:val="00DE27B8"/>
    <w:rsid w:val="00DE299D"/>
    <w:rsid w:val="00DE2A68"/>
    <w:rsid w:val="00DE2BA0"/>
    <w:rsid w:val="00DE2D7F"/>
    <w:rsid w:val="00DE2E32"/>
    <w:rsid w:val="00DE3024"/>
    <w:rsid w:val="00DE32D4"/>
    <w:rsid w:val="00DE34E1"/>
    <w:rsid w:val="00DE356E"/>
    <w:rsid w:val="00DE370B"/>
    <w:rsid w:val="00DE39F2"/>
    <w:rsid w:val="00DE3B0C"/>
    <w:rsid w:val="00DE3C2D"/>
    <w:rsid w:val="00DE3F01"/>
    <w:rsid w:val="00DE3F84"/>
    <w:rsid w:val="00DE4029"/>
    <w:rsid w:val="00DE4463"/>
    <w:rsid w:val="00DE44FC"/>
    <w:rsid w:val="00DE452E"/>
    <w:rsid w:val="00DE4562"/>
    <w:rsid w:val="00DE4906"/>
    <w:rsid w:val="00DE4A08"/>
    <w:rsid w:val="00DE4E34"/>
    <w:rsid w:val="00DE4ED0"/>
    <w:rsid w:val="00DE5207"/>
    <w:rsid w:val="00DE5288"/>
    <w:rsid w:val="00DE552D"/>
    <w:rsid w:val="00DE55AE"/>
    <w:rsid w:val="00DE56EE"/>
    <w:rsid w:val="00DE5A30"/>
    <w:rsid w:val="00DE5E98"/>
    <w:rsid w:val="00DE5FB0"/>
    <w:rsid w:val="00DE6376"/>
    <w:rsid w:val="00DE6417"/>
    <w:rsid w:val="00DE64AE"/>
    <w:rsid w:val="00DE6697"/>
    <w:rsid w:val="00DE670C"/>
    <w:rsid w:val="00DE6839"/>
    <w:rsid w:val="00DE691B"/>
    <w:rsid w:val="00DE6C37"/>
    <w:rsid w:val="00DE6C8E"/>
    <w:rsid w:val="00DE6EBC"/>
    <w:rsid w:val="00DE6F11"/>
    <w:rsid w:val="00DE7485"/>
    <w:rsid w:val="00DE79EB"/>
    <w:rsid w:val="00DE7CE4"/>
    <w:rsid w:val="00DE7F38"/>
    <w:rsid w:val="00DE7FFB"/>
    <w:rsid w:val="00DF010E"/>
    <w:rsid w:val="00DF03A7"/>
    <w:rsid w:val="00DF043E"/>
    <w:rsid w:val="00DF0510"/>
    <w:rsid w:val="00DF05DF"/>
    <w:rsid w:val="00DF0616"/>
    <w:rsid w:val="00DF0622"/>
    <w:rsid w:val="00DF06F6"/>
    <w:rsid w:val="00DF0755"/>
    <w:rsid w:val="00DF07CF"/>
    <w:rsid w:val="00DF090C"/>
    <w:rsid w:val="00DF09A5"/>
    <w:rsid w:val="00DF0DD0"/>
    <w:rsid w:val="00DF0F00"/>
    <w:rsid w:val="00DF1090"/>
    <w:rsid w:val="00DF1141"/>
    <w:rsid w:val="00DF139F"/>
    <w:rsid w:val="00DF13AB"/>
    <w:rsid w:val="00DF1565"/>
    <w:rsid w:val="00DF1589"/>
    <w:rsid w:val="00DF15AB"/>
    <w:rsid w:val="00DF17D6"/>
    <w:rsid w:val="00DF1BC0"/>
    <w:rsid w:val="00DF1E7E"/>
    <w:rsid w:val="00DF2129"/>
    <w:rsid w:val="00DF21B7"/>
    <w:rsid w:val="00DF21E2"/>
    <w:rsid w:val="00DF261D"/>
    <w:rsid w:val="00DF2683"/>
    <w:rsid w:val="00DF2694"/>
    <w:rsid w:val="00DF28B5"/>
    <w:rsid w:val="00DF29C6"/>
    <w:rsid w:val="00DF29D9"/>
    <w:rsid w:val="00DF29EA"/>
    <w:rsid w:val="00DF2AF2"/>
    <w:rsid w:val="00DF2B73"/>
    <w:rsid w:val="00DF2CAD"/>
    <w:rsid w:val="00DF2E78"/>
    <w:rsid w:val="00DF30F9"/>
    <w:rsid w:val="00DF3284"/>
    <w:rsid w:val="00DF337E"/>
    <w:rsid w:val="00DF3381"/>
    <w:rsid w:val="00DF35A2"/>
    <w:rsid w:val="00DF36FB"/>
    <w:rsid w:val="00DF373A"/>
    <w:rsid w:val="00DF37E1"/>
    <w:rsid w:val="00DF38B6"/>
    <w:rsid w:val="00DF3B2B"/>
    <w:rsid w:val="00DF3BCF"/>
    <w:rsid w:val="00DF3EA1"/>
    <w:rsid w:val="00DF3FF8"/>
    <w:rsid w:val="00DF41F0"/>
    <w:rsid w:val="00DF4264"/>
    <w:rsid w:val="00DF4339"/>
    <w:rsid w:val="00DF45EF"/>
    <w:rsid w:val="00DF46BE"/>
    <w:rsid w:val="00DF4A4A"/>
    <w:rsid w:val="00DF4A8F"/>
    <w:rsid w:val="00DF4D75"/>
    <w:rsid w:val="00DF511F"/>
    <w:rsid w:val="00DF51D4"/>
    <w:rsid w:val="00DF5343"/>
    <w:rsid w:val="00DF55A6"/>
    <w:rsid w:val="00DF5A66"/>
    <w:rsid w:val="00DF5B02"/>
    <w:rsid w:val="00DF5C75"/>
    <w:rsid w:val="00DF5C9C"/>
    <w:rsid w:val="00DF5E5B"/>
    <w:rsid w:val="00DF6121"/>
    <w:rsid w:val="00DF62C3"/>
    <w:rsid w:val="00DF649D"/>
    <w:rsid w:val="00DF685E"/>
    <w:rsid w:val="00DF6B10"/>
    <w:rsid w:val="00DF6BE2"/>
    <w:rsid w:val="00DF6C55"/>
    <w:rsid w:val="00DF717A"/>
    <w:rsid w:val="00DF72C5"/>
    <w:rsid w:val="00DF7616"/>
    <w:rsid w:val="00DF762C"/>
    <w:rsid w:val="00DF778A"/>
    <w:rsid w:val="00DF7AFC"/>
    <w:rsid w:val="00DF7B74"/>
    <w:rsid w:val="00E0036D"/>
    <w:rsid w:val="00E004B6"/>
    <w:rsid w:val="00E0055F"/>
    <w:rsid w:val="00E00787"/>
    <w:rsid w:val="00E0095D"/>
    <w:rsid w:val="00E00A88"/>
    <w:rsid w:val="00E00BD7"/>
    <w:rsid w:val="00E01010"/>
    <w:rsid w:val="00E0103C"/>
    <w:rsid w:val="00E012BC"/>
    <w:rsid w:val="00E0131C"/>
    <w:rsid w:val="00E01471"/>
    <w:rsid w:val="00E015CB"/>
    <w:rsid w:val="00E0181C"/>
    <w:rsid w:val="00E018BE"/>
    <w:rsid w:val="00E019A3"/>
    <w:rsid w:val="00E019A7"/>
    <w:rsid w:val="00E01B1A"/>
    <w:rsid w:val="00E01D61"/>
    <w:rsid w:val="00E01EF3"/>
    <w:rsid w:val="00E01F00"/>
    <w:rsid w:val="00E02342"/>
    <w:rsid w:val="00E023C8"/>
    <w:rsid w:val="00E02700"/>
    <w:rsid w:val="00E02D36"/>
    <w:rsid w:val="00E02FAA"/>
    <w:rsid w:val="00E03264"/>
    <w:rsid w:val="00E03313"/>
    <w:rsid w:val="00E03368"/>
    <w:rsid w:val="00E03371"/>
    <w:rsid w:val="00E033A2"/>
    <w:rsid w:val="00E038C2"/>
    <w:rsid w:val="00E0391E"/>
    <w:rsid w:val="00E0399B"/>
    <w:rsid w:val="00E039AA"/>
    <w:rsid w:val="00E039CF"/>
    <w:rsid w:val="00E03DE2"/>
    <w:rsid w:val="00E040E9"/>
    <w:rsid w:val="00E04432"/>
    <w:rsid w:val="00E04522"/>
    <w:rsid w:val="00E04580"/>
    <w:rsid w:val="00E04A07"/>
    <w:rsid w:val="00E04A73"/>
    <w:rsid w:val="00E04B4C"/>
    <w:rsid w:val="00E04CB0"/>
    <w:rsid w:val="00E04CF5"/>
    <w:rsid w:val="00E04D93"/>
    <w:rsid w:val="00E04E85"/>
    <w:rsid w:val="00E04F1F"/>
    <w:rsid w:val="00E050DB"/>
    <w:rsid w:val="00E0570D"/>
    <w:rsid w:val="00E0594E"/>
    <w:rsid w:val="00E059F1"/>
    <w:rsid w:val="00E05CEB"/>
    <w:rsid w:val="00E05DCF"/>
    <w:rsid w:val="00E05F80"/>
    <w:rsid w:val="00E060C7"/>
    <w:rsid w:val="00E06369"/>
    <w:rsid w:val="00E06427"/>
    <w:rsid w:val="00E06599"/>
    <w:rsid w:val="00E06725"/>
    <w:rsid w:val="00E06BFB"/>
    <w:rsid w:val="00E06C5C"/>
    <w:rsid w:val="00E06C8D"/>
    <w:rsid w:val="00E06D33"/>
    <w:rsid w:val="00E06F6A"/>
    <w:rsid w:val="00E0702E"/>
    <w:rsid w:val="00E07377"/>
    <w:rsid w:val="00E0747A"/>
    <w:rsid w:val="00E07500"/>
    <w:rsid w:val="00E07889"/>
    <w:rsid w:val="00E078A1"/>
    <w:rsid w:val="00E078AC"/>
    <w:rsid w:val="00E07F98"/>
    <w:rsid w:val="00E1002E"/>
    <w:rsid w:val="00E100AB"/>
    <w:rsid w:val="00E102C8"/>
    <w:rsid w:val="00E104A5"/>
    <w:rsid w:val="00E1059F"/>
    <w:rsid w:val="00E10796"/>
    <w:rsid w:val="00E107E1"/>
    <w:rsid w:val="00E10886"/>
    <w:rsid w:val="00E108B8"/>
    <w:rsid w:val="00E10939"/>
    <w:rsid w:val="00E10B01"/>
    <w:rsid w:val="00E10BBC"/>
    <w:rsid w:val="00E10CAC"/>
    <w:rsid w:val="00E10DC6"/>
    <w:rsid w:val="00E10DEA"/>
    <w:rsid w:val="00E10EA3"/>
    <w:rsid w:val="00E10ECC"/>
    <w:rsid w:val="00E10F37"/>
    <w:rsid w:val="00E1112E"/>
    <w:rsid w:val="00E112AC"/>
    <w:rsid w:val="00E11420"/>
    <w:rsid w:val="00E11667"/>
    <w:rsid w:val="00E119D8"/>
    <w:rsid w:val="00E11CF2"/>
    <w:rsid w:val="00E11DF8"/>
    <w:rsid w:val="00E11E7A"/>
    <w:rsid w:val="00E11EC6"/>
    <w:rsid w:val="00E11F4F"/>
    <w:rsid w:val="00E1205F"/>
    <w:rsid w:val="00E12174"/>
    <w:rsid w:val="00E123AB"/>
    <w:rsid w:val="00E125CA"/>
    <w:rsid w:val="00E126C4"/>
    <w:rsid w:val="00E129B4"/>
    <w:rsid w:val="00E12ABE"/>
    <w:rsid w:val="00E12B41"/>
    <w:rsid w:val="00E12C5D"/>
    <w:rsid w:val="00E12DFE"/>
    <w:rsid w:val="00E12E66"/>
    <w:rsid w:val="00E12E97"/>
    <w:rsid w:val="00E13009"/>
    <w:rsid w:val="00E13126"/>
    <w:rsid w:val="00E1314E"/>
    <w:rsid w:val="00E131AA"/>
    <w:rsid w:val="00E13436"/>
    <w:rsid w:val="00E13443"/>
    <w:rsid w:val="00E1388E"/>
    <w:rsid w:val="00E13965"/>
    <w:rsid w:val="00E13BCA"/>
    <w:rsid w:val="00E13C84"/>
    <w:rsid w:val="00E13E3A"/>
    <w:rsid w:val="00E1418D"/>
    <w:rsid w:val="00E141D2"/>
    <w:rsid w:val="00E14210"/>
    <w:rsid w:val="00E142BD"/>
    <w:rsid w:val="00E14478"/>
    <w:rsid w:val="00E14504"/>
    <w:rsid w:val="00E145B8"/>
    <w:rsid w:val="00E14604"/>
    <w:rsid w:val="00E14815"/>
    <w:rsid w:val="00E14AD3"/>
    <w:rsid w:val="00E14B1A"/>
    <w:rsid w:val="00E14D7C"/>
    <w:rsid w:val="00E14E78"/>
    <w:rsid w:val="00E14F20"/>
    <w:rsid w:val="00E15297"/>
    <w:rsid w:val="00E152CF"/>
    <w:rsid w:val="00E153E2"/>
    <w:rsid w:val="00E1552A"/>
    <w:rsid w:val="00E15956"/>
    <w:rsid w:val="00E159C0"/>
    <w:rsid w:val="00E15A0B"/>
    <w:rsid w:val="00E15AC4"/>
    <w:rsid w:val="00E15C64"/>
    <w:rsid w:val="00E15E0D"/>
    <w:rsid w:val="00E1603A"/>
    <w:rsid w:val="00E160F7"/>
    <w:rsid w:val="00E162D5"/>
    <w:rsid w:val="00E16B5B"/>
    <w:rsid w:val="00E16E8A"/>
    <w:rsid w:val="00E1708E"/>
    <w:rsid w:val="00E171BA"/>
    <w:rsid w:val="00E17695"/>
    <w:rsid w:val="00E176B9"/>
    <w:rsid w:val="00E17711"/>
    <w:rsid w:val="00E178CA"/>
    <w:rsid w:val="00E17C49"/>
    <w:rsid w:val="00E201B3"/>
    <w:rsid w:val="00E20345"/>
    <w:rsid w:val="00E20348"/>
    <w:rsid w:val="00E20389"/>
    <w:rsid w:val="00E2039F"/>
    <w:rsid w:val="00E2040C"/>
    <w:rsid w:val="00E204A9"/>
    <w:rsid w:val="00E20A98"/>
    <w:rsid w:val="00E20ABD"/>
    <w:rsid w:val="00E20D92"/>
    <w:rsid w:val="00E20F19"/>
    <w:rsid w:val="00E211FE"/>
    <w:rsid w:val="00E2131D"/>
    <w:rsid w:val="00E21356"/>
    <w:rsid w:val="00E21650"/>
    <w:rsid w:val="00E21918"/>
    <w:rsid w:val="00E21DEC"/>
    <w:rsid w:val="00E21E77"/>
    <w:rsid w:val="00E21F92"/>
    <w:rsid w:val="00E22016"/>
    <w:rsid w:val="00E22017"/>
    <w:rsid w:val="00E220C0"/>
    <w:rsid w:val="00E220D2"/>
    <w:rsid w:val="00E22471"/>
    <w:rsid w:val="00E225E5"/>
    <w:rsid w:val="00E22783"/>
    <w:rsid w:val="00E229F1"/>
    <w:rsid w:val="00E22A4D"/>
    <w:rsid w:val="00E22BBF"/>
    <w:rsid w:val="00E2306E"/>
    <w:rsid w:val="00E230B6"/>
    <w:rsid w:val="00E23175"/>
    <w:rsid w:val="00E23241"/>
    <w:rsid w:val="00E2325D"/>
    <w:rsid w:val="00E23879"/>
    <w:rsid w:val="00E239C1"/>
    <w:rsid w:val="00E23D03"/>
    <w:rsid w:val="00E23F95"/>
    <w:rsid w:val="00E240D8"/>
    <w:rsid w:val="00E240F3"/>
    <w:rsid w:val="00E24216"/>
    <w:rsid w:val="00E24350"/>
    <w:rsid w:val="00E2441F"/>
    <w:rsid w:val="00E2442B"/>
    <w:rsid w:val="00E2445C"/>
    <w:rsid w:val="00E246C8"/>
    <w:rsid w:val="00E246D9"/>
    <w:rsid w:val="00E24732"/>
    <w:rsid w:val="00E24C48"/>
    <w:rsid w:val="00E256A2"/>
    <w:rsid w:val="00E259E3"/>
    <w:rsid w:val="00E26065"/>
    <w:rsid w:val="00E260C5"/>
    <w:rsid w:val="00E26132"/>
    <w:rsid w:val="00E263B3"/>
    <w:rsid w:val="00E264D2"/>
    <w:rsid w:val="00E270F4"/>
    <w:rsid w:val="00E2720E"/>
    <w:rsid w:val="00E272D3"/>
    <w:rsid w:val="00E27385"/>
    <w:rsid w:val="00E2754C"/>
    <w:rsid w:val="00E2761A"/>
    <w:rsid w:val="00E27703"/>
    <w:rsid w:val="00E278A1"/>
    <w:rsid w:val="00E279A9"/>
    <w:rsid w:val="00E27A7C"/>
    <w:rsid w:val="00E27ABA"/>
    <w:rsid w:val="00E27B24"/>
    <w:rsid w:val="00E27CAE"/>
    <w:rsid w:val="00E27E32"/>
    <w:rsid w:val="00E30296"/>
    <w:rsid w:val="00E302E5"/>
    <w:rsid w:val="00E30455"/>
    <w:rsid w:val="00E306A7"/>
    <w:rsid w:val="00E30925"/>
    <w:rsid w:val="00E30A45"/>
    <w:rsid w:val="00E31008"/>
    <w:rsid w:val="00E3119E"/>
    <w:rsid w:val="00E31209"/>
    <w:rsid w:val="00E3156F"/>
    <w:rsid w:val="00E31776"/>
    <w:rsid w:val="00E317D9"/>
    <w:rsid w:val="00E3190B"/>
    <w:rsid w:val="00E31C79"/>
    <w:rsid w:val="00E31CB8"/>
    <w:rsid w:val="00E31F2C"/>
    <w:rsid w:val="00E31FD0"/>
    <w:rsid w:val="00E3210B"/>
    <w:rsid w:val="00E321A8"/>
    <w:rsid w:val="00E321AA"/>
    <w:rsid w:val="00E323A1"/>
    <w:rsid w:val="00E325E8"/>
    <w:rsid w:val="00E3260C"/>
    <w:rsid w:val="00E3263D"/>
    <w:rsid w:val="00E3264A"/>
    <w:rsid w:val="00E326AB"/>
    <w:rsid w:val="00E3273F"/>
    <w:rsid w:val="00E32937"/>
    <w:rsid w:val="00E32AAD"/>
    <w:rsid w:val="00E32CC1"/>
    <w:rsid w:val="00E32E3D"/>
    <w:rsid w:val="00E32EB5"/>
    <w:rsid w:val="00E332A4"/>
    <w:rsid w:val="00E333B5"/>
    <w:rsid w:val="00E333F2"/>
    <w:rsid w:val="00E33517"/>
    <w:rsid w:val="00E3374C"/>
    <w:rsid w:val="00E33792"/>
    <w:rsid w:val="00E33B0F"/>
    <w:rsid w:val="00E34027"/>
    <w:rsid w:val="00E340D5"/>
    <w:rsid w:val="00E34179"/>
    <w:rsid w:val="00E34220"/>
    <w:rsid w:val="00E34223"/>
    <w:rsid w:val="00E3444B"/>
    <w:rsid w:val="00E34656"/>
    <w:rsid w:val="00E3477F"/>
    <w:rsid w:val="00E3480F"/>
    <w:rsid w:val="00E34B09"/>
    <w:rsid w:val="00E34D36"/>
    <w:rsid w:val="00E34DC1"/>
    <w:rsid w:val="00E3514A"/>
    <w:rsid w:val="00E351D6"/>
    <w:rsid w:val="00E35365"/>
    <w:rsid w:val="00E35570"/>
    <w:rsid w:val="00E355E6"/>
    <w:rsid w:val="00E35633"/>
    <w:rsid w:val="00E3569E"/>
    <w:rsid w:val="00E3574E"/>
    <w:rsid w:val="00E35851"/>
    <w:rsid w:val="00E358D6"/>
    <w:rsid w:val="00E359BB"/>
    <w:rsid w:val="00E35B0F"/>
    <w:rsid w:val="00E35D37"/>
    <w:rsid w:val="00E35EF6"/>
    <w:rsid w:val="00E35F17"/>
    <w:rsid w:val="00E35FB7"/>
    <w:rsid w:val="00E36111"/>
    <w:rsid w:val="00E36159"/>
    <w:rsid w:val="00E36310"/>
    <w:rsid w:val="00E36418"/>
    <w:rsid w:val="00E36478"/>
    <w:rsid w:val="00E36482"/>
    <w:rsid w:val="00E3661F"/>
    <w:rsid w:val="00E36687"/>
    <w:rsid w:val="00E36761"/>
    <w:rsid w:val="00E3686D"/>
    <w:rsid w:val="00E3696E"/>
    <w:rsid w:val="00E3698D"/>
    <w:rsid w:val="00E36B0A"/>
    <w:rsid w:val="00E36C21"/>
    <w:rsid w:val="00E36C73"/>
    <w:rsid w:val="00E36F1A"/>
    <w:rsid w:val="00E36FC3"/>
    <w:rsid w:val="00E372F2"/>
    <w:rsid w:val="00E3756C"/>
    <w:rsid w:val="00E37607"/>
    <w:rsid w:val="00E37623"/>
    <w:rsid w:val="00E37690"/>
    <w:rsid w:val="00E37714"/>
    <w:rsid w:val="00E37733"/>
    <w:rsid w:val="00E378B3"/>
    <w:rsid w:val="00E3798B"/>
    <w:rsid w:val="00E37B1C"/>
    <w:rsid w:val="00E37B89"/>
    <w:rsid w:val="00E37C26"/>
    <w:rsid w:val="00E37DAC"/>
    <w:rsid w:val="00E402C6"/>
    <w:rsid w:val="00E402CF"/>
    <w:rsid w:val="00E4055E"/>
    <w:rsid w:val="00E40841"/>
    <w:rsid w:val="00E40C1E"/>
    <w:rsid w:val="00E40CBF"/>
    <w:rsid w:val="00E4100B"/>
    <w:rsid w:val="00E412EF"/>
    <w:rsid w:val="00E415AE"/>
    <w:rsid w:val="00E416CD"/>
    <w:rsid w:val="00E416F9"/>
    <w:rsid w:val="00E418EC"/>
    <w:rsid w:val="00E41BE6"/>
    <w:rsid w:val="00E41D0F"/>
    <w:rsid w:val="00E4215A"/>
    <w:rsid w:val="00E425BD"/>
    <w:rsid w:val="00E42676"/>
    <w:rsid w:val="00E42C59"/>
    <w:rsid w:val="00E42C6C"/>
    <w:rsid w:val="00E42DE8"/>
    <w:rsid w:val="00E42FB7"/>
    <w:rsid w:val="00E438A2"/>
    <w:rsid w:val="00E43954"/>
    <w:rsid w:val="00E43A36"/>
    <w:rsid w:val="00E43B62"/>
    <w:rsid w:val="00E43C4F"/>
    <w:rsid w:val="00E43CBD"/>
    <w:rsid w:val="00E43DC4"/>
    <w:rsid w:val="00E43E5F"/>
    <w:rsid w:val="00E44063"/>
    <w:rsid w:val="00E440DA"/>
    <w:rsid w:val="00E446D0"/>
    <w:rsid w:val="00E447C1"/>
    <w:rsid w:val="00E44866"/>
    <w:rsid w:val="00E4496E"/>
    <w:rsid w:val="00E449EE"/>
    <w:rsid w:val="00E44A5B"/>
    <w:rsid w:val="00E44ADD"/>
    <w:rsid w:val="00E44B16"/>
    <w:rsid w:val="00E44DDD"/>
    <w:rsid w:val="00E44E5E"/>
    <w:rsid w:val="00E44FAD"/>
    <w:rsid w:val="00E450A2"/>
    <w:rsid w:val="00E450C8"/>
    <w:rsid w:val="00E4519A"/>
    <w:rsid w:val="00E456D6"/>
    <w:rsid w:val="00E4576B"/>
    <w:rsid w:val="00E458C3"/>
    <w:rsid w:val="00E458F1"/>
    <w:rsid w:val="00E459DC"/>
    <w:rsid w:val="00E45CEA"/>
    <w:rsid w:val="00E4604A"/>
    <w:rsid w:val="00E4609E"/>
    <w:rsid w:val="00E4615B"/>
    <w:rsid w:val="00E46301"/>
    <w:rsid w:val="00E4636C"/>
    <w:rsid w:val="00E46510"/>
    <w:rsid w:val="00E465B3"/>
    <w:rsid w:val="00E466D2"/>
    <w:rsid w:val="00E46713"/>
    <w:rsid w:val="00E46825"/>
    <w:rsid w:val="00E46A7B"/>
    <w:rsid w:val="00E4715B"/>
    <w:rsid w:val="00E472BD"/>
    <w:rsid w:val="00E473E2"/>
    <w:rsid w:val="00E4743F"/>
    <w:rsid w:val="00E47462"/>
    <w:rsid w:val="00E47469"/>
    <w:rsid w:val="00E47637"/>
    <w:rsid w:val="00E477AD"/>
    <w:rsid w:val="00E4787A"/>
    <w:rsid w:val="00E47B77"/>
    <w:rsid w:val="00E47C50"/>
    <w:rsid w:val="00E47F86"/>
    <w:rsid w:val="00E47FB2"/>
    <w:rsid w:val="00E5003A"/>
    <w:rsid w:val="00E507B1"/>
    <w:rsid w:val="00E508EC"/>
    <w:rsid w:val="00E50A91"/>
    <w:rsid w:val="00E50B64"/>
    <w:rsid w:val="00E50B97"/>
    <w:rsid w:val="00E50C49"/>
    <w:rsid w:val="00E50CCE"/>
    <w:rsid w:val="00E50F2E"/>
    <w:rsid w:val="00E50F5B"/>
    <w:rsid w:val="00E51129"/>
    <w:rsid w:val="00E5116F"/>
    <w:rsid w:val="00E511D3"/>
    <w:rsid w:val="00E51316"/>
    <w:rsid w:val="00E51554"/>
    <w:rsid w:val="00E515E7"/>
    <w:rsid w:val="00E517B3"/>
    <w:rsid w:val="00E51891"/>
    <w:rsid w:val="00E518E3"/>
    <w:rsid w:val="00E51A99"/>
    <w:rsid w:val="00E51B2D"/>
    <w:rsid w:val="00E51BD5"/>
    <w:rsid w:val="00E51C1A"/>
    <w:rsid w:val="00E51C5D"/>
    <w:rsid w:val="00E51DE2"/>
    <w:rsid w:val="00E51E0C"/>
    <w:rsid w:val="00E51E70"/>
    <w:rsid w:val="00E520C6"/>
    <w:rsid w:val="00E52239"/>
    <w:rsid w:val="00E523A1"/>
    <w:rsid w:val="00E5246F"/>
    <w:rsid w:val="00E5250F"/>
    <w:rsid w:val="00E52715"/>
    <w:rsid w:val="00E527D3"/>
    <w:rsid w:val="00E529ED"/>
    <w:rsid w:val="00E52B5A"/>
    <w:rsid w:val="00E52B97"/>
    <w:rsid w:val="00E52D7E"/>
    <w:rsid w:val="00E52F96"/>
    <w:rsid w:val="00E52FFE"/>
    <w:rsid w:val="00E5307B"/>
    <w:rsid w:val="00E5332A"/>
    <w:rsid w:val="00E534A6"/>
    <w:rsid w:val="00E535AE"/>
    <w:rsid w:val="00E536A3"/>
    <w:rsid w:val="00E53AA4"/>
    <w:rsid w:val="00E53ADC"/>
    <w:rsid w:val="00E53D17"/>
    <w:rsid w:val="00E53E78"/>
    <w:rsid w:val="00E53EED"/>
    <w:rsid w:val="00E54197"/>
    <w:rsid w:val="00E54628"/>
    <w:rsid w:val="00E54637"/>
    <w:rsid w:val="00E5463A"/>
    <w:rsid w:val="00E5482E"/>
    <w:rsid w:val="00E54960"/>
    <w:rsid w:val="00E54B19"/>
    <w:rsid w:val="00E54BA4"/>
    <w:rsid w:val="00E54C70"/>
    <w:rsid w:val="00E54E4C"/>
    <w:rsid w:val="00E55261"/>
    <w:rsid w:val="00E55610"/>
    <w:rsid w:val="00E5569A"/>
    <w:rsid w:val="00E55C63"/>
    <w:rsid w:val="00E55CC5"/>
    <w:rsid w:val="00E55EB2"/>
    <w:rsid w:val="00E55EC8"/>
    <w:rsid w:val="00E56015"/>
    <w:rsid w:val="00E560E3"/>
    <w:rsid w:val="00E56249"/>
    <w:rsid w:val="00E5631F"/>
    <w:rsid w:val="00E56702"/>
    <w:rsid w:val="00E569F5"/>
    <w:rsid w:val="00E56A22"/>
    <w:rsid w:val="00E56E72"/>
    <w:rsid w:val="00E56F6D"/>
    <w:rsid w:val="00E56FEB"/>
    <w:rsid w:val="00E57079"/>
    <w:rsid w:val="00E570FE"/>
    <w:rsid w:val="00E57528"/>
    <w:rsid w:val="00E5759E"/>
    <w:rsid w:val="00E575C3"/>
    <w:rsid w:val="00E576FA"/>
    <w:rsid w:val="00E5772E"/>
    <w:rsid w:val="00E577CE"/>
    <w:rsid w:val="00E57C55"/>
    <w:rsid w:val="00E57D77"/>
    <w:rsid w:val="00E57ECD"/>
    <w:rsid w:val="00E57F08"/>
    <w:rsid w:val="00E6003A"/>
    <w:rsid w:val="00E602F9"/>
    <w:rsid w:val="00E6047C"/>
    <w:rsid w:val="00E6054F"/>
    <w:rsid w:val="00E606AA"/>
    <w:rsid w:val="00E60787"/>
    <w:rsid w:val="00E607F3"/>
    <w:rsid w:val="00E6095E"/>
    <w:rsid w:val="00E6099F"/>
    <w:rsid w:val="00E609D1"/>
    <w:rsid w:val="00E60A1B"/>
    <w:rsid w:val="00E60A28"/>
    <w:rsid w:val="00E60B3F"/>
    <w:rsid w:val="00E60C6D"/>
    <w:rsid w:val="00E60C8C"/>
    <w:rsid w:val="00E60D49"/>
    <w:rsid w:val="00E6197B"/>
    <w:rsid w:val="00E61EBF"/>
    <w:rsid w:val="00E61FA7"/>
    <w:rsid w:val="00E623CA"/>
    <w:rsid w:val="00E62583"/>
    <w:rsid w:val="00E625F9"/>
    <w:rsid w:val="00E62CDD"/>
    <w:rsid w:val="00E62E29"/>
    <w:rsid w:val="00E62E72"/>
    <w:rsid w:val="00E62E7F"/>
    <w:rsid w:val="00E62F5A"/>
    <w:rsid w:val="00E6313C"/>
    <w:rsid w:val="00E631D0"/>
    <w:rsid w:val="00E6334C"/>
    <w:rsid w:val="00E633AA"/>
    <w:rsid w:val="00E6344F"/>
    <w:rsid w:val="00E63617"/>
    <w:rsid w:val="00E63820"/>
    <w:rsid w:val="00E639C5"/>
    <w:rsid w:val="00E63A79"/>
    <w:rsid w:val="00E63B32"/>
    <w:rsid w:val="00E63DB3"/>
    <w:rsid w:val="00E6408F"/>
    <w:rsid w:val="00E64882"/>
    <w:rsid w:val="00E64ABB"/>
    <w:rsid w:val="00E64D6C"/>
    <w:rsid w:val="00E64DE9"/>
    <w:rsid w:val="00E6511B"/>
    <w:rsid w:val="00E6516F"/>
    <w:rsid w:val="00E6557F"/>
    <w:rsid w:val="00E65714"/>
    <w:rsid w:val="00E6575E"/>
    <w:rsid w:val="00E65C97"/>
    <w:rsid w:val="00E65EB2"/>
    <w:rsid w:val="00E65F94"/>
    <w:rsid w:val="00E6615B"/>
    <w:rsid w:val="00E66191"/>
    <w:rsid w:val="00E6640E"/>
    <w:rsid w:val="00E6672D"/>
    <w:rsid w:val="00E6695F"/>
    <w:rsid w:val="00E669B1"/>
    <w:rsid w:val="00E66B85"/>
    <w:rsid w:val="00E66C02"/>
    <w:rsid w:val="00E66D4B"/>
    <w:rsid w:val="00E66F98"/>
    <w:rsid w:val="00E6711F"/>
    <w:rsid w:val="00E6718E"/>
    <w:rsid w:val="00E67482"/>
    <w:rsid w:val="00E675D9"/>
    <w:rsid w:val="00E6760F"/>
    <w:rsid w:val="00E67649"/>
    <w:rsid w:val="00E676FA"/>
    <w:rsid w:val="00E6778F"/>
    <w:rsid w:val="00E679B4"/>
    <w:rsid w:val="00E67A4D"/>
    <w:rsid w:val="00E67AD9"/>
    <w:rsid w:val="00E67C8F"/>
    <w:rsid w:val="00E67CDA"/>
    <w:rsid w:val="00E67E43"/>
    <w:rsid w:val="00E67F76"/>
    <w:rsid w:val="00E67FAA"/>
    <w:rsid w:val="00E70008"/>
    <w:rsid w:val="00E700B1"/>
    <w:rsid w:val="00E701CF"/>
    <w:rsid w:val="00E701FE"/>
    <w:rsid w:val="00E70460"/>
    <w:rsid w:val="00E70742"/>
    <w:rsid w:val="00E70AD8"/>
    <w:rsid w:val="00E70C1C"/>
    <w:rsid w:val="00E70CDA"/>
    <w:rsid w:val="00E70CFA"/>
    <w:rsid w:val="00E71013"/>
    <w:rsid w:val="00E7105F"/>
    <w:rsid w:val="00E7113E"/>
    <w:rsid w:val="00E71237"/>
    <w:rsid w:val="00E7129A"/>
    <w:rsid w:val="00E712D6"/>
    <w:rsid w:val="00E71517"/>
    <w:rsid w:val="00E71626"/>
    <w:rsid w:val="00E71AA6"/>
    <w:rsid w:val="00E71ABF"/>
    <w:rsid w:val="00E71AC6"/>
    <w:rsid w:val="00E71AFF"/>
    <w:rsid w:val="00E71CC7"/>
    <w:rsid w:val="00E71EAB"/>
    <w:rsid w:val="00E72035"/>
    <w:rsid w:val="00E72068"/>
    <w:rsid w:val="00E72078"/>
    <w:rsid w:val="00E721EB"/>
    <w:rsid w:val="00E72241"/>
    <w:rsid w:val="00E7255B"/>
    <w:rsid w:val="00E72662"/>
    <w:rsid w:val="00E7285A"/>
    <w:rsid w:val="00E72FD7"/>
    <w:rsid w:val="00E732AE"/>
    <w:rsid w:val="00E7344A"/>
    <w:rsid w:val="00E734A3"/>
    <w:rsid w:val="00E73506"/>
    <w:rsid w:val="00E7359B"/>
    <w:rsid w:val="00E73712"/>
    <w:rsid w:val="00E73D6E"/>
    <w:rsid w:val="00E73DF0"/>
    <w:rsid w:val="00E73E84"/>
    <w:rsid w:val="00E74159"/>
    <w:rsid w:val="00E74233"/>
    <w:rsid w:val="00E742D8"/>
    <w:rsid w:val="00E74622"/>
    <w:rsid w:val="00E74893"/>
    <w:rsid w:val="00E74957"/>
    <w:rsid w:val="00E74995"/>
    <w:rsid w:val="00E74A18"/>
    <w:rsid w:val="00E74A50"/>
    <w:rsid w:val="00E74C9B"/>
    <w:rsid w:val="00E74D4E"/>
    <w:rsid w:val="00E74ECC"/>
    <w:rsid w:val="00E74F56"/>
    <w:rsid w:val="00E74FF3"/>
    <w:rsid w:val="00E75168"/>
    <w:rsid w:val="00E75373"/>
    <w:rsid w:val="00E75392"/>
    <w:rsid w:val="00E753E9"/>
    <w:rsid w:val="00E75515"/>
    <w:rsid w:val="00E75751"/>
    <w:rsid w:val="00E758C2"/>
    <w:rsid w:val="00E758FC"/>
    <w:rsid w:val="00E75902"/>
    <w:rsid w:val="00E7602A"/>
    <w:rsid w:val="00E76065"/>
    <w:rsid w:val="00E7620F"/>
    <w:rsid w:val="00E7634F"/>
    <w:rsid w:val="00E764D9"/>
    <w:rsid w:val="00E76592"/>
    <w:rsid w:val="00E76653"/>
    <w:rsid w:val="00E76992"/>
    <w:rsid w:val="00E769C8"/>
    <w:rsid w:val="00E76C98"/>
    <w:rsid w:val="00E76CA7"/>
    <w:rsid w:val="00E77095"/>
    <w:rsid w:val="00E773BD"/>
    <w:rsid w:val="00E7771D"/>
    <w:rsid w:val="00E777D7"/>
    <w:rsid w:val="00E77994"/>
    <w:rsid w:val="00E77CB1"/>
    <w:rsid w:val="00E77D8E"/>
    <w:rsid w:val="00E77DE5"/>
    <w:rsid w:val="00E77FD0"/>
    <w:rsid w:val="00E803D8"/>
    <w:rsid w:val="00E8042C"/>
    <w:rsid w:val="00E804BA"/>
    <w:rsid w:val="00E8076E"/>
    <w:rsid w:val="00E808EE"/>
    <w:rsid w:val="00E80A64"/>
    <w:rsid w:val="00E80B85"/>
    <w:rsid w:val="00E80B8F"/>
    <w:rsid w:val="00E80D1C"/>
    <w:rsid w:val="00E8102B"/>
    <w:rsid w:val="00E81087"/>
    <w:rsid w:val="00E811D5"/>
    <w:rsid w:val="00E8132F"/>
    <w:rsid w:val="00E8186C"/>
    <w:rsid w:val="00E81909"/>
    <w:rsid w:val="00E81A70"/>
    <w:rsid w:val="00E81BCD"/>
    <w:rsid w:val="00E81C96"/>
    <w:rsid w:val="00E81EB4"/>
    <w:rsid w:val="00E81EF6"/>
    <w:rsid w:val="00E82067"/>
    <w:rsid w:val="00E820EB"/>
    <w:rsid w:val="00E82256"/>
    <w:rsid w:val="00E82258"/>
    <w:rsid w:val="00E8228D"/>
    <w:rsid w:val="00E8234A"/>
    <w:rsid w:val="00E82435"/>
    <w:rsid w:val="00E82521"/>
    <w:rsid w:val="00E8283F"/>
    <w:rsid w:val="00E82848"/>
    <w:rsid w:val="00E8299C"/>
    <w:rsid w:val="00E82AD8"/>
    <w:rsid w:val="00E82AF0"/>
    <w:rsid w:val="00E82BC2"/>
    <w:rsid w:val="00E82C0F"/>
    <w:rsid w:val="00E82C74"/>
    <w:rsid w:val="00E82D80"/>
    <w:rsid w:val="00E82F52"/>
    <w:rsid w:val="00E830B5"/>
    <w:rsid w:val="00E83180"/>
    <w:rsid w:val="00E83620"/>
    <w:rsid w:val="00E83746"/>
    <w:rsid w:val="00E838E2"/>
    <w:rsid w:val="00E83B07"/>
    <w:rsid w:val="00E83CF3"/>
    <w:rsid w:val="00E83D11"/>
    <w:rsid w:val="00E83F7D"/>
    <w:rsid w:val="00E84045"/>
    <w:rsid w:val="00E8428A"/>
    <w:rsid w:val="00E84390"/>
    <w:rsid w:val="00E84808"/>
    <w:rsid w:val="00E84CD4"/>
    <w:rsid w:val="00E853AC"/>
    <w:rsid w:val="00E85408"/>
    <w:rsid w:val="00E854C4"/>
    <w:rsid w:val="00E855CB"/>
    <w:rsid w:val="00E857D7"/>
    <w:rsid w:val="00E858E0"/>
    <w:rsid w:val="00E85946"/>
    <w:rsid w:val="00E85A85"/>
    <w:rsid w:val="00E85DAE"/>
    <w:rsid w:val="00E85E40"/>
    <w:rsid w:val="00E860E0"/>
    <w:rsid w:val="00E86126"/>
    <w:rsid w:val="00E86322"/>
    <w:rsid w:val="00E86365"/>
    <w:rsid w:val="00E86483"/>
    <w:rsid w:val="00E86620"/>
    <w:rsid w:val="00E86782"/>
    <w:rsid w:val="00E867A2"/>
    <w:rsid w:val="00E86831"/>
    <w:rsid w:val="00E86CC9"/>
    <w:rsid w:val="00E86D20"/>
    <w:rsid w:val="00E86EF0"/>
    <w:rsid w:val="00E86FFD"/>
    <w:rsid w:val="00E87421"/>
    <w:rsid w:val="00E8779D"/>
    <w:rsid w:val="00E877E2"/>
    <w:rsid w:val="00E878C2"/>
    <w:rsid w:val="00E87D73"/>
    <w:rsid w:val="00E87E3B"/>
    <w:rsid w:val="00E900FF"/>
    <w:rsid w:val="00E90109"/>
    <w:rsid w:val="00E9050A"/>
    <w:rsid w:val="00E9051C"/>
    <w:rsid w:val="00E90684"/>
    <w:rsid w:val="00E90AFA"/>
    <w:rsid w:val="00E90B13"/>
    <w:rsid w:val="00E90E97"/>
    <w:rsid w:val="00E910F9"/>
    <w:rsid w:val="00E91236"/>
    <w:rsid w:val="00E9148E"/>
    <w:rsid w:val="00E915E2"/>
    <w:rsid w:val="00E91723"/>
    <w:rsid w:val="00E91A13"/>
    <w:rsid w:val="00E91AB0"/>
    <w:rsid w:val="00E91D25"/>
    <w:rsid w:val="00E91DE6"/>
    <w:rsid w:val="00E923FF"/>
    <w:rsid w:val="00E926F3"/>
    <w:rsid w:val="00E92742"/>
    <w:rsid w:val="00E928E6"/>
    <w:rsid w:val="00E92936"/>
    <w:rsid w:val="00E92970"/>
    <w:rsid w:val="00E92A0D"/>
    <w:rsid w:val="00E92A9A"/>
    <w:rsid w:val="00E92B3C"/>
    <w:rsid w:val="00E92BB6"/>
    <w:rsid w:val="00E92BEE"/>
    <w:rsid w:val="00E92C0E"/>
    <w:rsid w:val="00E92F22"/>
    <w:rsid w:val="00E9320E"/>
    <w:rsid w:val="00E93355"/>
    <w:rsid w:val="00E93465"/>
    <w:rsid w:val="00E93592"/>
    <w:rsid w:val="00E936D8"/>
    <w:rsid w:val="00E93750"/>
    <w:rsid w:val="00E93862"/>
    <w:rsid w:val="00E93A6C"/>
    <w:rsid w:val="00E93AA7"/>
    <w:rsid w:val="00E93F82"/>
    <w:rsid w:val="00E942B0"/>
    <w:rsid w:val="00E942F0"/>
    <w:rsid w:val="00E9457E"/>
    <w:rsid w:val="00E945F6"/>
    <w:rsid w:val="00E94661"/>
    <w:rsid w:val="00E94820"/>
    <w:rsid w:val="00E94914"/>
    <w:rsid w:val="00E9494A"/>
    <w:rsid w:val="00E949DA"/>
    <w:rsid w:val="00E94A8F"/>
    <w:rsid w:val="00E94D35"/>
    <w:rsid w:val="00E94D7F"/>
    <w:rsid w:val="00E94EF1"/>
    <w:rsid w:val="00E950FE"/>
    <w:rsid w:val="00E95499"/>
    <w:rsid w:val="00E956A3"/>
    <w:rsid w:val="00E959D0"/>
    <w:rsid w:val="00E95B83"/>
    <w:rsid w:val="00E95BBB"/>
    <w:rsid w:val="00E95C12"/>
    <w:rsid w:val="00E95C15"/>
    <w:rsid w:val="00E95C97"/>
    <w:rsid w:val="00E95D1F"/>
    <w:rsid w:val="00E95E7D"/>
    <w:rsid w:val="00E96096"/>
    <w:rsid w:val="00E9616A"/>
    <w:rsid w:val="00E96453"/>
    <w:rsid w:val="00E96581"/>
    <w:rsid w:val="00E9662B"/>
    <w:rsid w:val="00E9667E"/>
    <w:rsid w:val="00E966E4"/>
    <w:rsid w:val="00E968EA"/>
    <w:rsid w:val="00E96BB6"/>
    <w:rsid w:val="00E96F52"/>
    <w:rsid w:val="00E9719B"/>
    <w:rsid w:val="00E9722F"/>
    <w:rsid w:val="00E974B7"/>
    <w:rsid w:val="00E97519"/>
    <w:rsid w:val="00E97556"/>
    <w:rsid w:val="00E97666"/>
    <w:rsid w:val="00E976CC"/>
    <w:rsid w:val="00E97898"/>
    <w:rsid w:val="00E978E4"/>
    <w:rsid w:val="00E979E9"/>
    <w:rsid w:val="00E97A48"/>
    <w:rsid w:val="00E97AF0"/>
    <w:rsid w:val="00E97B67"/>
    <w:rsid w:val="00E97C56"/>
    <w:rsid w:val="00E97D37"/>
    <w:rsid w:val="00E97D74"/>
    <w:rsid w:val="00EA00E8"/>
    <w:rsid w:val="00EA015A"/>
    <w:rsid w:val="00EA01F8"/>
    <w:rsid w:val="00EA057D"/>
    <w:rsid w:val="00EA05BD"/>
    <w:rsid w:val="00EA0707"/>
    <w:rsid w:val="00EA079C"/>
    <w:rsid w:val="00EA07CC"/>
    <w:rsid w:val="00EA09AD"/>
    <w:rsid w:val="00EA0AA0"/>
    <w:rsid w:val="00EA0C36"/>
    <w:rsid w:val="00EA0CF2"/>
    <w:rsid w:val="00EA0D01"/>
    <w:rsid w:val="00EA0DDB"/>
    <w:rsid w:val="00EA0F99"/>
    <w:rsid w:val="00EA116B"/>
    <w:rsid w:val="00EA1178"/>
    <w:rsid w:val="00EA119E"/>
    <w:rsid w:val="00EA13DA"/>
    <w:rsid w:val="00EA167B"/>
    <w:rsid w:val="00EA194A"/>
    <w:rsid w:val="00EA198C"/>
    <w:rsid w:val="00EA1ADE"/>
    <w:rsid w:val="00EA1C52"/>
    <w:rsid w:val="00EA1D0F"/>
    <w:rsid w:val="00EA1F72"/>
    <w:rsid w:val="00EA2087"/>
    <w:rsid w:val="00EA21D3"/>
    <w:rsid w:val="00EA2442"/>
    <w:rsid w:val="00EA2648"/>
    <w:rsid w:val="00EA2689"/>
    <w:rsid w:val="00EA26E3"/>
    <w:rsid w:val="00EA27AD"/>
    <w:rsid w:val="00EA297F"/>
    <w:rsid w:val="00EA2D4C"/>
    <w:rsid w:val="00EA2F5A"/>
    <w:rsid w:val="00EA2F6D"/>
    <w:rsid w:val="00EA30C0"/>
    <w:rsid w:val="00EA3204"/>
    <w:rsid w:val="00EA328B"/>
    <w:rsid w:val="00EA3339"/>
    <w:rsid w:val="00EA33CD"/>
    <w:rsid w:val="00EA3412"/>
    <w:rsid w:val="00EA34A0"/>
    <w:rsid w:val="00EA3539"/>
    <w:rsid w:val="00EA35AA"/>
    <w:rsid w:val="00EA3607"/>
    <w:rsid w:val="00EA3734"/>
    <w:rsid w:val="00EA37AC"/>
    <w:rsid w:val="00EA390D"/>
    <w:rsid w:val="00EA3C1D"/>
    <w:rsid w:val="00EA3E64"/>
    <w:rsid w:val="00EA3EA9"/>
    <w:rsid w:val="00EA40E1"/>
    <w:rsid w:val="00EA4105"/>
    <w:rsid w:val="00EA42E7"/>
    <w:rsid w:val="00EA45C1"/>
    <w:rsid w:val="00EA47C5"/>
    <w:rsid w:val="00EA4BE1"/>
    <w:rsid w:val="00EA4F15"/>
    <w:rsid w:val="00EA4F9C"/>
    <w:rsid w:val="00EA4FB7"/>
    <w:rsid w:val="00EA5139"/>
    <w:rsid w:val="00EA51B9"/>
    <w:rsid w:val="00EA51CC"/>
    <w:rsid w:val="00EA545D"/>
    <w:rsid w:val="00EA58B6"/>
    <w:rsid w:val="00EA58C3"/>
    <w:rsid w:val="00EA5A36"/>
    <w:rsid w:val="00EA5AA2"/>
    <w:rsid w:val="00EA5C90"/>
    <w:rsid w:val="00EA5D7E"/>
    <w:rsid w:val="00EA620A"/>
    <w:rsid w:val="00EA6291"/>
    <w:rsid w:val="00EA63DB"/>
    <w:rsid w:val="00EA6B7B"/>
    <w:rsid w:val="00EA6B86"/>
    <w:rsid w:val="00EA6C87"/>
    <w:rsid w:val="00EA6E20"/>
    <w:rsid w:val="00EA7060"/>
    <w:rsid w:val="00EA707A"/>
    <w:rsid w:val="00EA7097"/>
    <w:rsid w:val="00EA75EB"/>
    <w:rsid w:val="00EA7822"/>
    <w:rsid w:val="00EA7913"/>
    <w:rsid w:val="00EA7943"/>
    <w:rsid w:val="00EA7948"/>
    <w:rsid w:val="00EA7CF2"/>
    <w:rsid w:val="00EB0300"/>
    <w:rsid w:val="00EB0447"/>
    <w:rsid w:val="00EB072A"/>
    <w:rsid w:val="00EB075A"/>
    <w:rsid w:val="00EB07DA"/>
    <w:rsid w:val="00EB08C1"/>
    <w:rsid w:val="00EB09B2"/>
    <w:rsid w:val="00EB0C23"/>
    <w:rsid w:val="00EB0C73"/>
    <w:rsid w:val="00EB0D64"/>
    <w:rsid w:val="00EB0E0A"/>
    <w:rsid w:val="00EB0EA8"/>
    <w:rsid w:val="00EB0EB3"/>
    <w:rsid w:val="00EB0F16"/>
    <w:rsid w:val="00EB101E"/>
    <w:rsid w:val="00EB1027"/>
    <w:rsid w:val="00EB1105"/>
    <w:rsid w:val="00EB1618"/>
    <w:rsid w:val="00EB1986"/>
    <w:rsid w:val="00EB19B3"/>
    <w:rsid w:val="00EB19DD"/>
    <w:rsid w:val="00EB1AE4"/>
    <w:rsid w:val="00EB1C4B"/>
    <w:rsid w:val="00EB1D89"/>
    <w:rsid w:val="00EB1E34"/>
    <w:rsid w:val="00EB1E9D"/>
    <w:rsid w:val="00EB1EE3"/>
    <w:rsid w:val="00EB1F71"/>
    <w:rsid w:val="00EB215A"/>
    <w:rsid w:val="00EB21E1"/>
    <w:rsid w:val="00EB2259"/>
    <w:rsid w:val="00EB256A"/>
    <w:rsid w:val="00EB2760"/>
    <w:rsid w:val="00EB2C24"/>
    <w:rsid w:val="00EB2E25"/>
    <w:rsid w:val="00EB3345"/>
    <w:rsid w:val="00EB3F5E"/>
    <w:rsid w:val="00EB3F99"/>
    <w:rsid w:val="00EB3F9E"/>
    <w:rsid w:val="00EB4295"/>
    <w:rsid w:val="00EB455A"/>
    <w:rsid w:val="00EB4A41"/>
    <w:rsid w:val="00EB4C47"/>
    <w:rsid w:val="00EB4C8D"/>
    <w:rsid w:val="00EB5056"/>
    <w:rsid w:val="00EB5161"/>
    <w:rsid w:val="00EB5237"/>
    <w:rsid w:val="00EB5384"/>
    <w:rsid w:val="00EB5848"/>
    <w:rsid w:val="00EB5A7A"/>
    <w:rsid w:val="00EB5AA1"/>
    <w:rsid w:val="00EB5AE3"/>
    <w:rsid w:val="00EB5D0C"/>
    <w:rsid w:val="00EB5FF0"/>
    <w:rsid w:val="00EB6021"/>
    <w:rsid w:val="00EB60BC"/>
    <w:rsid w:val="00EB6135"/>
    <w:rsid w:val="00EB6375"/>
    <w:rsid w:val="00EB6493"/>
    <w:rsid w:val="00EB657F"/>
    <w:rsid w:val="00EB664E"/>
    <w:rsid w:val="00EB66C1"/>
    <w:rsid w:val="00EB6759"/>
    <w:rsid w:val="00EB68C9"/>
    <w:rsid w:val="00EB6ACE"/>
    <w:rsid w:val="00EB6D90"/>
    <w:rsid w:val="00EB7308"/>
    <w:rsid w:val="00EB74B3"/>
    <w:rsid w:val="00EB757D"/>
    <w:rsid w:val="00EB75DA"/>
    <w:rsid w:val="00EB7AA8"/>
    <w:rsid w:val="00EB7B8C"/>
    <w:rsid w:val="00EC013E"/>
    <w:rsid w:val="00EC017F"/>
    <w:rsid w:val="00EC01A8"/>
    <w:rsid w:val="00EC061A"/>
    <w:rsid w:val="00EC061F"/>
    <w:rsid w:val="00EC0775"/>
    <w:rsid w:val="00EC0B60"/>
    <w:rsid w:val="00EC0B85"/>
    <w:rsid w:val="00EC0C7E"/>
    <w:rsid w:val="00EC101B"/>
    <w:rsid w:val="00EC105F"/>
    <w:rsid w:val="00EC1280"/>
    <w:rsid w:val="00EC15FD"/>
    <w:rsid w:val="00EC1670"/>
    <w:rsid w:val="00EC1732"/>
    <w:rsid w:val="00EC17F1"/>
    <w:rsid w:val="00EC184E"/>
    <w:rsid w:val="00EC1904"/>
    <w:rsid w:val="00EC1976"/>
    <w:rsid w:val="00EC19A8"/>
    <w:rsid w:val="00EC1D6D"/>
    <w:rsid w:val="00EC1D96"/>
    <w:rsid w:val="00EC1E0E"/>
    <w:rsid w:val="00EC204E"/>
    <w:rsid w:val="00EC20F9"/>
    <w:rsid w:val="00EC21D7"/>
    <w:rsid w:val="00EC2259"/>
    <w:rsid w:val="00EC2634"/>
    <w:rsid w:val="00EC2763"/>
    <w:rsid w:val="00EC28F1"/>
    <w:rsid w:val="00EC2909"/>
    <w:rsid w:val="00EC2BE0"/>
    <w:rsid w:val="00EC30BA"/>
    <w:rsid w:val="00EC341D"/>
    <w:rsid w:val="00EC375D"/>
    <w:rsid w:val="00EC3F06"/>
    <w:rsid w:val="00EC3F1E"/>
    <w:rsid w:val="00EC414F"/>
    <w:rsid w:val="00EC4415"/>
    <w:rsid w:val="00EC44B8"/>
    <w:rsid w:val="00EC44ED"/>
    <w:rsid w:val="00EC45AB"/>
    <w:rsid w:val="00EC45EF"/>
    <w:rsid w:val="00EC46AB"/>
    <w:rsid w:val="00EC4B9F"/>
    <w:rsid w:val="00EC4BAC"/>
    <w:rsid w:val="00EC4E63"/>
    <w:rsid w:val="00EC4F2E"/>
    <w:rsid w:val="00EC4F85"/>
    <w:rsid w:val="00EC4FF0"/>
    <w:rsid w:val="00EC5393"/>
    <w:rsid w:val="00EC55EE"/>
    <w:rsid w:val="00EC5706"/>
    <w:rsid w:val="00EC57B4"/>
    <w:rsid w:val="00EC57DA"/>
    <w:rsid w:val="00EC5BDE"/>
    <w:rsid w:val="00EC5D02"/>
    <w:rsid w:val="00EC62EE"/>
    <w:rsid w:val="00EC66C0"/>
    <w:rsid w:val="00EC67CD"/>
    <w:rsid w:val="00EC6943"/>
    <w:rsid w:val="00EC697C"/>
    <w:rsid w:val="00EC6996"/>
    <w:rsid w:val="00EC6C23"/>
    <w:rsid w:val="00EC6DC4"/>
    <w:rsid w:val="00EC6EDA"/>
    <w:rsid w:val="00EC6F2D"/>
    <w:rsid w:val="00EC715A"/>
    <w:rsid w:val="00EC7341"/>
    <w:rsid w:val="00EC73A0"/>
    <w:rsid w:val="00EC73B1"/>
    <w:rsid w:val="00EC749F"/>
    <w:rsid w:val="00EC74F7"/>
    <w:rsid w:val="00EC779A"/>
    <w:rsid w:val="00EC78D5"/>
    <w:rsid w:val="00EC7C56"/>
    <w:rsid w:val="00EC7DC3"/>
    <w:rsid w:val="00EC7E11"/>
    <w:rsid w:val="00ED0038"/>
    <w:rsid w:val="00ED00B1"/>
    <w:rsid w:val="00ED0191"/>
    <w:rsid w:val="00ED03C5"/>
    <w:rsid w:val="00ED062E"/>
    <w:rsid w:val="00ED08C8"/>
    <w:rsid w:val="00ED08EB"/>
    <w:rsid w:val="00ED0951"/>
    <w:rsid w:val="00ED099C"/>
    <w:rsid w:val="00ED0AD2"/>
    <w:rsid w:val="00ED0B8F"/>
    <w:rsid w:val="00ED0CAD"/>
    <w:rsid w:val="00ED0DA1"/>
    <w:rsid w:val="00ED1440"/>
    <w:rsid w:val="00ED157B"/>
    <w:rsid w:val="00ED16C2"/>
    <w:rsid w:val="00ED1751"/>
    <w:rsid w:val="00ED19A0"/>
    <w:rsid w:val="00ED19F8"/>
    <w:rsid w:val="00ED1A75"/>
    <w:rsid w:val="00ED1B73"/>
    <w:rsid w:val="00ED1C89"/>
    <w:rsid w:val="00ED1D52"/>
    <w:rsid w:val="00ED1EA1"/>
    <w:rsid w:val="00ED1ED4"/>
    <w:rsid w:val="00ED1F76"/>
    <w:rsid w:val="00ED21C1"/>
    <w:rsid w:val="00ED2283"/>
    <w:rsid w:val="00ED26A7"/>
    <w:rsid w:val="00ED2764"/>
    <w:rsid w:val="00ED28B6"/>
    <w:rsid w:val="00ED2C31"/>
    <w:rsid w:val="00ED2CDF"/>
    <w:rsid w:val="00ED2EE4"/>
    <w:rsid w:val="00ED30F1"/>
    <w:rsid w:val="00ED31C7"/>
    <w:rsid w:val="00ED321F"/>
    <w:rsid w:val="00ED3472"/>
    <w:rsid w:val="00ED354A"/>
    <w:rsid w:val="00ED3790"/>
    <w:rsid w:val="00ED39A6"/>
    <w:rsid w:val="00ED3B8A"/>
    <w:rsid w:val="00ED3DC0"/>
    <w:rsid w:val="00ED3F24"/>
    <w:rsid w:val="00ED407E"/>
    <w:rsid w:val="00ED40A7"/>
    <w:rsid w:val="00ED4174"/>
    <w:rsid w:val="00ED41B4"/>
    <w:rsid w:val="00ED4349"/>
    <w:rsid w:val="00ED4364"/>
    <w:rsid w:val="00ED4715"/>
    <w:rsid w:val="00ED4A1E"/>
    <w:rsid w:val="00ED4C93"/>
    <w:rsid w:val="00ED4F54"/>
    <w:rsid w:val="00ED4FDD"/>
    <w:rsid w:val="00ED50BD"/>
    <w:rsid w:val="00ED512C"/>
    <w:rsid w:val="00ED5344"/>
    <w:rsid w:val="00ED579C"/>
    <w:rsid w:val="00ED580E"/>
    <w:rsid w:val="00ED5810"/>
    <w:rsid w:val="00ED5B3A"/>
    <w:rsid w:val="00ED5D07"/>
    <w:rsid w:val="00ED5DBB"/>
    <w:rsid w:val="00ED62D6"/>
    <w:rsid w:val="00ED63AE"/>
    <w:rsid w:val="00ED63DF"/>
    <w:rsid w:val="00ED644F"/>
    <w:rsid w:val="00ED65F8"/>
    <w:rsid w:val="00ED68ED"/>
    <w:rsid w:val="00ED6B47"/>
    <w:rsid w:val="00ED6BB7"/>
    <w:rsid w:val="00ED6D16"/>
    <w:rsid w:val="00ED6DB0"/>
    <w:rsid w:val="00ED7027"/>
    <w:rsid w:val="00ED7215"/>
    <w:rsid w:val="00ED72D8"/>
    <w:rsid w:val="00ED75A0"/>
    <w:rsid w:val="00ED78A3"/>
    <w:rsid w:val="00ED78B0"/>
    <w:rsid w:val="00ED79F6"/>
    <w:rsid w:val="00ED7B06"/>
    <w:rsid w:val="00ED7B3C"/>
    <w:rsid w:val="00ED7C61"/>
    <w:rsid w:val="00ED7D3B"/>
    <w:rsid w:val="00ED7E40"/>
    <w:rsid w:val="00EE0152"/>
    <w:rsid w:val="00EE0681"/>
    <w:rsid w:val="00EE0904"/>
    <w:rsid w:val="00EE0958"/>
    <w:rsid w:val="00EE0B0D"/>
    <w:rsid w:val="00EE0D54"/>
    <w:rsid w:val="00EE0F68"/>
    <w:rsid w:val="00EE157C"/>
    <w:rsid w:val="00EE15CB"/>
    <w:rsid w:val="00EE1740"/>
    <w:rsid w:val="00EE1773"/>
    <w:rsid w:val="00EE17B4"/>
    <w:rsid w:val="00EE17E4"/>
    <w:rsid w:val="00EE1849"/>
    <w:rsid w:val="00EE19C4"/>
    <w:rsid w:val="00EE1A4B"/>
    <w:rsid w:val="00EE209D"/>
    <w:rsid w:val="00EE24E3"/>
    <w:rsid w:val="00EE24F5"/>
    <w:rsid w:val="00EE262D"/>
    <w:rsid w:val="00EE2C56"/>
    <w:rsid w:val="00EE2C8F"/>
    <w:rsid w:val="00EE2D61"/>
    <w:rsid w:val="00EE31DD"/>
    <w:rsid w:val="00EE3253"/>
    <w:rsid w:val="00EE34B1"/>
    <w:rsid w:val="00EE3669"/>
    <w:rsid w:val="00EE392C"/>
    <w:rsid w:val="00EE3B73"/>
    <w:rsid w:val="00EE3C7F"/>
    <w:rsid w:val="00EE42F6"/>
    <w:rsid w:val="00EE4445"/>
    <w:rsid w:val="00EE4465"/>
    <w:rsid w:val="00EE47FF"/>
    <w:rsid w:val="00EE4807"/>
    <w:rsid w:val="00EE4D36"/>
    <w:rsid w:val="00EE4E0C"/>
    <w:rsid w:val="00EE4F85"/>
    <w:rsid w:val="00EE5101"/>
    <w:rsid w:val="00EE519F"/>
    <w:rsid w:val="00EE5299"/>
    <w:rsid w:val="00EE5494"/>
    <w:rsid w:val="00EE5581"/>
    <w:rsid w:val="00EE5715"/>
    <w:rsid w:val="00EE5843"/>
    <w:rsid w:val="00EE5937"/>
    <w:rsid w:val="00EE5A73"/>
    <w:rsid w:val="00EE5B00"/>
    <w:rsid w:val="00EE5C2E"/>
    <w:rsid w:val="00EE5C90"/>
    <w:rsid w:val="00EE5D6E"/>
    <w:rsid w:val="00EE6079"/>
    <w:rsid w:val="00EE6422"/>
    <w:rsid w:val="00EE64F2"/>
    <w:rsid w:val="00EE6A90"/>
    <w:rsid w:val="00EE6CAE"/>
    <w:rsid w:val="00EE6EDA"/>
    <w:rsid w:val="00EE705C"/>
    <w:rsid w:val="00EE715D"/>
    <w:rsid w:val="00EE7180"/>
    <w:rsid w:val="00EE7188"/>
    <w:rsid w:val="00EE71AE"/>
    <w:rsid w:val="00EE761D"/>
    <w:rsid w:val="00EE7BD6"/>
    <w:rsid w:val="00EE7D18"/>
    <w:rsid w:val="00EE7D82"/>
    <w:rsid w:val="00EE7F40"/>
    <w:rsid w:val="00EE7FDA"/>
    <w:rsid w:val="00EF0057"/>
    <w:rsid w:val="00EF03A5"/>
    <w:rsid w:val="00EF06A0"/>
    <w:rsid w:val="00EF0A92"/>
    <w:rsid w:val="00EF0C2C"/>
    <w:rsid w:val="00EF0DEE"/>
    <w:rsid w:val="00EF0E18"/>
    <w:rsid w:val="00EF0F45"/>
    <w:rsid w:val="00EF12F7"/>
    <w:rsid w:val="00EF1496"/>
    <w:rsid w:val="00EF1903"/>
    <w:rsid w:val="00EF1DEE"/>
    <w:rsid w:val="00EF2092"/>
    <w:rsid w:val="00EF20D0"/>
    <w:rsid w:val="00EF2184"/>
    <w:rsid w:val="00EF2219"/>
    <w:rsid w:val="00EF22E0"/>
    <w:rsid w:val="00EF2488"/>
    <w:rsid w:val="00EF2660"/>
    <w:rsid w:val="00EF275C"/>
    <w:rsid w:val="00EF279B"/>
    <w:rsid w:val="00EF2903"/>
    <w:rsid w:val="00EF29B8"/>
    <w:rsid w:val="00EF2A8B"/>
    <w:rsid w:val="00EF2AE0"/>
    <w:rsid w:val="00EF2B3F"/>
    <w:rsid w:val="00EF2BBC"/>
    <w:rsid w:val="00EF2CDA"/>
    <w:rsid w:val="00EF31F5"/>
    <w:rsid w:val="00EF320F"/>
    <w:rsid w:val="00EF32A1"/>
    <w:rsid w:val="00EF33EF"/>
    <w:rsid w:val="00EF347A"/>
    <w:rsid w:val="00EF3635"/>
    <w:rsid w:val="00EF3784"/>
    <w:rsid w:val="00EF39EC"/>
    <w:rsid w:val="00EF3A6D"/>
    <w:rsid w:val="00EF3C03"/>
    <w:rsid w:val="00EF3D5C"/>
    <w:rsid w:val="00EF3E22"/>
    <w:rsid w:val="00EF3FC7"/>
    <w:rsid w:val="00EF4319"/>
    <w:rsid w:val="00EF4419"/>
    <w:rsid w:val="00EF442C"/>
    <w:rsid w:val="00EF4487"/>
    <w:rsid w:val="00EF4B32"/>
    <w:rsid w:val="00EF4EF3"/>
    <w:rsid w:val="00EF5291"/>
    <w:rsid w:val="00EF541F"/>
    <w:rsid w:val="00EF5855"/>
    <w:rsid w:val="00EF5942"/>
    <w:rsid w:val="00EF5AE5"/>
    <w:rsid w:val="00EF5E65"/>
    <w:rsid w:val="00EF5ED8"/>
    <w:rsid w:val="00EF623A"/>
    <w:rsid w:val="00EF6395"/>
    <w:rsid w:val="00EF645E"/>
    <w:rsid w:val="00EF6589"/>
    <w:rsid w:val="00EF6C0F"/>
    <w:rsid w:val="00EF6F0D"/>
    <w:rsid w:val="00EF70F2"/>
    <w:rsid w:val="00EF7246"/>
    <w:rsid w:val="00EF7319"/>
    <w:rsid w:val="00EF75DE"/>
    <w:rsid w:val="00EF7681"/>
    <w:rsid w:val="00EF78C3"/>
    <w:rsid w:val="00EF7A3D"/>
    <w:rsid w:val="00EF7D39"/>
    <w:rsid w:val="00EF7E67"/>
    <w:rsid w:val="00EF7FA4"/>
    <w:rsid w:val="00F0013D"/>
    <w:rsid w:val="00F003B9"/>
    <w:rsid w:val="00F004C0"/>
    <w:rsid w:val="00F00711"/>
    <w:rsid w:val="00F00744"/>
    <w:rsid w:val="00F008FB"/>
    <w:rsid w:val="00F009AA"/>
    <w:rsid w:val="00F009E0"/>
    <w:rsid w:val="00F00B2A"/>
    <w:rsid w:val="00F00B30"/>
    <w:rsid w:val="00F00BD6"/>
    <w:rsid w:val="00F00C3A"/>
    <w:rsid w:val="00F00E93"/>
    <w:rsid w:val="00F0101B"/>
    <w:rsid w:val="00F01094"/>
    <w:rsid w:val="00F01199"/>
    <w:rsid w:val="00F01377"/>
    <w:rsid w:val="00F014A4"/>
    <w:rsid w:val="00F014E2"/>
    <w:rsid w:val="00F0159D"/>
    <w:rsid w:val="00F01713"/>
    <w:rsid w:val="00F017F8"/>
    <w:rsid w:val="00F018F5"/>
    <w:rsid w:val="00F01915"/>
    <w:rsid w:val="00F01A20"/>
    <w:rsid w:val="00F01B1E"/>
    <w:rsid w:val="00F01F54"/>
    <w:rsid w:val="00F02036"/>
    <w:rsid w:val="00F0211F"/>
    <w:rsid w:val="00F0224F"/>
    <w:rsid w:val="00F023E9"/>
    <w:rsid w:val="00F02422"/>
    <w:rsid w:val="00F024CB"/>
    <w:rsid w:val="00F02581"/>
    <w:rsid w:val="00F02617"/>
    <w:rsid w:val="00F029A2"/>
    <w:rsid w:val="00F0320F"/>
    <w:rsid w:val="00F037E2"/>
    <w:rsid w:val="00F03B89"/>
    <w:rsid w:val="00F03C68"/>
    <w:rsid w:val="00F03C7D"/>
    <w:rsid w:val="00F041A5"/>
    <w:rsid w:val="00F0420B"/>
    <w:rsid w:val="00F04B51"/>
    <w:rsid w:val="00F04C5D"/>
    <w:rsid w:val="00F04F7D"/>
    <w:rsid w:val="00F05102"/>
    <w:rsid w:val="00F0514C"/>
    <w:rsid w:val="00F053FC"/>
    <w:rsid w:val="00F05424"/>
    <w:rsid w:val="00F054BA"/>
    <w:rsid w:val="00F0570B"/>
    <w:rsid w:val="00F057BD"/>
    <w:rsid w:val="00F05BB6"/>
    <w:rsid w:val="00F05C4B"/>
    <w:rsid w:val="00F05E1E"/>
    <w:rsid w:val="00F05EE0"/>
    <w:rsid w:val="00F05F1E"/>
    <w:rsid w:val="00F06004"/>
    <w:rsid w:val="00F06138"/>
    <w:rsid w:val="00F062CC"/>
    <w:rsid w:val="00F06412"/>
    <w:rsid w:val="00F06637"/>
    <w:rsid w:val="00F0688C"/>
    <w:rsid w:val="00F06A4A"/>
    <w:rsid w:val="00F06E4D"/>
    <w:rsid w:val="00F06F23"/>
    <w:rsid w:val="00F07115"/>
    <w:rsid w:val="00F075C1"/>
    <w:rsid w:val="00F0761D"/>
    <w:rsid w:val="00F078B6"/>
    <w:rsid w:val="00F07966"/>
    <w:rsid w:val="00F07986"/>
    <w:rsid w:val="00F07C3B"/>
    <w:rsid w:val="00F07D51"/>
    <w:rsid w:val="00F07D94"/>
    <w:rsid w:val="00F07EE1"/>
    <w:rsid w:val="00F1001E"/>
    <w:rsid w:val="00F1005F"/>
    <w:rsid w:val="00F10239"/>
    <w:rsid w:val="00F10801"/>
    <w:rsid w:val="00F108AA"/>
    <w:rsid w:val="00F10CF5"/>
    <w:rsid w:val="00F10D1F"/>
    <w:rsid w:val="00F10D83"/>
    <w:rsid w:val="00F10E72"/>
    <w:rsid w:val="00F10F3C"/>
    <w:rsid w:val="00F111C9"/>
    <w:rsid w:val="00F112B9"/>
    <w:rsid w:val="00F112E3"/>
    <w:rsid w:val="00F116C9"/>
    <w:rsid w:val="00F116EA"/>
    <w:rsid w:val="00F11AFD"/>
    <w:rsid w:val="00F120F3"/>
    <w:rsid w:val="00F121A7"/>
    <w:rsid w:val="00F124E0"/>
    <w:rsid w:val="00F12740"/>
    <w:rsid w:val="00F12754"/>
    <w:rsid w:val="00F12B19"/>
    <w:rsid w:val="00F12C00"/>
    <w:rsid w:val="00F12E63"/>
    <w:rsid w:val="00F12EB5"/>
    <w:rsid w:val="00F12F2C"/>
    <w:rsid w:val="00F13087"/>
    <w:rsid w:val="00F1317B"/>
    <w:rsid w:val="00F135FA"/>
    <w:rsid w:val="00F139E1"/>
    <w:rsid w:val="00F13C6F"/>
    <w:rsid w:val="00F13D37"/>
    <w:rsid w:val="00F13EC1"/>
    <w:rsid w:val="00F14056"/>
    <w:rsid w:val="00F14178"/>
    <w:rsid w:val="00F145E2"/>
    <w:rsid w:val="00F1460F"/>
    <w:rsid w:val="00F14708"/>
    <w:rsid w:val="00F147C0"/>
    <w:rsid w:val="00F1481D"/>
    <w:rsid w:val="00F14859"/>
    <w:rsid w:val="00F14BBD"/>
    <w:rsid w:val="00F14EAE"/>
    <w:rsid w:val="00F15179"/>
    <w:rsid w:val="00F151A2"/>
    <w:rsid w:val="00F156D1"/>
    <w:rsid w:val="00F1593D"/>
    <w:rsid w:val="00F1598C"/>
    <w:rsid w:val="00F15992"/>
    <w:rsid w:val="00F15C41"/>
    <w:rsid w:val="00F15C7F"/>
    <w:rsid w:val="00F15F2A"/>
    <w:rsid w:val="00F161AD"/>
    <w:rsid w:val="00F16295"/>
    <w:rsid w:val="00F16299"/>
    <w:rsid w:val="00F1638E"/>
    <w:rsid w:val="00F166AB"/>
    <w:rsid w:val="00F16739"/>
    <w:rsid w:val="00F167E3"/>
    <w:rsid w:val="00F16A32"/>
    <w:rsid w:val="00F16BF8"/>
    <w:rsid w:val="00F16EE3"/>
    <w:rsid w:val="00F17107"/>
    <w:rsid w:val="00F1714A"/>
    <w:rsid w:val="00F1730F"/>
    <w:rsid w:val="00F173D6"/>
    <w:rsid w:val="00F17588"/>
    <w:rsid w:val="00F17603"/>
    <w:rsid w:val="00F177F0"/>
    <w:rsid w:val="00F17885"/>
    <w:rsid w:val="00F178E1"/>
    <w:rsid w:val="00F17DD2"/>
    <w:rsid w:val="00F17DD7"/>
    <w:rsid w:val="00F17FB1"/>
    <w:rsid w:val="00F202F1"/>
    <w:rsid w:val="00F203A4"/>
    <w:rsid w:val="00F203D2"/>
    <w:rsid w:val="00F203FF"/>
    <w:rsid w:val="00F20445"/>
    <w:rsid w:val="00F20624"/>
    <w:rsid w:val="00F2087C"/>
    <w:rsid w:val="00F209A1"/>
    <w:rsid w:val="00F20CB4"/>
    <w:rsid w:val="00F20D1A"/>
    <w:rsid w:val="00F20D91"/>
    <w:rsid w:val="00F20DE3"/>
    <w:rsid w:val="00F20E0D"/>
    <w:rsid w:val="00F20F05"/>
    <w:rsid w:val="00F21106"/>
    <w:rsid w:val="00F21213"/>
    <w:rsid w:val="00F21439"/>
    <w:rsid w:val="00F214EC"/>
    <w:rsid w:val="00F214F7"/>
    <w:rsid w:val="00F216CE"/>
    <w:rsid w:val="00F21780"/>
    <w:rsid w:val="00F21A9F"/>
    <w:rsid w:val="00F21E49"/>
    <w:rsid w:val="00F21EA6"/>
    <w:rsid w:val="00F21EF9"/>
    <w:rsid w:val="00F21F70"/>
    <w:rsid w:val="00F220E7"/>
    <w:rsid w:val="00F2215F"/>
    <w:rsid w:val="00F221A1"/>
    <w:rsid w:val="00F22295"/>
    <w:rsid w:val="00F225DD"/>
    <w:rsid w:val="00F226B6"/>
    <w:rsid w:val="00F22891"/>
    <w:rsid w:val="00F22925"/>
    <w:rsid w:val="00F22965"/>
    <w:rsid w:val="00F22B37"/>
    <w:rsid w:val="00F22C04"/>
    <w:rsid w:val="00F22D9F"/>
    <w:rsid w:val="00F22E71"/>
    <w:rsid w:val="00F22E92"/>
    <w:rsid w:val="00F22F8D"/>
    <w:rsid w:val="00F23027"/>
    <w:rsid w:val="00F23089"/>
    <w:rsid w:val="00F230E5"/>
    <w:rsid w:val="00F2331E"/>
    <w:rsid w:val="00F23371"/>
    <w:rsid w:val="00F233F7"/>
    <w:rsid w:val="00F234DF"/>
    <w:rsid w:val="00F235A7"/>
    <w:rsid w:val="00F2360B"/>
    <w:rsid w:val="00F238F5"/>
    <w:rsid w:val="00F23AA6"/>
    <w:rsid w:val="00F23CD9"/>
    <w:rsid w:val="00F23E8E"/>
    <w:rsid w:val="00F241AA"/>
    <w:rsid w:val="00F24247"/>
    <w:rsid w:val="00F2426C"/>
    <w:rsid w:val="00F243B3"/>
    <w:rsid w:val="00F246B1"/>
    <w:rsid w:val="00F246F4"/>
    <w:rsid w:val="00F249EE"/>
    <w:rsid w:val="00F24AAF"/>
    <w:rsid w:val="00F24D49"/>
    <w:rsid w:val="00F24E94"/>
    <w:rsid w:val="00F25471"/>
    <w:rsid w:val="00F254E0"/>
    <w:rsid w:val="00F255B7"/>
    <w:rsid w:val="00F25906"/>
    <w:rsid w:val="00F25A64"/>
    <w:rsid w:val="00F25CAB"/>
    <w:rsid w:val="00F25CD8"/>
    <w:rsid w:val="00F260B4"/>
    <w:rsid w:val="00F260E1"/>
    <w:rsid w:val="00F2615C"/>
    <w:rsid w:val="00F262EE"/>
    <w:rsid w:val="00F262EF"/>
    <w:rsid w:val="00F264EF"/>
    <w:rsid w:val="00F266D8"/>
    <w:rsid w:val="00F2672F"/>
    <w:rsid w:val="00F26A2E"/>
    <w:rsid w:val="00F26C31"/>
    <w:rsid w:val="00F26D65"/>
    <w:rsid w:val="00F26D72"/>
    <w:rsid w:val="00F26EEC"/>
    <w:rsid w:val="00F26EF4"/>
    <w:rsid w:val="00F2723E"/>
    <w:rsid w:val="00F27377"/>
    <w:rsid w:val="00F27460"/>
    <w:rsid w:val="00F277C6"/>
    <w:rsid w:val="00F27971"/>
    <w:rsid w:val="00F27A12"/>
    <w:rsid w:val="00F27A41"/>
    <w:rsid w:val="00F27AC3"/>
    <w:rsid w:val="00F27C87"/>
    <w:rsid w:val="00F3004E"/>
    <w:rsid w:val="00F30124"/>
    <w:rsid w:val="00F3045B"/>
    <w:rsid w:val="00F304CF"/>
    <w:rsid w:val="00F3060C"/>
    <w:rsid w:val="00F30686"/>
    <w:rsid w:val="00F3097D"/>
    <w:rsid w:val="00F309B3"/>
    <w:rsid w:val="00F30A25"/>
    <w:rsid w:val="00F30F94"/>
    <w:rsid w:val="00F30F9E"/>
    <w:rsid w:val="00F312BF"/>
    <w:rsid w:val="00F3144A"/>
    <w:rsid w:val="00F316C5"/>
    <w:rsid w:val="00F31836"/>
    <w:rsid w:val="00F31B38"/>
    <w:rsid w:val="00F31BA3"/>
    <w:rsid w:val="00F31CF0"/>
    <w:rsid w:val="00F31CF3"/>
    <w:rsid w:val="00F31D0D"/>
    <w:rsid w:val="00F31D4B"/>
    <w:rsid w:val="00F320BA"/>
    <w:rsid w:val="00F323D0"/>
    <w:rsid w:val="00F32B0B"/>
    <w:rsid w:val="00F32BC5"/>
    <w:rsid w:val="00F32BF3"/>
    <w:rsid w:val="00F32D8F"/>
    <w:rsid w:val="00F32F60"/>
    <w:rsid w:val="00F32FAC"/>
    <w:rsid w:val="00F32FC5"/>
    <w:rsid w:val="00F33189"/>
    <w:rsid w:val="00F33196"/>
    <w:rsid w:val="00F33273"/>
    <w:rsid w:val="00F33359"/>
    <w:rsid w:val="00F333EF"/>
    <w:rsid w:val="00F334B9"/>
    <w:rsid w:val="00F336A5"/>
    <w:rsid w:val="00F336CF"/>
    <w:rsid w:val="00F337D9"/>
    <w:rsid w:val="00F33920"/>
    <w:rsid w:val="00F33B7E"/>
    <w:rsid w:val="00F33C75"/>
    <w:rsid w:val="00F33CD0"/>
    <w:rsid w:val="00F33E84"/>
    <w:rsid w:val="00F34059"/>
    <w:rsid w:val="00F342DE"/>
    <w:rsid w:val="00F34420"/>
    <w:rsid w:val="00F34563"/>
    <w:rsid w:val="00F34700"/>
    <w:rsid w:val="00F34979"/>
    <w:rsid w:val="00F34BE1"/>
    <w:rsid w:val="00F34CF1"/>
    <w:rsid w:val="00F34DA9"/>
    <w:rsid w:val="00F34E6C"/>
    <w:rsid w:val="00F35057"/>
    <w:rsid w:val="00F350AC"/>
    <w:rsid w:val="00F35241"/>
    <w:rsid w:val="00F35541"/>
    <w:rsid w:val="00F358E4"/>
    <w:rsid w:val="00F35B48"/>
    <w:rsid w:val="00F35B52"/>
    <w:rsid w:val="00F35DD9"/>
    <w:rsid w:val="00F35E1B"/>
    <w:rsid w:val="00F36154"/>
    <w:rsid w:val="00F363C8"/>
    <w:rsid w:val="00F36525"/>
    <w:rsid w:val="00F365FC"/>
    <w:rsid w:val="00F36615"/>
    <w:rsid w:val="00F366B7"/>
    <w:rsid w:val="00F36707"/>
    <w:rsid w:val="00F36888"/>
    <w:rsid w:val="00F368B8"/>
    <w:rsid w:val="00F36DAF"/>
    <w:rsid w:val="00F36E74"/>
    <w:rsid w:val="00F36EDD"/>
    <w:rsid w:val="00F370AA"/>
    <w:rsid w:val="00F371C2"/>
    <w:rsid w:val="00F3722E"/>
    <w:rsid w:val="00F372C4"/>
    <w:rsid w:val="00F37307"/>
    <w:rsid w:val="00F373E9"/>
    <w:rsid w:val="00F37759"/>
    <w:rsid w:val="00F37869"/>
    <w:rsid w:val="00F37A6C"/>
    <w:rsid w:val="00F37AB2"/>
    <w:rsid w:val="00F37DEC"/>
    <w:rsid w:val="00F37E1E"/>
    <w:rsid w:val="00F37FE8"/>
    <w:rsid w:val="00F40078"/>
    <w:rsid w:val="00F402F8"/>
    <w:rsid w:val="00F4030F"/>
    <w:rsid w:val="00F403D3"/>
    <w:rsid w:val="00F406C5"/>
    <w:rsid w:val="00F4086C"/>
    <w:rsid w:val="00F4091A"/>
    <w:rsid w:val="00F40C76"/>
    <w:rsid w:val="00F40D0D"/>
    <w:rsid w:val="00F40ECA"/>
    <w:rsid w:val="00F4122E"/>
    <w:rsid w:val="00F4138D"/>
    <w:rsid w:val="00F4146F"/>
    <w:rsid w:val="00F417B5"/>
    <w:rsid w:val="00F418E9"/>
    <w:rsid w:val="00F41C00"/>
    <w:rsid w:val="00F41EF6"/>
    <w:rsid w:val="00F41F83"/>
    <w:rsid w:val="00F41FC9"/>
    <w:rsid w:val="00F420F2"/>
    <w:rsid w:val="00F42439"/>
    <w:rsid w:val="00F4249E"/>
    <w:rsid w:val="00F427AA"/>
    <w:rsid w:val="00F42BE0"/>
    <w:rsid w:val="00F42FF1"/>
    <w:rsid w:val="00F43091"/>
    <w:rsid w:val="00F430CE"/>
    <w:rsid w:val="00F434A6"/>
    <w:rsid w:val="00F434CB"/>
    <w:rsid w:val="00F435B9"/>
    <w:rsid w:val="00F43757"/>
    <w:rsid w:val="00F437F8"/>
    <w:rsid w:val="00F438A4"/>
    <w:rsid w:val="00F43930"/>
    <w:rsid w:val="00F43932"/>
    <w:rsid w:val="00F4396F"/>
    <w:rsid w:val="00F439D3"/>
    <w:rsid w:val="00F43BE7"/>
    <w:rsid w:val="00F43DF5"/>
    <w:rsid w:val="00F4431F"/>
    <w:rsid w:val="00F447C1"/>
    <w:rsid w:val="00F449BB"/>
    <w:rsid w:val="00F44C56"/>
    <w:rsid w:val="00F44C63"/>
    <w:rsid w:val="00F44E58"/>
    <w:rsid w:val="00F44F23"/>
    <w:rsid w:val="00F4501B"/>
    <w:rsid w:val="00F451AE"/>
    <w:rsid w:val="00F45436"/>
    <w:rsid w:val="00F454D9"/>
    <w:rsid w:val="00F455CA"/>
    <w:rsid w:val="00F45911"/>
    <w:rsid w:val="00F45941"/>
    <w:rsid w:val="00F45957"/>
    <w:rsid w:val="00F45AD7"/>
    <w:rsid w:val="00F45BC3"/>
    <w:rsid w:val="00F45CA6"/>
    <w:rsid w:val="00F45D47"/>
    <w:rsid w:val="00F45E65"/>
    <w:rsid w:val="00F4612F"/>
    <w:rsid w:val="00F46266"/>
    <w:rsid w:val="00F46274"/>
    <w:rsid w:val="00F4628A"/>
    <w:rsid w:val="00F46330"/>
    <w:rsid w:val="00F46340"/>
    <w:rsid w:val="00F463C3"/>
    <w:rsid w:val="00F467AB"/>
    <w:rsid w:val="00F467C9"/>
    <w:rsid w:val="00F4698D"/>
    <w:rsid w:val="00F476AC"/>
    <w:rsid w:val="00F476C2"/>
    <w:rsid w:val="00F477B7"/>
    <w:rsid w:val="00F478D6"/>
    <w:rsid w:val="00F479BE"/>
    <w:rsid w:val="00F47AE8"/>
    <w:rsid w:val="00F47C51"/>
    <w:rsid w:val="00F47CB3"/>
    <w:rsid w:val="00F47F9E"/>
    <w:rsid w:val="00F47FD2"/>
    <w:rsid w:val="00F501C4"/>
    <w:rsid w:val="00F503DE"/>
    <w:rsid w:val="00F50B61"/>
    <w:rsid w:val="00F50C78"/>
    <w:rsid w:val="00F50C84"/>
    <w:rsid w:val="00F5104E"/>
    <w:rsid w:val="00F510D6"/>
    <w:rsid w:val="00F51498"/>
    <w:rsid w:val="00F51587"/>
    <w:rsid w:val="00F515EC"/>
    <w:rsid w:val="00F5196E"/>
    <w:rsid w:val="00F51ACE"/>
    <w:rsid w:val="00F51B88"/>
    <w:rsid w:val="00F51C4D"/>
    <w:rsid w:val="00F51C6B"/>
    <w:rsid w:val="00F51CB7"/>
    <w:rsid w:val="00F51D09"/>
    <w:rsid w:val="00F51DA9"/>
    <w:rsid w:val="00F51E29"/>
    <w:rsid w:val="00F52078"/>
    <w:rsid w:val="00F52223"/>
    <w:rsid w:val="00F52265"/>
    <w:rsid w:val="00F52470"/>
    <w:rsid w:val="00F52633"/>
    <w:rsid w:val="00F526D9"/>
    <w:rsid w:val="00F52799"/>
    <w:rsid w:val="00F52845"/>
    <w:rsid w:val="00F529A0"/>
    <w:rsid w:val="00F529D6"/>
    <w:rsid w:val="00F52D15"/>
    <w:rsid w:val="00F52F8F"/>
    <w:rsid w:val="00F53576"/>
    <w:rsid w:val="00F537C5"/>
    <w:rsid w:val="00F53D39"/>
    <w:rsid w:val="00F53DBC"/>
    <w:rsid w:val="00F53F7D"/>
    <w:rsid w:val="00F54003"/>
    <w:rsid w:val="00F541D1"/>
    <w:rsid w:val="00F542B7"/>
    <w:rsid w:val="00F5436D"/>
    <w:rsid w:val="00F54B16"/>
    <w:rsid w:val="00F54D24"/>
    <w:rsid w:val="00F54F40"/>
    <w:rsid w:val="00F5505D"/>
    <w:rsid w:val="00F5509A"/>
    <w:rsid w:val="00F5526C"/>
    <w:rsid w:val="00F553C5"/>
    <w:rsid w:val="00F5541B"/>
    <w:rsid w:val="00F554F2"/>
    <w:rsid w:val="00F5566A"/>
    <w:rsid w:val="00F556F8"/>
    <w:rsid w:val="00F557B8"/>
    <w:rsid w:val="00F55B5D"/>
    <w:rsid w:val="00F55B7D"/>
    <w:rsid w:val="00F55F64"/>
    <w:rsid w:val="00F560AA"/>
    <w:rsid w:val="00F560B2"/>
    <w:rsid w:val="00F560F3"/>
    <w:rsid w:val="00F56355"/>
    <w:rsid w:val="00F56615"/>
    <w:rsid w:val="00F56832"/>
    <w:rsid w:val="00F56918"/>
    <w:rsid w:val="00F5696A"/>
    <w:rsid w:val="00F56B99"/>
    <w:rsid w:val="00F56D4E"/>
    <w:rsid w:val="00F56D95"/>
    <w:rsid w:val="00F56DF5"/>
    <w:rsid w:val="00F56E44"/>
    <w:rsid w:val="00F56F11"/>
    <w:rsid w:val="00F56F27"/>
    <w:rsid w:val="00F57094"/>
    <w:rsid w:val="00F57423"/>
    <w:rsid w:val="00F575E8"/>
    <w:rsid w:val="00F57698"/>
    <w:rsid w:val="00F577CE"/>
    <w:rsid w:val="00F5794D"/>
    <w:rsid w:val="00F579AD"/>
    <w:rsid w:val="00F579FF"/>
    <w:rsid w:val="00F57E25"/>
    <w:rsid w:val="00F60126"/>
    <w:rsid w:val="00F6027B"/>
    <w:rsid w:val="00F6035B"/>
    <w:rsid w:val="00F60443"/>
    <w:rsid w:val="00F6045C"/>
    <w:rsid w:val="00F60CFE"/>
    <w:rsid w:val="00F60DC5"/>
    <w:rsid w:val="00F6115B"/>
    <w:rsid w:val="00F611EF"/>
    <w:rsid w:val="00F61285"/>
    <w:rsid w:val="00F612D5"/>
    <w:rsid w:val="00F61387"/>
    <w:rsid w:val="00F61402"/>
    <w:rsid w:val="00F6171C"/>
    <w:rsid w:val="00F61B6A"/>
    <w:rsid w:val="00F61DCE"/>
    <w:rsid w:val="00F61E71"/>
    <w:rsid w:val="00F61EA7"/>
    <w:rsid w:val="00F61F97"/>
    <w:rsid w:val="00F620E2"/>
    <w:rsid w:val="00F6229B"/>
    <w:rsid w:val="00F622DF"/>
    <w:rsid w:val="00F62334"/>
    <w:rsid w:val="00F62465"/>
    <w:rsid w:val="00F626E5"/>
    <w:rsid w:val="00F6292C"/>
    <w:rsid w:val="00F6296C"/>
    <w:rsid w:val="00F62997"/>
    <w:rsid w:val="00F62A52"/>
    <w:rsid w:val="00F62B3E"/>
    <w:rsid w:val="00F62C93"/>
    <w:rsid w:val="00F62D6F"/>
    <w:rsid w:val="00F62E5A"/>
    <w:rsid w:val="00F62EAE"/>
    <w:rsid w:val="00F62FAD"/>
    <w:rsid w:val="00F6322D"/>
    <w:rsid w:val="00F63567"/>
    <w:rsid w:val="00F63583"/>
    <w:rsid w:val="00F6383F"/>
    <w:rsid w:val="00F63A74"/>
    <w:rsid w:val="00F63B8E"/>
    <w:rsid w:val="00F63E20"/>
    <w:rsid w:val="00F63FDE"/>
    <w:rsid w:val="00F640E9"/>
    <w:rsid w:val="00F6426E"/>
    <w:rsid w:val="00F642EF"/>
    <w:rsid w:val="00F643AA"/>
    <w:rsid w:val="00F64596"/>
    <w:rsid w:val="00F64599"/>
    <w:rsid w:val="00F64752"/>
    <w:rsid w:val="00F647D0"/>
    <w:rsid w:val="00F6497F"/>
    <w:rsid w:val="00F649C1"/>
    <w:rsid w:val="00F64C39"/>
    <w:rsid w:val="00F64DE1"/>
    <w:rsid w:val="00F64E2B"/>
    <w:rsid w:val="00F64EB2"/>
    <w:rsid w:val="00F64F3D"/>
    <w:rsid w:val="00F650F5"/>
    <w:rsid w:val="00F65279"/>
    <w:rsid w:val="00F65378"/>
    <w:rsid w:val="00F653B8"/>
    <w:rsid w:val="00F65481"/>
    <w:rsid w:val="00F6563E"/>
    <w:rsid w:val="00F656E9"/>
    <w:rsid w:val="00F657B7"/>
    <w:rsid w:val="00F657BF"/>
    <w:rsid w:val="00F65B40"/>
    <w:rsid w:val="00F65CA4"/>
    <w:rsid w:val="00F65E0F"/>
    <w:rsid w:val="00F65F87"/>
    <w:rsid w:val="00F66072"/>
    <w:rsid w:val="00F66259"/>
    <w:rsid w:val="00F662D4"/>
    <w:rsid w:val="00F66314"/>
    <w:rsid w:val="00F66668"/>
    <w:rsid w:val="00F66940"/>
    <w:rsid w:val="00F66A9D"/>
    <w:rsid w:val="00F66C5A"/>
    <w:rsid w:val="00F6715F"/>
    <w:rsid w:val="00F672FD"/>
    <w:rsid w:val="00F673C5"/>
    <w:rsid w:val="00F675E0"/>
    <w:rsid w:val="00F67836"/>
    <w:rsid w:val="00F67934"/>
    <w:rsid w:val="00F67D69"/>
    <w:rsid w:val="00F67F3C"/>
    <w:rsid w:val="00F67FCE"/>
    <w:rsid w:val="00F703A3"/>
    <w:rsid w:val="00F70506"/>
    <w:rsid w:val="00F70697"/>
    <w:rsid w:val="00F706A8"/>
    <w:rsid w:val="00F706D7"/>
    <w:rsid w:val="00F7071F"/>
    <w:rsid w:val="00F70869"/>
    <w:rsid w:val="00F70C11"/>
    <w:rsid w:val="00F70C92"/>
    <w:rsid w:val="00F70D2F"/>
    <w:rsid w:val="00F70E3C"/>
    <w:rsid w:val="00F70E6E"/>
    <w:rsid w:val="00F71017"/>
    <w:rsid w:val="00F71172"/>
    <w:rsid w:val="00F71277"/>
    <w:rsid w:val="00F713A3"/>
    <w:rsid w:val="00F71537"/>
    <w:rsid w:val="00F7176B"/>
    <w:rsid w:val="00F7179D"/>
    <w:rsid w:val="00F71AE3"/>
    <w:rsid w:val="00F71B12"/>
    <w:rsid w:val="00F71CCE"/>
    <w:rsid w:val="00F71CDB"/>
    <w:rsid w:val="00F71D89"/>
    <w:rsid w:val="00F720FD"/>
    <w:rsid w:val="00F72132"/>
    <w:rsid w:val="00F722F2"/>
    <w:rsid w:val="00F72468"/>
    <w:rsid w:val="00F72727"/>
    <w:rsid w:val="00F7278A"/>
    <w:rsid w:val="00F72799"/>
    <w:rsid w:val="00F72A18"/>
    <w:rsid w:val="00F72C3B"/>
    <w:rsid w:val="00F72D32"/>
    <w:rsid w:val="00F72EDF"/>
    <w:rsid w:val="00F73075"/>
    <w:rsid w:val="00F73126"/>
    <w:rsid w:val="00F733E3"/>
    <w:rsid w:val="00F734BC"/>
    <w:rsid w:val="00F736DB"/>
    <w:rsid w:val="00F737B0"/>
    <w:rsid w:val="00F73A6E"/>
    <w:rsid w:val="00F73AF6"/>
    <w:rsid w:val="00F73D89"/>
    <w:rsid w:val="00F73E43"/>
    <w:rsid w:val="00F73E77"/>
    <w:rsid w:val="00F73FAA"/>
    <w:rsid w:val="00F74076"/>
    <w:rsid w:val="00F742D2"/>
    <w:rsid w:val="00F74352"/>
    <w:rsid w:val="00F74612"/>
    <w:rsid w:val="00F74638"/>
    <w:rsid w:val="00F748B8"/>
    <w:rsid w:val="00F74A5C"/>
    <w:rsid w:val="00F74A61"/>
    <w:rsid w:val="00F7513E"/>
    <w:rsid w:val="00F75303"/>
    <w:rsid w:val="00F75570"/>
    <w:rsid w:val="00F7558F"/>
    <w:rsid w:val="00F75871"/>
    <w:rsid w:val="00F758B9"/>
    <w:rsid w:val="00F758F9"/>
    <w:rsid w:val="00F75AD4"/>
    <w:rsid w:val="00F75B4F"/>
    <w:rsid w:val="00F75C5F"/>
    <w:rsid w:val="00F75E63"/>
    <w:rsid w:val="00F75E7A"/>
    <w:rsid w:val="00F75F02"/>
    <w:rsid w:val="00F762E2"/>
    <w:rsid w:val="00F76340"/>
    <w:rsid w:val="00F76394"/>
    <w:rsid w:val="00F76755"/>
    <w:rsid w:val="00F76762"/>
    <w:rsid w:val="00F76861"/>
    <w:rsid w:val="00F768C1"/>
    <w:rsid w:val="00F769C2"/>
    <w:rsid w:val="00F76A50"/>
    <w:rsid w:val="00F76A52"/>
    <w:rsid w:val="00F76CC7"/>
    <w:rsid w:val="00F76DD6"/>
    <w:rsid w:val="00F770E0"/>
    <w:rsid w:val="00F77275"/>
    <w:rsid w:val="00F77387"/>
    <w:rsid w:val="00F774BE"/>
    <w:rsid w:val="00F774F8"/>
    <w:rsid w:val="00F7753B"/>
    <w:rsid w:val="00F777F1"/>
    <w:rsid w:val="00F779A4"/>
    <w:rsid w:val="00F77A03"/>
    <w:rsid w:val="00F77F51"/>
    <w:rsid w:val="00F77FD8"/>
    <w:rsid w:val="00F80027"/>
    <w:rsid w:val="00F8024E"/>
    <w:rsid w:val="00F8035A"/>
    <w:rsid w:val="00F80505"/>
    <w:rsid w:val="00F80725"/>
    <w:rsid w:val="00F80813"/>
    <w:rsid w:val="00F8095A"/>
    <w:rsid w:val="00F80BF8"/>
    <w:rsid w:val="00F80DD0"/>
    <w:rsid w:val="00F80DE2"/>
    <w:rsid w:val="00F80FC6"/>
    <w:rsid w:val="00F81058"/>
    <w:rsid w:val="00F810B9"/>
    <w:rsid w:val="00F81247"/>
    <w:rsid w:val="00F81270"/>
    <w:rsid w:val="00F813CB"/>
    <w:rsid w:val="00F81536"/>
    <w:rsid w:val="00F817E9"/>
    <w:rsid w:val="00F82523"/>
    <w:rsid w:val="00F82532"/>
    <w:rsid w:val="00F82574"/>
    <w:rsid w:val="00F827E4"/>
    <w:rsid w:val="00F828D3"/>
    <w:rsid w:val="00F82972"/>
    <w:rsid w:val="00F829A7"/>
    <w:rsid w:val="00F829E7"/>
    <w:rsid w:val="00F82D4D"/>
    <w:rsid w:val="00F82E6E"/>
    <w:rsid w:val="00F82F42"/>
    <w:rsid w:val="00F8305D"/>
    <w:rsid w:val="00F830C3"/>
    <w:rsid w:val="00F830EF"/>
    <w:rsid w:val="00F834A6"/>
    <w:rsid w:val="00F834BB"/>
    <w:rsid w:val="00F834CA"/>
    <w:rsid w:val="00F83565"/>
    <w:rsid w:val="00F835C3"/>
    <w:rsid w:val="00F836E3"/>
    <w:rsid w:val="00F83831"/>
    <w:rsid w:val="00F838FD"/>
    <w:rsid w:val="00F83A16"/>
    <w:rsid w:val="00F83ADF"/>
    <w:rsid w:val="00F83B68"/>
    <w:rsid w:val="00F83BBD"/>
    <w:rsid w:val="00F83D29"/>
    <w:rsid w:val="00F83D65"/>
    <w:rsid w:val="00F83D6F"/>
    <w:rsid w:val="00F83F28"/>
    <w:rsid w:val="00F84117"/>
    <w:rsid w:val="00F8417E"/>
    <w:rsid w:val="00F843A4"/>
    <w:rsid w:val="00F8461E"/>
    <w:rsid w:val="00F8470B"/>
    <w:rsid w:val="00F84726"/>
    <w:rsid w:val="00F84769"/>
    <w:rsid w:val="00F8493C"/>
    <w:rsid w:val="00F8497F"/>
    <w:rsid w:val="00F84A61"/>
    <w:rsid w:val="00F85073"/>
    <w:rsid w:val="00F85170"/>
    <w:rsid w:val="00F853F1"/>
    <w:rsid w:val="00F85488"/>
    <w:rsid w:val="00F85604"/>
    <w:rsid w:val="00F8570D"/>
    <w:rsid w:val="00F85751"/>
    <w:rsid w:val="00F85817"/>
    <w:rsid w:val="00F85C52"/>
    <w:rsid w:val="00F85D54"/>
    <w:rsid w:val="00F85EE4"/>
    <w:rsid w:val="00F86150"/>
    <w:rsid w:val="00F8617C"/>
    <w:rsid w:val="00F8628D"/>
    <w:rsid w:val="00F862A4"/>
    <w:rsid w:val="00F8636A"/>
    <w:rsid w:val="00F8638A"/>
    <w:rsid w:val="00F8667A"/>
    <w:rsid w:val="00F86B32"/>
    <w:rsid w:val="00F86CE8"/>
    <w:rsid w:val="00F86DFF"/>
    <w:rsid w:val="00F86FAF"/>
    <w:rsid w:val="00F87288"/>
    <w:rsid w:val="00F87327"/>
    <w:rsid w:val="00F87587"/>
    <w:rsid w:val="00F875E4"/>
    <w:rsid w:val="00F87843"/>
    <w:rsid w:val="00F9005F"/>
    <w:rsid w:val="00F90131"/>
    <w:rsid w:val="00F901B8"/>
    <w:rsid w:val="00F903A4"/>
    <w:rsid w:val="00F904DB"/>
    <w:rsid w:val="00F905D3"/>
    <w:rsid w:val="00F90683"/>
    <w:rsid w:val="00F9069B"/>
    <w:rsid w:val="00F90A8C"/>
    <w:rsid w:val="00F90B4C"/>
    <w:rsid w:val="00F90DDA"/>
    <w:rsid w:val="00F90F3B"/>
    <w:rsid w:val="00F90F79"/>
    <w:rsid w:val="00F90FD5"/>
    <w:rsid w:val="00F910C5"/>
    <w:rsid w:val="00F9138F"/>
    <w:rsid w:val="00F916E2"/>
    <w:rsid w:val="00F9185F"/>
    <w:rsid w:val="00F918C5"/>
    <w:rsid w:val="00F91B84"/>
    <w:rsid w:val="00F91DBB"/>
    <w:rsid w:val="00F91F33"/>
    <w:rsid w:val="00F922B9"/>
    <w:rsid w:val="00F922EB"/>
    <w:rsid w:val="00F923E1"/>
    <w:rsid w:val="00F92742"/>
    <w:rsid w:val="00F92E0E"/>
    <w:rsid w:val="00F92ED3"/>
    <w:rsid w:val="00F92FE0"/>
    <w:rsid w:val="00F9318F"/>
    <w:rsid w:val="00F933AE"/>
    <w:rsid w:val="00F933DD"/>
    <w:rsid w:val="00F93427"/>
    <w:rsid w:val="00F935C8"/>
    <w:rsid w:val="00F937CA"/>
    <w:rsid w:val="00F938A3"/>
    <w:rsid w:val="00F93A11"/>
    <w:rsid w:val="00F93C19"/>
    <w:rsid w:val="00F93C5C"/>
    <w:rsid w:val="00F941E8"/>
    <w:rsid w:val="00F942DB"/>
    <w:rsid w:val="00F9435F"/>
    <w:rsid w:val="00F944A0"/>
    <w:rsid w:val="00F94815"/>
    <w:rsid w:val="00F94A0C"/>
    <w:rsid w:val="00F94CD1"/>
    <w:rsid w:val="00F94E46"/>
    <w:rsid w:val="00F94EAF"/>
    <w:rsid w:val="00F9500C"/>
    <w:rsid w:val="00F9513A"/>
    <w:rsid w:val="00F952F5"/>
    <w:rsid w:val="00F95452"/>
    <w:rsid w:val="00F9554A"/>
    <w:rsid w:val="00F95888"/>
    <w:rsid w:val="00F9593E"/>
    <w:rsid w:val="00F95C52"/>
    <w:rsid w:val="00F95CE0"/>
    <w:rsid w:val="00F95EAE"/>
    <w:rsid w:val="00F95F5A"/>
    <w:rsid w:val="00F9650A"/>
    <w:rsid w:val="00F965FB"/>
    <w:rsid w:val="00F96779"/>
    <w:rsid w:val="00F96A64"/>
    <w:rsid w:val="00F96A91"/>
    <w:rsid w:val="00F96AA3"/>
    <w:rsid w:val="00F96B11"/>
    <w:rsid w:val="00F96B68"/>
    <w:rsid w:val="00F96BD1"/>
    <w:rsid w:val="00F96C05"/>
    <w:rsid w:val="00F97126"/>
    <w:rsid w:val="00F9714C"/>
    <w:rsid w:val="00F97254"/>
    <w:rsid w:val="00F9755F"/>
    <w:rsid w:val="00F97618"/>
    <w:rsid w:val="00F976F1"/>
    <w:rsid w:val="00F9779C"/>
    <w:rsid w:val="00F97A1C"/>
    <w:rsid w:val="00F97C1B"/>
    <w:rsid w:val="00F97C8A"/>
    <w:rsid w:val="00F97EC3"/>
    <w:rsid w:val="00F97FDC"/>
    <w:rsid w:val="00FA00D1"/>
    <w:rsid w:val="00FA020D"/>
    <w:rsid w:val="00FA03F8"/>
    <w:rsid w:val="00FA077F"/>
    <w:rsid w:val="00FA078D"/>
    <w:rsid w:val="00FA080E"/>
    <w:rsid w:val="00FA0AE7"/>
    <w:rsid w:val="00FA0BD7"/>
    <w:rsid w:val="00FA0E49"/>
    <w:rsid w:val="00FA1137"/>
    <w:rsid w:val="00FA116A"/>
    <w:rsid w:val="00FA134B"/>
    <w:rsid w:val="00FA1352"/>
    <w:rsid w:val="00FA145A"/>
    <w:rsid w:val="00FA152C"/>
    <w:rsid w:val="00FA175D"/>
    <w:rsid w:val="00FA17E4"/>
    <w:rsid w:val="00FA180F"/>
    <w:rsid w:val="00FA18F8"/>
    <w:rsid w:val="00FA19F6"/>
    <w:rsid w:val="00FA1D79"/>
    <w:rsid w:val="00FA2087"/>
    <w:rsid w:val="00FA21F6"/>
    <w:rsid w:val="00FA23A4"/>
    <w:rsid w:val="00FA26A6"/>
    <w:rsid w:val="00FA2708"/>
    <w:rsid w:val="00FA28CA"/>
    <w:rsid w:val="00FA28EB"/>
    <w:rsid w:val="00FA2ABA"/>
    <w:rsid w:val="00FA2B0F"/>
    <w:rsid w:val="00FA3010"/>
    <w:rsid w:val="00FA316F"/>
    <w:rsid w:val="00FA327B"/>
    <w:rsid w:val="00FA32AD"/>
    <w:rsid w:val="00FA349D"/>
    <w:rsid w:val="00FA34C5"/>
    <w:rsid w:val="00FA360F"/>
    <w:rsid w:val="00FA37A7"/>
    <w:rsid w:val="00FA393E"/>
    <w:rsid w:val="00FA3A01"/>
    <w:rsid w:val="00FA3B52"/>
    <w:rsid w:val="00FA3B9D"/>
    <w:rsid w:val="00FA3D5E"/>
    <w:rsid w:val="00FA3D86"/>
    <w:rsid w:val="00FA3D95"/>
    <w:rsid w:val="00FA3EA0"/>
    <w:rsid w:val="00FA3ED9"/>
    <w:rsid w:val="00FA4017"/>
    <w:rsid w:val="00FA42FD"/>
    <w:rsid w:val="00FA4320"/>
    <w:rsid w:val="00FA450D"/>
    <w:rsid w:val="00FA4829"/>
    <w:rsid w:val="00FA4CD2"/>
    <w:rsid w:val="00FA4CF9"/>
    <w:rsid w:val="00FA4D2E"/>
    <w:rsid w:val="00FA4EFA"/>
    <w:rsid w:val="00FA4F23"/>
    <w:rsid w:val="00FA5133"/>
    <w:rsid w:val="00FA5296"/>
    <w:rsid w:val="00FA5407"/>
    <w:rsid w:val="00FA5470"/>
    <w:rsid w:val="00FA54D3"/>
    <w:rsid w:val="00FA57FF"/>
    <w:rsid w:val="00FA583F"/>
    <w:rsid w:val="00FA5877"/>
    <w:rsid w:val="00FA5972"/>
    <w:rsid w:val="00FA5B67"/>
    <w:rsid w:val="00FA5B72"/>
    <w:rsid w:val="00FA5C0C"/>
    <w:rsid w:val="00FA641A"/>
    <w:rsid w:val="00FA64BD"/>
    <w:rsid w:val="00FA6525"/>
    <w:rsid w:val="00FA67CD"/>
    <w:rsid w:val="00FA6867"/>
    <w:rsid w:val="00FA69E6"/>
    <w:rsid w:val="00FA6B01"/>
    <w:rsid w:val="00FA6D72"/>
    <w:rsid w:val="00FA70DF"/>
    <w:rsid w:val="00FA7225"/>
    <w:rsid w:val="00FA78A0"/>
    <w:rsid w:val="00FA7A87"/>
    <w:rsid w:val="00FA7B7D"/>
    <w:rsid w:val="00FA7E69"/>
    <w:rsid w:val="00FA7F7C"/>
    <w:rsid w:val="00FA7FBD"/>
    <w:rsid w:val="00FB0118"/>
    <w:rsid w:val="00FB01ED"/>
    <w:rsid w:val="00FB04B0"/>
    <w:rsid w:val="00FB04B9"/>
    <w:rsid w:val="00FB06D4"/>
    <w:rsid w:val="00FB07FB"/>
    <w:rsid w:val="00FB0977"/>
    <w:rsid w:val="00FB0B13"/>
    <w:rsid w:val="00FB0B5C"/>
    <w:rsid w:val="00FB0BCB"/>
    <w:rsid w:val="00FB0C76"/>
    <w:rsid w:val="00FB0DC8"/>
    <w:rsid w:val="00FB0F5C"/>
    <w:rsid w:val="00FB0FD1"/>
    <w:rsid w:val="00FB1083"/>
    <w:rsid w:val="00FB11C9"/>
    <w:rsid w:val="00FB11CE"/>
    <w:rsid w:val="00FB1230"/>
    <w:rsid w:val="00FB12C6"/>
    <w:rsid w:val="00FB12E0"/>
    <w:rsid w:val="00FB12F2"/>
    <w:rsid w:val="00FB132F"/>
    <w:rsid w:val="00FB1351"/>
    <w:rsid w:val="00FB1624"/>
    <w:rsid w:val="00FB189A"/>
    <w:rsid w:val="00FB1A40"/>
    <w:rsid w:val="00FB1AC2"/>
    <w:rsid w:val="00FB1E6B"/>
    <w:rsid w:val="00FB1EAA"/>
    <w:rsid w:val="00FB1ED2"/>
    <w:rsid w:val="00FB1F83"/>
    <w:rsid w:val="00FB2315"/>
    <w:rsid w:val="00FB23EB"/>
    <w:rsid w:val="00FB24F7"/>
    <w:rsid w:val="00FB2567"/>
    <w:rsid w:val="00FB262D"/>
    <w:rsid w:val="00FB2647"/>
    <w:rsid w:val="00FB2743"/>
    <w:rsid w:val="00FB2E2E"/>
    <w:rsid w:val="00FB2E4F"/>
    <w:rsid w:val="00FB2E78"/>
    <w:rsid w:val="00FB31FF"/>
    <w:rsid w:val="00FB3281"/>
    <w:rsid w:val="00FB32C1"/>
    <w:rsid w:val="00FB3984"/>
    <w:rsid w:val="00FB3A38"/>
    <w:rsid w:val="00FB3BF1"/>
    <w:rsid w:val="00FB3D8B"/>
    <w:rsid w:val="00FB3E4D"/>
    <w:rsid w:val="00FB3EE7"/>
    <w:rsid w:val="00FB3F6F"/>
    <w:rsid w:val="00FB3F81"/>
    <w:rsid w:val="00FB40C2"/>
    <w:rsid w:val="00FB41F7"/>
    <w:rsid w:val="00FB4239"/>
    <w:rsid w:val="00FB42FA"/>
    <w:rsid w:val="00FB4329"/>
    <w:rsid w:val="00FB435A"/>
    <w:rsid w:val="00FB467D"/>
    <w:rsid w:val="00FB4746"/>
    <w:rsid w:val="00FB4754"/>
    <w:rsid w:val="00FB4894"/>
    <w:rsid w:val="00FB4B6D"/>
    <w:rsid w:val="00FB4CE3"/>
    <w:rsid w:val="00FB53FB"/>
    <w:rsid w:val="00FB53FD"/>
    <w:rsid w:val="00FB5822"/>
    <w:rsid w:val="00FB590F"/>
    <w:rsid w:val="00FB5C00"/>
    <w:rsid w:val="00FB5C8E"/>
    <w:rsid w:val="00FB5D45"/>
    <w:rsid w:val="00FB60AA"/>
    <w:rsid w:val="00FB613D"/>
    <w:rsid w:val="00FB6347"/>
    <w:rsid w:val="00FB6504"/>
    <w:rsid w:val="00FB69B0"/>
    <w:rsid w:val="00FB6B31"/>
    <w:rsid w:val="00FB6C5A"/>
    <w:rsid w:val="00FB6F35"/>
    <w:rsid w:val="00FB71E2"/>
    <w:rsid w:val="00FB7291"/>
    <w:rsid w:val="00FB7413"/>
    <w:rsid w:val="00FB74C7"/>
    <w:rsid w:val="00FB772F"/>
    <w:rsid w:val="00FB77F6"/>
    <w:rsid w:val="00FB78AD"/>
    <w:rsid w:val="00FB7973"/>
    <w:rsid w:val="00FB7A81"/>
    <w:rsid w:val="00FB7BC8"/>
    <w:rsid w:val="00FB7E69"/>
    <w:rsid w:val="00FC0222"/>
    <w:rsid w:val="00FC02F1"/>
    <w:rsid w:val="00FC047F"/>
    <w:rsid w:val="00FC0611"/>
    <w:rsid w:val="00FC0854"/>
    <w:rsid w:val="00FC0C9B"/>
    <w:rsid w:val="00FC0D99"/>
    <w:rsid w:val="00FC1196"/>
    <w:rsid w:val="00FC1247"/>
    <w:rsid w:val="00FC1689"/>
    <w:rsid w:val="00FC16B5"/>
    <w:rsid w:val="00FC1A65"/>
    <w:rsid w:val="00FC1B05"/>
    <w:rsid w:val="00FC1B4C"/>
    <w:rsid w:val="00FC1C27"/>
    <w:rsid w:val="00FC1CB4"/>
    <w:rsid w:val="00FC1F37"/>
    <w:rsid w:val="00FC1F53"/>
    <w:rsid w:val="00FC1F57"/>
    <w:rsid w:val="00FC23F7"/>
    <w:rsid w:val="00FC242B"/>
    <w:rsid w:val="00FC2718"/>
    <w:rsid w:val="00FC2886"/>
    <w:rsid w:val="00FC28F1"/>
    <w:rsid w:val="00FC2E60"/>
    <w:rsid w:val="00FC2E9A"/>
    <w:rsid w:val="00FC2F56"/>
    <w:rsid w:val="00FC2FA2"/>
    <w:rsid w:val="00FC31D6"/>
    <w:rsid w:val="00FC321C"/>
    <w:rsid w:val="00FC328D"/>
    <w:rsid w:val="00FC3293"/>
    <w:rsid w:val="00FC3506"/>
    <w:rsid w:val="00FC35A8"/>
    <w:rsid w:val="00FC37F9"/>
    <w:rsid w:val="00FC39CC"/>
    <w:rsid w:val="00FC3D20"/>
    <w:rsid w:val="00FC3D3F"/>
    <w:rsid w:val="00FC3DF3"/>
    <w:rsid w:val="00FC3EA2"/>
    <w:rsid w:val="00FC3F59"/>
    <w:rsid w:val="00FC401A"/>
    <w:rsid w:val="00FC4324"/>
    <w:rsid w:val="00FC4453"/>
    <w:rsid w:val="00FC4606"/>
    <w:rsid w:val="00FC4671"/>
    <w:rsid w:val="00FC4B23"/>
    <w:rsid w:val="00FC4C8B"/>
    <w:rsid w:val="00FC5047"/>
    <w:rsid w:val="00FC51DB"/>
    <w:rsid w:val="00FC5322"/>
    <w:rsid w:val="00FC5349"/>
    <w:rsid w:val="00FC538F"/>
    <w:rsid w:val="00FC5588"/>
    <w:rsid w:val="00FC55E9"/>
    <w:rsid w:val="00FC565E"/>
    <w:rsid w:val="00FC5B21"/>
    <w:rsid w:val="00FC5BF0"/>
    <w:rsid w:val="00FC5BFB"/>
    <w:rsid w:val="00FC5C12"/>
    <w:rsid w:val="00FC5C2F"/>
    <w:rsid w:val="00FC5CC9"/>
    <w:rsid w:val="00FC5E3E"/>
    <w:rsid w:val="00FC5F95"/>
    <w:rsid w:val="00FC5FAC"/>
    <w:rsid w:val="00FC612F"/>
    <w:rsid w:val="00FC617A"/>
    <w:rsid w:val="00FC6293"/>
    <w:rsid w:val="00FC6360"/>
    <w:rsid w:val="00FC64E8"/>
    <w:rsid w:val="00FC6C29"/>
    <w:rsid w:val="00FC6D59"/>
    <w:rsid w:val="00FC6DFD"/>
    <w:rsid w:val="00FC6EAF"/>
    <w:rsid w:val="00FC6F53"/>
    <w:rsid w:val="00FC6F89"/>
    <w:rsid w:val="00FC6FFF"/>
    <w:rsid w:val="00FC7023"/>
    <w:rsid w:val="00FC7313"/>
    <w:rsid w:val="00FC7407"/>
    <w:rsid w:val="00FC7489"/>
    <w:rsid w:val="00FC75C5"/>
    <w:rsid w:val="00FC7669"/>
    <w:rsid w:val="00FC7677"/>
    <w:rsid w:val="00FC7787"/>
    <w:rsid w:val="00FC783E"/>
    <w:rsid w:val="00FC7844"/>
    <w:rsid w:val="00FC7868"/>
    <w:rsid w:val="00FC787D"/>
    <w:rsid w:val="00FC79C7"/>
    <w:rsid w:val="00FC79D0"/>
    <w:rsid w:val="00FC7A63"/>
    <w:rsid w:val="00FC7B2A"/>
    <w:rsid w:val="00FC7C63"/>
    <w:rsid w:val="00FC7D4F"/>
    <w:rsid w:val="00FC7DD1"/>
    <w:rsid w:val="00FD0041"/>
    <w:rsid w:val="00FD0091"/>
    <w:rsid w:val="00FD014A"/>
    <w:rsid w:val="00FD02E0"/>
    <w:rsid w:val="00FD061E"/>
    <w:rsid w:val="00FD0940"/>
    <w:rsid w:val="00FD0BE1"/>
    <w:rsid w:val="00FD0CBC"/>
    <w:rsid w:val="00FD0FB6"/>
    <w:rsid w:val="00FD1649"/>
    <w:rsid w:val="00FD1710"/>
    <w:rsid w:val="00FD18E4"/>
    <w:rsid w:val="00FD1935"/>
    <w:rsid w:val="00FD1A16"/>
    <w:rsid w:val="00FD1B75"/>
    <w:rsid w:val="00FD1C87"/>
    <w:rsid w:val="00FD1E5D"/>
    <w:rsid w:val="00FD218B"/>
    <w:rsid w:val="00FD286D"/>
    <w:rsid w:val="00FD296C"/>
    <w:rsid w:val="00FD2AEC"/>
    <w:rsid w:val="00FD2D3C"/>
    <w:rsid w:val="00FD2DBD"/>
    <w:rsid w:val="00FD2E6A"/>
    <w:rsid w:val="00FD300B"/>
    <w:rsid w:val="00FD3341"/>
    <w:rsid w:val="00FD3602"/>
    <w:rsid w:val="00FD3721"/>
    <w:rsid w:val="00FD3842"/>
    <w:rsid w:val="00FD3B84"/>
    <w:rsid w:val="00FD3BDF"/>
    <w:rsid w:val="00FD3F24"/>
    <w:rsid w:val="00FD3F52"/>
    <w:rsid w:val="00FD4085"/>
    <w:rsid w:val="00FD48A3"/>
    <w:rsid w:val="00FD4BC0"/>
    <w:rsid w:val="00FD50FD"/>
    <w:rsid w:val="00FD5137"/>
    <w:rsid w:val="00FD564F"/>
    <w:rsid w:val="00FD568B"/>
    <w:rsid w:val="00FD5B03"/>
    <w:rsid w:val="00FD5CC8"/>
    <w:rsid w:val="00FD60DF"/>
    <w:rsid w:val="00FD66E5"/>
    <w:rsid w:val="00FD68D7"/>
    <w:rsid w:val="00FD6968"/>
    <w:rsid w:val="00FD6DD4"/>
    <w:rsid w:val="00FD6EA1"/>
    <w:rsid w:val="00FD70F4"/>
    <w:rsid w:val="00FD714B"/>
    <w:rsid w:val="00FD737E"/>
    <w:rsid w:val="00FD73F7"/>
    <w:rsid w:val="00FD7418"/>
    <w:rsid w:val="00FD77DF"/>
    <w:rsid w:val="00FD7A2F"/>
    <w:rsid w:val="00FD7A99"/>
    <w:rsid w:val="00FD7C9C"/>
    <w:rsid w:val="00FD7CB4"/>
    <w:rsid w:val="00FD7D1A"/>
    <w:rsid w:val="00FD7D44"/>
    <w:rsid w:val="00FE0104"/>
    <w:rsid w:val="00FE0314"/>
    <w:rsid w:val="00FE03E6"/>
    <w:rsid w:val="00FE0656"/>
    <w:rsid w:val="00FE09E1"/>
    <w:rsid w:val="00FE0BB1"/>
    <w:rsid w:val="00FE0DC6"/>
    <w:rsid w:val="00FE1241"/>
    <w:rsid w:val="00FE1441"/>
    <w:rsid w:val="00FE150D"/>
    <w:rsid w:val="00FE16E6"/>
    <w:rsid w:val="00FE1982"/>
    <w:rsid w:val="00FE1D03"/>
    <w:rsid w:val="00FE234A"/>
    <w:rsid w:val="00FE24C4"/>
    <w:rsid w:val="00FE291E"/>
    <w:rsid w:val="00FE2CB3"/>
    <w:rsid w:val="00FE2E37"/>
    <w:rsid w:val="00FE31B4"/>
    <w:rsid w:val="00FE3272"/>
    <w:rsid w:val="00FE32F1"/>
    <w:rsid w:val="00FE33A2"/>
    <w:rsid w:val="00FE369B"/>
    <w:rsid w:val="00FE3910"/>
    <w:rsid w:val="00FE397F"/>
    <w:rsid w:val="00FE3A14"/>
    <w:rsid w:val="00FE3D13"/>
    <w:rsid w:val="00FE3EDD"/>
    <w:rsid w:val="00FE409E"/>
    <w:rsid w:val="00FE4475"/>
    <w:rsid w:val="00FE458A"/>
    <w:rsid w:val="00FE45C3"/>
    <w:rsid w:val="00FE4713"/>
    <w:rsid w:val="00FE47D6"/>
    <w:rsid w:val="00FE4807"/>
    <w:rsid w:val="00FE48C4"/>
    <w:rsid w:val="00FE4B5D"/>
    <w:rsid w:val="00FE4CCC"/>
    <w:rsid w:val="00FE4E59"/>
    <w:rsid w:val="00FE526D"/>
    <w:rsid w:val="00FE533E"/>
    <w:rsid w:val="00FE54FA"/>
    <w:rsid w:val="00FE5575"/>
    <w:rsid w:val="00FE59A9"/>
    <w:rsid w:val="00FE5A34"/>
    <w:rsid w:val="00FE5F3C"/>
    <w:rsid w:val="00FE6094"/>
    <w:rsid w:val="00FE60B5"/>
    <w:rsid w:val="00FE62B2"/>
    <w:rsid w:val="00FE62E0"/>
    <w:rsid w:val="00FE63B1"/>
    <w:rsid w:val="00FE63CB"/>
    <w:rsid w:val="00FE63EA"/>
    <w:rsid w:val="00FE6409"/>
    <w:rsid w:val="00FE66CD"/>
    <w:rsid w:val="00FE68CB"/>
    <w:rsid w:val="00FE6D8A"/>
    <w:rsid w:val="00FE71FA"/>
    <w:rsid w:val="00FE732F"/>
    <w:rsid w:val="00FE747A"/>
    <w:rsid w:val="00FE7494"/>
    <w:rsid w:val="00FE76D4"/>
    <w:rsid w:val="00FE7754"/>
    <w:rsid w:val="00FE7945"/>
    <w:rsid w:val="00FE798C"/>
    <w:rsid w:val="00FE7B8B"/>
    <w:rsid w:val="00FE7CAA"/>
    <w:rsid w:val="00FF0396"/>
    <w:rsid w:val="00FF0479"/>
    <w:rsid w:val="00FF0732"/>
    <w:rsid w:val="00FF08DD"/>
    <w:rsid w:val="00FF093D"/>
    <w:rsid w:val="00FF098D"/>
    <w:rsid w:val="00FF0BA9"/>
    <w:rsid w:val="00FF113C"/>
    <w:rsid w:val="00FF1388"/>
    <w:rsid w:val="00FF177F"/>
    <w:rsid w:val="00FF19EA"/>
    <w:rsid w:val="00FF1A8C"/>
    <w:rsid w:val="00FF1C35"/>
    <w:rsid w:val="00FF1C79"/>
    <w:rsid w:val="00FF1D60"/>
    <w:rsid w:val="00FF1D9D"/>
    <w:rsid w:val="00FF1E34"/>
    <w:rsid w:val="00FF1E72"/>
    <w:rsid w:val="00FF1F70"/>
    <w:rsid w:val="00FF204F"/>
    <w:rsid w:val="00FF21A9"/>
    <w:rsid w:val="00FF23B9"/>
    <w:rsid w:val="00FF253B"/>
    <w:rsid w:val="00FF26CE"/>
    <w:rsid w:val="00FF29FB"/>
    <w:rsid w:val="00FF2B33"/>
    <w:rsid w:val="00FF2B64"/>
    <w:rsid w:val="00FF2B6F"/>
    <w:rsid w:val="00FF2B9B"/>
    <w:rsid w:val="00FF2C51"/>
    <w:rsid w:val="00FF2EAF"/>
    <w:rsid w:val="00FF2F37"/>
    <w:rsid w:val="00FF2F77"/>
    <w:rsid w:val="00FF2F90"/>
    <w:rsid w:val="00FF3304"/>
    <w:rsid w:val="00FF3624"/>
    <w:rsid w:val="00FF3662"/>
    <w:rsid w:val="00FF36A5"/>
    <w:rsid w:val="00FF3D91"/>
    <w:rsid w:val="00FF3E51"/>
    <w:rsid w:val="00FF405B"/>
    <w:rsid w:val="00FF4254"/>
    <w:rsid w:val="00FF46CA"/>
    <w:rsid w:val="00FF46D1"/>
    <w:rsid w:val="00FF477C"/>
    <w:rsid w:val="00FF47E6"/>
    <w:rsid w:val="00FF4871"/>
    <w:rsid w:val="00FF4A31"/>
    <w:rsid w:val="00FF4B14"/>
    <w:rsid w:val="00FF4C04"/>
    <w:rsid w:val="00FF4D9D"/>
    <w:rsid w:val="00FF4F05"/>
    <w:rsid w:val="00FF5171"/>
    <w:rsid w:val="00FF549D"/>
    <w:rsid w:val="00FF56E4"/>
    <w:rsid w:val="00FF5757"/>
    <w:rsid w:val="00FF59F3"/>
    <w:rsid w:val="00FF5E33"/>
    <w:rsid w:val="00FF5E92"/>
    <w:rsid w:val="00FF61EE"/>
    <w:rsid w:val="00FF6364"/>
    <w:rsid w:val="00FF68F0"/>
    <w:rsid w:val="00FF6BF0"/>
    <w:rsid w:val="00FF6C13"/>
    <w:rsid w:val="00FF6C81"/>
    <w:rsid w:val="00FF6F10"/>
    <w:rsid w:val="00FF72E1"/>
    <w:rsid w:val="00FF7373"/>
    <w:rsid w:val="00FF741D"/>
    <w:rsid w:val="00FF7497"/>
    <w:rsid w:val="00FF78CF"/>
    <w:rsid w:val="00FF79D1"/>
    <w:rsid w:val="00FF7A48"/>
    <w:rsid w:val="00FF7FCE"/>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66F02"/>
  <w15:docId w15:val="{929AC636-0B15-40A9-B319-4CB1D51AF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7502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034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457EA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57EA7"/>
    <w:rPr>
      <w:sz w:val="20"/>
      <w:szCs w:val="20"/>
    </w:rPr>
  </w:style>
  <w:style w:type="character" w:styleId="Odwoanieprzypisudolnego">
    <w:name w:val="footnote reference"/>
    <w:basedOn w:val="Domylnaczcionkaakapitu"/>
    <w:uiPriority w:val="99"/>
    <w:semiHidden/>
    <w:unhideWhenUsed/>
    <w:rsid w:val="00457EA7"/>
    <w:rPr>
      <w:vertAlign w:val="superscript"/>
    </w:rPr>
  </w:style>
  <w:style w:type="character" w:styleId="Hipercze">
    <w:name w:val="Hyperlink"/>
    <w:basedOn w:val="Domylnaczcionkaakapitu"/>
    <w:uiPriority w:val="99"/>
    <w:unhideWhenUsed/>
    <w:rsid w:val="00457EA7"/>
    <w:rPr>
      <w:color w:val="0000FF" w:themeColor="hyperlink"/>
      <w:u w:val="single"/>
    </w:rPr>
  </w:style>
  <w:style w:type="paragraph" w:styleId="Akapitzlist">
    <w:name w:val="List Paragraph"/>
    <w:basedOn w:val="Normalny"/>
    <w:uiPriority w:val="34"/>
    <w:qFormat/>
    <w:rsid w:val="00A972B7"/>
    <w:pPr>
      <w:ind w:left="720"/>
      <w:contextualSpacing/>
    </w:pPr>
  </w:style>
  <w:style w:type="paragraph" w:customStyle="1" w:styleId="Default">
    <w:name w:val="Default"/>
    <w:rsid w:val="00FE2CB3"/>
    <w:pPr>
      <w:autoSpaceDE w:val="0"/>
      <w:autoSpaceDN w:val="0"/>
      <w:adjustRightInd w:val="0"/>
      <w:spacing w:after="0" w:line="240" w:lineRule="auto"/>
    </w:pPr>
    <w:rPr>
      <w:rFonts w:ascii="Arial" w:hAnsi="Arial" w:cs="Arial"/>
      <w:color w:val="000000"/>
      <w:sz w:val="24"/>
      <w:szCs w:val="24"/>
      <w:lang w:eastAsia="pl-PL"/>
    </w:rPr>
  </w:style>
  <w:style w:type="character" w:styleId="Uwydatnienie">
    <w:name w:val="Emphasis"/>
    <w:basedOn w:val="Domylnaczcionkaakapitu"/>
    <w:uiPriority w:val="20"/>
    <w:qFormat/>
    <w:rsid w:val="00FE2CB3"/>
    <w:rPr>
      <w:i/>
      <w:iCs/>
    </w:rPr>
  </w:style>
  <w:style w:type="paragraph" w:styleId="Tekstprzypisukocowego">
    <w:name w:val="endnote text"/>
    <w:basedOn w:val="Normalny"/>
    <w:link w:val="TekstprzypisukocowegoZnak"/>
    <w:uiPriority w:val="99"/>
    <w:semiHidden/>
    <w:unhideWhenUsed/>
    <w:rsid w:val="00FE2CB3"/>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E2CB3"/>
    <w:rPr>
      <w:sz w:val="20"/>
      <w:szCs w:val="20"/>
    </w:rPr>
  </w:style>
  <w:style w:type="character" w:styleId="Odwoanieprzypisukocowego">
    <w:name w:val="endnote reference"/>
    <w:basedOn w:val="Domylnaczcionkaakapitu"/>
    <w:uiPriority w:val="99"/>
    <w:semiHidden/>
    <w:unhideWhenUsed/>
    <w:rsid w:val="00FE2CB3"/>
    <w:rPr>
      <w:vertAlign w:val="superscript"/>
    </w:rPr>
  </w:style>
  <w:style w:type="character" w:styleId="Odwoaniedokomentarza">
    <w:name w:val="annotation reference"/>
    <w:basedOn w:val="Domylnaczcionkaakapitu"/>
    <w:uiPriority w:val="99"/>
    <w:semiHidden/>
    <w:unhideWhenUsed/>
    <w:rsid w:val="000902EE"/>
    <w:rPr>
      <w:sz w:val="16"/>
      <w:szCs w:val="16"/>
    </w:rPr>
  </w:style>
  <w:style w:type="paragraph" w:styleId="Tekstkomentarza">
    <w:name w:val="annotation text"/>
    <w:basedOn w:val="Normalny"/>
    <w:link w:val="TekstkomentarzaZnak"/>
    <w:uiPriority w:val="99"/>
    <w:semiHidden/>
    <w:unhideWhenUsed/>
    <w:rsid w:val="000902E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902EE"/>
    <w:rPr>
      <w:sz w:val="20"/>
      <w:szCs w:val="20"/>
    </w:rPr>
  </w:style>
  <w:style w:type="paragraph" w:styleId="Tematkomentarza">
    <w:name w:val="annotation subject"/>
    <w:basedOn w:val="Tekstkomentarza"/>
    <w:next w:val="Tekstkomentarza"/>
    <w:link w:val="TematkomentarzaZnak"/>
    <w:uiPriority w:val="99"/>
    <w:semiHidden/>
    <w:unhideWhenUsed/>
    <w:rsid w:val="000902EE"/>
    <w:rPr>
      <w:b/>
      <w:bCs/>
    </w:rPr>
  </w:style>
  <w:style w:type="character" w:customStyle="1" w:styleId="TematkomentarzaZnak">
    <w:name w:val="Temat komentarza Znak"/>
    <w:basedOn w:val="TekstkomentarzaZnak"/>
    <w:link w:val="Tematkomentarza"/>
    <w:uiPriority w:val="99"/>
    <w:semiHidden/>
    <w:rsid w:val="000902EE"/>
    <w:rPr>
      <w:b/>
      <w:bCs/>
      <w:sz w:val="20"/>
      <w:szCs w:val="20"/>
    </w:rPr>
  </w:style>
  <w:style w:type="paragraph" w:styleId="Tekstdymka">
    <w:name w:val="Balloon Text"/>
    <w:basedOn w:val="Normalny"/>
    <w:link w:val="TekstdymkaZnak"/>
    <w:uiPriority w:val="99"/>
    <w:semiHidden/>
    <w:unhideWhenUsed/>
    <w:rsid w:val="000902E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902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34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4A90FF-6A0F-4A75-AF12-9FB734A62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3</Words>
  <Characters>2001</Characters>
  <Application>Microsoft Office Word</Application>
  <DocSecurity>0</DocSecurity>
  <Lines>16</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el</dc:creator>
  <cp:lastModifiedBy>Paweł Churski</cp:lastModifiedBy>
  <cp:revision>3</cp:revision>
  <dcterms:created xsi:type="dcterms:W3CDTF">2025-11-11T07:04:00Z</dcterms:created>
  <dcterms:modified xsi:type="dcterms:W3CDTF">2025-11-11T07:12:00Z</dcterms:modified>
</cp:coreProperties>
</file>